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06F3" w:rsidRPr="00486929" w:rsidRDefault="00A84D7C" w:rsidP="00543515">
      <w:pPr>
        <w:spacing w:after="120"/>
        <w:jc w:val="center"/>
        <w:rPr>
          <w:rFonts w:ascii="Cambria" w:hAnsi="Cambria"/>
          <w:b/>
          <w:sz w:val="24"/>
          <w:szCs w:val="24"/>
        </w:rPr>
      </w:pPr>
      <w:r w:rsidRPr="00486929">
        <w:rPr>
          <w:rFonts w:ascii="Cambria" w:hAnsi="Cambria"/>
          <w:b/>
          <w:sz w:val="24"/>
          <w:szCs w:val="24"/>
        </w:rPr>
        <w:t>MINUTES</w:t>
      </w:r>
    </w:p>
    <w:p w:rsidR="00A84D7C" w:rsidRPr="00C553BD" w:rsidRDefault="00A84D7C" w:rsidP="00543515">
      <w:pPr>
        <w:jc w:val="center"/>
        <w:rPr>
          <w:rFonts w:ascii="Cambria" w:hAnsi="Cambria"/>
          <w:b/>
          <w:sz w:val="24"/>
          <w:szCs w:val="24"/>
        </w:rPr>
      </w:pPr>
      <w:r w:rsidRPr="00C553BD">
        <w:rPr>
          <w:rFonts w:ascii="Cambria" w:hAnsi="Cambria"/>
          <w:b/>
          <w:sz w:val="24"/>
          <w:szCs w:val="24"/>
        </w:rPr>
        <w:t>CITY OF WOOSTER BOARD OF BUILDING &amp; ZONING APPEALS</w:t>
      </w:r>
    </w:p>
    <w:p w:rsidR="00B665D6" w:rsidRDefault="00905BB7" w:rsidP="00543515">
      <w:pPr>
        <w:spacing w:after="0" w:line="240" w:lineRule="auto"/>
        <w:jc w:val="center"/>
        <w:rPr>
          <w:rFonts w:ascii="Cambria" w:hAnsi="Cambria"/>
          <w:b/>
          <w:sz w:val="24"/>
          <w:szCs w:val="24"/>
        </w:rPr>
      </w:pPr>
      <w:r>
        <w:rPr>
          <w:rFonts w:ascii="Cambria" w:hAnsi="Cambria"/>
          <w:b/>
          <w:sz w:val="24"/>
          <w:szCs w:val="24"/>
        </w:rPr>
        <w:t>May 5</w:t>
      </w:r>
      <w:r w:rsidR="00F54944">
        <w:rPr>
          <w:rFonts w:ascii="Cambria" w:hAnsi="Cambria"/>
          <w:b/>
          <w:sz w:val="24"/>
          <w:szCs w:val="24"/>
        </w:rPr>
        <w:t>, 2022</w:t>
      </w:r>
    </w:p>
    <w:p w:rsidR="00B665D6" w:rsidRPr="00C553BD" w:rsidRDefault="00B665D6" w:rsidP="000F63B0">
      <w:pPr>
        <w:spacing w:after="0" w:line="240" w:lineRule="auto"/>
        <w:ind w:right="-72"/>
        <w:jc w:val="center"/>
        <w:rPr>
          <w:rFonts w:ascii="Cambria" w:hAnsi="Cambria"/>
          <w:b/>
          <w:sz w:val="24"/>
          <w:szCs w:val="24"/>
        </w:rPr>
      </w:pPr>
    </w:p>
    <w:p w:rsidR="00A84D7C" w:rsidRPr="0027695A" w:rsidRDefault="00A84D7C" w:rsidP="00A84D7C">
      <w:pPr>
        <w:pStyle w:val="NoSpacing"/>
        <w:numPr>
          <w:ilvl w:val="0"/>
          <w:numId w:val="1"/>
        </w:numPr>
        <w:tabs>
          <w:tab w:val="num" w:pos="720"/>
        </w:tabs>
        <w:ind w:left="720"/>
        <w:rPr>
          <w:rFonts w:asciiTheme="majorHAnsi" w:hAnsiTheme="majorHAnsi"/>
          <w:noProof/>
          <w:u w:val="single"/>
        </w:rPr>
      </w:pPr>
      <w:r w:rsidRPr="0027695A">
        <w:rPr>
          <w:rFonts w:asciiTheme="majorHAnsi" w:eastAsia="Times New Roman" w:hAnsiTheme="majorHAnsi" w:cs="Times New Roman"/>
          <w:b/>
          <w:noProof/>
          <w:u w:val="single"/>
        </w:rPr>
        <w:t>MEETING CALLED TO ORDER AND ROLL CALL</w:t>
      </w:r>
    </w:p>
    <w:p w:rsidR="009957D6" w:rsidRPr="0027695A" w:rsidRDefault="000A2704" w:rsidP="009957D6">
      <w:pPr>
        <w:pStyle w:val="NoSpacing"/>
        <w:ind w:left="720"/>
        <w:rPr>
          <w:rFonts w:asciiTheme="majorHAnsi" w:hAnsiTheme="majorHAnsi"/>
          <w:noProof/>
        </w:rPr>
      </w:pPr>
      <w:r>
        <w:rPr>
          <w:rFonts w:asciiTheme="majorHAnsi" w:hAnsiTheme="majorHAnsi"/>
          <w:noProof/>
        </w:rPr>
        <w:t>Stewart Fitz Gibbon</w:t>
      </w:r>
      <w:r w:rsidR="00A84D7C" w:rsidRPr="0027695A">
        <w:rPr>
          <w:rFonts w:asciiTheme="majorHAnsi" w:hAnsiTheme="majorHAnsi"/>
          <w:noProof/>
        </w:rPr>
        <w:t>,</w:t>
      </w:r>
      <w:r w:rsidR="00846E45" w:rsidRPr="0027695A">
        <w:rPr>
          <w:rFonts w:asciiTheme="majorHAnsi" w:hAnsiTheme="majorHAnsi"/>
          <w:noProof/>
        </w:rPr>
        <w:t xml:space="preserve"> </w:t>
      </w:r>
      <w:r w:rsidR="00A84D7C" w:rsidRPr="0027695A">
        <w:rPr>
          <w:rFonts w:asciiTheme="majorHAnsi" w:hAnsiTheme="majorHAnsi"/>
          <w:noProof/>
        </w:rPr>
        <w:t>Chairman of the Board of Building and Zoning Appeals, called the meeting to order. Board members</w:t>
      </w:r>
      <w:r w:rsidR="00D23396">
        <w:rPr>
          <w:rFonts w:asciiTheme="majorHAnsi" w:hAnsiTheme="majorHAnsi"/>
          <w:noProof/>
        </w:rPr>
        <w:t xml:space="preserve"> </w:t>
      </w:r>
      <w:r w:rsidR="002D0F01">
        <w:rPr>
          <w:rFonts w:asciiTheme="majorHAnsi" w:hAnsiTheme="majorHAnsi"/>
          <w:noProof/>
        </w:rPr>
        <w:t xml:space="preserve">Stewart Fitz Gibbon, </w:t>
      </w:r>
      <w:r w:rsidR="00D23396">
        <w:rPr>
          <w:rFonts w:asciiTheme="majorHAnsi" w:hAnsiTheme="majorHAnsi"/>
          <w:noProof/>
        </w:rPr>
        <w:t xml:space="preserve">Ben Gunn, Doug MacMillan, Mark Reynolds, and Ken Suchan. </w:t>
      </w:r>
      <w:r w:rsidR="002D0F01">
        <w:rPr>
          <w:rFonts w:asciiTheme="majorHAnsi" w:hAnsiTheme="majorHAnsi"/>
          <w:noProof/>
        </w:rPr>
        <w:t xml:space="preserve">Board member Joel Gray was absent. </w:t>
      </w:r>
      <w:r w:rsidR="00F54944">
        <w:rPr>
          <w:rFonts w:asciiTheme="majorHAnsi" w:hAnsiTheme="majorHAnsi"/>
          <w:noProof/>
        </w:rPr>
        <w:t>Vincent Marion</w:t>
      </w:r>
      <w:r w:rsidR="00B805A7">
        <w:rPr>
          <w:rFonts w:asciiTheme="majorHAnsi" w:hAnsiTheme="majorHAnsi"/>
          <w:noProof/>
        </w:rPr>
        <w:t xml:space="preserve">, </w:t>
      </w:r>
      <w:r w:rsidR="00F54944">
        <w:rPr>
          <w:rFonts w:asciiTheme="majorHAnsi" w:hAnsiTheme="majorHAnsi"/>
          <w:noProof/>
        </w:rPr>
        <w:t>Planning and Zoning Manager</w:t>
      </w:r>
      <w:r w:rsidR="00C63FF1" w:rsidRPr="0027695A">
        <w:rPr>
          <w:rFonts w:asciiTheme="majorHAnsi" w:hAnsiTheme="majorHAnsi"/>
          <w:noProof/>
        </w:rPr>
        <w:t>,</w:t>
      </w:r>
      <w:r w:rsidR="00425178" w:rsidRPr="0027695A">
        <w:rPr>
          <w:rFonts w:asciiTheme="majorHAnsi" w:hAnsiTheme="majorHAnsi"/>
          <w:noProof/>
        </w:rPr>
        <w:t xml:space="preserve"> </w:t>
      </w:r>
      <w:r w:rsidR="00A84D7C" w:rsidRPr="0027695A">
        <w:rPr>
          <w:rFonts w:asciiTheme="majorHAnsi" w:hAnsiTheme="majorHAnsi"/>
          <w:noProof/>
        </w:rPr>
        <w:t xml:space="preserve"> repre</w:t>
      </w:r>
      <w:r w:rsidR="009957D6" w:rsidRPr="0027695A">
        <w:rPr>
          <w:rFonts w:asciiTheme="majorHAnsi" w:hAnsiTheme="majorHAnsi"/>
          <w:noProof/>
        </w:rPr>
        <w:t>sen</w:t>
      </w:r>
      <w:r w:rsidR="00F54944">
        <w:rPr>
          <w:rFonts w:asciiTheme="majorHAnsi" w:hAnsiTheme="majorHAnsi"/>
          <w:noProof/>
        </w:rPr>
        <w:t xml:space="preserve">ted </w:t>
      </w:r>
      <w:r w:rsidR="009957D6" w:rsidRPr="0027695A">
        <w:rPr>
          <w:rFonts w:asciiTheme="majorHAnsi" w:hAnsiTheme="majorHAnsi"/>
          <w:noProof/>
        </w:rPr>
        <w:t>the City of Wooster.</w:t>
      </w:r>
    </w:p>
    <w:p w:rsidR="009957D6" w:rsidRPr="0027695A" w:rsidRDefault="009957D6" w:rsidP="009957D6">
      <w:pPr>
        <w:pStyle w:val="NoSpacing"/>
        <w:ind w:left="720"/>
        <w:rPr>
          <w:rFonts w:asciiTheme="majorHAnsi" w:hAnsiTheme="majorHAnsi"/>
          <w:noProof/>
        </w:rPr>
      </w:pPr>
    </w:p>
    <w:p w:rsidR="00A84D7C" w:rsidRPr="0027695A" w:rsidRDefault="00A84D7C" w:rsidP="00583599">
      <w:pPr>
        <w:numPr>
          <w:ilvl w:val="0"/>
          <w:numId w:val="1"/>
        </w:numPr>
        <w:tabs>
          <w:tab w:val="num" w:pos="720"/>
        </w:tabs>
        <w:spacing w:after="0" w:line="240" w:lineRule="auto"/>
        <w:ind w:left="720"/>
        <w:rPr>
          <w:rFonts w:asciiTheme="majorHAnsi" w:eastAsia="Times New Roman" w:hAnsiTheme="majorHAnsi" w:cs="Times New Roman"/>
          <w:b/>
          <w:noProof/>
          <w:sz w:val="22"/>
          <w:szCs w:val="22"/>
          <w:u w:val="single"/>
        </w:rPr>
      </w:pPr>
      <w:r w:rsidRPr="0027695A">
        <w:rPr>
          <w:rFonts w:asciiTheme="majorHAnsi" w:eastAsia="Times New Roman" w:hAnsiTheme="majorHAnsi" w:cs="Times New Roman"/>
          <w:b/>
          <w:noProof/>
          <w:sz w:val="22"/>
          <w:szCs w:val="22"/>
          <w:u w:val="single"/>
        </w:rPr>
        <w:t>APPROVAL OF MINUTES</w:t>
      </w:r>
    </w:p>
    <w:p w:rsidR="00ED4A36" w:rsidRPr="00EB528C" w:rsidRDefault="00B832F6" w:rsidP="00ED4A36">
      <w:pPr>
        <w:pStyle w:val="NoSpacing"/>
        <w:ind w:left="720"/>
        <w:rPr>
          <w:rFonts w:ascii="Cambria" w:hAnsi="Cambria" w:cs="Times New Roman"/>
          <w:sz w:val="24"/>
          <w:szCs w:val="24"/>
        </w:rPr>
      </w:pPr>
      <w:r>
        <w:rPr>
          <w:rFonts w:ascii="Cambria" w:hAnsi="Cambria" w:cs="Times New Roman"/>
          <w:sz w:val="24"/>
          <w:szCs w:val="24"/>
        </w:rPr>
        <w:t>Ben Gunn</w:t>
      </w:r>
      <w:r w:rsidR="00193BEC">
        <w:rPr>
          <w:rFonts w:ascii="Cambria" w:hAnsi="Cambria" w:cs="Times New Roman"/>
          <w:sz w:val="24"/>
          <w:szCs w:val="24"/>
        </w:rPr>
        <w:t xml:space="preserve"> made a motion to approve the minutes of </w:t>
      </w:r>
      <w:r w:rsidR="00AB4D7F">
        <w:rPr>
          <w:rFonts w:ascii="Cambria" w:hAnsi="Cambria" w:cs="Times New Roman"/>
          <w:sz w:val="24"/>
          <w:szCs w:val="24"/>
        </w:rPr>
        <w:t xml:space="preserve">the </w:t>
      </w:r>
      <w:r w:rsidR="004975DF">
        <w:rPr>
          <w:rFonts w:ascii="Cambria" w:hAnsi="Cambria" w:cs="Times New Roman"/>
          <w:sz w:val="24"/>
          <w:szCs w:val="24"/>
        </w:rPr>
        <w:t>April 7, 2022</w:t>
      </w:r>
      <w:r w:rsidR="00193BEC">
        <w:rPr>
          <w:rFonts w:ascii="Cambria" w:hAnsi="Cambria" w:cs="Times New Roman"/>
          <w:sz w:val="24"/>
          <w:szCs w:val="24"/>
        </w:rPr>
        <w:t>,</w:t>
      </w:r>
      <w:r w:rsidR="00AB4D7F">
        <w:rPr>
          <w:rFonts w:ascii="Cambria" w:hAnsi="Cambria" w:cs="Times New Roman"/>
          <w:sz w:val="24"/>
          <w:szCs w:val="24"/>
        </w:rPr>
        <w:t xml:space="preserve"> mee</w:t>
      </w:r>
      <w:r w:rsidR="00193BEC">
        <w:rPr>
          <w:rFonts w:ascii="Cambria" w:hAnsi="Cambria" w:cs="Times New Roman"/>
          <w:sz w:val="24"/>
          <w:szCs w:val="24"/>
        </w:rPr>
        <w:t xml:space="preserve">ting of the Board of Building and Zoning Appeals. Doug MacMillan seconded the motion. The motion carried unanimously </w:t>
      </w:r>
      <w:r w:rsidR="002D0F01">
        <w:rPr>
          <w:rFonts w:ascii="Cambria" w:hAnsi="Cambria" w:cs="Times New Roman"/>
          <w:sz w:val="24"/>
          <w:szCs w:val="24"/>
        </w:rPr>
        <w:t>5</w:t>
      </w:r>
      <w:r w:rsidR="00193BEC">
        <w:rPr>
          <w:rFonts w:ascii="Cambria" w:hAnsi="Cambria" w:cs="Times New Roman"/>
          <w:sz w:val="24"/>
          <w:szCs w:val="24"/>
        </w:rPr>
        <w:t>-</w:t>
      </w:r>
      <w:r w:rsidR="007834B8">
        <w:rPr>
          <w:rFonts w:ascii="Cambria" w:hAnsi="Cambria" w:cs="Times New Roman"/>
          <w:sz w:val="24"/>
          <w:szCs w:val="24"/>
        </w:rPr>
        <w:t>0</w:t>
      </w:r>
      <w:r w:rsidR="00193BEC">
        <w:rPr>
          <w:rFonts w:ascii="Cambria" w:hAnsi="Cambria" w:cs="Times New Roman"/>
          <w:sz w:val="24"/>
          <w:szCs w:val="24"/>
        </w:rPr>
        <w:t xml:space="preserve">.  </w:t>
      </w:r>
    </w:p>
    <w:p w:rsidR="004D4890" w:rsidRPr="0027695A" w:rsidRDefault="00772DBA" w:rsidP="00CF2479">
      <w:pPr>
        <w:pStyle w:val="NoSpacing"/>
        <w:ind w:left="720"/>
        <w:rPr>
          <w:rFonts w:asciiTheme="majorHAnsi" w:eastAsia="Times New Roman" w:hAnsiTheme="majorHAnsi" w:cs="Times New Roman"/>
          <w:noProof/>
        </w:rPr>
      </w:pPr>
      <w:r w:rsidRPr="0027695A">
        <w:rPr>
          <w:rFonts w:asciiTheme="majorHAnsi" w:eastAsia="Times New Roman" w:hAnsiTheme="majorHAnsi" w:cs="Times New Roman"/>
          <w:bCs/>
          <w:noProof/>
        </w:rPr>
        <w:t xml:space="preserve">  </w:t>
      </w:r>
    </w:p>
    <w:p w:rsidR="00A00543" w:rsidRPr="0027695A" w:rsidRDefault="004975DF" w:rsidP="00342112">
      <w:pPr>
        <w:numPr>
          <w:ilvl w:val="0"/>
          <w:numId w:val="1"/>
        </w:numPr>
        <w:tabs>
          <w:tab w:val="num" w:pos="720"/>
        </w:tabs>
        <w:spacing w:after="0" w:line="240" w:lineRule="auto"/>
        <w:ind w:left="720"/>
        <w:rPr>
          <w:rFonts w:asciiTheme="majorHAnsi" w:eastAsia="Times New Roman" w:hAnsiTheme="majorHAnsi" w:cs="Times New Roman"/>
          <w:b/>
          <w:noProof/>
          <w:sz w:val="22"/>
          <w:szCs w:val="22"/>
          <w:u w:val="single"/>
        </w:rPr>
      </w:pPr>
      <w:r>
        <w:rPr>
          <w:rFonts w:asciiTheme="majorHAnsi" w:eastAsia="Times New Roman" w:hAnsiTheme="majorHAnsi" w:cs="Times New Roman"/>
          <w:b/>
          <w:noProof/>
          <w:sz w:val="22"/>
          <w:szCs w:val="22"/>
          <w:u w:val="single"/>
        </w:rPr>
        <w:t>APPLICATIONS</w:t>
      </w:r>
    </w:p>
    <w:p w:rsidR="00DC1758" w:rsidRPr="00EB528C" w:rsidRDefault="00DC1758" w:rsidP="00DC1758">
      <w:pPr>
        <w:spacing w:after="0" w:line="240" w:lineRule="auto"/>
        <w:ind w:left="720"/>
        <w:rPr>
          <w:rFonts w:asciiTheme="majorHAnsi" w:eastAsia="Times New Roman" w:hAnsiTheme="majorHAnsi" w:cstheme="minorHAnsi"/>
          <w:b/>
          <w:i/>
          <w:noProof/>
          <w:sz w:val="22"/>
          <w:szCs w:val="22"/>
        </w:rPr>
      </w:pPr>
      <w:r w:rsidRPr="0027695A">
        <w:rPr>
          <w:rFonts w:asciiTheme="majorHAnsi" w:eastAsia="Times New Roman" w:hAnsiTheme="majorHAnsi" w:cstheme="minorHAnsi"/>
          <w:b/>
          <w:i/>
          <w:noProof/>
          <w:sz w:val="22"/>
          <w:szCs w:val="22"/>
        </w:rPr>
        <w:t>BZA-</w:t>
      </w:r>
      <w:r w:rsidR="008F1171" w:rsidRPr="0027695A">
        <w:rPr>
          <w:rFonts w:asciiTheme="majorHAnsi" w:eastAsia="Times New Roman" w:hAnsiTheme="majorHAnsi" w:cstheme="minorHAnsi"/>
          <w:b/>
          <w:i/>
          <w:noProof/>
          <w:sz w:val="22"/>
          <w:szCs w:val="22"/>
        </w:rPr>
        <w:t>2</w:t>
      </w:r>
      <w:r w:rsidR="00AB4D7F">
        <w:rPr>
          <w:rFonts w:asciiTheme="majorHAnsi" w:eastAsia="Times New Roman" w:hAnsiTheme="majorHAnsi" w:cstheme="minorHAnsi"/>
          <w:b/>
          <w:i/>
          <w:noProof/>
          <w:sz w:val="22"/>
          <w:szCs w:val="22"/>
        </w:rPr>
        <w:t>2</w:t>
      </w:r>
      <w:r w:rsidRPr="0027695A">
        <w:rPr>
          <w:rFonts w:asciiTheme="majorHAnsi" w:eastAsia="Times New Roman" w:hAnsiTheme="majorHAnsi" w:cstheme="minorHAnsi"/>
          <w:b/>
          <w:i/>
          <w:noProof/>
          <w:sz w:val="22"/>
          <w:szCs w:val="22"/>
        </w:rPr>
        <w:t>-</w:t>
      </w:r>
      <w:r w:rsidR="004975DF">
        <w:rPr>
          <w:rFonts w:asciiTheme="majorHAnsi" w:eastAsia="Times New Roman" w:hAnsiTheme="majorHAnsi" w:cstheme="minorHAnsi"/>
          <w:b/>
          <w:i/>
          <w:noProof/>
          <w:sz w:val="22"/>
          <w:szCs w:val="22"/>
        </w:rPr>
        <w:t>5</w:t>
      </w:r>
      <w:r w:rsidRPr="0027695A">
        <w:rPr>
          <w:rFonts w:asciiTheme="majorHAnsi" w:eastAsia="Times New Roman" w:hAnsiTheme="majorHAnsi" w:cstheme="minorHAnsi"/>
          <w:b/>
          <w:i/>
          <w:noProof/>
          <w:sz w:val="22"/>
          <w:szCs w:val="22"/>
        </w:rPr>
        <w:t>.</w:t>
      </w:r>
    </w:p>
    <w:p w:rsidR="00FF6E39" w:rsidRDefault="00FF6E39" w:rsidP="00FF6E39">
      <w:pPr>
        <w:spacing w:after="0" w:line="240" w:lineRule="auto"/>
        <w:ind w:left="720"/>
        <w:rPr>
          <w:rFonts w:ascii="Cambria" w:hAnsi="Cambria" w:cs="Times New Roman"/>
          <w:sz w:val="22"/>
          <w:szCs w:val="22"/>
        </w:rPr>
      </w:pPr>
      <w:r>
        <w:rPr>
          <w:rFonts w:ascii="Cambria" w:hAnsi="Cambria" w:cs="Times New Roman"/>
          <w:sz w:val="22"/>
          <w:szCs w:val="22"/>
        </w:rPr>
        <w:t>Josh Funderburk requested an Area Variance from Planning and Zoning Code Section 1115.04(a) regarding the maximum front yard setback, Section 1125.03(b)(5) regarding parking located behind the front building line, and Section 1125.03(b)(5) regarding parking setback from abutting lot lines at 310 South Market Street (Parcel numbers 64-01740.000</w:t>
      </w:r>
      <w:r w:rsidR="004A32BA">
        <w:rPr>
          <w:rFonts w:ascii="Cambria" w:hAnsi="Cambria" w:cs="Times New Roman"/>
          <w:sz w:val="22"/>
          <w:szCs w:val="22"/>
        </w:rPr>
        <w:t>,</w:t>
      </w:r>
      <w:r>
        <w:rPr>
          <w:rFonts w:ascii="Cambria" w:hAnsi="Cambria" w:cs="Times New Roman"/>
          <w:sz w:val="22"/>
          <w:szCs w:val="22"/>
        </w:rPr>
        <w:t xml:space="preserve"> 64-01226.000, 64-01739.000, 64-01741.000 and 64-00149.000.</w:t>
      </w:r>
    </w:p>
    <w:p w:rsidR="00462896" w:rsidRDefault="00462896" w:rsidP="00FF6E39">
      <w:pPr>
        <w:spacing w:after="0" w:line="240" w:lineRule="auto"/>
        <w:ind w:left="720"/>
        <w:rPr>
          <w:rFonts w:ascii="Cambria" w:hAnsi="Cambria" w:cs="Times New Roman"/>
          <w:sz w:val="22"/>
          <w:szCs w:val="22"/>
        </w:rPr>
      </w:pPr>
    </w:p>
    <w:p w:rsidR="00462896" w:rsidRDefault="00BE1D15" w:rsidP="00FF6E39">
      <w:pPr>
        <w:spacing w:after="0" w:line="240" w:lineRule="auto"/>
        <w:ind w:left="720"/>
        <w:rPr>
          <w:rFonts w:asciiTheme="majorHAnsi" w:eastAsia="Times New Roman" w:hAnsiTheme="majorHAnsi" w:cstheme="minorHAnsi"/>
          <w:noProof/>
          <w:sz w:val="22"/>
          <w:szCs w:val="22"/>
        </w:rPr>
      </w:pPr>
      <w:r>
        <w:rPr>
          <w:rFonts w:ascii="Cambria" w:hAnsi="Cambria" w:cs="Times New Roman"/>
          <w:sz w:val="22"/>
          <w:szCs w:val="22"/>
        </w:rPr>
        <w:t>The applicant tabled the application.</w:t>
      </w:r>
    </w:p>
    <w:p w:rsidR="00FF6E39" w:rsidRDefault="00FF6E39" w:rsidP="00FF6E39">
      <w:pPr>
        <w:spacing w:after="0" w:line="240" w:lineRule="auto"/>
        <w:ind w:left="720"/>
        <w:rPr>
          <w:rFonts w:asciiTheme="majorHAnsi" w:eastAsia="Times New Roman" w:hAnsiTheme="majorHAnsi" w:cstheme="minorHAnsi"/>
          <w:noProof/>
          <w:sz w:val="22"/>
          <w:szCs w:val="22"/>
        </w:rPr>
      </w:pPr>
    </w:p>
    <w:p w:rsidR="004975DF" w:rsidRPr="00EB528C" w:rsidRDefault="004975DF" w:rsidP="004975DF">
      <w:pPr>
        <w:spacing w:after="0" w:line="240" w:lineRule="auto"/>
        <w:ind w:left="720"/>
        <w:rPr>
          <w:rFonts w:asciiTheme="majorHAnsi" w:eastAsia="Times New Roman" w:hAnsiTheme="majorHAnsi" w:cstheme="minorHAnsi"/>
          <w:b/>
          <w:i/>
          <w:noProof/>
          <w:sz w:val="22"/>
          <w:szCs w:val="22"/>
        </w:rPr>
      </w:pPr>
      <w:r w:rsidRPr="0027695A">
        <w:rPr>
          <w:rFonts w:asciiTheme="majorHAnsi" w:eastAsia="Times New Roman" w:hAnsiTheme="majorHAnsi" w:cstheme="minorHAnsi"/>
          <w:b/>
          <w:i/>
          <w:noProof/>
          <w:sz w:val="22"/>
          <w:szCs w:val="22"/>
        </w:rPr>
        <w:t>BZA-2</w:t>
      </w:r>
      <w:r>
        <w:rPr>
          <w:rFonts w:asciiTheme="majorHAnsi" w:eastAsia="Times New Roman" w:hAnsiTheme="majorHAnsi" w:cstheme="minorHAnsi"/>
          <w:b/>
          <w:i/>
          <w:noProof/>
          <w:sz w:val="22"/>
          <w:szCs w:val="22"/>
        </w:rPr>
        <w:t>2</w:t>
      </w:r>
      <w:r w:rsidRPr="0027695A">
        <w:rPr>
          <w:rFonts w:asciiTheme="majorHAnsi" w:eastAsia="Times New Roman" w:hAnsiTheme="majorHAnsi" w:cstheme="minorHAnsi"/>
          <w:b/>
          <w:i/>
          <w:noProof/>
          <w:sz w:val="22"/>
          <w:szCs w:val="22"/>
        </w:rPr>
        <w:t>-</w:t>
      </w:r>
      <w:r>
        <w:rPr>
          <w:rFonts w:asciiTheme="majorHAnsi" w:eastAsia="Times New Roman" w:hAnsiTheme="majorHAnsi" w:cstheme="minorHAnsi"/>
          <w:b/>
          <w:i/>
          <w:noProof/>
          <w:sz w:val="22"/>
          <w:szCs w:val="22"/>
        </w:rPr>
        <w:t>6</w:t>
      </w:r>
      <w:r w:rsidRPr="0027695A">
        <w:rPr>
          <w:rFonts w:asciiTheme="majorHAnsi" w:eastAsia="Times New Roman" w:hAnsiTheme="majorHAnsi" w:cstheme="minorHAnsi"/>
          <w:b/>
          <w:i/>
          <w:noProof/>
          <w:sz w:val="22"/>
          <w:szCs w:val="22"/>
        </w:rPr>
        <w:t>.</w:t>
      </w:r>
    </w:p>
    <w:p w:rsidR="004975DF" w:rsidRDefault="004975DF" w:rsidP="004975DF">
      <w:pPr>
        <w:spacing w:after="0" w:line="240" w:lineRule="auto"/>
        <w:ind w:left="720"/>
        <w:rPr>
          <w:rFonts w:asciiTheme="majorHAnsi" w:eastAsia="Times New Roman" w:hAnsiTheme="majorHAnsi" w:cstheme="minorHAnsi"/>
          <w:noProof/>
          <w:sz w:val="22"/>
          <w:szCs w:val="22"/>
        </w:rPr>
      </w:pPr>
      <w:r>
        <w:rPr>
          <w:rFonts w:ascii="Cambria" w:hAnsi="Cambria" w:cs="Times New Roman"/>
          <w:sz w:val="22"/>
          <w:szCs w:val="22"/>
        </w:rPr>
        <w:t>Dennis Hammond requested an Area Variance from Planning and Zoning Code Section 1125.03(</w:t>
      </w:r>
      <w:r w:rsidR="00057520">
        <w:rPr>
          <w:rFonts w:ascii="Cambria" w:hAnsi="Cambria" w:cs="Times New Roman"/>
          <w:sz w:val="22"/>
          <w:szCs w:val="22"/>
        </w:rPr>
        <w:t>h</w:t>
      </w:r>
      <w:proofErr w:type="gramStart"/>
      <w:r w:rsidR="00CB62C3">
        <w:rPr>
          <w:rFonts w:ascii="Cambria" w:hAnsi="Cambria" w:cs="Times New Roman"/>
          <w:sz w:val="22"/>
          <w:szCs w:val="22"/>
        </w:rPr>
        <w:t>)(</w:t>
      </w:r>
      <w:proofErr w:type="gramEnd"/>
      <w:r>
        <w:rPr>
          <w:rFonts w:ascii="Cambria" w:hAnsi="Cambria" w:cs="Times New Roman"/>
          <w:sz w:val="22"/>
          <w:szCs w:val="22"/>
        </w:rPr>
        <w:t>3) to allow a driveway without a hard surface at 4590 Mel Lane in an R-1 (Suburban Single-Family Residential) zoning district.</w:t>
      </w:r>
    </w:p>
    <w:p w:rsidR="004975DF" w:rsidRDefault="004975DF" w:rsidP="004975DF">
      <w:pPr>
        <w:spacing w:after="0" w:line="240" w:lineRule="auto"/>
        <w:ind w:left="720"/>
        <w:rPr>
          <w:rFonts w:asciiTheme="majorHAnsi" w:eastAsia="Times New Roman" w:hAnsiTheme="majorHAnsi" w:cstheme="minorHAnsi"/>
          <w:noProof/>
          <w:sz w:val="22"/>
          <w:szCs w:val="22"/>
        </w:rPr>
      </w:pPr>
    </w:p>
    <w:p w:rsidR="004975DF" w:rsidRDefault="00812600" w:rsidP="004975DF">
      <w:pPr>
        <w:spacing w:after="0" w:line="240" w:lineRule="auto"/>
        <w:ind w:left="720"/>
        <w:rPr>
          <w:rFonts w:asciiTheme="majorHAnsi" w:eastAsia="Times New Roman" w:hAnsiTheme="majorHAnsi" w:cstheme="minorHAnsi"/>
          <w:noProof/>
          <w:sz w:val="22"/>
          <w:szCs w:val="22"/>
        </w:rPr>
      </w:pPr>
      <w:r>
        <w:rPr>
          <w:rFonts w:asciiTheme="majorHAnsi" w:eastAsia="Times New Roman" w:hAnsiTheme="majorHAnsi" w:cstheme="minorHAnsi"/>
          <w:noProof/>
          <w:sz w:val="22"/>
          <w:szCs w:val="22"/>
        </w:rPr>
        <w:t xml:space="preserve">Dennis Hammond, 4590 Mel Lane, stated that </w:t>
      </w:r>
      <w:r w:rsidR="00507613">
        <w:rPr>
          <w:rFonts w:asciiTheme="majorHAnsi" w:eastAsia="Times New Roman" w:hAnsiTheme="majorHAnsi" w:cstheme="minorHAnsi"/>
          <w:noProof/>
          <w:sz w:val="22"/>
          <w:szCs w:val="22"/>
        </w:rPr>
        <w:t xml:space="preserve">the proposal was for </w:t>
      </w:r>
      <w:r w:rsidR="006B205B">
        <w:rPr>
          <w:rFonts w:asciiTheme="majorHAnsi" w:eastAsia="Times New Roman" w:hAnsiTheme="majorHAnsi" w:cstheme="minorHAnsi"/>
          <w:noProof/>
          <w:sz w:val="22"/>
          <w:szCs w:val="22"/>
        </w:rPr>
        <w:t xml:space="preserve">the </w:t>
      </w:r>
      <w:r w:rsidR="002D25D8">
        <w:rPr>
          <w:rFonts w:asciiTheme="majorHAnsi" w:eastAsia="Times New Roman" w:hAnsiTheme="majorHAnsi" w:cstheme="minorHAnsi"/>
          <w:noProof/>
          <w:sz w:val="22"/>
          <w:szCs w:val="22"/>
        </w:rPr>
        <w:t xml:space="preserve">new construction of a </w:t>
      </w:r>
      <w:r w:rsidR="00507613">
        <w:rPr>
          <w:rFonts w:asciiTheme="majorHAnsi" w:eastAsia="Times New Roman" w:hAnsiTheme="majorHAnsi" w:cstheme="minorHAnsi"/>
          <w:noProof/>
          <w:sz w:val="22"/>
          <w:szCs w:val="22"/>
        </w:rPr>
        <w:t>24 by 28 garage on the property.</w:t>
      </w:r>
      <w:r w:rsidR="008D3124">
        <w:rPr>
          <w:rFonts w:asciiTheme="majorHAnsi" w:eastAsia="Times New Roman" w:hAnsiTheme="majorHAnsi" w:cstheme="minorHAnsi"/>
          <w:noProof/>
          <w:sz w:val="22"/>
          <w:szCs w:val="22"/>
        </w:rPr>
        <w:t xml:space="preserve"> Mr. Hammond explained that he had concerns about the hard surface driveway due to the water in the back of the lot that runs down the road. Mr. Hammond continued that if he were to install a hard surface driveway</w:t>
      </w:r>
      <w:r w:rsidR="006B205B">
        <w:rPr>
          <w:rFonts w:asciiTheme="majorHAnsi" w:eastAsia="Times New Roman" w:hAnsiTheme="majorHAnsi" w:cstheme="minorHAnsi"/>
          <w:noProof/>
          <w:sz w:val="22"/>
          <w:szCs w:val="22"/>
        </w:rPr>
        <w:t>,</w:t>
      </w:r>
      <w:r w:rsidR="008D3124">
        <w:rPr>
          <w:rFonts w:asciiTheme="majorHAnsi" w:eastAsia="Times New Roman" w:hAnsiTheme="majorHAnsi" w:cstheme="minorHAnsi"/>
          <w:noProof/>
          <w:sz w:val="22"/>
          <w:szCs w:val="22"/>
        </w:rPr>
        <w:t xml:space="preserve"> it would significantly increase the amount of water running through the area. Mr. Hammond stated that if the gravel driveway were permitted</w:t>
      </w:r>
      <w:r w:rsidR="006B205B">
        <w:rPr>
          <w:rFonts w:asciiTheme="majorHAnsi" w:eastAsia="Times New Roman" w:hAnsiTheme="majorHAnsi" w:cstheme="minorHAnsi"/>
          <w:noProof/>
          <w:sz w:val="22"/>
          <w:szCs w:val="22"/>
        </w:rPr>
        <w:t>,</w:t>
      </w:r>
      <w:r w:rsidR="008D3124">
        <w:rPr>
          <w:rFonts w:asciiTheme="majorHAnsi" w:eastAsia="Times New Roman" w:hAnsiTheme="majorHAnsi" w:cstheme="minorHAnsi"/>
          <w:noProof/>
          <w:sz w:val="22"/>
          <w:szCs w:val="22"/>
        </w:rPr>
        <w:t xml:space="preserve"> the rainwater would soak into the gravel and lessen the water runoff.</w:t>
      </w:r>
      <w:r w:rsidR="002A3E11">
        <w:rPr>
          <w:rFonts w:asciiTheme="majorHAnsi" w:eastAsia="Times New Roman" w:hAnsiTheme="majorHAnsi" w:cstheme="minorHAnsi"/>
          <w:noProof/>
          <w:sz w:val="22"/>
          <w:szCs w:val="22"/>
        </w:rPr>
        <w:t xml:space="preserve"> Mr. Hammond noted that the water runoff comes from the back of the lot to the front.  </w:t>
      </w:r>
      <w:r w:rsidR="008D3124">
        <w:rPr>
          <w:rFonts w:asciiTheme="majorHAnsi" w:eastAsia="Times New Roman" w:hAnsiTheme="majorHAnsi" w:cstheme="minorHAnsi"/>
          <w:noProof/>
          <w:sz w:val="22"/>
          <w:szCs w:val="22"/>
        </w:rPr>
        <w:t xml:space="preserve">  </w:t>
      </w:r>
      <w:r w:rsidR="00370F9A">
        <w:rPr>
          <w:rFonts w:asciiTheme="majorHAnsi" w:eastAsia="Times New Roman" w:hAnsiTheme="majorHAnsi" w:cstheme="minorHAnsi"/>
          <w:noProof/>
          <w:sz w:val="22"/>
          <w:szCs w:val="22"/>
        </w:rPr>
        <w:t xml:space="preserve"> </w:t>
      </w:r>
    </w:p>
    <w:p w:rsidR="004975DF" w:rsidRPr="002D0F01" w:rsidRDefault="004975DF" w:rsidP="004975DF">
      <w:pPr>
        <w:spacing w:after="0" w:line="240" w:lineRule="auto"/>
        <w:ind w:left="720"/>
        <w:rPr>
          <w:rFonts w:asciiTheme="majorHAnsi" w:eastAsia="Times New Roman" w:hAnsiTheme="majorHAnsi" w:cstheme="minorHAnsi"/>
          <w:noProof/>
          <w:sz w:val="22"/>
          <w:szCs w:val="22"/>
        </w:rPr>
      </w:pPr>
    </w:p>
    <w:p w:rsidR="004975DF" w:rsidRDefault="004975DF" w:rsidP="004975DF">
      <w:pPr>
        <w:spacing w:after="0" w:line="240" w:lineRule="auto"/>
        <w:ind w:left="720"/>
        <w:rPr>
          <w:rFonts w:asciiTheme="majorHAnsi" w:hAnsiTheme="majorHAnsi" w:cstheme="minorHAnsi"/>
          <w:noProof/>
        </w:rPr>
      </w:pPr>
      <w:r w:rsidRPr="002D0F01">
        <w:rPr>
          <w:rFonts w:asciiTheme="majorHAnsi" w:hAnsiTheme="majorHAnsi" w:cstheme="minorHAnsi"/>
          <w:noProof/>
          <w:sz w:val="22"/>
          <w:szCs w:val="22"/>
        </w:rPr>
        <w:t>Mr. Fitz Gibbon asked if anyone from the public would like to address the Board regarding the application.</w:t>
      </w:r>
      <w:r>
        <w:rPr>
          <w:rFonts w:asciiTheme="majorHAnsi" w:hAnsiTheme="majorHAnsi" w:cstheme="minorHAnsi"/>
          <w:noProof/>
          <w:sz w:val="22"/>
          <w:szCs w:val="22"/>
        </w:rPr>
        <w:t xml:space="preserve"> </w:t>
      </w:r>
      <w:r w:rsidRPr="002D0F01">
        <w:rPr>
          <w:rFonts w:asciiTheme="majorHAnsi" w:hAnsiTheme="majorHAnsi" w:cstheme="minorHAnsi"/>
          <w:noProof/>
          <w:sz w:val="22"/>
          <w:szCs w:val="22"/>
        </w:rPr>
        <w:t>Mr. Fitz Gibbon closed the public</w:t>
      </w:r>
      <w:r w:rsidRPr="00D41761">
        <w:rPr>
          <w:rFonts w:asciiTheme="majorHAnsi" w:hAnsiTheme="majorHAnsi" w:cstheme="minorHAnsi"/>
          <w:noProof/>
        </w:rPr>
        <w:t xml:space="preserve"> </w:t>
      </w:r>
      <w:r w:rsidRPr="00B30848">
        <w:rPr>
          <w:rFonts w:asciiTheme="majorHAnsi" w:hAnsiTheme="majorHAnsi" w:cstheme="minorHAnsi"/>
          <w:noProof/>
          <w:sz w:val="22"/>
          <w:szCs w:val="22"/>
        </w:rPr>
        <w:t>hearing.</w:t>
      </w:r>
    </w:p>
    <w:p w:rsidR="004975DF" w:rsidRDefault="004975DF" w:rsidP="004975DF">
      <w:pPr>
        <w:pStyle w:val="NoSpacing"/>
        <w:ind w:left="720"/>
        <w:rPr>
          <w:rFonts w:asciiTheme="majorHAnsi" w:hAnsiTheme="majorHAnsi" w:cstheme="minorHAnsi"/>
          <w:noProof/>
        </w:rPr>
      </w:pPr>
    </w:p>
    <w:p w:rsidR="004975DF" w:rsidRDefault="004975DF" w:rsidP="004975DF">
      <w:pPr>
        <w:pStyle w:val="NoSpacing"/>
        <w:ind w:left="720"/>
        <w:rPr>
          <w:rFonts w:asciiTheme="majorHAnsi" w:eastAsia="Times New Roman" w:hAnsiTheme="majorHAnsi" w:cstheme="minorHAnsi"/>
          <w:bCs/>
          <w:noProof/>
        </w:rPr>
      </w:pPr>
      <w:r>
        <w:rPr>
          <w:rFonts w:asciiTheme="majorHAnsi" w:hAnsiTheme="majorHAnsi"/>
          <w:noProof/>
        </w:rPr>
        <w:t>Doug MacMillan</w:t>
      </w:r>
      <w:r>
        <w:rPr>
          <w:rFonts w:asciiTheme="majorHAnsi" w:eastAsia="Times New Roman" w:hAnsiTheme="majorHAnsi" w:cstheme="minorHAnsi"/>
          <w:bCs/>
          <w:noProof/>
        </w:rPr>
        <w:t xml:space="preserve"> </w:t>
      </w:r>
      <w:r w:rsidRPr="0027695A">
        <w:rPr>
          <w:rFonts w:asciiTheme="majorHAnsi" w:eastAsia="Times New Roman" w:hAnsiTheme="majorHAnsi" w:cstheme="minorHAnsi"/>
          <w:bCs/>
          <w:noProof/>
        </w:rPr>
        <w:t>made a motion to approve application BZA-2</w:t>
      </w:r>
      <w:r>
        <w:rPr>
          <w:rFonts w:asciiTheme="majorHAnsi" w:eastAsia="Times New Roman" w:hAnsiTheme="majorHAnsi" w:cstheme="minorHAnsi"/>
          <w:bCs/>
          <w:noProof/>
        </w:rPr>
        <w:t>2</w:t>
      </w:r>
      <w:r w:rsidRPr="0027695A">
        <w:rPr>
          <w:rFonts w:asciiTheme="majorHAnsi" w:eastAsia="Times New Roman" w:hAnsiTheme="majorHAnsi" w:cstheme="minorHAnsi"/>
          <w:bCs/>
          <w:noProof/>
        </w:rPr>
        <w:t>-</w:t>
      </w:r>
      <w:r>
        <w:rPr>
          <w:rFonts w:asciiTheme="majorHAnsi" w:eastAsia="Times New Roman" w:hAnsiTheme="majorHAnsi" w:cstheme="minorHAnsi"/>
          <w:bCs/>
          <w:noProof/>
        </w:rPr>
        <w:t xml:space="preserve">6 </w:t>
      </w:r>
      <w:r w:rsidRPr="0027695A">
        <w:rPr>
          <w:rFonts w:asciiTheme="majorHAnsi" w:eastAsia="Times New Roman" w:hAnsiTheme="majorHAnsi" w:cstheme="minorHAnsi"/>
          <w:bCs/>
          <w:noProof/>
        </w:rPr>
        <w:t xml:space="preserve">as presented. </w:t>
      </w:r>
      <w:r>
        <w:rPr>
          <w:rFonts w:asciiTheme="majorHAnsi" w:eastAsia="Times New Roman" w:hAnsiTheme="majorHAnsi" w:cstheme="minorHAnsi"/>
          <w:bCs/>
          <w:noProof/>
        </w:rPr>
        <w:t>Mark Reynolds</w:t>
      </w:r>
      <w:r w:rsidRPr="0027695A">
        <w:rPr>
          <w:rFonts w:asciiTheme="majorHAnsi" w:eastAsia="Times New Roman" w:hAnsiTheme="majorHAnsi" w:cstheme="minorHAnsi"/>
          <w:bCs/>
          <w:noProof/>
        </w:rPr>
        <w:t xml:space="preserve"> seconded the motion.</w:t>
      </w:r>
      <w:r>
        <w:rPr>
          <w:rFonts w:asciiTheme="majorHAnsi" w:eastAsia="Times New Roman" w:hAnsiTheme="majorHAnsi" w:cstheme="minorHAnsi"/>
          <w:bCs/>
          <w:noProof/>
        </w:rPr>
        <w:t xml:space="preserve">  </w:t>
      </w:r>
    </w:p>
    <w:p w:rsidR="004975DF" w:rsidRDefault="004975DF" w:rsidP="00FF6E39">
      <w:pPr>
        <w:pStyle w:val="NoSpacing"/>
        <w:tabs>
          <w:tab w:val="num" w:pos="360"/>
          <w:tab w:val="num" w:pos="1170"/>
        </w:tabs>
        <w:ind w:left="720"/>
        <w:rPr>
          <w:rFonts w:asciiTheme="majorHAnsi" w:eastAsia="Times New Roman" w:hAnsiTheme="majorHAnsi" w:cstheme="minorHAnsi"/>
          <w:bCs/>
          <w:noProof/>
        </w:rPr>
      </w:pPr>
    </w:p>
    <w:p w:rsidR="002C78D3" w:rsidRDefault="002C78D3" w:rsidP="00FF6E39">
      <w:pPr>
        <w:pStyle w:val="NoSpacing"/>
        <w:tabs>
          <w:tab w:val="num" w:pos="360"/>
          <w:tab w:val="num" w:pos="1170"/>
        </w:tabs>
        <w:ind w:left="720"/>
        <w:rPr>
          <w:rFonts w:asciiTheme="majorHAnsi" w:eastAsia="Times New Roman" w:hAnsiTheme="majorHAnsi" w:cstheme="minorHAnsi"/>
          <w:bCs/>
          <w:noProof/>
        </w:rPr>
      </w:pPr>
      <w:r>
        <w:rPr>
          <w:rFonts w:asciiTheme="majorHAnsi" w:eastAsia="Times New Roman" w:hAnsiTheme="majorHAnsi" w:cstheme="minorHAnsi"/>
          <w:bCs/>
          <w:noProof/>
        </w:rPr>
        <w:t>Doug MacMillan voted yes and stated that he understands the water problem</w:t>
      </w:r>
      <w:r w:rsidR="0085591A">
        <w:rPr>
          <w:rFonts w:asciiTheme="majorHAnsi" w:eastAsia="Times New Roman" w:hAnsiTheme="majorHAnsi" w:cstheme="minorHAnsi"/>
          <w:bCs/>
          <w:noProof/>
        </w:rPr>
        <w:t>.</w:t>
      </w:r>
      <w:r>
        <w:rPr>
          <w:rFonts w:asciiTheme="majorHAnsi" w:eastAsia="Times New Roman" w:hAnsiTheme="majorHAnsi" w:cstheme="minorHAnsi"/>
          <w:bCs/>
          <w:noProof/>
        </w:rPr>
        <w:t xml:space="preserve"> I think the neighbor directly </w:t>
      </w:r>
      <w:r w:rsidR="0085591A">
        <w:rPr>
          <w:rFonts w:asciiTheme="majorHAnsi" w:eastAsia="Times New Roman" w:hAnsiTheme="majorHAnsi" w:cstheme="minorHAnsi"/>
          <w:bCs/>
          <w:noProof/>
        </w:rPr>
        <w:t>a</w:t>
      </w:r>
      <w:r>
        <w:rPr>
          <w:rFonts w:asciiTheme="majorHAnsi" w:eastAsia="Times New Roman" w:hAnsiTheme="majorHAnsi" w:cstheme="minorHAnsi"/>
          <w:bCs/>
          <w:noProof/>
        </w:rPr>
        <w:t>ffected by the drive doesn’t have any issues with the gravel driveway and the water running off into her yard.</w:t>
      </w:r>
    </w:p>
    <w:p w:rsidR="002C78D3" w:rsidRDefault="002C78D3" w:rsidP="00FF6E39">
      <w:pPr>
        <w:pStyle w:val="NoSpacing"/>
        <w:tabs>
          <w:tab w:val="num" w:pos="360"/>
          <w:tab w:val="num" w:pos="1170"/>
        </w:tabs>
        <w:ind w:left="720"/>
        <w:rPr>
          <w:rFonts w:asciiTheme="majorHAnsi" w:eastAsia="Times New Roman" w:hAnsiTheme="majorHAnsi" w:cstheme="minorHAnsi"/>
          <w:bCs/>
          <w:noProof/>
        </w:rPr>
      </w:pPr>
    </w:p>
    <w:p w:rsidR="002C78D3" w:rsidRDefault="002C78D3" w:rsidP="00FF6E39">
      <w:pPr>
        <w:pStyle w:val="NoSpacing"/>
        <w:tabs>
          <w:tab w:val="num" w:pos="360"/>
          <w:tab w:val="num" w:pos="1170"/>
        </w:tabs>
        <w:ind w:left="720"/>
        <w:rPr>
          <w:rFonts w:asciiTheme="majorHAnsi" w:eastAsia="Times New Roman" w:hAnsiTheme="majorHAnsi" w:cstheme="minorHAnsi"/>
          <w:bCs/>
          <w:noProof/>
        </w:rPr>
      </w:pPr>
      <w:r>
        <w:rPr>
          <w:rFonts w:asciiTheme="majorHAnsi" w:eastAsia="Times New Roman" w:hAnsiTheme="majorHAnsi" w:cstheme="minorHAnsi"/>
          <w:bCs/>
          <w:noProof/>
        </w:rPr>
        <w:lastRenderedPageBreak/>
        <w:t>Mark Reynolds voted yes and stated that this was a unique situation and this was not the primary drive</w:t>
      </w:r>
      <w:r w:rsidR="0085591A">
        <w:rPr>
          <w:rFonts w:asciiTheme="majorHAnsi" w:eastAsia="Times New Roman" w:hAnsiTheme="majorHAnsi" w:cstheme="minorHAnsi"/>
          <w:bCs/>
          <w:noProof/>
        </w:rPr>
        <w:t>;</w:t>
      </w:r>
      <w:r>
        <w:rPr>
          <w:rFonts w:asciiTheme="majorHAnsi" w:eastAsia="Times New Roman" w:hAnsiTheme="majorHAnsi" w:cstheme="minorHAnsi"/>
          <w:bCs/>
          <w:noProof/>
        </w:rPr>
        <w:t xml:space="preserve"> the </w:t>
      </w:r>
      <w:r w:rsidR="0085591A">
        <w:rPr>
          <w:rFonts w:asciiTheme="majorHAnsi" w:eastAsia="Times New Roman" w:hAnsiTheme="majorHAnsi" w:cstheme="minorHAnsi"/>
          <w:bCs/>
          <w:noProof/>
        </w:rPr>
        <w:t>direct</w:t>
      </w:r>
      <w:r>
        <w:rPr>
          <w:rFonts w:asciiTheme="majorHAnsi" w:eastAsia="Times New Roman" w:hAnsiTheme="majorHAnsi" w:cstheme="minorHAnsi"/>
          <w:bCs/>
          <w:noProof/>
        </w:rPr>
        <w:t xml:space="preserve"> drive was longer than </w:t>
      </w:r>
      <w:r w:rsidR="0085591A">
        <w:rPr>
          <w:rFonts w:asciiTheme="majorHAnsi" w:eastAsia="Times New Roman" w:hAnsiTheme="majorHAnsi" w:cstheme="minorHAnsi"/>
          <w:bCs/>
          <w:noProof/>
        </w:rPr>
        <w:t>average</w:t>
      </w:r>
      <w:r>
        <w:rPr>
          <w:rFonts w:asciiTheme="majorHAnsi" w:eastAsia="Times New Roman" w:hAnsiTheme="majorHAnsi" w:cstheme="minorHAnsi"/>
          <w:bCs/>
          <w:noProof/>
        </w:rPr>
        <w:t xml:space="preserve"> and me</w:t>
      </w:r>
      <w:r w:rsidR="0085591A">
        <w:rPr>
          <w:rFonts w:asciiTheme="majorHAnsi" w:eastAsia="Times New Roman" w:hAnsiTheme="majorHAnsi" w:cstheme="minorHAnsi"/>
          <w:bCs/>
          <w:noProof/>
        </w:rPr>
        <w:t>t</w:t>
      </w:r>
      <w:r>
        <w:rPr>
          <w:rFonts w:asciiTheme="majorHAnsi" w:eastAsia="Times New Roman" w:hAnsiTheme="majorHAnsi" w:cstheme="minorHAnsi"/>
          <w:bCs/>
          <w:noProof/>
        </w:rPr>
        <w:t xml:space="preserve"> the code</w:t>
      </w:r>
      <w:r w:rsidR="0085591A">
        <w:rPr>
          <w:rFonts w:asciiTheme="majorHAnsi" w:eastAsia="Times New Roman" w:hAnsiTheme="majorHAnsi" w:cstheme="minorHAnsi"/>
          <w:bCs/>
          <w:noProof/>
        </w:rPr>
        <w:t>,</w:t>
      </w:r>
      <w:r>
        <w:rPr>
          <w:rFonts w:asciiTheme="majorHAnsi" w:eastAsia="Times New Roman" w:hAnsiTheme="majorHAnsi" w:cstheme="minorHAnsi"/>
          <w:bCs/>
          <w:noProof/>
        </w:rPr>
        <w:t xml:space="preserve"> the </w:t>
      </w:r>
      <w:r w:rsidR="00E74A09">
        <w:rPr>
          <w:rFonts w:asciiTheme="majorHAnsi" w:eastAsia="Times New Roman" w:hAnsiTheme="majorHAnsi" w:cstheme="minorHAnsi"/>
          <w:bCs/>
          <w:noProof/>
        </w:rPr>
        <w:t>garage</w:t>
      </w:r>
      <w:r>
        <w:rPr>
          <w:rFonts w:asciiTheme="majorHAnsi" w:eastAsia="Times New Roman" w:hAnsiTheme="majorHAnsi" w:cstheme="minorHAnsi"/>
          <w:bCs/>
          <w:noProof/>
        </w:rPr>
        <w:t xml:space="preserve"> was back off the road</w:t>
      </w:r>
      <w:r w:rsidR="0085591A">
        <w:rPr>
          <w:rFonts w:asciiTheme="majorHAnsi" w:eastAsia="Times New Roman" w:hAnsiTheme="majorHAnsi" w:cstheme="minorHAnsi"/>
          <w:bCs/>
          <w:noProof/>
        </w:rPr>
        <w:t>,</w:t>
      </w:r>
      <w:r>
        <w:rPr>
          <w:rFonts w:asciiTheme="majorHAnsi" w:eastAsia="Times New Roman" w:hAnsiTheme="majorHAnsi" w:cstheme="minorHAnsi"/>
          <w:bCs/>
          <w:noProof/>
        </w:rPr>
        <w:t xml:space="preserve"> and it was </w:t>
      </w:r>
      <w:r w:rsidR="0085591A">
        <w:rPr>
          <w:rFonts w:asciiTheme="majorHAnsi" w:eastAsia="Times New Roman" w:hAnsiTheme="majorHAnsi" w:cstheme="minorHAnsi"/>
          <w:bCs/>
          <w:noProof/>
        </w:rPr>
        <w:t xml:space="preserve">an </w:t>
      </w:r>
      <w:r>
        <w:rPr>
          <w:rFonts w:asciiTheme="majorHAnsi" w:eastAsia="Times New Roman" w:hAnsiTheme="majorHAnsi" w:cstheme="minorHAnsi"/>
          <w:bCs/>
          <w:noProof/>
        </w:rPr>
        <w:t xml:space="preserve">accessory drive.  </w:t>
      </w:r>
    </w:p>
    <w:p w:rsidR="002C78D3" w:rsidRDefault="002C78D3" w:rsidP="00FF6E39">
      <w:pPr>
        <w:pStyle w:val="NoSpacing"/>
        <w:tabs>
          <w:tab w:val="num" w:pos="360"/>
          <w:tab w:val="num" w:pos="1170"/>
        </w:tabs>
        <w:ind w:left="720"/>
        <w:rPr>
          <w:rFonts w:asciiTheme="majorHAnsi" w:eastAsia="Times New Roman" w:hAnsiTheme="majorHAnsi" w:cstheme="minorHAnsi"/>
          <w:bCs/>
          <w:noProof/>
        </w:rPr>
      </w:pPr>
    </w:p>
    <w:p w:rsidR="002C78D3" w:rsidRDefault="002C78D3" w:rsidP="00FF6E39">
      <w:pPr>
        <w:pStyle w:val="NoSpacing"/>
        <w:tabs>
          <w:tab w:val="num" w:pos="360"/>
          <w:tab w:val="num" w:pos="1170"/>
        </w:tabs>
        <w:ind w:left="720"/>
        <w:rPr>
          <w:rFonts w:asciiTheme="majorHAnsi" w:eastAsia="Times New Roman" w:hAnsiTheme="majorHAnsi" w:cstheme="minorHAnsi"/>
          <w:bCs/>
          <w:noProof/>
        </w:rPr>
      </w:pPr>
      <w:r>
        <w:rPr>
          <w:rFonts w:asciiTheme="majorHAnsi" w:eastAsia="Times New Roman" w:hAnsiTheme="majorHAnsi" w:cstheme="minorHAnsi"/>
          <w:bCs/>
          <w:noProof/>
        </w:rPr>
        <w:t xml:space="preserve">Ken Suchan voted yes for reasons cited by the board and </w:t>
      </w:r>
      <w:r w:rsidR="00E74A09">
        <w:rPr>
          <w:rFonts w:asciiTheme="majorHAnsi" w:eastAsia="Times New Roman" w:hAnsiTheme="majorHAnsi" w:cstheme="minorHAnsi"/>
          <w:bCs/>
          <w:noProof/>
        </w:rPr>
        <w:t xml:space="preserve">stated </w:t>
      </w:r>
      <w:r>
        <w:rPr>
          <w:rFonts w:asciiTheme="majorHAnsi" w:eastAsia="Times New Roman" w:hAnsiTheme="majorHAnsi" w:cstheme="minorHAnsi"/>
          <w:bCs/>
          <w:noProof/>
        </w:rPr>
        <w:t xml:space="preserve">an accessway drive to two other houses to the north which was gravel and not untypical to the neighborhood.  </w:t>
      </w:r>
    </w:p>
    <w:p w:rsidR="002C78D3" w:rsidRDefault="002C78D3" w:rsidP="00FF6E39">
      <w:pPr>
        <w:pStyle w:val="NoSpacing"/>
        <w:tabs>
          <w:tab w:val="num" w:pos="360"/>
          <w:tab w:val="num" w:pos="1170"/>
        </w:tabs>
        <w:ind w:left="720"/>
        <w:rPr>
          <w:rFonts w:asciiTheme="majorHAnsi" w:eastAsia="Times New Roman" w:hAnsiTheme="majorHAnsi" w:cstheme="minorHAnsi"/>
          <w:bCs/>
          <w:noProof/>
        </w:rPr>
      </w:pPr>
    </w:p>
    <w:p w:rsidR="002C78D3" w:rsidRDefault="002C78D3" w:rsidP="00FF6E39">
      <w:pPr>
        <w:pStyle w:val="NoSpacing"/>
        <w:tabs>
          <w:tab w:val="num" w:pos="360"/>
          <w:tab w:val="num" w:pos="1170"/>
        </w:tabs>
        <w:ind w:left="720"/>
        <w:rPr>
          <w:rFonts w:asciiTheme="majorHAnsi" w:eastAsia="Times New Roman" w:hAnsiTheme="majorHAnsi" w:cstheme="minorHAnsi"/>
          <w:bCs/>
          <w:noProof/>
        </w:rPr>
      </w:pPr>
      <w:r>
        <w:rPr>
          <w:rFonts w:asciiTheme="majorHAnsi" w:eastAsia="Times New Roman" w:hAnsiTheme="majorHAnsi" w:cstheme="minorHAnsi"/>
          <w:bCs/>
          <w:noProof/>
        </w:rPr>
        <w:t>Ben Gunn voted yes and stated that there was a water issue to consider</w:t>
      </w:r>
      <w:r w:rsidR="0085591A">
        <w:rPr>
          <w:rFonts w:asciiTheme="majorHAnsi" w:eastAsia="Times New Roman" w:hAnsiTheme="majorHAnsi" w:cstheme="minorHAnsi"/>
          <w:bCs/>
          <w:noProof/>
        </w:rPr>
        <w:t>,</w:t>
      </w:r>
      <w:r>
        <w:rPr>
          <w:rFonts w:asciiTheme="majorHAnsi" w:eastAsia="Times New Roman" w:hAnsiTheme="majorHAnsi" w:cstheme="minorHAnsi"/>
          <w:bCs/>
          <w:noProof/>
        </w:rPr>
        <w:t xml:space="preserve"> </w:t>
      </w:r>
      <w:r w:rsidR="000A6F2B">
        <w:rPr>
          <w:rFonts w:asciiTheme="majorHAnsi" w:eastAsia="Times New Roman" w:hAnsiTheme="majorHAnsi" w:cstheme="minorHAnsi"/>
          <w:bCs/>
          <w:noProof/>
        </w:rPr>
        <w:t>and there were other gravel access drives and roads in the area.</w:t>
      </w:r>
    </w:p>
    <w:p w:rsidR="000A6F2B" w:rsidRDefault="000A6F2B" w:rsidP="00FF6E39">
      <w:pPr>
        <w:pStyle w:val="NoSpacing"/>
        <w:tabs>
          <w:tab w:val="num" w:pos="360"/>
          <w:tab w:val="num" w:pos="1170"/>
        </w:tabs>
        <w:ind w:left="720"/>
        <w:rPr>
          <w:rFonts w:asciiTheme="majorHAnsi" w:eastAsia="Times New Roman" w:hAnsiTheme="majorHAnsi" w:cstheme="minorHAnsi"/>
          <w:bCs/>
          <w:noProof/>
        </w:rPr>
      </w:pPr>
    </w:p>
    <w:p w:rsidR="002C78D3" w:rsidRDefault="000A6F2B" w:rsidP="00FF6E39">
      <w:pPr>
        <w:pStyle w:val="NoSpacing"/>
        <w:tabs>
          <w:tab w:val="num" w:pos="360"/>
          <w:tab w:val="num" w:pos="1170"/>
        </w:tabs>
        <w:ind w:left="720"/>
        <w:rPr>
          <w:rFonts w:asciiTheme="majorHAnsi" w:eastAsia="Times New Roman" w:hAnsiTheme="majorHAnsi" w:cstheme="minorHAnsi"/>
          <w:bCs/>
          <w:noProof/>
        </w:rPr>
      </w:pPr>
      <w:r>
        <w:rPr>
          <w:rFonts w:asciiTheme="majorHAnsi" w:eastAsia="Times New Roman" w:hAnsiTheme="majorHAnsi" w:cstheme="minorHAnsi"/>
          <w:bCs/>
          <w:noProof/>
        </w:rPr>
        <w:t>Stewart Fitz Gibbon voted yes and stated that the board was not setting pre</w:t>
      </w:r>
      <w:r w:rsidR="0085591A">
        <w:rPr>
          <w:rFonts w:asciiTheme="majorHAnsi" w:eastAsia="Times New Roman" w:hAnsiTheme="majorHAnsi" w:cstheme="minorHAnsi"/>
          <w:bCs/>
          <w:noProof/>
        </w:rPr>
        <w:t>c</w:t>
      </w:r>
      <w:r>
        <w:rPr>
          <w:rFonts w:asciiTheme="majorHAnsi" w:eastAsia="Times New Roman" w:hAnsiTheme="majorHAnsi" w:cstheme="minorHAnsi"/>
          <w:bCs/>
          <w:noProof/>
        </w:rPr>
        <w:t xml:space="preserve">edence </w:t>
      </w:r>
      <w:r w:rsidR="0085591A">
        <w:rPr>
          <w:rFonts w:asciiTheme="majorHAnsi" w:eastAsia="Times New Roman" w:hAnsiTheme="majorHAnsi" w:cstheme="minorHAnsi"/>
          <w:bCs/>
          <w:noProof/>
        </w:rPr>
        <w:t>regarding allowing gravel driveways in the City because the code was pretty explicit about</w:t>
      </w:r>
      <w:r>
        <w:rPr>
          <w:rFonts w:asciiTheme="majorHAnsi" w:eastAsia="Times New Roman" w:hAnsiTheme="majorHAnsi" w:cstheme="minorHAnsi"/>
          <w:bCs/>
          <w:noProof/>
        </w:rPr>
        <w:t xml:space="preserve"> the reasons for hard surface</w:t>
      </w:r>
      <w:r w:rsidR="0085591A">
        <w:rPr>
          <w:rFonts w:asciiTheme="majorHAnsi" w:eastAsia="Times New Roman" w:hAnsiTheme="majorHAnsi" w:cstheme="minorHAnsi"/>
          <w:bCs/>
          <w:noProof/>
        </w:rPr>
        <w:t>s</w:t>
      </w:r>
      <w:r>
        <w:rPr>
          <w:rFonts w:asciiTheme="majorHAnsi" w:eastAsia="Times New Roman" w:hAnsiTheme="majorHAnsi" w:cstheme="minorHAnsi"/>
          <w:bCs/>
          <w:noProof/>
        </w:rPr>
        <w:t xml:space="preserve">. </w:t>
      </w:r>
      <w:r w:rsidR="00A21D1F">
        <w:rPr>
          <w:rFonts w:asciiTheme="majorHAnsi" w:eastAsia="Times New Roman" w:hAnsiTheme="majorHAnsi" w:cstheme="minorHAnsi"/>
          <w:bCs/>
          <w:noProof/>
        </w:rPr>
        <w:t>Mr. Fitz Gibbon explained that the neighbors worked out a good solution</w:t>
      </w:r>
      <w:r w:rsidR="0085591A">
        <w:rPr>
          <w:rFonts w:asciiTheme="majorHAnsi" w:eastAsia="Times New Roman" w:hAnsiTheme="majorHAnsi" w:cstheme="minorHAnsi"/>
          <w:bCs/>
          <w:noProof/>
        </w:rPr>
        <w:t>,</w:t>
      </w:r>
      <w:r w:rsidR="00A21D1F">
        <w:rPr>
          <w:rFonts w:asciiTheme="majorHAnsi" w:eastAsia="Times New Roman" w:hAnsiTheme="majorHAnsi" w:cstheme="minorHAnsi"/>
          <w:bCs/>
          <w:noProof/>
        </w:rPr>
        <w:t xml:space="preserve"> and as a unique situation</w:t>
      </w:r>
      <w:r w:rsidR="0085591A">
        <w:rPr>
          <w:rFonts w:asciiTheme="majorHAnsi" w:eastAsia="Times New Roman" w:hAnsiTheme="majorHAnsi" w:cstheme="minorHAnsi"/>
          <w:bCs/>
          <w:noProof/>
        </w:rPr>
        <w:t>,</w:t>
      </w:r>
      <w:r w:rsidR="00A21D1F">
        <w:rPr>
          <w:rFonts w:asciiTheme="majorHAnsi" w:eastAsia="Times New Roman" w:hAnsiTheme="majorHAnsi" w:cstheme="minorHAnsi"/>
          <w:bCs/>
          <w:noProof/>
        </w:rPr>
        <w:t xml:space="preserve"> I agree that it should be permitted.</w:t>
      </w:r>
    </w:p>
    <w:p w:rsidR="000A6F2B" w:rsidRDefault="000A6F2B" w:rsidP="00FF6E39">
      <w:pPr>
        <w:pStyle w:val="NoSpacing"/>
        <w:tabs>
          <w:tab w:val="num" w:pos="360"/>
          <w:tab w:val="num" w:pos="1170"/>
        </w:tabs>
        <w:ind w:left="720"/>
        <w:rPr>
          <w:rFonts w:asciiTheme="majorHAnsi" w:eastAsia="Times New Roman" w:hAnsiTheme="majorHAnsi" w:cstheme="minorHAnsi"/>
          <w:bCs/>
          <w:noProof/>
        </w:rPr>
      </w:pPr>
    </w:p>
    <w:p w:rsidR="00466D82" w:rsidRDefault="00466D82" w:rsidP="00FF6E39">
      <w:pPr>
        <w:pStyle w:val="NoSpacing"/>
        <w:tabs>
          <w:tab w:val="num" w:pos="360"/>
          <w:tab w:val="num" w:pos="1170"/>
        </w:tabs>
        <w:ind w:left="720"/>
        <w:rPr>
          <w:rFonts w:asciiTheme="majorHAnsi" w:eastAsia="Times New Roman" w:hAnsiTheme="majorHAnsi" w:cstheme="minorHAnsi"/>
          <w:bCs/>
          <w:noProof/>
        </w:rPr>
      </w:pPr>
      <w:r w:rsidRPr="0027695A">
        <w:rPr>
          <w:rFonts w:asciiTheme="majorHAnsi" w:eastAsia="Times New Roman" w:hAnsiTheme="majorHAnsi" w:cs="Times New Roman"/>
          <w:bCs/>
          <w:noProof/>
        </w:rPr>
        <w:t xml:space="preserve">The motion passed unanimously, </w:t>
      </w:r>
      <w:r>
        <w:rPr>
          <w:rFonts w:asciiTheme="majorHAnsi" w:eastAsia="Times New Roman" w:hAnsiTheme="majorHAnsi" w:cs="Times New Roman"/>
          <w:bCs/>
          <w:noProof/>
        </w:rPr>
        <w:t>5</w:t>
      </w:r>
      <w:r w:rsidRPr="0027695A">
        <w:rPr>
          <w:rFonts w:asciiTheme="majorHAnsi" w:eastAsia="Times New Roman" w:hAnsiTheme="majorHAnsi" w:cs="Times New Roman"/>
          <w:bCs/>
          <w:noProof/>
        </w:rPr>
        <w:t>-0.</w:t>
      </w:r>
    </w:p>
    <w:p w:rsidR="00466D82" w:rsidRDefault="00466D82" w:rsidP="00FF6E39">
      <w:pPr>
        <w:pStyle w:val="NoSpacing"/>
        <w:tabs>
          <w:tab w:val="num" w:pos="360"/>
          <w:tab w:val="num" w:pos="1170"/>
        </w:tabs>
        <w:ind w:left="720"/>
        <w:rPr>
          <w:rFonts w:asciiTheme="majorHAnsi" w:eastAsia="Times New Roman" w:hAnsiTheme="majorHAnsi" w:cstheme="minorHAnsi"/>
          <w:bCs/>
          <w:noProof/>
        </w:rPr>
      </w:pPr>
    </w:p>
    <w:p w:rsidR="004975DF" w:rsidRPr="00EB528C" w:rsidRDefault="004975DF" w:rsidP="004975DF">
      <w:pPr>
        <w:spacing w:after="0" w:line="240" w:lineRule="auto"/>
        <w:ind w:left="720"/>
        <w:rPr>
          <w:rFonts w:asciiTheme="majorHAnsi" w:eastAsia="Times New Roman" w:hAnsiTheme="majorHAnsi" w:cstheme="minorHAnsi"/>
          <w:b/>
          <w:i/>
          <w:noProof/>
          <w:sz w:val="22"/>
          <w:szCs w:val="22"/>
        </w:rPr>
      </w:pPr>
      <w:r w:rsidRPr="0027695A">
        <w:rPr>
          <w:rFonts w:asciiTheme="majorHAnsi" w:eastAsia="Times New Roman" w:hAnsiTheme="majorHAnsi" w:cstheme="minorHAnsi"/>
          <w:b/>
          <w:i/>
          <w:noProof/>
          <w:sz w:val="22"/>
          <w:szCs w:val="22"/>
        </w:rPr>
        <w:t>BZA-2</w:t>
      </w:r>
      <w:r>
        <w:rPr>
          <w:rFonts w:asciiTheme="majorHAnsi" w:eastAsia="Times New Roman" w:hAnsiTheme="majorHAnsi" w:cstheme="minorHAnsi"/>
          <w:b/>
          <w:i/>
          <w:noProof/>
          <w:sz w:val="22"/>
          <w:szCs w:val="22"/>
        </w:rPr>
        <w:t>2</w:t>
      </w:r>
      <w:r w:rsidRPr="0027695A">
        <w:rPr>
          <w:rFonts w:asciiTheme="majorHAnsi" w:eastAsia="Times New Roman" w:hAnsiTheme="majorHAnsi" w:cstheme="minorHAnsi"/>
          <w:b/>
          <w:i/>
          <w:noProof/>
          <w:sz w:val="22"/>
          <w:szCs w:val="22"/>
        </w:rPr>
        <w:t>-</w:t>
      </w:r>
      <w:r>
        <w:rPr>
          <w:rFonts w:asciiTheme="majorHAnsi" w:eastAsia="Times New Roman" w:hAnsiTheme="majorHAnsi" w:cstheme="minorHAnsi"/>
          <w:b/>
          <w:i/>
          <w:noProof/>
          <w:sz w:val="22"/>
          <w:szCs w:val="22"/>
        </w:rPr>
        <w:t>7</w:t>
      </w:r>
      <w:r w:rsidRPr="0027695A">
        <w:rPr>
          <w:rFonts w:asciiTheme="majorHAnsi" w:eastAsia="Times New Roman" w:hAnsiTheme="majorHAnsi" w:cstheme="minorHAnsi"/>
          <w:b/>
          <w:i/>
          <w:noProof/>
          <w:sz w:val="22"/>
          <w:szCs w:val="22"/>
        </w:rPr>
        <w:t>.</w:t>
      </w:r>
    </w:p>
    <w:p w:rsidR="004975DF" w:rsidRDefault="004975DF" w:rsidP="004975DF">
      <w:pPr>
        <w:spacing w:after="0" w:line="240" w:lineRule="auto"/>
        <w:ind w:left="720"/>
        <w:rPr>
          <w:rFonts w:asciiTheme="majorHAnsi" w:eastAsia="Times New Roman" w:hAnsiTheme="majorHAnsi" w:cstheme="minorHAnsi"/>
          <w:noProof/>
          <w:sz w:val="22"/>
          <w:szCs w:val="22"/>
        </w:rPr>
      </w:pPr>
      <w:r>
        <w:rPr>
          <w:rFonts w:ascii="Cambria" w:hAnsi="Cambria" w:cs="Times New Roman"/>
          <w:sz w:val="22"/>
          <w:szCs w:val="22"/>
        </w:rPr>
        <w:t>Charles Schatz requested an Area Variance from Planning and Zoning Code Section 1125.03(</w:t>
      </w:r>
      <w:r w:rsidR="00C93D0D">
        <w:rPr>
          <w:rFonts w:ascii="Cambria" w:hAnsi="Cambria" w:cs="Times New Roman"/>
          <w:sz w:val="22"/>
          <w:szCs w:val="22"/>
        </w:rPr>
        <w:t>b</w:t>
      </w:r>
      <w:r w:rsidR="00CB62C3">
        <w:rPr>
          <w:rFonts w:ascii="Cambria" w:hAnsi="Cambria" w:cs="Times New Roman"/>
          <w:sz w:val="22"/>
          <w:szCs w:val="22"/>
        </w:rPr>
        <w:t>) (</w:t>
      </w:r>
      <w:r w:rsidR="00C93D0D">
        <w:rPr>
          <w:rFonts w:ascii="Cambria" w:hAnsi="Cambria" w:cs="Times New Roman"/>
          <w:sz w:val="22"/>
          <w:szCs w:val="22"/>
        </w:rPr>
        <w:t>5), Table 1125-1</w:t>
      </w:r>
      <w:r w:rsidR="006B205B">
        <w:rPr>
          <w:rFonts w:ascii="Cambria" w:hAnsi="Cambria" w:cs="Times New Roman"/>
          <w:sz w:val="22"/>
          <w:szCs w:val="22"/>
        </w:rPr>
        <w:t>,</w:t>
      </w:r>
      <w:r w:rsidR="00C93D0D">
        <w:rPr>
          <w:rFonts w:ascii="Cambria" w:hAnsi="Cambria" w:cs="Times New Roman"/>
          <w:sz w:val="22"/>
          <w:szCs w:val="22"/>
        </w:rPr>
        <w:t xml:space="preserve"> to allow a driveway within the required setback at 1840 Cleveland Road in a C-2 (Community Commercial) zoning district</w:t>
      </w:r>
      <w:r>
        <w:rPr>
          <w:rFonts w:ascii="Cambria" w:hAnsi="Cambria" w:cs="Times New Roman"/>
          <w:sz w:val="22"/>
          <w:szCs w:val="22"/>
        </w:rPr>
        <w:t>.</w:t>
      </w:r>
    </w:p>
    <w:p w:rsidR="004975DF" w:rsidRDefault="004975DF" w:rsidP="004975DF">
      <w:pPr>
        <w:spacing w:after="0" w:line="240" w:lineRule="auto"/>
        <w:ind w:left="720"/>
        <w:rPr>
          <w:rFonts w:asciiTheme="majorHAnsi" w:eastAsia="Times New Roman" w:hAnsiTheme="majorHAnsi" w:cstheme="minorHAnsi"/>
          <w:noProof/>
          <w:sz w:val="22"/>
          <w:szCs w:val="22"/>
        </w:rPr>
      </w:pPr>
    </w:p>
    <w:p w:rsidR="004975DF" w:rsidRDefault="00C169FC" w:rsidP="004975DF">
      <w:pPr>
        <w:spacing w:after="0" w:line="240" w:lineRule="auto"/>
        <w:ind w:left="720"/>
        <w:rPr>
          <w:rFonts w:asciiTheme="majorHAnsi" w:eastAsia="Times New Roman" w:hAnsiTheme="majorHAnsi" w:cstheme="minorHAnsi"/>
          <w:noProof/>
          <w:sz w:val="22"/>
          <w:szCs w:val="22"/>
        </w:rPr>
      </w:pPr>
      <w:r>
        <w:rPr>
          <w:rFonts w:asciiTheme="majorHAnsi" w:eastAsia="Times New Roman" w:hAnsiTheme="majorHAnsi" w:cstheme="minorHAnsi"/>
          <w:noProof/>
          <w:sz w:val="22"/>
          <w:szCs w:val="22"/>
        </w:rPr>
        <w:t xml:space="preserve"> </w:t>
      </w:r>
      <w:r w:rsidR="00E20AAB">
        <w:rPr>
          <w:rFonts w:asciiTheme="majorHAnsi" w:eastAsia="Times New Roman" w:hAnsiTheme="majorHAnsi" w:cstheme="minorHAnsi"/>
          <w:noProof/>
          <w:sz w:val="22"/>
          <w:szCs w:val="22"/>
        </w:rPr>
        <w:t xml:space="preserve">Mike Mariola, 1800 East Moreland Road, stated that </w:t>
      </w:r>
      <w:r w:rsidR="00D251F8">
        <w:rPr>
          <w:rFonts w:asciiTheme="majorHAnsi" w:eastAsia="Times New Roman" w:hAnsiTheme="majorHAnsi" w:cstheme="minorHAnsi"/>
          <w:noProof/>
          <w:sz w:val="22"/>
          <w:szCs w:val="22"/>
        </w:rPr>
        <w:t>the existing driveway on the north side of the property does not meet the code. Mr. Mariola explained that there was a</w:t>
      </w:r>
      <w:r w:rsidR="0085591A">
        <w:rPr>
          <w:rFonts w:asciiTheme="majorHAnsi" w:eastAsia="Times New Roman" w:hAnsiTheme="majorHAnsi" w:cstheme="minorHAnsi"/>
          <w:noProof/>
          <w:sz w:val="22"/>
          <w:szCs w:val="22"/>
        </w:rPr>
        <w:t>n</w:t>
      </w:r>
      <w:r w:rsidR="00D251F8">
        <w:rPr>
          <w:rFonts w:asciiTheme="majorHAnsi" w:eastAsia="Times New Roman" w:hAnsiTheme="majorHAnsi" w:cstheme="minorHAnsi"/>
          <w:noProof/>
          <w:sz w:val="22"/>
          <w:szCs w:val="22"/>
        </w:rPr>
        <w:t xml:space="preserve"> existing electric pole</w:t>
      </w:r>
      <w:r w:rsidR="00E74A09">
        <w:rPr>
          <w:rFonts w:asciiTheme="majorHAnsi" w:eastAsia="Times New Roman" w:hAnsiTheme="majorHAnsi" w:cstheme="minorHAnsi"/>
          <w:noProof/>
          <w:sz w:val="22"/>
          <w:szCs w:val="22"/>
        </w:rPr>
        <w:t>. A variance was needed to shift the driveway to the north to maintain a safe distance from the electric pole</w:t>
      </w:r>
      <w:r w:rsidR="00D251F8">
        <w:rPr>
          <w:rFonts w:asciiTheme="majorHAnsi" w:eastAsia="Times New Roman" w:hAnsiTheme="majorHAnsi" w:cstheme="minorHAnsi"/>
          <w:noProof/>
          <w:sz w:val="22"/>
          <w:szCs w:val="22"/>
        </w:rPr>
        <w:t>.</w:t>
      </w:r>
      <w:r w:rsidR="00605143">
        <w:rPr>
          <w:rFonts w:asciiTheme="majorHAnsi" w:eastAsia="Times New Roman" w:hAnsiTheme="majorHAnsi" w:cstheme="minorHAnsi"/>
          <w:noProof/>
          <w:sz w:val="22"/>
          <w:szCs w:val="22"/>
        </w:rPr>
        <w:t xml:space="preserve"> Mr. Mariola continued that the pole was large and difficult to move.</w:t>
      </w:r>
      <w:r w:rsidR="00C40A71">
        <w:rPr>
          <w:rFonts w:asciiTheme="majorHAnsi" w:eastAsia="Times New Roman" w:hAnsiTheme="majorHAnsi" w:cstheme="minorHAnsi"/>
          <w:noProof/>
          <w:sz w:val="22"/>
          <w:szCs w:val="22"/>
        </w:rPr>
        <w:t xml:space="preserve"> Mr. Mariola stated that the business would not be dine</w:t>
      </w:r>
      <w:r w:rsidR="0085591A">
        <w:rPr>
          <w:rFonts w:asciiTheme="majorHAnsi" w:eastAsia="Times New Roman" w:hAnsiTheme="majorHAnsi" w:cstheme="minorHAnsi"/>
          <w:noProof/>
          <w:sz w:val="22"/>
          <w:szCs w:val="22"/>
        </w:rPr>
        <w:t>-</w:t>
      </w:r>
      <w:r w:rsidR="00C40A71">
        <w:rPr>
          <w:rFonts w:asciiTheme="majorHAnsi" w:eastAsia="Times New Roman" w:hAnsiTheme="majorHAnsi" w:cstheme="minorHAnsi"/>
          <w:noProof/>
          <w:sz w:val="22"/>
          <w:szCs w:val="22"/>
        </w:rPr>
        <w:t>in and only drive</w:t>
      </w:r>
      <w:r w:rsidR="0085591A">
        <w:rPr>
          <w:rFonts w:asciiTheme="majorHAnsi" w:eastAsia="Times New Roman" w:hAnsiTheme="majorHAnsi" w:cstheme="minorHAnsi"/>
          <w:noProof/>
          <w:sz w:val="22"/>
          <w:szCs w:val="22"/>
        </w:rPr>
        <w:t>-</w:t>
      </w:r>
      <w:r w:rsidR="00C40A71">
        <w:rPr>
          <w:rFonts w:asciiTheme="majorHAnsi" w:eastAsia="Times New Roman" w:hAnsiTheme="majorHAnsi" w:cstheme="minorHAnsi"/>
          <w:noProof/>
          <w:sz w:val="22"/>
          <w:szCs w:val="22"/>
        </w:rPr>
        <w:t xml:space="preserve">thru traffic.  </w:t>
      </w:r>
      <w:r w:rsidR="00605143">
        <w:rPr>
          <w:rFonts w:asciiTheme="majorHAnsi" w:eastAsia="Times New Roman" w:hAnsiTheme="majorHAnsi" w:cstheme="minorHAnsi"/>
          <w:noProof/>
          <w:sz w:val="22"/>
          <w:szCs w:val="22"/>
        </w:rPr>
        <w:t xml:space="preserve">  </w:t>
      </w:r>
      <w:r w:rsidR="00D251F8">
        <w:rPr>
          <w:rFonts w:asciiTheme="majorHAnsi" w:eastAsia="Times New Roman" w:hAnsiTheme="majorHAnsi" w:cstheme="minorHAnsi"/>
          <w:noProof/>
          <w:sz w:val="22"/>
          <w:szCs w:val="22"/>
        </w:rPr>
        <w:t xml:space="preserve">   </w:t>
      </w:r>
    </w:p>
    <w:p w:rsidR="00C93D0D" w:rsidRPr="002D0F01" w:rsidRDefault="00C93D0D" w:rsidP="004975DF">
      <w:pPr>
        <w:spacing w:after="0" w:line="240" w:lineRule="auto"/>
        <w:ind w:left="720"/>
        <w:rPr>
          <w:rFonts w:asciiTheme="majorHAnsi" w:eastAsia="Times New Roman" w:hAnsiTheme="majorHAnsi" w:cstheme="minorHAnsi"/>
          <w:noProof/>
          <w:sz w:val="22"/>
          <w:szCs w:val="22"/>
        </w:rPr>
      </w:pPr>
    </w:p>
    <w:p w:rsidR="004975DF" w:rsidRDefault="004975DF" w:rsidP="004975DF">
      <w:pPr>
        <w:spacing w:after="0" w:line="240" w:lineRule="auto"/>
        <w:ind w:left="720"/>
        <w:rPr>
          <w:rFonts w:asciiTheme="majorHAnsi" w:hAnsiTheme="majorHAnsi" w:cstheme="minorHAnsi"/>
          <w:noProof/>
        </w:rPr>
      </w:pPr>
      <w:r w:rsidRPr="002D0F01">
        <w:rPr>
          <w:rFonts w:asciiTheme="majorHAnsi" w:hAnsiTheme="majorHAnsi" w:cstheme="minorHAnsi"/>
          <w:noProof/>
          <w:sz w:val="22"/>
          <w:szCs w:val="22"/>
        </w:rPr>
        <w:t>Mr. Fitz Gibbon asked if anyone from the public would like to address the Board regarding the application.</w:t>
      </w:r>
      <w:r>
        <w:rPr>
          <w:rFonts w:asciiTheme="majorHAnsi" w:hAnsiTheme="majorHAnsi" w:cstheme="minorHAnsi"/>
          <w:noProof/>
          <w:sz w:val="22"/>
          <w:szCs w:val="22"/>
        </w:rPr>
        <w:t xml:space="preserve"> </w:t>
      </w:r>
      <w:r w:rsidRPr="002D0F01">
        <w:rPr>
          <w:rFonts w:asciiTheme="majorHAnsi" w:hAnsiTheme="majorHAnsi" w:cstheme="minorHAnsi"/>
          <w:noProof/>
          <w:sz w:val="22"/>
          <w:szCs w:val="22"/>
        </w:rPr>
        <w:t>Mr. Fitz Gibbon closed the public</w:t>
      </w:r>
      <w:r w:rsidRPr="00D41761">
        <w:rPr>
          <w:rFonts w:asciiTheme="majorHAnsi" w:hAnsiTheme="majorHAnsi" w:cstheme="minorHAnsi"/>
          <w:noProof/>
        </w:rPr>
        <w:t xml:space="preserve"> </w:t>
      </w:r>
      <w:r w:rsidRPr="00B30848">
        <w:rPr>
          <w:rFonts w:asciiTheme="majorHAnsi" w:hAnsiTheme="majorHAnsi" w:cstheme="minorHAnsi"/>
          <w:noProof/>
          <w:sz w:val="22"/>
          <w:szCs w:val="22"/>
        </w:rPr>
        <w:t>hearing.</w:t>
      </w:r>
    </w:p>
    <w:p w:rsidR="004975DF" w:rsidRDefault="004975DF" w:rsidP="004975DF">
      <w:pPr>
        <w:pStyle w:val="NoSpacing"/>
        <w:ind w:left="720"/>
        <w:rPr>
          <w:rFonts w:asciiTheme="majorHAnsi" w:hAnsiTheme="majorHAnsi" w:cstheme="minorHAnsi"/>
          <w:noProof/>
        </w:rPr>
      </w:pPr>
    </w:p>
    <w:p w:rsidR="00605143" w:rsidRDefault="00466D82" w:rsidP="004975DF">
      <w:pPr>
        <w:pStyle w:val="NoSpacing"/>
        <w:ind w:left="720"/>
        <w:rPr>
          <w:rFonts w:asciiTheme="majorHAnsi" w:eastAsia="Times New Roman" w:hAnsiTheme="majorHAnsi" w:cstheme="minorHAnsi"/>
          <w:bCs/>
          <w:noProof/>
        </w:rPr>
      </w:pPr>
      <w:r>
        <w:rPr>
          <w:rFonts w:asciiTheme="majorHAnsi" w:hAnsiTheme="majorHAnsi"/>
          <w:noProof/>
        </w:rPr>
        <w:t>Mark Reynolds</w:t>
      </w:r>
      <w:r w:rsidR="004975DF">
        <w:rPr>
          <w:rFonts w:asciiTheme="majorHAnsi" w:eastAsia="Times New Roman" w:hAnsiTheme="majorHAnsi" w:cstheme="minorHAnsi"/>
          <w:bCs/>
          <w:noProof/>
        </w:rPr>
        <w:t xml:space="preserve"> </w:t>
      </w:r>
      <w:r w:rsidR="004975DF" w:rsidRPr="0027695A">
        <w:rPr>
          <w:rFonts w:asciiTheme="majorHAnsi" w:eastAsia="Times New Roman" w:hAnsiTheme="majorHAnsi" w:cstheme="minorHAnsi"/>
          <w:bCs/>
          <w:noProof/>
        </w:rPr>
        <w:t>made a motion to approve application BZA-2</w:t>
      </w:r>
      <w:r w:rsidR="004975DF">
        <w:rPr>
          <w:rFonts w:asciiTheme="majorHAnsi" w:eastAsia="Times New Roman" w:hAnsiTheme="majorHAnsi" w:cstheme="minorHAnsi"/>
          <w:bCs/>
          <w:noProof/>
        </w:rPr>
        <w:t>2</w:t>
      </w:r>
      <w:r w:rsidR="004975DF" w:rsidRPr="0027695A">
        <w:rPr>
          <w:rFonts w:asciiTheme="majorHAnsi" w:eastAsia="Times New Roman" w:hAnsiTheme="majorHAnsi" w:cstheme="minorHAnsi"/>
          <w:bCs/>
          <w:noProof/>
        </w:rPr>
        <w:t>-</w:t>
      </w:r>
      <w:r w:rsidR="00C93D0D">
        <w:rPr>
          <w:rFonts w:asciiTheme="majorHAnsi" w:eastAsia="Times New Roman" w:hAnsiTheme="majorHAnsi" w:cstheme="minorHAnsi"/>
          <w:bCs/>
          <w:noProof/>
        </w:rPr>
        <w:t>7</w:t>
      </w:r>
      <w:r w:rsidR="004975DF">
        <w:rPr>
          <w:rFonts w:asciiTheme="majorHAnsi" w:eastAsia="Times New Roman" w:hAnsiTheme="majorHAnsi" w:cstheme="minorHAnsi"/>
          <w:bCs/>
          <w:noProof/>
        </w:rPr>
        <w:t xml:space="preserve"> </w:t>
      </w:r>
      <w:r w:rsidR="004975DF" w:rsidRPr="0027695A">
        <w:rPr>
          <w:rFonts w:asciiTheme="majorHAnsi" w:eastAsia="Times New Roman" w:hAnsiTheme="majorHAnsi" w:cstheme="minorHAnsi"/>
          <w:bCs/>
          <w:noProof/>
        </w:rPr>
        <w:t xml:space="preserve">as presented. </w:t>
      </w:r>
      <w:r>
        <w:rPr>
          <w:rFonts w:asciiTheme="majorHAnsi" w:eastAsia="Times New Roman" w:hAnsiTheme="majorHAnsi" w:cstheme="minorHAnsi"/>
          <w:bCs/>
          <w:noProof/>
        </w:rPr>
        <w:t>Ken Suchan</w:t>
      </w:r>
      <w:r w:rsidR="004975DF" w:rsidRPr="0027695A">
        <w:rPr>
          <w:rFonts w:asciiTheme="majorHAnsi" w:eastAsia="Times New Roman" w:hAnsiTheme="majorHAnsi" w:cstheme="minorHAnsi"/>
          <w:bCs/>
          <w:noProof/>
        </w:rPr>
        <w:t xml:space="preserve"> seconded the motion.</w:t>
      </w:r>
      <w:r w:rsidR="004975DF">
        <w:rPr>
          <w:rFonts w:asciiTheme="majorHAnsi" w:eastAsia="Times New Roman" w:hAnsiTheme="majorHAnsi" w:cstheme="minorHAnsi"/>
          <w:bCs/>
          <w:noProof/>
        </w:rPr>
        <w:t xml:space="preserve"> </w:t>
      </w:r>
    </w:p>
    <w:p w:rsidR="00605143" w:rsidRDefault="00605143" w:rsidP="004975DF">
      <w:pPr>
        <w:pStyle w:val="NoSpacing"/>
        <w:ind w:left="720"/>
        <w:rPr>
          <w:rFonts w:asciiTheme="majorHAnsi" w:eastAsia="Times New Roman" w:hAnsiTheme="majorHAnsi" w:cstheme="minorHAnsi"/>
          <w:bCs/>
          <w:noProof/>
        </w:rPr>
      </w:pPr>
    </w:p>
    <w:p w:rsidR="00466D82" w:rsidRDefault="00466D82" w:rsidP="004975DF">
      <w:pPr>
        <w:pStyle w:val="NoSpacing"/>
        <w:ind w:left="720"/>
        <w:rPr>
          <w:rFonts w:asciiTheme="majorHAnsi" w:eastAsia="Times New Roman" w:hAnsiTheme="majorHAnsi" w:cstheme="minorHAnsi"/>
          <w:bCs/>
          <w:noProof/>
        </w:rPr>
      </w:pPr>
      <w:r>
        <w:rPr>
          <w:rFonts w:asciiTheme="majorHAnsi" w:eastAsia="Times New Roman" w:hAnsiTheme="majorHAnsi" w:cstheme="minorHAnsi"/>
          <w:bCs/>
          <w:noProof/>
        </w:rPr>
        <w:t>Mark Reynolds voted yes and stated that the location of the power pole was unique to the property</w:t>
      </w:r>
      <w:r w:rsidR="0085591A">
        <w:rPr>
          <w:rFonts w:asciiTheme="majorHAnsi" w:eastAsia="Times New Roman" w:hAnsiTheme="majorHAnsi" w:cstheme="minorHAnsi"/>
          <w:bCs/>
          <w:noProof/>
        </w:rPr>
        <w:t>,</w:t>
      </w:r>
      <w:r>
        <w:rPr>
          <w:rFonts w:asciiTheme="majorHAnsi" w:eastAsia="Times New Roman" w:hAnsiTheme="majorHAnsi" w:cstheme="minorHAnsi"/>
          <w:bCs/>
          <w:noProof/>
        </w:rPr>
        <w:t xml:space="preserve"> and the moving of the pole was not </w:t>
      </w:r>
      <w:r w:rsidR="0085591A">
        <w:rPr>
          <w:rFonts w:asciiTheme="majorHAnsi" w:eastAsia="Times New Roman" w:hAnsiTheme="majorHAnsi" w:cstheme="minorHAnsi"/>
          <w:bCs/>
          <w:noProof/>
        </w:rPr>
        <w:t xml:space="preserve">a </w:t>
      </w:r>
      <w:r>
        <w:rPr>
          <w:rFonts w:asciiTheme="majorHAnsi" w:eastAsia="Times New Roman" w:hAnsiTheme="majorHAnsi" w:cstheme="minorHAnsi"/>
          <w:bCs/>
          <w:noProof/>
        </w:rPr>
        <w:t>very feas</w:t>
      </w:r>
      <w:r w:rsidR="0085591A">
        <w:rPr>
          <w:rFonts w:asciiTheme="majorHAnsi" w:eastAsia="Times New Roman" w:hAnsiTheme="majorHAnsi" w:cstheme="minorHAnsi"/>
          <w:bCs/>
          <w:noProof/>
        </w:rPr>
        <w:t>i</w:t>
      </w:r>
      <w:r>
        <w:rPr>
          <w:rFonts w:asciiTheme="majorHAnsi" w:eastAsia="Times New Roman" w:hAnsiTheme="majorHAnsi" w:cstheme="minorHAnsi"/>
          <w:bCs/>
          <w:noProof/>
        </w:rPr>
        <w:t>ble option</w:t>
      </w:r>
      <w:r w:rsidR="0085591A">
        <w:rPr>
          <w:rFonts w:asciiTheme="majorHAnsi" w:eastAsia="Times New Roman" w:hAnsiTheme="majorHAnsi" w:cstheme="minorHAnsi"/>
          <w:bCs/>
          <w:noProof/>
        </w:rPr>
        <w:t>,</w:t>
      </w:r>
      <w:r>
        <w:rPr>
          <w:rFonts w:asciiTheme="majorHAnsi" w:eastAsia="Times New Roman" w:hAnsiTheme="majorHAnsi" w:cstheme="minorHAnsi"/>
          <w:bCs/>
          <w:noProof/>
        </w:rPr>
        <w:t xml:space="preserve"> and this was the minim</w:t>
      </w:r>
      <w:r w:rsidR="0085591A">
        <w:rPr>
          <w:rFonts w:asciiTheme="majorHAnsi" w:eastAsia="Times New Roman" w:hAnsiTheme="majorHAnsi" w:cstheme="minorHAnsi"/>
          <w:bCs/>
          <w:noProof/>
        </w:rPr>
        <w:t>um</w:t>
      </w:r>
      <w:r>
        <w:rPr>
          <w:rFonts w:asciiTheme="majorHAnsi" w:eastAsia="Times New Roman" w:hAnsiTheme="majorHAnsi" w:cstheme="minorHAnsi"/>
          <w:bCs/>
          <w:noProof/>
        </w:rPr>
        <w:t xml:space="preserve"> needed. </w:t>
      </w:r>
    </w:p>
    <w:p w:rsidR="00466D82" w:rsidRDefault="00466D82" w:rsidP="004975DF">
      <w:pPr>
        <w:pStyle w:val="NoSpacing"/>
        <w:ind w:left="720"/>
        <w:rPr>
          <w:rFonts w:asciiTheme="majorHAnsi" w:eastAsia="Times New Roman" w:hAnsiTheme="majorHAnsi" w:cstheme="minorHAnsi"/>
          <w:bCs/>
          <w:noProof/>
        </w:rPr>
      </w:pPr>
    </w:p>
    <w:p w:rsidR="00466D82" w:rsidRDefault="00466D82" w:rsidP="004975DF">
      <w:pPr>
        <w:pStyle w:val="NoSpacing"/>
        <w:ind w:left="720"/>
        <w:rPr>
          <w:rFonts w:asciiTheme="majorHAnsi" w:eastAsia="Times New Roman" w:hAnsiTheme="majorHAnsi" w:cstheme="minorHAnsi"/>
          <w:bCs/>
          <w:noProof/>
        </w:rPr>
      </w:pPr>
      <w:r>
        <w:rPr>
          <w:rFonts w:asciiTheme="majorHAnsi" w:eastAsia="Times New Roman" w:hAnsiTheme="majorHAnsi" w:cstheme="minorHAnsi"/>
          <w:bCs/>
          <w:noProof/>
        </w:rPr>
        <w:t xml:space="preserve">Ken Suchan voted yes for </w:t>
      </w:r>
      <w:r w:rsidR="0085591A">
        <w:rPr>
          <w:rFonts w:asciiTheme="majorHAnsi" w:eastAsia="Times New Roman" w:hAnsiTheme="majorHAnsi" w:cstheme="minorHAnsi"/>
          <w:bCs/>
          <w:noProof/>
        </w:rPr>
        <w:t xml:space="preserve">the </w:t>
      </w:r>
      <w:r>
        <w:rPr>
          <w:rFonts w:asciiTheme="majorHAnsi" w:eastAsia="Times New Roman" w:hAnsiTheme="majorHAnsi" w:cstheme="minorHAnsi"/>
          <w:bCs/>
          <w:noProof/>
        </w:rPr>
        <w:t>reason</w:t>
      </w:r>
      <w:r w:rsidR="0085591A">
        <w:rPr>
          <w:rFonts w:asciiTheme="majorHAnsi" w:eastAsia="Times New Roman" w:hAnsiTheme="majorHAnsi" w:cstheme="minorHAnsi"/>
          <w:bCs/>
          <w:noProof/>
        </w:rPr>
        <w:t>s</w:t>
      </w:r>
      <w:r>
        <w:rPr>
          <w:rFonts w:asciiTheme="majorHAnsi" w:eastAsia="Times New Roman" w:hAnsiTheme="majorHAnsi" w:cstheme="minorHAnsi"/>
          <w:bCs/>
          <w:noProof/>
        </w:rPr>
        <w:t xml:space="preserve"> cited by the board and th</w:t>
      </w:r>
      <w:r w:rsidR="00F74734">
        <w:rPr>
          <w:rFonts w:asciiTheme="majorHAnsi" w:eastAsia="Times New Roman" w:hAnsiTheme="majorHAnsi" w:cstheme="minorHAnsi"/>
          <w:bCs/>
          <w:noProof/>
        </w:rPr>
        <w:t>at the application was the minimum</w:t>
      </w:r>
      <w:r>
        <w:rPr>
          <w:rFonts w:asciiTheme="majorHAnsi" w:eastAsia="Times New Roman" w:hAnsiTheme="majorHAnsi" w:cstheme="minorHAnsi"/>
          <w:bCs/>
          <w:noProof/>
        </w:rPr>
        <w:t xml:space="preserve"> necessary to make the property function.</w:t>
      </w:r>
    </w:p>
    <w:p w:rsidR="00466D82" w:rsidRDefault="00466D82" w:rsidP="004975DF">
      <w:pPr>
        <w:pStyle w:val="NoSpacing"/>
        <w:ind w:left="720"/>
        <w:rPr>
          <w:rFonts w:asciiTheme="majorHAnsi" w:eastAsia="Times New Roman" w:hAnsiTheme="majorHAnsi" w:cstheme="minorHAnsi"/>
          <w:bCs/>
          <w:noProof/>
        </w:rPr>
      </w:pPr>
    </w:p>
    <w:p w:rsidR="00466D82" w:rsidRDefault="00466D82" w:rsidP="004975DF">
      <w:pPr>
        <w:pStyle w:val="NoSpacing"/>
        <w:ind w:left="720"/>
        <w:rPr>
          <w:rFonts w:asciiTheme="majorHAnsi" w:eastAsia="Times New Roman" w:hAnsiTheme="majorHAnsi" w:cstheme="minorHAnsi"/>
          <w:bCs/>
          <w:noProof/>
        </w:rPr>
      </w:pPr>
      <w:r>
        <w:rPr>
          <w:rFonts w:asciiTheme="majorHAnsi" w:eastAsia="Times New Roman" w:hAnsiTheme="majorHAnsi" w:cstheme="minorHAnsi"/>
          <w:bCs/>
          <w:noProof/>
        </w:rPr>
        <w:t>Ben Gunn voted yes for reason</w:t>
      </w:r>
      <w:r w:rsidR="00F74734">
        <w:rPr>
          <w:rFonts w:asciiTheme="majorHAnsi" w:eastAsia="Times New Roman" w:hAnsiTheme="majorHAnsi" w:cstheme="minorHAnsi"/>
          <w:bCs/>
          <w:noProof/>
        </w:rPr>
        <w:t>s</w:t>
      </w:r>
      <w:r>
        <w:rPr>
          <w:rFonts w:asciiTheme="majorHAnsi" w:eastAsia="Times New Roman" w:hAnsiTheme="majorHAnsi" w:cstheme="minorHAnsi"/>
          <w:bCs/>
          <w:noProof/>
        </w:rPr>
        <w:t xml:space="preserve"> cited by the board and the fact that the property would be a</w:t>
      </w:r>
      <w:r w:rsidR="00F74734">
        <w:rPr>
          <w:rFonts w:asciiTheme="majorHAnsi" w:eastAsia="Times New Roman" w:hAnsiTheme="majorHAnsi" w:cstheme="minorHAnsi"/>
          <w:bCs/>
          <w:noProof/>
        </w:rPr>
        <w:t>n</w:t>
      </w:r>
      <w:r>
        <w:rPr>
          <w:rFonts w:asciiTheme="majorHAnsi" w:eastAsia="Times New Roman" w:hAnsiTheme="majorHAnsi" w:cstheme="minorHAnsi"/>
          <w:bCs/>
          <w:noProof/>
        </w:rPr>
        <w:t xml:space="preserve"> improvement and that this was in the spirit of the code.</w:t>
      </w:r>
    </w:p>
    <w:p w:rsidR="00466D82" w:rsidRDefault="00466D82" w:rsidP="004975DF">
      <w:pPr>
        <w:pStyle w:val="NoSpacing"/>
        <w:ind w:left="720"/>
        <w:rPr>
          <w:rFonts w:asciiTheme="majorHAnsi" w:eastAsia="Times New Roman" w:hAnsiTheme="majorHAnsi" w:cstheme="minorHAnsi"/>
          <w:bCs/>
          <w:noProof/>
        </w:rPr>
      </w:pPr>
    </w:p>
    <w:p w:rsidR="006902A0" w:rsidRDefault="006902A0" w:rsidP="004975DF">
      <w:pPr>
        <w:pStyle w:val="NoSpacing"/>
        <w:ind w:left="720"/>
        <w:rPr>
          <w:rFonts w:asciiTheme="majorHAnsi" w:eastAsia="Times New Roman" w:hAnsiTheme="majorHAnsi" w:cstheme="minorHAnsi"/>
          <w:bCs/>
          <w:noProof/>
        </w:rPr>
      </w:pPr>
      <w:r>
        <w:rPr>
          <w:rFonts w:asciiTheme="majorHAnsi" w:eastAsia="Times New Roman" w:hAnsiTheme="majorHAnsi" w:cstheme="minorHAnsi"/>
          <w:bCs/>
          <w:noProof/>
        </w:rPr>
        <w:t>Doug MacMillan voted yes for reasons cited by the board.</w:t>
      </w:r>
    </w:p>
    <w:p w:rsidR="006902A0" w:rsidRDefault="006902A0" w:rsidP="004975DF">
      <w:pPr>
        <w:pStyle w:val="NoSpacing"/>
        <w:ind w:left="720"/>
        <w:rPr>
          <w:rFonts w:asciiTheme="majorHAnsi" w:eastAsia="Times New Roman" w:hAnsiTheme="majorHAnsi" w:cstheme="minorHAnsi"/>
          <w:bCs/>
          <w:noProof/>
        </w:rPr>
      </w:pPr>
    </w:p>
    <w:p w:rsidR="006902A0" w:rsidRDefault="006902A0" w:rsidP="004975DF">
      <w:pPr>
        <w:pStyle w:val="NoSpacing"/>
        <w:ind w:left="720"/>
        <w:rPr>
          <w:rFonts w:asciiTheme="majorHAnsi" w:eastAsia="Times New Roman" w:hAnsiTheme="majorHAnsi" w:cstheme="minorHAnsi"/>
          <w:bCs/>
          <w:noProof/>
        </w:rPr>
      </w:pPr>
      <w:r>
        <w:rPr>
          <w:rFonts w:asciiTheme="majorHAnsi" w:eastAsia="Times New Roman" w:hAnsiTheme="majorHAnsi" w:cstheme="minorHAnsi"/>
          <w:bCs/>
          <w:noProof/>
        </w:rPr>
        <w:t>Stewart Fitz Gibbon voted yes for reason</w:t>
      </w:r>
      <w:r w:rsidR="00F74734">
        <w:rPr>
          <w:rFonts w:asciiTheme="majorHAnsi" w:eastAsia="Times New Roman" w:hAnsiTheme="majorHAnsi" w:cstheme="minorHAnsi"/>
          <w:bCs/>
          <w:noProof/>
        </w:rPr>
        <w:t>s</w:t>
      </w:r>
      <w:r>
        <w:rPr>
          <w:rFonts w:asciiTheme="majorHAnsi" w:eastAsia="Times New Roman" w:hAnsiTheme="majorHAnsi" w:cstheme="minorHAnsi"/>
          <w:bCs/>
          <w:noProof/>
        </w:rPr>
        <w:t xml:space="preserve"> cited by the board and that the electric company declined to invest the effort to move the power pole.  </w:t>
      </w:r>
    </w:p>
    <w:p w:rsidR="006902A0" w:rsidRDefault="006902A0" w:rsidP="004975DF">
      <w:pPr>
        <w:pStyle w:val="NoSpacing"/>
        <w:ind w:left="720"/>
        <w:rPr>
          <w:rFonts w:asciiTheme="majorHAnsi" w:eastAsia="Times New Roman" w:hAnsiTheme="majorHAnsi" w:cstheme="minorHAnsi"/>
          <w:bCs/>
          <w:noProof/>
        </w:rPr>
      </w:pPr>
    </w:p>
    <w:p w:rsidR="004975DF" w:rsidRDefault="006902A0" w:rsidP="004975DF">
      <w:pPr>
        <w:pStyle w:val="NoSpacing"/>
        <w:ind w:left="720"/>
        <w:rPr>
          <w:rFonts w:asciiTheme="majorHAnsi" w:eastAsia="Times New Roman" w:hAnsiTheme="majorHAnsi" w:cstheme="minorHAnsi"/>
          <w:bCs/>
          <w:noProof/>
        </w:rPr>
      </w:pPr>
      <w:r w:rsidRPr="0027695A">
        <w:rPr>
          <w:rFonts w:asciiTheme="majorHAnsi" w:eastAsia="Times New Roman" w:hAnsiTheme="majorHAnsi" w:cs="Times New Roman"/>
          <w:bCs/>
          <w:noProof/>
        </w:rPr>
        <w:t xml:space="preserve">The motion passed unanimously, </w:t>
      </w:r>
      <w:r>
        <w:rPr>
          <w:rFonts w:asciiTheme="majorHAnsi" w:eastAsia="Times New Roman" w:hAnsiTheme="majorHAnsi" w:cs="Times New Roman"/>
          <w:bCs/>
          <w:noProof/>
        </w:rPr>
        <w:t>5</w:t>
      </w:r>
      <w:r w:rsidRPr="0027695A">
        <w:rPr>
          <w:rFonts w:asciiTheme="majorHAnsi" w:eastAsia="Times New Roman" w:hAnsiTheme="majorHAnsi" w:cs="Times New Roman"/>
          <w:bCs/>
          <w:noProof/>
        </w:rPr>
        <w:t>-0.</w:t>
      </w:r>
      <w:r w:rsidR="004975DF">
        <w:rPr>
          <w:rFonts w:asciiTheme="majorHAnsi" w:eastAsia="Times New Roman" w:hAnsiTheme="majorHAnsi" w:cstheme="minorHAnsi"/>
          <w:bCs/>
          <w:noProof/>
        </w:rPr>
        <w:t xml:space="preserve"> </w:t>
      </w:r>
    </w:p>
    <w:p w:rsidR="00EB7FF6" w:rsidRDefault="00EB7FF6" w:rsidP="004975DF">
      <w:pPr>
        <w:pStyle w:val="NoSpacing"/>
        <w:ind w:left="720"/>
        <w:rPr>
          <w:rFonts w:asciiTheme="majorHAnsi" w:eastAsia="Times New Roman" w:hAnsiTheme="majorHAnsi" w:cstheme="minorHAnsi"/>
          <w:bCs/>
          <w:noProof/>
        </w:rPr>
      </w:pPr>
      <w:bookmarkStart w:id="0" w:name="_GoBack"/>
      <w:bookmarkEnd w:id="0"/>
    </w:p>
    <w:p w:rsidR="00071562" w:rsidRPr="0027695A" w:rsidRDefault="009A0A60" w:rsidP="009E6194">
      <w:pPr>
        <w:pStyle w:val="ListParagraph"/>
        <w:numPr>
          <w:ilvl w:val="0"/>
          <w:numId w:val="1"/>
        </w:numPr>
        <w:tabs>
          <w:tab w:val="clear" w:pos="1440"/>
          <w:tab w:val="num" w:pos="720"/>
        </w:tabs>
        <w:ind w:left="720"/>
        <w:rPr>
          <w:rFonts w:asciiTheme="majorHAnsi" w:hAnsiTheme="majorHAnsi" w:cs="Times New Roman"/>
          <w:b/>
          <w:noProof/>
          <w:u w:val="single"/>
        </w:rPr>
      </w:pPr>
      <w:r w:rsidRPr="0027695A">
        <w:rPr>
          <w:rFonts w:asciiTheme="majorHAnsi" w:eastAsia="Times New Roman" w:hAnsiTheme="majorHAnsi" w:cs="Times New Roman"/>
          <w:b/>
          <w:u w:val="single"/>
        </w:rPr>
        <w:t>A</w:t>
      </w:r>
      <w:r w:rsidR="00071562" w:rsidRPr="0027695A">
        <w:rPr>
          <w:rFonts w:asciiTheme="majorHAnsi" w:eastAsia="Times New Roman" w:hAnsiTheme="majorHAnsi" w:cs="Times New Roman"/>
          <w:b/>
          <w:u w:val="single"/>
        </w:rPr>
        <w:t>DJOURNMENT</w:t>
      </w:r>
    </w:p>
    <w:p w:rsidR="00942CE5" w:rsidRPr="0027695A" w:rsidRDefault="002B0B98" w:rsidP="00E96D63">
      <w:pPr>
        <w:pStyle w:val="NoSpacing"/>
        <w:ind w:left="720"/>
        <w:rPr>
          <w:rFonts w:asciiTheme="majorHAnsi" w:eastAsia="Times New Roman" w:hAnsiTheme="majorHAnsi" w:cs="Times New Roman"/>
          <w:bCs/>
          <w:noProof/>
        </w:rPr>
      </w:pPr>
      <w:r>
        <w:rPr>
          <w:rFonts w:asciiTheme="majorHAnsi" w:eastAsia="Times New Roman" w:hAnsiTheme="majorHAnsi" w:cs="Times New Roman"/>
          <w:bCs/>
        </w:rPr>
        <w:lastRenderedPageBreak/>
        <w:t>Ben Gunn</w:t>
      </w:r>
      <w:r w:rsidR="003B119D" w:rsidRPr="0027695A">
        <w:rPr>
          <w:rFonts w:asciiTheme="majorHAnsi" w:eastAsia="Times New Roman" w:hAnsiTheme="majorHAnsi" w:cs="Times New Roman"/>
          <w:bCs/>
        </w:rPr>
        <w:t xml:space="preserve"> made a </w:t>
      </w:r>
      <w:r w:rsidR="00E96D63" w:rsidRPr="0027695A">
        <w:rPr>
          <w:rFonts w:asciiTheme="majorHAnsi" w:eastAsia="Times New Roman" w:hAnsiTheme="majorHAnsi" w:cs="Times New Roman"/>
          <w:bCs/>
        </w:rPr>
        <w:t xml:space="preserve">motion </w:t>
      </w:r>
      <w:r w:rsidR="00071562" w:rsidRPr="0027695A">
        <w:rPr>
          <w:rFonts w:asciiTheme="majorHAnsi" w:eastAsia="Times New Roman" w:hAnsiTheme="majorHAnsi" w:cs="Times New Roman"/>
          <w:bCs/>
        </w:rPr>
        <w:t xml:space="preserve">to adjourn. </w:t>
      </w:r>
      <w:r w:rsidR="004167E5">
        <w:rPr>
          <w:rFonts w:asciiTheme="majorHAnsi" w:eastAsia="Times New Roman" w:hAnsiTheme="majorHAnsi" w:cs="Times New Roman"/>
          <w:bCs/>
          <w:noProof/>
        </w:rPr>
        <w:t>Doug MacMillan</w:t>
      </w:r>
      <w:r w:rsidR="007002E1">
        <w:rPr>
          <w:rFonts w:asciiTheme="majorHAnsi" w:eastAsia="Times New Roman" w:hAnsiTheme="majorHAnsi" w:cs="Times New Roman"/>
          <w:bCs/>
          <w:noProof/>
        </w:rPr>
        <w:t xml:space="preserve"> </w:t>
      </w:r>
      <w:r w:rsidR="003B119D" w:rsidRPr="0027695A">
        <w:rPr>
          <w:rFonts w:asciiTheme="majorHAnsi" w:eastAsia="Times New Roman" w:hAnsiTheme="majorHAnsi" w:cs="Times New Roman"/>
          <w:bCs/>
          <w:noProof/>
        </w:rPr>
        <w:t>seconded the</w:t>
      </w:r>
      <w:r w:rsidR="00E96D63" w:rsidRPr="0027695A">
        <w:rPr>
          <w:rFonts w:asciiTheme="majorHAnsi" w:eastAsia="Times New Roman" w:hAnsiTheme="majorHAnsi" w:cs="Times New Roman"/>
          <w:bCs/>
          <w:noProof/>
        </w:rPr>
        <w:t xml:space="preserve"> motion</w:t>
      </w:r>
      <w:r w:rsidR="003B119D" w:rsidRPr="0027695A">
        <w:rPr>
          <w:rFonts w:asciiTheme="majorHAnsi" w:eastAsia="Times New Roman" w:hAnsiTheme="majorHAnsi" w:cs="Times New Roman"/>
          <w:bCs/>
          <w:noProof/>
        </w:rPr>
        <w:t>. The motion passed unanimously,</w:t>
      </w:r>
      <w:r w:rsidR="00E96D63" w:rsidRPr="0027695A">
        <w:rPr>
          <w:rFonts w:asciiTheme="majorHAnsi" w:eastAsia="Times New Roman" w:hAnsiTheme="majorHAnsi" w:cs="Times New Roman"/>
          <w:bCs/>
          <w:noProof/>
        </w:rPr>
        <w:t xml:space="preserve"> </w:t>
      </w:r>
      <w:r w:rsidR="0090449C">
        <w:rPr>
          <w:rFonts w:asciiTheme="majorHAnsi" w:eastAsia="Times New Roman" w:hAnsiTheme="majorHAnsi" w:cs="Times New Roman"/>
          <w:bCs/>
          <w:noProof/>
        </w:rPr>
        <w:t>5</w:t>
      </w:r>
      <w:r w:rsidR="00E96D63" w:rsidRPr="0027695A">
        <w:rPr>
          <w:rFonts w:asciiTheme="majorHAnsi" w:eastAsia="Times New Roman" w:hAnsiTheme="majorHAnsi" w:cs="Times New Roman"/>
          <w:bCs/>
          <w:noProof/>
        </w:rPr>
        <w:t xml:space="preserve">-0.  </w:t>
      </w:r>
    </w:p>
    <w:p w:rsidR="00E96D63" w:rsidRPr="0027695A" w:rsidRDefault="00E96D63" w:rsidP="00E96D63">
      <w:pPr>
        <w:pStyle w:val="NoSpacing"/>
        <w:ind w:left="720"/>
        <w:rPr>
          <w:rFonts w:asciiTheme="majorHAnsi" w:hAnsiTheme="majorHAnsi"/>
        </w:rPr>
      </w:pPr>
    </w:p>
    <w:p w:rsidR="00A05688" w:rsidRPr="00A77083" w:rsidRDefault="00A05688" w:rsidP="00071562">
      <w:pPr>
        <w:pStyle w:val="NoSpacing"/>
        <w:rPr>
          <w:rFonts w:asciiTheme="majorHAnsi" w:hAnsiTheme="majorHAnsi"/>
          <w:sz w:val="16"/>
          <w:szCs w:val="16"/>
        </w:rPr>
      </w:pPr>
    </w:p>
    <w:p w:rsidR="00071562" w:rsidRPr="0027695A" w:rsidRDefault="00071562" w:rsidP="00894B88">
      <w:pPr>
        <w:pStyle w:val="NoSpacing"/>
        <w:ind w:left="720"/>
        <w:rPr>
          <w:rFonts w:asciiTheme="majorHAnsi" w:hAnsiTheme="majorHAnsi"/>
        </w:rPr>
      </w:pPr>
      <w:r w:rsidRPr="0027695A">
        <w:rPr>
          <w:rFonts w:asciiTheme="majorHAnsi" w:hAnsiTheme="majorHAnsi"/>
        </w:rPr>
        <w:t>_______________________________________________________________________</w:t>
      </w:r>
    </w:p>
    <w:p w:rsidR="00071562" w:rsidRPr="0027695A" w:rsidRDefault="00DE3A9B" w:rsidP="00894B88">
      <w:pPr>
        <w:pStyle w:val="NoSpacing"/>
        <w:ind w:left="720"/>
        <w:rPr>
          <w:rFonts w:asciiTheme="majorHAnsi" w:hAnsiTheme="majorHAnsi"/>
          <w:b/>
        </w:rPr>
      </w:pPr>
      <w:r>
        <w:rPr>
          <w:rFonts w:asciiTheme="majorHAnsi" w:hAnsiTheme="majorHAnsi"/>
          <w:b/>
        </w:rPr>
        <w:t>Stewart Fitz Gibbon</w:t>
      </w:r>
      <w:r w:rsidR="000E73C6" w:rsidRPr="0027695A">
        <w:rPr>
          <w:rFonts w:asciiTheme="majorHAnsi" w:hAnsiTheme="majorHAnsi"/>
          <w:b/>
        </w:rPr>
        <w:t xml:space="preserve">, </w:t>
      </w:r>
      <w:r w:rsidR="00452C8C" w:rsidRPr="0027695A">
        <w:rPr>
          <w:rFonts w:asciiTheme="majorHAnsi" w:hAnsiTheme="majorHAnsi"/>
          <w:b/>
        </w:rPr>
        <w:t>Board of Building and Zoning Appeals</w:t>
      </w:r>
      <w:r w:rsidR="00DE3A64" w:rsidRPr="0027695A">
        <w:rPr>
          <w:rFonts w:asciiTheme="majorHAnsi" w:hAnsiTheme="majorHAnsi"/>
          <w:b/>
        </w:rPr>
        <w:t xml:space="preserve"> </w:t>
      </w:r>
      <w:r w:rsidR="004C0818" w:rsidRPr="0027695A">
        <w:rPr>
          <w:rFonts w:asciiTheme="majorHAnsi" w:hAnsiTheme="majorHAnsi"/>
          <w:b/>
        </w:rPr>
        <w:t>Chairman</w:t>
      </w:r>
    </w:p>
    <w:p w:rsidR="00071562" w:rsidRPr="00A77083" w:rsidRDefault="00071562" w:rsidP="00894B88">
      <w:pPr>
        <w:pStyle w:val="NoSpacing"/>
        <w:ind w:left="720"/>
        <w:rPr>
          <w:rFonts w:asciiTheme="majorHAnsi" w:hAnsiTheme="majorHAnsi"/>
          <w:b/>
          <w:sz w:val="16"/>
          <w:szCs w:val="16"/>
        </w:rPr>
      </w:pPr>
    </w:p>
    <w:p w:rsidR="00523BEB" w:rsidRPr="0027695A" w:rsidRDefault="00523BEB" w:rsidP="00894B88">
      <w:pPr>
        <w:pStyle w:val="NoSpacing"/>
        <w:ind w:left="720"/>
        <w:rPr>
          <w:rFonts w:asciiTheme="majorHAnsi" w:hAnsiTheme="majorHAnsi"/>
          <w:b/>
        </w:rPr>
      </w:pPr>
    </w:p>
    <w:p w:rsidR="00071562" w:rsidRPr="0027695A" w:rsidRDefault="004D6D65" w:rsidP="00894B88">
      <w:pPr>
        <w:pStyle w:val="NoSpacing"/>
        <w:ind w:left="720"/>
        <w:rPr>
          <w:rFonts w:asciiTheme="majorHAnsi" w:hAnsiTheme="majorHAnsi"/>
        </w:rPr>
      </w:pPr>
      <w:r w:rsidRPr="0027695A">
        <w:rPr>
          <w:rFonts w:asciiTheme="majorHAnsi" w:hAnsiTheme="majorHAnsi"/>
        </w:rPr>
        <w:t>_</w:t>
      </w:r>
      <w:r w:rsidR="00071562" w:rsidRPr="0027695A">
        <w:rPr>
          <w:rFonts w:asciiTheme="majorHAnsi" w:hAnsiTheme="majorHAnsi"/>
        </w:rPr>
        <w:t>______________________________________________________________________</w:t>
      </w:r>
    </w:p>
    <w:p w:rsidR="00071562" w:rsidRPr="0027695A" w:rsidRDefault="00071562" w:rsidP="00894B88">
      <w:pPr>
        <w:pStyle w:val="NoSpacing"/>
        <w:ind w:left="720"/>
        <w:rPr>
          <w:rFonts w:asciiTheme="majorHAnsi" w:hAnsiTheme="majorHAnsi"/>
          <w:b/>
        </w:rPr>
      </w:pPr>
      <w:r w:rsidRPr="0027695A">
        <w:rPr>
          <w:rFonts w:asciiTheme="majorHAnsi" w:hAnsiTheme="majorHAnsi"/>
          <w:b/>
        </w:rPr>
        <w:t>Carla Jessie, Administrative Assistant</w:t>
      </w:r>
    </w:p>
    <w:sectPr w:rsidR="00071562" w:rsidRPr="0027695A" w:rsidSect="00260590">
      <w:footerReference w:type="default" r:id="rId8"/>
      <w:pgSz w:w="12240" w:h="15840"/>
      <w:pgMar w:top="1152" w:right="1296" w:bottom="1296" w:left="1296"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33C65" w:rsidRDefault="00233C65" w:rsidP="00A37246">
      <w:pPr>
        <w:spacing w:after="0" w:line="240" w:lineRule="auto"/>
      </w:pPr>
      <w:r>
        <w:separator/>
      </w:r>
    </w:p>
  </w:endnote>
  <w:endnote w:type="continuationSeparator" w:id="0">
    <w:p w:rsidR="00233C65" w:rsidRDefault="00233C65" w:rsidP="00A372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468F7" w:rsidRPr="00A37246" w:rsidRDefault="00B468F7">
    <w:pPr>
      <w:pStyle w:val="Footer"/>
      <w:pBdr>
        <w:top w:val="thinThickSmallGap" w:sz="24" w:space="1" w:color="622423" w:themeColor="accent2" w:themeShade="7F"/>
      </w:pBdr>
      <w:rPr>
        <w:rFonts w:asciiTheme="majorHAnsi" w:eastAsiaTheme="majorEastAsia" w:hAnsiTheme="majorHAnsi"/>
        <w:sz w:val="22"/>
        <w:szCs w:val="22"/>
      </w:rPr>
    </w:pPr>
    <w:r w:rsidRPr="00A37246">
      <w:rPr>
        <w:rFonts w:asciiTheme="majorHAnsi" w:eastAsiaTheme="majorEastAsia" w:hAnsiTheme="majorHAnsi"/>
        <w:sz w:val="22"/>
        <w:szCs w:val="22"/>
      </w:rPr>
      <w:t>Board of Building and Zoning Appeals</w:t>
    </w:r>
    <w:r>
      <w:rPr>
        <w:rFonts w:asciiTheme="majorHAnsi" w:eastAsiaTheme="majorEastAsia" w:hAnsiTheme="majorHAnsi"/>
        <w:sz w:val="22"/>
        <w:szCs w:val="22"/>
      </w:rPr>
      <w:t xml:space="preserve"> –</w:t>
    </w:r>
    <w:r w:rsidR="00B10B82">
      <w:rPr>
        <w:rFonts w:asciiTheme="majorHAnsi" w:eastAsiaTheme="majorEastAsia" w:hAnsiTheme="majorHAnsi"/>
        <w:sz w:val="22"/>
        <w:szCs w:val="22"/>
      </w:rPr>
      <w:t xml:space="preserve"> </w:t>
    </w:r>
    <w:r w:rsidR="00C93D0D">
      <w:rPr>
        <w:rFonts w:asciiTheme="majorHAnsi" w:eastAsiaTheme="majorEastAsia" w:hAnsiTheme="majorHAnsi"/>
        <w:sz w:val="22"/>
        <w:szCs w:val="22"/>
      </w:rPr>
      <w:t>May 5</w:t>
    </w:r>
    <w:r w:rsidR="00FF6E39">
      <w:rPr>
        <w:rFonts w:asciiTheme="majorHAnsi" w:eastAsiaTheme="majorEastAsia" w:hAnsiTheme="majorHAnsi"/>
        <w:sz w:val="22"/>
        <w:szCs w:val="22"/>
      </w:rPr>
      <w:t>, 2022</w:t>
    </w:r>
    <w:r w:rsidRPr="005149F9">
      <w:rPr>
        <w:rFonts w:ascii="Times New Roman" w:eastAsiaTheme="majorEastAsia" w:hAnsi="Times New Roman" w:cs="Times New Roman"/>
        <w:sz w:val="22"/>
        <w:szCs w:val="22"/>
      </w:rPr>
      <w:ptab w:relativeTo="margin" w:alignment="right" w:leader="none"/>
    </w:r>
    <w:r w:rsidRPr="005149F9">
      <w:rPr>
        <w:rFonts w:ascii="Times New Roman" w:eastAsiaTheme="majorEastAsia" w:hAnsi="Times New Roman" w:cs="Times New Roman"/>
        <w:sz w:val="22"/>
        <w:szCs w:val="22"/>
      </w:rPr>
      <w:t xml:space="preserve">Page </w:t>
    </w:r>
    <w:r w:rsidRPr="005149F9">
      <w:rPr>
        <w:rFonts w:ascii="Times New Roman" w:eastAsiaTheme="minorEastAsia" w:hAnsi="Times New Roman" w:cs="Times New Roman"/>
        <w:sz w:val="22"/>
        <w:szCs w:val="22"/>
      </w:rPr>
      <w:fldChar w:fldCharType="begin"/>
    </w:r>
    <w:r w:rsidRPr="005149F9">
      <w:rPr>
        <w:rFonts w:ascii="Times New Roman" w:hAnsi="Times New Roman" w:cs="Times New Roman"/>
        <w:sz w:val="22"/>
        <w:szCs w:val="22"/>
      </w:rPr>
      <w:instrText xml:space="preserve"> PAGE   \* MERGEFORMAT </w:instrText>
    </w:r>
    <w:r w:rsidRPr="005149F9">
      <w:rPr>
        <w:rFonts w:ascii="Times New Roman" w:eastAsiaTheme="minorEastAsia" w:hAnsi="Times New Roman" w:cs="Times New Roman"/>
        <w:sz w:val="22"/>
        <w:szCs w:val="22"/>
      </w:rPr>
      <w:fldChar w:fldCharType="separate"/>
    </w:r>
    <w:r w:rsidR="00EB7FF6">
      <w:rPr>
        <w:rFonts w:ascii="Times New Roman" w:hAnsi="Times New Roman" w:cs="Times New Roman"/>
        <w:noProof/>
        <w:sz w:val="22"/>
        <w:szCs w:val="22"/>
      </w:rPr>
      <w:t>3</w:t>
    </w:r>
    <w:r w:rsidRPr="005149F9">
      <w:rPr>
        <w:rFonts w:ascii="Times New Roman" w:eastAsiaTheme="majorEastAsia" w:hAnsi="Times New Roman" w:cs="Times New Roman"/>
        <w:noProof/>
        <w:sz w:val="22"/>
        <w:szCs w:val="2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33C65" w:rsidRDefault="00233C65" w:rsidP="00A37246">
      <w:pPr>
        <w:spacing w:after="0" w:line="240" w:lineRule="auto"/>
      </w:pPr>
      <w:r>
        <w:separator/>
      </w:r>
    </w:p>
  </w:footnote>
  <w:footnote w:type="continuationSeparator" w:id="0">
    <w:p w:rsidR="00233C65" w:rsidRDefault="00233C65" w:rsidP="00A3724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D6553E"/>
    <w:multiLevelType w:val="hybridMultilevel"/>
    <w:tmpl w:val="D0F4D858"/>
    <w:lvl w:ilvl="0" w:tplc="EE189C2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6955BEA"/>
    <w:multiLevelType w:val="hybridMultilevel"/>
    <w:tmpl w:val="EC9814B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352913FE"/>
    <w:multiLevelType w:val="hybridMultilevel"/>
    <w:tmpl w:val="D95630F0"/>
    <w:lvl w:ilvl="0" w:tplc="0E648AEA">
      <w:start w:val="5"/>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5913569"/>
    <w:multiLevelType w:val="hybridMultilevel"/>
    <w:tmpl w:val="78E66EF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 w15:restartNumberingAfterBreak="0">
    <w:nsid w:val="519A4502"/>
    <w:multiLevelType w:val="hybridMultilevel"/>
    <w:tmpl w:val="38489F0C"/>
    <w:lvl w:ilvl="0" w:tplc="36C0C5A2">
      <w:start w:val="1"/>
      <w:numFmt w:val="upperRoman"/>
      <w:lvlText w:val="%1."/>
      <w:lvlJc w:val="left"/>
      <w:pPr>
        <w:tabs>
          <w:tab w:val="num" w:pos="1440"/>
        </w:tabs>
        <w:ind w:left="1440" w:hanging="720"/>
      </w:pPr>
      <w:rPr>
        <w:rFonts w:hint="default"/>
        <w:b/>
        <w:i w:val="0"/>
        <w:u w:val="none"/>
      </w:rPr>
    </w:lvl>
    <w:lvl w:ilvl="1" w:tplc="3A927302">
      <w:start w:val="1"/>
      <w:numFmt w:val="upperLetter"/>
      <w:lvlText w:val="%2."/>
      <w:lvlJc w:val="left"/>
      <w:pPr>
        <w:tabs>
          <w:tab w:val="num" w:pos="1350"/>
        </w:tabs>
        <w:ind w:left="1350" w:hanging="720"/>
      </w:pPr>
      <w:rPr>
        <w:rFonts w:hint="default"/>
        <w:b/>
      </w:rPr>
    </w:lvl>
    <w:lvl w:ilvl="2" w:tplc="8A789E98">
      <w:start w:val="1"/>
      <w:numFmt w:val="bullet"/>
      <w:lvlText w:val=""/>
      <w:lvlJc w:val="left"/>
      <w:pPr>
        <w:tabs>
          <w:tab w:val="num" w:pos="2700"/>
        </w:tabs>
        <w:ind w:left="2700" w:hanging="720"/>
      </w:pPr>
      <w:rPr>
        <w:rFonts w:ascii="Wingdings" w:eastAsia="Times New Roman" w:hAnsi="Wingdings" w:cs="Times New Roman"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5240CD5"/>
    <w:multiLevelType w:val="hybridMultilevel"/>
    <w:tmpl w:val="EF5080B0"/>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79341066"/>
    <w:multiLevelType w:val="hybridMultilevel"/>
    <w:tmpl w:val="0B1EF3E0"/>
    <w:lvl w:ilvl="0" w:tplc="1436DF12">
      <w:start w:val="1"/>
      <w:numFmt w:val="upperRoman"/>
      <w:lvlText w:val="%1."/>
      <w:lvlJc w:val="left"/>
      <w:pPr>
        <w:ind w:left="1440" w:hanging="360"/>
      </w:pPr>
      <w:rPr>
        <w:rFonts w:hint="default"/>
        <w:b/>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3"/>
  </w:num>
  <w:num w:numId="3">
    <w:abstractNumId w:val="2"/>
  </w:num>
  <w:num w:numId="4">
    <w:abstractNumId w:val="6"/>
  </w:num>
  <w:num w:numId="5">
    <w:abstractNumId w:val="1"/>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72"/>
  <w:hideSpellingErrors/>
  <w:hideGrammaticalErrors/>
  <w:proofState w:spelling="clean" w:grammar="clean"/>
  <w:defaultTabStop w:val="720"/>
  <w:characterSpacingControl w:val="doNotCompress"/>
  <w:hdrShapeDefaults>
    <o:shapedefaults v:ext="edit" spidmax="1515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G1NDYCkuamhqYmZko6SsGpxcWZ+XkgBSaGlrUAb/yg3S4AAAA="/>
  </w:docVars>
  <w:rsids>
    <w:rsidRoot w:val="00A84D7C"/>
    <w:rsid w:val="000006B2"/>
    <w:rsid w:val="00000E1F"/>
    <w:rsid w:val="00000F2D"/>
    <w:rsid w:val="000010BD"/>
    <w:rsid w:val="00001396"/>
    <w:rsid w:val="000013B1"/>
    <w:rsid w:val="000015AA"/>
    <w:rsid w:val="00001628"/>
    <w:rsid w:val="000017E5"/>
    <w:rsid w:val="00001947"/>
    <w:rsid w:val="00001EA9"/>
    <w:rsid w:val="0000233A"/>
    <w:rsid w:val="00002386"/>
    <w:rsid w:val="0000298B"/>
    <w:rsid w:val="00002CF0"/>
    <w:rsid w:val="00002DE8"/>
    <w:rsid w:val="00002E6E"/>
    <w:rsid w:val="00002FE5"/>
    <w:rsid w:val="000034A1"/>
    <w:rsid w:val="00003FC0"/>
    <w:rsid w:val="00004226"/>
    <w:rsid w:val="000044F4"/>
    <w:rsid w:val="00004AC9"/>
    <w:rsid w:val="00004CDF"/>
    <w:rsid w:val="0000507D"/>
    <w:rsid w:val="00005099"/>
    <w:rsid w:val="00005288"/>
    <w:rsid w:val="00005F86"/>
    <w:rsid w:val="0000605A"/>
    <w:rsid w:val="00006227"/>
    <w:rsid w:val="000063D5"/>
    <w:rsid w:val="000065C4"/>
    <w:rsid w:val="00006880"/>
    <w:rsid w:val="00006A8A"/>
    <w:rsid w:val="000072E6"/>
    <w:rsid w:val="0000746F"/>
    <w:rsid w:val="00007477"/>
    <w:rsid w:val="000074B2"/>
    <w:rsid w:val="0000754F"/>
    <w:rsid w:val="0000766B"/>
    <w:rsid w:val="00007E1C"/>
    <w:rsid w:val="00007EB6"/>
    <w:rsid w:val="00010179"/>
    <w:rsid w:val="000111BE"/>
    <w:rsid w:val="0001130C"/>
    <w:rsid w:val="00011561"/>
    <w:rsid w:val="00011A36"/>
    <w:rsid w:val="00011BDF"/>
    <w:rsid w:val="00012856"/>
    <w:rsid w:val="00012D32"/>
    <w:rsid w:val="00012DD4"/>
    <w:rsid w:val="00012DD9"/>
    <w:rsid w:val="00012F56"/>
    <w:rsid w:val="00012F69"/>
    <w:rsid w:val="00012F96"/>
    <w:rsid w:val="00013188"/>
    <w:rsid w:val="000134EB"/>
    <w:rsid w:val="000149FF"/>
    <w:rsid w:val="00014C8D"/>
    <w:rsid w:val="00014EBE"/>
    <w:rsid w:val="00015582"/>
    <w:rsid w:val="0001620E"/>
    <w:rsid w:val="000163EF"/>
    <w:rsid w:val="00016836"/>
    <w:rsid w:val="00016877"/>
    <w:rsid w:val="00017388"/>
    <w:rsid w:val="000174F4"/>
    <w:rsid w:val="0001756C"/>
    <w:rsid w:val="00017B29"/>
    <w:rsid w:val="00017F93"/>
    <w:rsid w:val="00020074"/>
    <w:rsid w:val="00020241"/>
    <w:rsid w:val="0002035B"/>
    <w:rsid w:val="0002079D"/>
    <w:rsid w:val="00021DA0"/>
    <w:rsid w:val="00022492"/>
    <w:rsid w:val="000229B5"/>
    <w:rsid w:val="00022BEA"/>
    <w:rsid w:val="00022D57"/>
    <w:rsid w:val="00022E31"/>
    <w:rsid w:val="00022E64"/>
    <w:rsid w:val="00022F9C"/>
    <w:rsid w:val="00023215"/>
    <w:rsid w:val="0002373B"/>
    <w:rsid w:val="00023DFC"/>
    <w:rsid w:val="0002426F"/>
    <w:rsid w:val="000245A3"/>
    <w:rsid w:val="00024B75"/>
    <w:rsid w:val="000254FB"/>
    <w:rsid w:val="0002551E"/>
    <w:rsid w:val="0002597B"/>
    <w:rsid w:val="00025BB3"/>
    <w:rsid w:val="00025E36"/>
    <w:rsid w:val="000260AD"/>
    <w:rsid w:val="00026161"/>
    <w:rsid w:val="000263AE"/>
    <w:rsid w:val="000265DC"/>
    <w:rsid w:val="000266E2"/>
    <w:rsid w:val="00026A8D"/>
    <w:rsid w:val="00026DAC"/>
    <w:rsid w:val="000271EB"/>
    <w:rsid w:val="00030174"/>
    <w:rsid w:val="0003023D"/>
    <w:rsid w:val="00030310"/>
    <w:rsid w:val="00030A30"/>
    <w:rsid w:val="00030AA2"/>
    <w:rsid w:val="00030F80"/>
    <w:rsid w:val="00031070"/>
    <w:rsid w:val="000310DA"/>
    <w:rsid w:val="00031691"/>
    <w:rsid w:val="00031C5A"/>
    <w:rsid w:val="0003243F"/>
    <w:rsid w:val="00032832"/>
    <w:rsid w:val="00033363"/>
    <w:rsid w:val="000335C6"/>
    <w:rsid w:val="00034017"/>
    <w:rsid w:val="000347AB"/>
    <w:rsid w:val="00034C01"/>
    <w:rsid w:val="00034E93"/>
    <w:rsid w:val="0003532A"/>
    <w:rsid w:val="0003536A"/>
    <w:rsid w:val="00036394"/>
    <w:rsid w:val="00036B97"/>
    <w:rsid w:val="00036F89"/>
    <w:rsid w:val="00036FD8"/>
    <w:rsid w:val="00037320"/>
    <w:rsid w:val="000376C8"/>
    <w:rsid w:val="0003774E"/>
    <w:rsid w:val="00037949"/>
    <w:rsid w:val="00037FAE"/>
    <w:rsid w:val="00040654"/>
    <w:rsid w:val="000407F3"/>
    <w:rsid w:val="000411EF"/>
    <w:rsid w:val="000419B8"/>
    <w:rsid w:val="00041CCA"/>
    <w:rsid w:val="0004201A"/>
    <w:rsid w:val="00042128"/>
    <w:rsid w:val="0004229C"/>
    <w:rsid w:val="000424B4"/>
    <w:rsid w:val="0004295E"/>
    <w:rsid w:val="00042EA1"/>
    <w:rsid w:val="00042F21"/>
    <w:rsid w:val="00043682"/>
    <w:rsid w:val="00043E05"/>
    <w:rsid w:val="00043E2D"/>
    <w:rsid w:val="00043E70"/>
    <w:rsid w:val="000448E9"/>
    <w:rsid w:val="0004513F"/>
    <w:rsid w:val="000460A0"/>
    <w:rsid w:val="00046DE1"/>
    <w:rsid w:val="00046E01"/>
    <w:rsid w:val="00046F98"/>
    <w:rsid w:val="00047579"/>
    <w:rsid w:val="00047A12"/>
    <w:rsid w:val="000516A1"/>
    <w:rsid w:val="000516A7"/>
    <w:rsid w:val="00051E23"/>
    <w:rsid w:val="000523C8"/>
    <w:rsid w:val="00052559"/>
    <w:rsid w:val="00052B4B"/>
    <w:rsid w:val="00053409"/>
    <w:rsid w:val="0005361E"/>
    <w:rsid w:val="000537B9"/>
    <w:rsid w:val="00053AB9"/>
    <w:rsid w:val="000546AD"/>
    <w:rsid w:val="000549CF"/>
    <w:rsid w:val="00054B37"/>
    <w:rsid w:val="00054E1D"/>
    <w:rsid w:val="00054F04"/>
    <w:rsid w:val="00054F2B"/>
    <w:rsid w:val="00054F71"/>
    <w:rsid w:val="00055790"/>
    <w:rsid w:val="00055DB8"/>
    <w:rsid w:val="00055E07"/>
    <w:rsid w:val="00055F8B"/>
    <w:rsid w:val="00055FC9"/>
    <w:rsid w:val="00056015"/>
    <w:rsid w:val="000561DB"/>
    <w:rsid w:val="000568C5"/>
    <w:rsid w:val="00056C1A"/>
    <w:rsid w:val="000572EA"/>
    <w:rsid w:val="000574AB"/>
    <w:rsid w:val="00057520"/>
    <w:rsid w:val="000575C9"/>
    <w:rsid w:val="0005781A"/>
    <w:rsid w:val="00057868"/>
    <w:rsid w:val="000604D8"/>
    <w:rsid w:val="00060731"/>
    <w:rsid w:val="00060A70"/>
    <w:rsid w:val="00060DA1"/>
    <w:rsid w:val="0006138E"/>
    <w:rsid w:val="0006161C"/>
    <w:rsid w:val="00061855"/>
    <w:rsid w:val="00061CAC"/>
    <w:rsid w:val="00062458"/>
    <w:rsid w:val="00062A47"/>
    <w:rsid w:val="00062BF7"/>
    <w:rsid w:val="00062DBC"/>
    <w:rsid w:val="00062E1F"/>
    <w:rsid w:val="0006348F"/>
    <w:rsid w:val="000634F0"/>
    <w:rsid w:val="0006394B"/>
    <w:rsid w:val="00063A5D"/>
    <w:rsid w:val="00063AF2"/>
    <w:rsid w:val="00064855"/>
    <w:rsid w:val="0006541D"/>
    <w:rsid w:val="00065456"/>
    <w:rsid w:val="000654CB"/>
    <w:rsid w:val="000657E9"/>
    <w:rsid w:val="0006628E"/>
    <w:rsid w:val="00066D6C"/>
    <w:rsid w:val="00066EA2"/>
    <w:rsid w:val="00066F76"/>
    <w:rsid w:val="000670F8"/>
    <w:rsid w:val="000675C2"/>
    <w:rsid w:val="00067C39"/>
    <w:rsid w:val="00067E73"/>
    <w:rsid w:val="00070C50"/>
    <w:rsid w:val="00070F9B"/>
    <w:rsid w:val="00071396"/>
    <w:rsid w:val="00071562"/>
    <w:rsid w:val="000715E7"/>
    <w:rsid w:val="00072216"/>
    <w:rsid w:val="000722A5"/>
    <w:rsid w:val="000722AC"/>
    <w:rsid w:val="000726BC"/>
    <w:rsid w:val="000727C3"/>
    <w:rsid w:val="00072972"/>
    <w:rsid w:val="00072BDA"/>
    <w:rsid w:val="00073A6A"/>
    <w:rsid w:val="00074351"/>
    <w:rsid w:val="000747E6"/>
    <w:rsid w:val="00074D4E"/>
    <w:rsid w:val="00074F76"/>
    <w:rsid w:val="0007529B"/>
    <w:rsid w:val="000754D1"/>
    <w:rsid w:val="00075780"/>
    <w:rsid w:val="00076019"/>
    <w:rsid w:val="0007680C"/>
    <w:rsid w:val="00076AF5"/>
    <w:rsid w:val="00076FA5"/>
    <w:rsid w:val="00077000"/>
    <w:rsid w:val="0007730F"/>
    <w:rsid w:val="0007748C"/>
    <w:rsid w:val="00077859"/>
    <w:rsid w:val="000779B3"/>
    <w:rsid w:val="00077F81"/>
    <w:rsid w:val="00080613"/>
    <w:rsid w:val="00080E89"/>
    <w:rsid w:val="0008118B"/>
    <w:rsid w:val="00081996"/>
    <w:rsid w:val="000822B6"/>
    <w:rsid w:val="000827B0"/>
    <w:rsid w:val="00082FC6"/>
    <w:rsid w:val="00083111"/>
    <w:rsid w:val="00083321"/>
    <w:rsid w:val="00083931"/>
    <w:rsid w:val="00083936"/>
    <w:rsid w:val="00083AC4"/>
    <w:rsid w:val="00083CE4"/>
    <w:rsid w:val="0008437A"/>
    <w:rsid w:val="000844F4"/>
    <w:rsid w:val="000850BB"/>
    <w:rsid w:val="0008585A"/>
    <w:rsid w:val="00085BCE"/>
    <w:rsid w:val="000868ED"/>
    <w:rsid w:val="00086FA9"/>
    <w:rsid w:val="00087250"/>
    <w:rsid w:val="00087671"/>
    <w:rsid w:val="0008774D"/>
    <w:rsid w:val="00090556"/>
    <w:rsid w:val="00090968"/>
    <w:rsid w:val="00090CBD"/>
    <w:rsid w:val="0009145B"/>
    <w:rsid w:val="000917CF"/>
    <w:rsid w:val="00091A38"/>
    <w:rsid w:val="00092124"/>
    <w:rsid w:val="00092B87"/>
    <w:rsid w:val="00093051"/>
    <w:rsid w:val="00093467"/>
    <w:rsid w:val="000934FB"/>
    <w:rsid w:val="00093DDA"/>
    <w:rsid w:val="00093E3D"/>
    <w:rsid w:val="000943C8"/>
    <w:rsid w:val="00094579"/>
    <w:rsid w:val="000946C0"/>
    <w:rsid w:val="00094A7A"/>
    <w:rsid w:val="00094CA7"/>
    <w:rsid w:val="0009536A"/>
    <w:rsid w:val="00095670"/>
    <w:rsid w:val="000956FF"/>
    <w:rsid w:val="00095A52"/>
    <w:rsid w:val="00096188"/>
    <w:rsid w:val="00096A52"/>
    <w:rsid w:val="00096E3E"/>
    <w:rsid w:val="0009720A"/>
    <w:rsid w:val="000974A4"/>
    <w:rsid w:val="00097896"/>
    <w:rsid w:val="00097D5E"/>
    <w:rsid w:val="000A05E0"/>
    <w:rsid w:val="000A0638"/>
    <w:rsid w:val="000A06EA"/>
    <w:rsid w:val="000A192A"/>
    <w:rsid w:val="000A220D"/>
    <w:rsid w:val="000A2704"/>
    <w:rsid w:val="000A2E81"/>
    <w:rsid w:val="000A32B0"/>
    <w:rsid w:val="000A472A"/>
    <w:rsid w:val="000A4951"/>
    <w:rsid w:val="000A51E3"/>
    <w:rsid w:val="000A5C4B"/>
    <w:rsid w:val="000A5FE1"/>
    <w:rsid w:val="000A6529"/>
    <w:rsid w:val="000A654C"/>
    <w:rsid w:val="000A6ADE"/>
    <w:rsid w:val="000A6F2B"/>
    <w:rsid w:val="000A76DA"/>
    <w:rsid w:val="000A7956"/>
    <w:rsid w:val="000A7EB7"/>
    <w:rsid w:val="000A7F89"/>
    <w:rsid w:val="000B001F"/>
    <w:rsid w:val="000B04FD"/>
    <w:rsid w:val="000B086A"/>
    <w:rsid w:val="000B0A87"/>
    <w:rsid w:val="000B115E"/>
    <w:rsid w:val="000B13D3"/>
    <w:rsid w:val="000B17C9"/>
    <w:rsid w:val="000B1C6B"/>
    <w:rsid w:val="000B1D5C"/>
    <w:rsid w:val="000B273E"/>
    <w:rsid w:val="000B2825"/>
    <w:rsid w:val="000B2A25"/>
    <w:rsid w:val="000B2CE9"/>
    <w:rsid w:val="000B31E5"/>
    <w:rsid w:val="000B3956"/>
    <w:rsid w:val="000B404A"/>
    <w:rsid w:val="000B439B"/>
    <w:rsid w:val="000B467F"/>
    <w:rsid w:val="000B4C6B"/>
    <w:rsid w:val="000B505B"/>
    <w:rsid w:val="000B55BA"/>
    <w:rsid w:val="000B66FF"/>
    <w:rsid w:val="000B6817"/>
    <w:rsid w:val="000B68FA"/>
    <w:rsid w:val="000B6A48"/>
    <w:rsid w:val="000B7484"/>
    <w:rsid w:val="000B7849"/>
    <w:rsid w:val="000C0506"/>
    <w:rsid w:val="000C0D2E"/>
    <w:rsid w:val="000C130A"/>
    <w:rsid w:val="000C16E0"/>
    <w:rsid w:val="000C1886"/>
    <w:rsid w:val="000C1D6F"/>
    <w:rsid w:val="000C2388"/>
    <w:rsid w:val="000C238A"/>
    <w:rsid w:val="000C2411"/>
    <w:rsid w:val="000C2601"/>
    <w:rsid w:val="000C27F7"/>
    <w:rsid w:val="000C2A69"/>
    <w:rsid w:val="000C2E49"/>
    <w:rsid w:val="000C3534"/>
    <w:rsid w:val="000C38D7"/>
    <w:rsid w:val="000C3A6D"/>
    <w:rsid w:val="000C3F74"/>
    <w:rsid w:val="000C485D"/>
    <w:rsid w:val="000C4EBE"/>
    <w:rsid w:val="000C54FD"/>
    <w:rsid w:val="000C5517"/>
    <w:rsid w:val="000C57AB"/>
    <w:rsid w:val="000C5A3C"/>
    <w:rsid w:val="000C5AB7"/>
    <w:rsid w:val="000C5DF5"/>
    <w:rsid w:val="000C5F47"/>
    <w:rsid w:val="000C6029"/>
    <w:rsid w:val="000C6303"/>
    <w:rsid w:val="000C63BA"/>
    <w:rsid w:val="000C6492"/>
    <w:rsid w:val="000C6634"/>
    <w:rsid w:val="000C69D8"/>
    <w:rsid w:val="000C6EF5"/>
    <w:rsid w:val="000C795E"/>
    <w:rsid w:val="000C7FD6"/>
    <w:rsid w:val="000D0949"/>
    <w:rsid w:val="000D0D36"/>
    <w:rsid w:val="000D1236"/>
    <w:rsid w:val="000D1563"/>
    <w:rsid w:val="000D165E"/>
    <w:rsid w:val="000D17B1"/>
    <w:rsid w:val="000D1B1D"/>
    <w:rsid w:val="000D1DBC"/>
    <w:rsid w:val="000D239C"/>
    <w:rsid w:val="000D3239"/>
    <w:rsid w:val="000D336D"/>
    <w:rsid w:val="000D385F"/>
    <w:rsid w:val="000D3BF8"/>
    <w:rsid w:val="000D4116"/>
    <w:rsid w:val="000D479E"/>
    <w:rsid w:val="000D4F23"/>
    <w:rsid w:val="000D5597"/>
    <w:rsid w:val="000D5664"/>
    <w:rsid w:val="000D56EB"/>
    <w:rsid w:val="000D57B6"/>
    <w:rsid w:val="000D5F8A"/>
    <w:rsid w:val="000D61FB"/>
    <w:rsid w:val="000D673E"/>
    <w:rsid w:val="000D6A0D"/>
    <w:rsid w:val="000D70A3"/>
    <w:rsid w:val="000D733A"/>
    <w:rsid w:val="000D7AA9"/>
    <w:rsid w:val="000D7B5F"/>
    <w:rsid w:val="000D7CE6"/>
    <w:rsid w:val="000E0208"/>
    <w:rsid w:val="000E093D"/>
    <w:rsid w:val="000E0F8F"/>
    <w:rsid w:val="000E15A4"/>
    <w:rsid w:val="000E1659"/>
    <w:rsid w:val="000E1777"/>
    <w:rsid w:val="000E1B2B"/>
    <w:rsid w:val="000E1BF0"/>
    <w:rsid w:val="000E1EFD"/>
    <w:rsid w:val="000E2073"/>
    <w:rsid w:val="000E238D"/>
    <w:rsid w:val="000E2A5D"/>
    <w:rsid w:val="000E2B5B"/>
    <w:rsid w:val="000E311F"/>
    <w:rsid w:val="000E317D"/>
    <w:rsid w:val="000E33BB"/>
    <w:rsid w:val="000E376A"/>
    <w:rsid w:val="000E39E5"/>
    <w:rsid w:val="000E3A7C"/>
    <w:rsid w:val="000E3E3A"/>
    <w:rsid w:val="000E448D"/>
    <w:rsid w:val="000E47D7"/>
    <w:rsid w:val="000E4C12"/>
    <w:rsid w:val="000E5744"/>
    <w:rsid w:val="000E5C71"/>
    <w:rsid w:val="000E5D4C"/>
    <w:rsid w:val="000E6A40"/>
    <w:rsid w:val="000E6F26"/>
    <w:rsid w:val="000E70BA"/>
    <w:rsid w:val="000E737F"/>
    <w:rsid w:val="000E73C6"/>
    <w:rsid w:val="000E7DFB"/>
    <w:rsid w:val="000F017D"/>
    <w:rsid w:val="000F021E"/>
    <w:rsid w:val="000F0395"/>
    <w:rsid w:val="000F047D"/>
    <w:rsid w:val="000F04E9"/>
    <w:rsid w:val="000F097F"/>
    <w:rsid w:val="000F14A8"/>
    <w:rsid w:val="000F198D"/>
    <w:rsid w:val="000F19FA"/>
    <w:rsid w:val="000F1EFF"/>
    <w:rsid w:val="000F200A"/>
    <w:rsid w:val="000F260F"/>
    <w:rsid w:val="000F268C"/>
    <w:rsid w:val="000F2B64"/>
    <w:rsid w:val="000F2E57"/>
    <w:rsid w:val="000F32AD"/>
    <w:rsid w:val="000F3429"/>
    <w:rsid w:val="000F37D2"/>
    <w:rsid w:val="000F44E4"/>
    <w:rsid w:val="000F5CC6"/>
    <w:rsid w:val="000F5D0C"/>
    <w:rsid w:val="000F5DBD"/>
    <w:rsid w:val="000F60B9"/>
    <w:rsid w:val="000F63B0"/>
    <w:rsid w:val="000F6581"/>
    <w:rsid w:val="000F6AFA"/>
    <w:rsid w:val="000F6B14"/>
    <w:rsid w:val="000F70BE"/>
    <w:rsid w:val="000F7911"/>
    <w:rsid w:val="000F7D1D"/>
    <w:rsid w:val="001003F8"/>
    <w:rsid w:val="001007BA"/>
    <w:rsid w:val="00100843"/>
    <w:rsid w:val="001012C6"/>
    <w:rsid w:val="00101848"/>
    <w:rsid w:val="0010185E"/>
    <w:rsid w:val="001027AA"/>
    <w:rsid w:val="00102C44"/>
    <w:rsid w:val="001030C1"/>
    <w:rsid w:val="00103DF8"/>
    <w:rsid w:val="001040C2"/>
    <w:rsid w:val="001041C9"/>
    <w:rsid w:val="00104323"/>
    <w:rsid w:val="0010464C"/>
    <w:rsid w:val="00104697"/>
    <w:rsid w:val="00104A52"/>
    <w:rsid w:val="00104AA4"/>
    <w:rsid w:val="00104FCA"/>
    <w:rsid w:val="0010506F"/>
    <w:rsid w:val="0010548C"/>
    <w:rsid w:val="001059D8"/>
    <w:rsid w:val="00105D44"/>
    <w:rsid w:val="00105F67"/>
    <w:rsid w:val="001062F4"/>
    <w:rsid w:val="001064A0"/>
    <w:rsid w:val="0010686F"/>
    <w:rsid w:val="00106897"/>
    <w:rsid w:val="00106A42"/>
    <w:rsid w:val="00106A51"/>
    <w:rsid w:val="00106D73"/>
    <w:rsid w:val="00107212"/>
    <w:rsid w:val="00107CFA"/>
    <w:rsid w:val="00107F32"/>
    <w:rsid w:val="00107F55"/>
    <w:rsid w:val="00110080"/>
    <w:rsid w:val="001105C1"/>
    <w:rsid w:val="001106DC"/>
    <w:rsid w:val="001113E1"/>
    <w:rsid w:val="00111577"/>
    <w:rsid w:val="001115FC"/>
    <w:rsid w:val="001116B7"/>
    <w:rsid w:val="00111AE2"/>
    <w:rsid w:val="00111AE4"/>
    <w:rsid w:val="00111B70"/>
    <w:rsid w:val="00111BB3"/>
    <w:rsid w:val="00111D91"/>
    <w:rsid w:val="00112EB4"/>
    <w:rsid w:val="00113B4A"/>
    <w:rsid w:val="00113C71"/>
    <w:rsid w:val="00114120"/>
    <w:rsid w:val="00114282"/>
    <w:rsid w:val="00114533"/>
    <w:rsid w:val="0011488A"/>
    <w:rsid w:val="00114A3B"/>
    <w:rsid w:val="00114B45"/>
    <w:rsid w:val="001152E3"/>
    <w:rsid w:val="00115FEC"/>
    <w:rsid w:val="001167FB"/>
    <w:rsid w:val="00116C9C"/>
    <w:rsid w:val="00116D93"/>
    <w:rsid w:val="00117187"/>
    <w:rsid w:val="0011743D"/>
    <w:rsid w:val="001175F2"/>
    <w:rsid w:val="0011770E"/>
    <w:rsid w:val="001177F2"/>
    <w:rsid w:val="00120367"/>
    <w:rsid w:val="001203F5"/>
    <w:rsid w:val="0012047C"/>
    <w:rsid w:val="001207C7"/>
    <w:rsid w:val="001207FD"/>
    <w:rsid w:val="00120841"/>
    <w:rsid w:val="001209D3"/>
    <w:rsid w:val="001212E8"/>
    <w:rsid w:val="00121393"/>
    <w:rsid w:val="00121778"/>
    <w:rsid w:val="001221D1"/>
    <w:rsid w:val="001225E6"/>
    <w:rsid w:val="00123039"/>
    <w:rsid w:val="0012321C"/>
    <w:rsid w:val="001239D2"/>
    <w:rsid w:val="00124286"/>
    <w:rsid w:val="001248E5"/>
    <w:rsid w:val="00124D42"/>
    <w:rsid w:val="00124D72"/>
    <w:rsid w:val="00124DE2"/>
    <w:rsid w:val="00124F75"/>
    <w:rsid w:val="001252D8"/>
    <w:rsid w:val="0012587D"/>
    <w:rsid w:val="00125E67"/>
    <w:rsid w:val="00125F5D"/>
    <w:rsid w:val="00126056"/>
    <w:rsid w:val="001265CE"/>
    <w:rsid w:val="0012679F"/>
    <w:rsid w:val="00126976"/>
    <w:rsid w:val="00126DDD"/>
    <w:rsid w:val="00127741"/>
    <w:rsid w:val="00127BF7"/>
    <w:rsid w:val="001302DF"/>
    <w:rsid w:val="00130E2E"/>
    <w:rsid w:val="001310E1"/>
    <w:rsid w:val="00131114"/>
    <w:rsid w:val="00131A26"/>
    <w:rsid w:val="00131AB3"/>
    <w:rsid w:val="00132173"/>
    <w:rsid w:val="00132A53"/>
    <w:rsid w:val="00132AE9"/>
    <w:rsid w:val="001344A0"/>
    <w:rsid w:val="001360EE"/>
    <w:rsid w:val="0013685E"/>
    <w:rsid w:val="001374F5"/>
    <w:rsid w:val="00137811"/>
    <w:rsid w:val="00137C91"/>
    <w:rsid w:val="00137DBE"/>
    <w:rsid w:val="001408A8"/>
    <w:rsid w:val="00141946"/>
    <w:rsid w:val="0014199E"/>
    <w:rsid w:val="00141B94"/>
    <w:rsid w:val="00141E04"/>
    <w:rsid w:val="0014202E"/>
    <w:rsid w:val="00142294"/>
    <w:rsid w:val="00142442"/>
    <w:rsid w:val="001425D5"/>
    <w:rsid w:val="0014316A"/>
    <w:rsid w:val="00143499"/>
    <w:rsid w:val="0014402B"/>
    <w:rsid w:val="00144139"/>
    <w:rsid w:val="00144848"/>
    <w:rsid w:val="00144CE7"/>
    <w:rsid w:val="001451BF"/>
    <w:rsid w:val="0014580E"/>
    <w:rsid w:val="00145C97"/>
    <w:rsid w:val="00146B36"/>
    <w:rsid w:val="00146C52"/>
    <w:rsid w:val="0014701F"/>
    <w:rsid w:val="00147026"/>
    <w:rsid w:val="00147191"/>
    <w:rsid w:val="00147202"/>
    <w:rsid w:val="001477F6"/>
    <w:rsid w:val="00150B8D"/>
    <w:rsid w:val="0015110E"/>
    <w:rsid w:val="001518A7"/>
    <w:rsid w:val="00152001"/>
    <w:rsid w:val="00152215"/>
    <w:rsid w:val="00152228"/>
    <w:rsid w:val="00152517"/>
    <w:rsid w:val="00152627"/>
    <w:rsid w:val="001528AF"/>
    <w:rsid w:val="001529E9"/>
    <w:rsid w:val="00152C44"/>
    <w:rsid w:val="00153754"/>
    <w:rsid w:val="00154658"/>
    <w:rsid w:val="0015558D"/>
    <w:rsid w:val="00155BE1"/>
    <w:rsid w:val="00155C9E"/>
    <w:rsid w:val="00155D74"/>
    <w:rsid w:val="00155F83"/>
    <w:rsid w:val="0015644D"/>
    <w:rsid w:val="00156921"/>
    <w:rsid w:val="00156E60"/>
    <w:rsid w:val="001572FB"/>
    <w:rsid w:val="0015753B"/>
    <w:rsid w:val="00157759"/>
    <w:rsid w:val="0015786C"/>
    <w:rsid w:val="00157C32"/>
    <w:rsid w:val="00157DBA"/>
    <w:rsid w:val="00160438"/>
    <w:rsid w:val="0016055B"/>
    <w:rsid w:val="001609DA"/>
    <w:rsid w:val="00160C81"/>
    <w:rsid w:val="00161368"/>
    <w:rsid w:val="001614E4"/>
    <w:rsid w:val="00161902"/>
    <w:rsid w:val="001619B9"/>
    <w:rsid w:val="00161A27"/>
    <w:rsid w:val="00161C0D"/>
    <w:rsid w:val="00162BA3"/>
    <w:rsid w:val="00162F99"/>
    <w:rsid w:val="00163FB2"/>
    <w:rsid w:val="0016414A"/>
    <w:rsid w:val="00164647"/>
    <w:rsid w:val="00165443"/>
    <w:rsid w:val="0016586F"/>
    <w:rsid w:val="00165A77"/>
    <w:rsid w:val="00165BDC"/>
    <w:rsid w:val="001674B7"/>
    <w:rsid w:val="001676E0"/>
    <w:rsid w:val="00167817"/>
    <w:rsid w:val="001704F8"/>
    <w:rsid w:val="00170794"/>
    <w:rsid w:val="00170FDC"/>
    <w:rsid w:val="0017226C"/>
    <w:rsid w:val="001722E8"/>
    <w:rsid w:val="001724F6"/>
    <w:rsid w:val="00172734"/>
    <w:rsid w:val="00172F63"/>
    <w:rsid w:val="00172F7E"/>
    <w:rsid w:val="0017360E"/>
    <w:rsid w:val="00173734"/>
    <w:rsid w:val="00173B25"/>
    <w:rsid w:val="00173D61"/>
    <w:rsid w:val="00173DF1"/>
    <w:rsid w:val="00174337"/>
    <w:rsid w:val="0017442B"/>
    <w:rsid w:val="00174A4B"/>
    <w:rsid w:val="00175241"/>
    <w:rsid w:val="0017532B"/>
    <w:rsid w:val="00175726"/>
    <w:rsid w:val="00175972"/>
    <w:rsid w:val="001768DF"/>
    <w:rsid w:val="00176E01"/>
    <w:rsid w:val="0017732D"/>
    <w:rsid w:val="00177A2B"/>
    <w:rsid w:val="00177A63"/>
    <w:rsid w:val="00177D87"/>
    <w:rsid w:val="00177EF3"/>
    <w:rsid w:val="0018075E"/>
    <w:rsid w:val="00180899"/>
    <w:rsid w:val="00180F44"/>
    <w:rsid w:val="001816BA"/>
    <w:rsid w:val="00181CD3"/>
    <w:rsid w:val="0018226D"/>
    <w:rsid w:val="0018235C"/>
    <w:rsid w:val="001823BF"/>
    <w:rsid w:val="00182B3C"/>
    <w:rsid w:val="001831C0"/>
    <w:rsid w:val="00183613"/>
    <w:rsid w:val="00183C54"/>
    <w:rsid w:val="00183DD6"/>
    <w:rsid w:val="00183FE6"/>
    <w:rsid w:val="0018421F"/>
    <w:rsid w:val="00184277"/>
    <w:rsid w:val="00185DCA"/>
    <w:rsid w:val="001864C3"/>
    <w:rsid w:val="0018729E"/>
    <w:rsid w:val="00187FA5"/>
    <w:rsid w:val="0019032E"/>
    <w:rsid w:val="0019046E"/>
    <w:rsid w:val="001904F1"/>
    <w:rsid w:val="00191222"/>
    <w:rsid w:val="00191737"/>
    <w:rsid w:val="001926D6"/>
    <w:rsid w:val="00192831"/>
    <w:rsid w:val="00192B3A"/>
    <w:rsid w:val="00192F22"/>
    <w:rsid w:val="001930B4"/>
    <w:rsid w:val="00193347"/>
    <w:rsid w:val="001934EE"/>
    <w:rsid w:val="00193BEC"/>
    <w:rsid w:val="00193D79"/>
    <w:rsid w:val="001949E2"/>
    <w:rsid w:val="00194E2E"/>
    <w:rsid w:val="001954DB"/>
    <w:rsid w:val="00195ED0"/>
    <w:rsid w:val="00195FFC"/>
    <w:rsid w:val="00196DFC"/>
    <w:rsid w:val="00197D9B"/>
    <w:rsid w:val="001A0205"/>
    <w:rsid w:val="001A0B1D"/>
    <w:rsid w:val="001A0BFA"/>
    <w:rsid w:val="001A0D36"/>
    <w:rsid w:val="001A1631"/>
    <w:rsid w:val="001A1D48"/>
    <w:rsid w:val="001A1EB5"/>
    <w:rsid w:val="001A2321"/>
    <w:rsid w:val="001A2542"/>
    <w:rsid w:val="001A35BF"/>
    <w:rsid w:val="001A37D3"/>
    <w:rsid w:val="001A39BF"/>
    <w:rsid w:val="001A3B05"/>
    <w:rsid w:val="001A45FB"/>
    <w:rsid w:val="001A47AE"/>
    <w:rsid w:val="001A5595"/>
    <w:rsid w:val="001A5923"/>
    <w:rsid w:val="001A59C9"/>
    <w:rsid w:val="001A5B8F"/>
    <w:rsid w:val="001A5D54"/>
    <w:rsid w:val="001A68CF"/>
    <w:rsid w:val="001A6A33"/>
    <w:rsid w:val="001A6D01"/>
    <w:rsid w:val="001A6E41"/>
    <w:rsid w:val="001A76D6"/>
    <w:rsid w:val="001A7D91"/>
    <w:rsid w:val="001B0D29"/>
    <w:rsid w:val="001B0EF3"/>
    <w:rsid w:val="001B121D"/>
    <w:rsid w:val="001B1364"/>
    <w:rsid w:val="001B14DA"/>
    <w:rsid w:val="001B15A3"/>
    <w:rsid w:val="001B1EC1"/>
    <w:rsid w:val="001B262A"/>
    <w:rsid w:val="001B29EB"/>
    <w:rsid w:val="001B355F"/>
    <w:rsid w:val="001B3FE9"/>
    <w:rsid w:val="001B402F"/>
    <w:rsid w:val="001B4620"/>
    <w:rsid w:val="001B4849"/>
    <w:rsid w:val="001B493B"/>
    <w:rsid w:val="001B4C76"/>
    <w:rsid w:val="001B51E3"/>
    <w:rsid w:val="001B5E70"/>
    <w:rsid w:val="001B5FC9"/>
    <w:rsid w:val="001B68FA"/>
    <w:rsid w:val="001B695C"/>
    <w:rsid w:val="001B6E9E"/>
    <w:rsid w:val="001B7178"/>
    <w:rsid w:val="001B7435"/>
    <w:rsid w:val="001B78C9"/>
    <w:rsid w:val="001B78F6"/>
    <w:rsid w:val="001C02C3"/>
    <w:rsid w:val="001C0456"/>
    <w:rsid w:val="001C07A4"/>
    <w:rsid w:val="001C07EC"/>
    <w:rsid w:val="001C0D48"/>
    <w:rsid w:val="001C1095"/>
    <w:rsid w:val="001C1179"/>
    <w:rsid w:val="001C19FB"/>
    <w:rsid w:val="001C1AC3"/>
    <w:rsid w:val="001C1F8D"/>
    <w:rsid w:val="001C2087"/>
    <w:rsid w:val="001C2692"/>
    <w:rsid w:val="001C2D5F"/>
    <w:rsid w:val="001C2E8E"/>
    <w:rsid w:val="001C36F8"/>
    <w:rsid w:val="001C3EDF"/>
    <w:rsid w:val="001C4608"/>
    <w:rsid w:val="001C540D"/>
    <w:rsid w:val="001C595D"/>
    <w:rsid w:val="001C59B4"/>
    <w:rsid w:val="001C6181"/>
    <w:rsid w:val="001C6185"/>
    <w:rsid w:val="001C6533"/>
    <w:rsid w:val="001C688F"/>
    <w:rsid w:val="001C6BB5"/>
    <w:rsid w:val="001C7F2B"/>
    <w:rsid w:val="001C7F8D"/>
    <w:rsid w:val="001D00EC"/>
    <w:rsid w:val="001D0708"/>
    <w:rsid w:val="001D075A"/>
    <w:rsid w:val="001D08F8"/>
    <w:rsid w:val="001D0D1B"/>
    <w:rsid w:val="001D10B3"/>
    <w:rsid w:val="001D12BE"/>
    <w:rsid w:val="001D15B6"/>
    <w:rsid w:val="001D1C70"/>
    <w:rsid w:val="001D1CF1"/>
    <w:rsid w:val="001D1FA8"/>
    <w:rsid w:val="001D24AB"/>
    <w:rsid w:val="001D24D7"/>
    <w:rsid w:val="001D267A"/>
    <w:rsid w:val="001D2D5B"/>
    <w:rsid w:val="001D3536"/>
    <w:rsid w:val="001D36F5"/>
    <w:rsid w:val="001D3A5C"/>
    <w:rsid w:val="001D3D30"/>
    <w:rsid w:val="001D4413"/>
    <w:rsid w:val="001D4A43"/>
    <w:rsid w:val="001D50F8"/>
    <w:rsid w:val="001D5424"/>
    <w:rsid w:val="001D542A"/>
    <w:rsid w:val="001D5691"/>
    <w:rsid w:val="001D576F"/>
    <w:rsid w:val="001D5C85"/>
    <w:rsid w:val="001D5EB7"/>
    <w:rsid w:val="001D622C"/>
    <w:rsid w:val="001D62ED"/>
    <w:rsid w:val="001D6823"/>
    <w:rsid w:val="001D74DB"/>
    <w:rsid w:val="001D7988"/>
    <w:rsid w:val="001D7A12"/>
    <w:rsid w:val="001D7B36"/>
    <w:rsid w:val="001D7B8D"/>
    <w:rsid w:val="001D7E66"/>
    <w:rsid w:val="001E04DE"/>
    <w:rsid w:val="001E0598"/>
    <w:rsid w:val="001E066C"/>
    <w:rsid w:val="001E10D1"/>
    <w:rsid w:val="001E1540"/>
    <w:rsid w:val="001E1597"/>
    <w:rsid w:val="001E197B"/>
    <w:rsid w:val="001E1D0C"/>
    <w:rsid w:val="001E1D3F"/>
    <w:rsid w:val="001E2237"/>
    <w:rsid w:val="001E23A0"/>
    <w:rsid w:val="001E2404"/>
    <w:rsid w:val="001E2650"/>
    <w:rsid w:val="001E2CD5"/>
    <w:rsid w:val="001E3020"/>
    <w:rsid w:val="001E3146"/>
    <w:rsid w:val="001E319B"/>
    <w:rsid w:val="001E32B7"/>
    <w:rsid w:val="001E3566"/>
    <w:rsid w:val="001E383C"/>
    <w:rsid w:val="001E3867"/>
    <w:rsid w:val="001E3A21"/>
    <w:rsid w:val="001E4868"/>
    <w:rsid w:val="001E49BD"/>
    <w:rsid w:val="001E4F1D"/>
    <w:rsid w:val="001E5304"/>
    <w:rsid w:val="001E635F"/>
    <w:rsid w:val="001E6623"/>
    <w:rsid w:val="001E674C"/>
    <w:rsid w:val="001E6A03"/>
    <w:rsid w:val="001E6F64"/>
    <w:rsid w:val="001E7704"/>
    <w:rsid w:val="001E7E57"/>
    <w:rsid w:val="001F0356"/>
    <w:rsid w:val="001F11D6"/>
    <w:rsid w:val="001F14C6"/>
    <w:rsid w:val="001F14CC"/>
    <w:rsid w:val="001F165C"/>
    <w:rsid w:val="001F17D4"/>
    <w:rsid w:val="001F1A16"/>
    <w:rsid w:val="001F1CB7"/>
    <w:rsid w:val="001F1FC7"/>
    <w:rsid w:val="001F20DD"/>
    <w:rsid w:val="001F21E8"/>
    <w:rsid w:val="001F25C1"/>
    <w:rsid w:val="001F268C"/>
    <w:rsid w:val="001F2700"/>
    <w:rsid w:val="001F279F"/>
    <w:rsid w:val="001F27F1"/>
    <w:rsid w:val="001F2E31"/>
    <w:rsid w:val="001F2EF6"/>
    <w:rsid w:val="001F2F38"/>
    <w:rsid w:val="001F3068"/>
    <w:rsid w:val="001F4096"/>
    <w:rsid w:val="001F48B3"/>
    <w:rsid w:val="001F4CF9"/>
    <w:rsid w:val="001F54BF"/>
    <w:rsid w:val="001F5782"/>
    <w:rsid w:val="001F57CB"/>
    <w:rsid w:val="001F5815"/>
    <w:rsid w:val="001F5A90"/>
    <w:rsid w:val="001F6172"/>
    <w:rsid w:val="001F6278"/>
    <w:rsid w:val="001F6777"/>
    <w:rsid w:val="001F679C"/>
    <w:rsid w:val="001F6DA1"/>
    <w:rsid w:val="001F6DCD"/>
    <w:rsid w:val="001F749A"/>
    <w:rsid w:val="001F7C43"/>
    <w:rsid w:val="00200097"/>
    <w:rsid w:val="002000E2"/>
    <w:rsid w:val="002001AF"/>
    <w:rsid w:val="002005C0"/>
    <w:rsid w:val="00200B92"/>
    <w:rsid w:val="00200D29"/>
    <w:rsid w:val="00200D57"/>
    <w:rsid w:val="002014D7"/>
    <w:rsid w:val="0020167C"/>
    <w:rsid w:val="00201746"/>
    <w:rsid w:val="002019BB"/>
    <w:rsid w:val="00201AF8"/>
    <w:rsid w:val="00201B2E"/>
    <w:rsid w:val="0020231D"/>
    <w:rsid w:val="0020232B"/>
    <w:rsid w:val="00202EC3"/>
    <w:rsid w:val="00202F2F"/>
    <w:rsid w:val="002036E0"/>
    <w:rsid w:val="002048CE"/>
    <w:rsid w:val="00204B09"/>
    <w:rsid w:val="00205626"/>
    <w:rsid w:val="002058F4"/>
    <w:rsid w:val="00205C99"/>
    <w:rsid w:val="002067A2"/>
    <w:rsid w:val="00206B2C"/>
    <w:rsid w:val="00206C84"/>
    <w:rsid w:val="00206EFB"/>
    <w:rsid w:val="0020728B"/>
    <w:rsid w:val="002077E9"/>
    <w:rsid w:val="00207801"/>
    <w:rsid w:val="00207EA5"/>
    <w:rsid w:val="00210CBD"/>
    <w:rsid w:val="00210EFA"/>
    <w:rsid w:val="00210F5A"/>
    <w:rsid w:val="002113D0"/>
    <w:rsid w:val="00211499"/>
    <w:rsid w:val="00211D05"/>
    <w:rsid w:val="002120D2"/>
    <w:rsid w:val="002124B2"/>
    <w:rsid w:val="0021268D"/>
    <w:rsid w:val="00212764"/>
    <w:rsid w:val="00212C3B"/>
    <w:rsid w:val="00212D92"/>
    <w:rsid w:val="00214124"/>
    <w:rsid w:val="002143DF"/>
    <w:rsid w:val="00214691"/>
    <w:rsid w:val="00214C4C"/>
    <w:rsid w:val="00215246"/>
    <w:rsid w:val="00215640"/>
    <w:rsid w:val="00215C77"/>
    <w:rsid w:val="00216530"/>
    <w:rsid w:val="002168A1"/>
    <w:rsid w:val="00216A27"/>
    <w:rsid w:val="00216C8B"/>
    <w:rsid w:val="0021706F"/>
    <w:rsid w:val="00217879"/>
    <w:rsid w:val="00217DC3"/>
    <w:rsid w:val="00217E75"/>
    <w:rsid w:val="00217F44"/>
    <w:rsid w:val="0022005D"/>
    <w:rsid w:val="00220129"/>
    <w:rsid w:val="00220588"/>
    <w:rsid w:val="00220A89"/>
    <w:rsid w:val="00220B91"/>
    <w:rsid w:val="00220B95"/>
    <w:rsid w:val="00221B40"/>
    <w:rsid w:val="00221F7A"/>
    <w:rsid w:val="002220E6"/>
    <w:rsid w:val="00222FD5"/>
    <w:rsid w:val="00223508"/>
    <w:rsid w:val="002238FE"/>
    <w:rsid w:val="00223956"/>
    <w:rsid w:val="00223A78"/>
    <w:rsid w:val="00224B36"/>
    <w:rsid w:val="00225487"/>
    <w:rsid w:val="002254FB"/>
    <w:rsid w:val="00225634"/>
    <w:rsid w:val="00225AB1"/>
    <w:rsid w:val="00225B95"/>
    <w:rsid w:val="00226167"/>
    <w:rsid w:val="0022676B"/>
    <w:rsid w:val="0022684A"/>
    <w:rsid w:val="0022687C"/>
    <w:rsid w:val="00226CF1"/>
    <w:rsid w:val="00226D23"/>
    <w:rsid w:val="00226F63"/>
    <w:rsid w:val="00227055"/>
    <w:rsid w:val="00227B7E"/>
    <w:rsid w:val="0023069C"/>
    <w:rsid w:val="002307EC"/>
    <w:rsid w:val="00230AB8"/>
    <w:rsid w:val="00230B1B"/>
    <w:rsid w:val="00230C90"/>
    <w:rsid w:val="00230F4E"/>
    <w:rsid w:val="002317B2"/>
    <w:rsid w:val="00231A2F"/>
    <w:rsid w:val="00231A53"/>
    <w:rsid w:val="00231BB8"/>
    <w:rsid w:val="00231BF5"/>
    <w:rsid w:val="00232191"/>
    <w:rsid w:val="002326F0"/>
    <w:rsid w:val="0023284B"/>
    <w:rsid w:val="00232CE4"/>
    <w:rsid w:val="00233675"/>
    <w:rsid w:val="00233C65"/>
    <w:rsid w:val="00233D95"/>
    <w:rsid w:val="00233DDB"/>
    <w:rsid w:val="00234FDF"/>
    <w:rsid w:val="00235610"/>
    <w:rsid w:val="002358AE"/>
    <w:rsid w:val="00236928"/>
    <w:rsid w:val="00236D1E"/>
    <w:rsid w:val="00236EA5"/>
    <w:rsid w:val="002370F4"/>
    <w:rsid w:val="00237433"/>
    <w:rsid w:val="00237756"/>
    <w:rsid w:val="00237B11"/>
    <w:rsid w:val="00237D42"/>
    <w:rsid w:val="00240400"/>
    <w:rsid w:val="0024070B"/>
    <w:rsid w:val="00240ABF"/>
    <w:rsid w:val="00240D91"/>
    <w:rsid w:val="0024103F"/>
    <w:rsid w:val="002410B2"/>
    <w:rsid w:val="002416DB"/>
    <w:rsid w:val="00241D3E"/>
    <w:rsid w:val="002420B6"/>
    <w:rsid w:val="002427F5"/>
    <w:rsid w:val="00242F89"/>
    <w:rsid w:val="00243561"/>
    <w:rsid w:val="0024389F"/>
    <w:rsid w:val="0024390A"/>
    <w:rsid w:val="00243FCA"/>
    <w:rsid w:val="00244A6A"/>
    <w:rsid w:val="002452D7"/>
    <w:rsid w:val="00245495"/>
    <w:rsid w:val="002457B6"/>
    <w:rsid w:val="0024596A"/>
    <w:rsid w:val="002460F8"/>
    <w:rsid w:val="002467B4"/>
    <w:rsid w:val="00246C7A"/>
    <w:rsid w:val="00246E20"/>
    <w:rsid w:val="002471BB"/>
    <w:rsid w:val="00247EED"/>
    <w:rsid w:val="0025064F"/>
    <w:rsid w:val="00250909"/>
    <w:rsid w:val="0025110B"/>
    <w:rsid w:val="00251292"/>
    <w:rsid w:val="002514AA"/>
    <w:rsid w:val="002514DB"/>
    <w:rsid w:val="002521F8"/>
    <w:rsid w:val="00252271"/>
    <w:rsid w:val="00252364"/>
    <w:rsid w:val="0025246F"/>
    <w:rsid w:val="002524A8"/>
    <w:rsid w:val="00252935"/>
    <w:rsid w:val="00252B15"/>
    <w:rsid w:val="00253028"/>
    <w:rsid w:val="00253053"/>
    <w:rsid w:val="00253AB6"/>
    <w:rsid w:val="00254395"/>
    <w:rsid w:val="00254944"/>
    <w:rsid w:val="00254D79"/>
    <w:rsid w:val="0025522C"/>
    <w:rsid w:val="00255737"/>
    <w:rsid w:val="00255C69"/>
    <w:rsid w:val="00255DDB"/>
    <w:rsid w:val="00256915"/>
    <w:rsid w:val="00256C4C"/>
    <w:rsid w:val="002573C1"/>
    <w:rsid w:val="0025765D"/>
    <w:rsid w:val="002578F5"/>
    <w:rsid w:val="00260143"/>
    <w:rsid w:val="00260590"/>
    <w:rsid w:val="00260C37"/>
    <w:rsid w:val="00260EA1"/>
    <w:rsid w:val="00260EB9"/>
    <w:rsid w:val="00261327"/>
    <w:rsid w:val="00261403"/>
    <w:rsid w:val="00261E8C"/>
    <w:rsid w:val="0026204E"/>
    <w:rsid w:val="002620CF"/>
    <w:rsid w:val="00262190"/>
    <w:rsid w:val="0026277A"/>
    <w:rsid w:val="00262A69"/>
    <w:rsid w:val="00262F08"/>
    <w:rsid w:val="0026326E"/>
    <w:rsid w:val="00263498"/>
    <w:rsid w:val="0026528C"/>
    <w:rsid w:val="002660A6"/>
    <w:rsid w:val="002664F2"/>
    <w:rsid w:val="002666EA"/>
    <w:rsid w:val="00266C17"/>
    <w:rsid w:val="00266FD2"/>
    <w:rsid w:val="002672AB"/>
    <w:rsid w:val="002673EF"/>
    <w:rsid w:val="00267559"/>
    <w:rsid w:val="0026791F"/>
    <w:rsid w:val="00267C40"/>
    <w:rsid w:val="002703D2"/>
    <w:rsid w:val="00270A5A"/>
    <w:rsid w:val="00271D8D"/>
    <w:rsid w:val="00271E1E"/>
    <w:rsid w:val="0027208C"/>
    <w:rsid w:val="002726DC"/>
    <w:rsid w:val="0027272B"/>
    <w:rsid w:val="00272830"/>
    <w:rsid w:val="0027403F"/>
    <w:rsid w:val="00274093"/>
    <w:rsid w:val="002744E2"/>
    <w:rsid w:val="0027450F"/>
    <w:rsid w:val="00275025"/>
    <w:rsid w:val="00275826"/>
    <w:rsid w:val="00275C89"/>
    <w:rsid w:val="002762DB"/>
    <w:rsid w:val="002767D1"/>
    <w:rsid w:val="0027695A"/>
    <w:rsid w:val="00276AD9"/>
    <w:rsid w:val="00276FF5"/>
    <w:rsid w:val="0027728E"/>
    <w:rsid w:val="00277978"/>
    <w:rsid w:val="002779D3"/>
    <w:rsid w:val="0028041D"/>
    <w:rsid w:val="00280A81"/>
    <w:rsid w:val="00280C66"/>
    <w:rsid w:val="00280D8C"/>
    <w:rsid w:val="00280EAC"/>
    <w:rsid w:val="0028101A"/>
    <w:rsid w:val="00282218"/>
    <w:rsid w:val="00282480"/>
    <w:rsid w:val="00282A70"/>
    <w:rsid w:val="00282F3A"/>
    <w:rsid w:val="002831D6"/>
    <w:rsid w:val="00283532"/>
    <w:rsid w:val="002837A9"/>
    <w:rsid w:val="00283C45"/>
    <w:rsid w:val="00283FF9"/>
    <w:rsid w:val="002841DA"/>
    <w:rsid w:val="00284293"/>
    <w:rsid w:val="0028448A"/>
    <w:rsid w:val="002847F1"/>
    <w:rsid w:val="00284884"/>
    <w:rsid w:val="00284C77"/>
    <w:rsid w:val="00284C79"/>
    <w:rsid w:val="00284C96"/>
    <w:rsid w:val="00285422"/>
    <w:rsid w:val="002855A7"/>
    <w:rsid w:val="002859CC"/>
    <w:rsid w:val="00285BA7"/>
    <w:rsid w:val="00286307"/>
    <w:rsid w:val="00286FEB"/>
    <w:rsid w:val="002871AF"/>
    <w:rsid w:val="0028742D"/>
    <w:rsid w:val="0028759C"/>
    <w:rsid w:val="002877B7"/>
    <w:rsid w:val="0029061B"/>
    <w:rsid w:val="00290642"/>
    <w:rsid w:val="00290BBD"/>
    <w:rsid w:val="002923F2"/>
    <w:rsid w:val="00292587"/>
    <w:rsid w:val="00292C3B"/>
    <w:rsid w:val="0029317E"/>
    <w:rsid w:val="002938F1"/>
    <w:rsid w:val="00293AFE"/>
    <w:rsid w:val="00293C9B"/>
    <w:rsid w:val="00293CAE"/>
    <w:rsid w:val="002941FB"/>
    <w:rsid w:val="00294513"/>
    <w:rsid w:val="002946F0"/>
    <w:rsid w:val="002949D5"/>
    <w:rsid w:val="00294E9A"/>
    <w:rsid w:val="00295249"/>
    <w:rsid w:val="0029550C"/>
    <w:rsid w:val="00295594"/>
    <w:rsid w:val="0029575E"/>
    <w:rsid w:val="00295B05"/>
    <w:rsid w:val="00295CB0"/>
    <w:rsid w:val="00295F92"/>
    <w:rsid w:val="00296367"/>
    <w:rsid w:val="00296C2D"/>
    <w:rsid w:val="00296E83"/>
    <w:rsid w:val="00297718"/>
    <w:rsid w:val="00297A79"/>
    <w:rsid w:val="00297D28"/>
    <w:rsid w:val="002A01E8"/>
    <w:rsid w:val="002A02FF"/>
    <w:rsid w:val="002A0673"/>
    <w:rsid w:val="002A0ACF"/>
    <w:rsid w:val="002A0E47"/>
    <w:rsid w:val="002A1325"/>
    <w:rsid w:val="002A13E6"/>
    <w:rsid w:val="002A17A7"/>
    <w:rsid w:val="002A1887"/>
    <w:rsid w:val="002A1B83"/>
    <w:rsid w:val="002A21EC"/>
    <w:rsid w:val="002A22B5"/>
    <w:rsid w:val="002A28F2"/>
    <w:rsid w:val="002A3E11"/>
    <w:rsid w:val="002A3E9E"/>
    <w:rsid w:val="002A433D"/>
    <w:rsid w:val="002A46BF"/>
    <w:rsid w:val="002A47B1"/>
    <w:rsid w:val="002A4B5E"/>
    <w:rsid w:val="002A4BC5"/>
    <w:rsid w:val="002A50E8"/>
    <w:rsid w:val="002A5146"/>
    <w:rsid w:val="002A5186"/>
    <w:rsid w:val="002A52D7"/>
    <w:rsid w:val="002A5612"/>
    <w:rsid w:val="002A5A22"/>
    <w:rsid w:val="002A623B"/>
    <w:rsid w:val="002A62EE"/>
    <w:rsid w:val="002A6336"/>
    <w:rsid w:val="002A6578"/>
    <w:rsid w:val="002A69FA"/>
    <w:rsid w:val="002A6A39"/>
    <w:rsid w:val="002A72C3"/>
    <w:rsid w:val="002A7A9F"/>
    <w:rsid w:val="002A7CC9"/>
    <w:rsid w:val="002A7DF9"/>
    <w:rsid w:val="002B019C"/>
    <w:rsid w:val="002B07A9"/>
    <w:rsid w:val="002B0B98"/>
    <w:rsid w:val="002B0D6C"/>
    <w:rsid w:val="002B0FC0"/>
    <w:rsid w:val="002B111D"/>
    <w:rsid w:val="002B1771"/>
    <w:rsid w:val="002B197D"/>
    <w:rsid w:val="002B1B2C"/>
    <w:rsid w:val="002B2102"/>
    <w:rsid w:val="002B2186"/>
    <w:rsid w:val="002B2458"/>
    <w:rsid w:val="002B24B0"/>
    <w:rsid w:val="002B24FB"/>
    <w:rsid w:val="002B2520"/>
    <w:rsid w:val="002B2895"/>
    <w:rsid w:val="002B2B5B"/>
    <w:rsid w:val="002B2DDF"/>
    <w:rsid w:val="002B30A8"/>
    <w:rsid w:val="002B30C5"/>
    <w:rsid w:val="002B3361"/>
    <w:rsid w:val="002B3B43"/>
    <w:rsid w:val="002B4110"/>
    <w:rsid w:val="002B4113"/>
    <w:rsid w:val="002B4A5F"/>
    <w:rsid w:val="002B502B"/>
    <w:rsid w:val="002B5139"/>
    <w:rsid w:val="002B5182"/>
    <w:rsid w:val="002B53CC"/>
    <w:rsid w:val="002B62BB"/>
    <w:rsid w:val="002B6633"/>
    <w:rsid w:val="002B7C54"/>
    <w:rsid w:val="002B7CD4"/>
    <w:rsid w:val="002B7CE8"/>
    <w:rsid w:val="002B7FAD"/>
    <w:rsid w:val="002C0001"/>
    <w:rsid w:val="002C01D3"/>
    <w:rsid w:val="002C0E7B"/>
    <w:rsid w:val="002C1BB5"/>
    <w:rsid w:val="002C1BCD"/>
    <w:rsid w:val="002C1FED"/>
    <w:rsid w:val="002C2165"/>
    <w:rsid w:val="002C2634"/>
    <w:rsid w:val="002C2E0C"/>
    <w:rsid w:val="002C317C"/>
    <w:rsid w:val="002C3576"/>
    <w:rsid w:val="002C3B0F"/>
    <w:rsid w:val="002C3C82"/>
    <w:rsid w:val="002C3D34"/>
    <w:rsid w:val="002C3D4D"/>
    <w:rsid w:val="002C3DA4"/>
    <w:rsid w:val="002C43E4"/>
    <w:rsid w:val="002C4856"/>
    <w:rsid w:val="002C49E9"/>
    <w:rsid w:val="002C6D36"/>
    <w:rsid w:val="002C6E78"/>
    <w:rsid w:val="002C6FA3"/>
    <w:rsid w:val="002C744B"/>
    <w:rsid w:val="002C77EC"/>
    <w:rsid w:val="002C78D3"/>
    <w:rsid w:val="002D00E8"/>
    <w:rsid w:val="002D0963"/>
    <w:rsid w:val="002D0C4A"/>
    <w:rsid w:val="002D0F01"/>
    <w:rsid w:val="002D1217"/>
    <w:rsid w:val="002D1303"/>
    <w:rsid w:val="002D1BED"/>
    <w:rsid w:val="002D1C0D"/>
    <w:rsid w:val="002D2081"/>
    <w:rsid w:val="002D2589"/>
    <w:rsid w:val="002D25D8"/>
    <w:rsid w:val="002D28E0"/>
    <w:rsid w:val="002D2C0C"/>
    <w:rsid w:val="002D305D"/>
    <w:rsid w:val="002D30C8"/>
    <w:rsid w:val="002D32F6"/>
    <w:rsid w:val="002D3819"/>
    <w:rsid w:val="002D3CC5"/>
    <w:rsid w:val="002D50BE"/>
    <w:rsid w:val="002D548C"/>
    <w:rsid w:val="002D5581"/>
    <w:rsid w:val="002D56C9"/>
    <w:rsid w:val="002D581C"/>
    <w:rsid w:val="002D59F5"/>
    <w:rsid w:val="002D6881"/>
    <w:rsid w:val="002D700B"/>
    <w:rsid w:val="002D733E"/>
    <w:rsid w:val="002D75C8"/>
    <w:rsid w:val="002D7610"/>
    <w:rsid w:val="002D787F"/>
    <w:rsid w:val="002D7B48"/>
    <w:rsid w:val="002E03C0"/>
    <w:rsid w:val="002E0B83"/>
    <w:rsid w:val="002E0E20"/>
    <w:rsid w:val="002E0FA6"/>
    <w:rsid w:val="002E1123"/>
    <w:rsid w:val="002E1CD2"/>
    <w:rsid w:val="002E2083"/>
    <w:rsid w:val="002E2112"/>
    <w:rsid w:val="002E2487"/>
    <w:rsid w:val="002E2BC9"/>
    <w:rsid w:val="002E3024"/>
    <w:rsid w:val="002E3746"/>
    <w:rsid w:val="002E3E22"/>
    <w:rsid w:val="002E4502"/>
    <w:rsid w:val="002E4E34"/>
    <w:rsid w:val="002E5069"/>
    <w:rsid w:val="002E556D"/>
    <w:rsid w:val="002E591B"/>
    <w:rsid w:val="002E6097"/>
    <w:rsid w:val="002E60E3"/>
    <w:rsid w:val="002E60F1"/>
    <w:rsid w:val="002E6CE1"/>
    <w:rsid w:val="002E6D6B"/>
    <w:rsid w:val="002E70D9"/>
    <w:rsid w:val="002E7572"/>
    <w:rsid w:val="002E79FE"/>
    <w:rsid w:val="002F0285"/>
    <w:rsid w:val="002F04A9"/>
    <w:rsid w:val="002F080E"/>
    <w:rsid w:val="002F0998"/>
    <w:rsid w:val="002F0AEC"/>
    <w:rsid w:val="002F0C89"/>
    <w:rsid w:val="002F0DF8"/>
    <w:rsid w:val="002F1322"/>
    <w:rsid w:val="002F17CA"/>
    <w:rsid w:val="002F19F5"/>
    <w:rsid w:val="002F1EAE"/>
    <w:rsid w:val="002F229C"/>
    <w:rsid w:val="002F26B5"/>
    <w:rsid w:val="002F2C59"/>
    <w:rsid w:val="002F2D2F"/>
    <w:rsid w:val="002F30A7"/>
    <w:rsid w:val="002F343C"/>
    <w:rsid w:val="002F3752"/>
    <w:rsid w:val="002F4026"/>
    <w:rsid w:val="002F43BD"/>
    <w:rsid w:val="002F44CE"/>
    <w:rsid w:val="002F5901"/>
    <w:rsid w:val="002F6002"/>
    <w:rsid w:val="002F6119"/>
    <w:rsid w:val="002F61C4"/>
    <w:rsid w:val="002F7349"/>
    <w:rsid w:val="002F74E5"/>
    <w:rsid w:val="003000B1"/>
    <w:rsid w:val="003005D3"/>
    <w:rsid w:val="00300943"/>
    <w:rsid w:val="00300F19"/>
    <w:rsid w:val="003011B6"/>
    <w:rsid w:val="003024FC"/>
    <w:rsid w:val="00302703"/>
    <w:rsid w:val="00303A25"/>
    <w:rsid w:val="00303B02"/>
    <w:rsid w:val="00303B45"/>
    <w:rsid w:val="00303C52"/>
    <w:rsid w:val="00304700"/>
    <w:rsid w:val="00304C11"/>
    <w:rsid w:val="00304D69"/>
    <w:rsid w:val="00304F95"/>
    <w:rsid w:val="00305796"/>
    <w:rsid w:val="00306966"/>
    <w:rsid w:val="003069B1"/>
    <w:rsid w:val="00306B66"/>
    <w:rsid w:val="00307376"/>
    <w:rsid w:val="00307DDE"/>
    <w:rsid w:val="0031079E"/>
    <w:rsid w:val="0031117A"/>
    <w:rsid w:val="003111F6"/>
    <w:rsid w:val="00311BA0"/>
    <w:rsid w:val="00311BED"/>
    <w:rsid w:val="00311F4D"/>
    <w:rsid w:val="00313211"/>
    <w:rsid w:val="0031361B"/>
    <w:rsid w:val="00313B6D"/>
    <w:rsid w:val="00313E83"/>
    <w:rsid w:val="0031411E"/>
    <w:rsid w:val="00314BA7"/>
    <w:rsid w:val="0031514F"/>
    <w:rsid w:val="00315EE9"/>
    <w:rsid w:val="00316F45"/>
    <w:rsid w:val="00316FD1"/>
    <w:rsid w:val="00317029"/>
    <w:rsid w:val="0031796C"/>
    <w:rsid w:val="00317DF0"/>
    <w:rsid w:val="003206D0"/>
    <w:rsid w:val="003207B0"/>
    <w:rsid w:val="00320ABE"/>
    <w:rsid w:val="00320D75"/>
    <w:rsid w:val="003214E3"/>
    <w:rsid w:val="003218FC"/>
    <w:rsid w:val="00321BE0"/>
    <w:rsid w:val="00321F97"/>
    <w:rsid w:val="00322302"/>
    <w:rsid w:val="003226C9"/>
    <w:rsid w:val="00322A72"/>
    <w:rsid w:val="00322AA0"/>
    <w:rsid w:val="00323656"/>
    <w:rsid w:val="00323A50"/>
    <w:rsid w:val="00323C76"/>
    <w:rsid w:val="00323D88"/>
    <w:rsid w:val="00324223"/>
    <w:rsid w:val="00325806"/>
    <w:rsid w:val="0032588F"/>
    <w:rsid w:val="00325931"/>
    <w:rsid w:val="00325E32"/>
    <w:rsid w:val="00326758"/>
    <w:rsid w:val="003267BC"/>
    <w:rsid w:val="003268F3"/>
    <w:rsid w:val="00326A19"/>
    <w:rsid w:val="00327053"/>
    <w:rsid w:val="0032738A"/>
    <w:rsid w:val="003275DA"/>
    <w:rsid w:val="00327812"/>
    <w:rsid w:val="00330A83"/>
    <w:rsid w:val="00330CB4"/>
    <w:rsid w:val="00331111"/>
    <w:rsid w:val="003316CB"/>
    <w:rsid w:val="00331BDD"/>
    <w:rsid w:val="00331D22"/>
    <w:rsid w:val="003322D5"/>
    <w:rsid w:val="00332315"/>
    <w:rsid w:val="0033399A"/>
    <w:rsid w:val="00334076"/>
    <w:rsid w:val="00334100"/>
    <w:rsid w:val="003341CD"/>
    <w:rsid w:val="0033480A"/>
    <w:rsid w:val="00334B9D"/>
    <w:rsid w:val="0033508B"/>
    <w:rsid w:val="00335276"/>
    <w:rsid w:val="0033528A"/>
    <w:rsid w:val="00335AF6"/>
    <w:rsid w:val="00335B27"/>
    <w:rsid w:val="00335BAB"/>
    <w:rsid w:val="00335BD7"/>
    <w:rsid w:val="00335ECC"/>
    <w:rsid w:val="00336669"/>
    <w:rsid w:val="00336BC9"/>
    <w:rsid w:val="00336D8D"/>
    <w:rsid w:val="00337102"/>
    <w:rsid w:val="00337392"/>
    <w:rsid w:val="00337754"/>
    <w:rsid w:val="00337BF0"/>
    <w:rsid w:val="00337E1B"/>
    <w:rsid w:val="00337E30"/>
    <w:rsid w:val="00340B6D"/>
    <w:rsid w:val="00340F58"/>
    <w:rsid w:val="00341627"/>
    <w:rsid w:val="00341E56"/>
    <w:rsid w:val="00341F8D"/>
    <w:rsid w:val="00342112"/>
    <w:rsid w:val="00342A64"/>
    <w:rsid w:val="003431E9"/>
    <w:rsid w:val="00343B71"/>
    <w:rsid w:val="00343F31"/>
    <w:rsid w:val="00343F55"/>
    <w:rsid w:val="0034452F"/>
    <w:rsid w:val="00344713"/>
    <w:rsid w:val="003451FD"/>
    <w:rsid w:val="003458B3"/>
    <w:rsid w:val="003458F1"/>
    <w:rsid w:val="003459BA"/>
    <w:rsid w:val="00346CC6"/>
    <w:rsid w:val="00346D3C"/>
    <w:rsid w:val="00347048"/>
    <w:rsid w:val="003471CE"/>
    <w:rsid w:val="00347437"/>
    <w:rsid w:val="003478F9"/>
    <w:rsid w:val="00347EC3"/>
    <w:rsid w:val="00350408"/>
    <w:rsid w:val="00350476"/>
    <w:rsid w:val="003507E9"/>
    <w:rsid w:val="003509C0"/>
    <w:rsid w:val="00350F56"/>
    <w:rsid w:val="00351565"/>
    <w:rsid w:val="00351904"/>
    <w:rsid w:val="00352275"/>
    <w:rsid w:val="00352CE1"/>
    <w:rsid w:val="00352D5B"/>
    <w:rsid w:val="00353119"/>
    <w:rsid w:val="00353706"/>
    <w:rsid w:val="003537A0"/>
    <w:rsid w:val="00353F22"/>
    <w:rsid w:val="003541FA"/>
    <w:rsid w:val="00354D2B"/>
    <w:rsid w:val="00354D9D"/>
    <w:rsid w:val="00355443"/>
    <w:rsid w:val="003556F7"/>
    <w:rsid w:val="00355711"/>
    <w:rsid w:val="003558AB"/>
    <w:rsid w:val="00355B77"/>
    <w:rsid w:val="00355FA1"/>
    <w:rsid w:val="00356330"/>
    <w:rsid w:val="0035637D"/>
    <w:rsid w:val="00356AA7"/>
    <w:rsid w:val="00356C93"/>
    <w:rsid w:val="003570FA"/>
    <w:rsid w:val="0035719F"/>
    <w:rsid w:val="00357793"/>
    <w:rsid w:val="00357892"/>
    <w:rsid w:val="00357A6E"/>
    <w:rsid w:val="00357D11"/>
    <w:rsid w:val="00357F82"/>
    <w:rsid w:val="0036047E"/>
    <w:rsid w:val="0036099F"/>
    <w:rsid w:val="00360EA7"/>
    <w:rsid w:val="003618C6"/>
    <w:rsid w:val="00362537"/>
    <w:rsid w:val="00362601"/>
    <w:rsid w:val="0036296C"/>
    <w:rsid w:val="00362A9D"/>
    <w:rsid w:val="00362DE9"/>
    <w:rsid w:val="00362FD6"/>
    <w:rsid w:val="00363165"/>
    <w:rsid w:val="003631CB"/>
    <w:rsid w:val="0036364A"/>
    <w:rsid w:val="003643B4"/>
    <w:rsid w:val="0036476B"/>
    <w:rsid w:val="003647EB"/>
    <w:rsid w:val="00364832"/>
    <w:rsid w:val="00364835"/>
    <w:rsid w:val="00364D5F"/>
    <w:rsid w:val="00365023"/>
    <w:rsid w:val="0036607A"/>
    <w:rsid w:val="0036622E"/>
    <w:rsid w:val="00366740"/>
    <w:rsid w:val="0036681A"/>
    <w:rsid w:val="00366843"/>
    <w:rsid w:val="00366D99"/>
    <w:rsid w:val="00366EE4"/>
    <w:rsid w:val="00367104"/>
    <w:rsid w:val="003700C1"/>
    <w:rsid w:val="003700E6"/>
    <w:rsid w:val="00370268"/>
    <w:rsid w:val="00370321"/>
    <w:rsid w:val="00370AD8"/>
    <w:rsid w:val="00370D9C"/>
    <w:rsid w:val="00370F9A"/>
    <w:rsid w:val="00370F9E"/>
    <w:rsid w:val="003710A5"/>
    <w:rsid w:val="003716B5"/>
    <w:rsid w:val="00371CC8"/>
    <w:rsid w:val="00372023"/>
    <w:rsid w:val="0037255C"/>
    <w:rsid w:val="0037310E"/>
    <w:rsid w:val="003754A6"/>
    <w:rsid w:val="00375BCC"/>
    <w:rsid w:val="00375F28"/>
    <w:rsid w:val="00375F98"/>
    <w:rsid w:val="00376874"/>
    <w:rsid w:val="00377EA1"/>
    <w:rsid w:val="00377F1F"/>
    <w:rsid w:val="003804F6"/>
    <w:rsid w:val="00380AB1"/>
    <w:rsid w:val="00380E6B"/>
    <w:rsid w:val="00381268"/>
    <w:rsid w:val="00381475"/>
    <w:rsid w:val="00381BB5"/>
    <w:rsid w:val="00381FD8"/>
    <w:rsid w:val="0038246D"/>
    <w:rsid w:val="00382CC0"/>
    <w:rsid w:val="0038412E"/>
    <w:rsid w:val="003848B8"/>
    <w:rsid w:val="003849C7"/>
    <w:rsid w:val="003850A9"/>
    <w:rsid w:val="0038511C"/>
    <w:rsid w:val="0038527C"/>
    <w:rsid w:val="003854EE"/>
    <w:rsid w:val="0038592F"/>
    <w:rsid w:val="00385A87"/>
    <w:rsid w:val="00386478"/>
    <w:rsid w:val="003874D5"/>
    <w:rsid w:val="00387A2E"/>
    <w:rsid w:val="00387B54"/>
    <w:rsid w:val="003900A4"/>
    <w:rsid w:val="0039021A"/>
    <w:rsid w:val="003904CB"/>
    <w:rsid w:val="003905FA"/>
    <w:rsid w:val="00390A25"/>
    <w:rsid w:val="00390F9B"/>
    <w:rsid w:val="0039121D"/>
    <w:rsid w:val="003912FE"/>
    <w:rsid w:val="00391677"/>
    <w:rsid w:val="00391D36"/>
    <w:rsid w:val="003926E0"/>
    <w:rsid w:val="00392DD6"/>
    <w:rsid w:val="00392E3B"/>
    <w:rsid w:val="00394604"/>
    <w:rsid w:val="0039463D"/>
    <w:rsid w:val="003948F1"/>
    <w:rsid w:val="0039491D"/>
    <w:rsid w:val="00394B86"/>
    <w:rsid w:val="00394EC0"/>
    <w:rsid w:val="0039511E"/>
    <w:rsid w:val="003952F8"/>
    <w:rsid w:val="00395552"/>
    <w:rsid w:val="00395805"/>
    <w:rsid w:val="00395DCF"/>
    <w:rsid w:val="00396233"/>
    <w:rsid w:val="00396B14"/>
    <w:rsid w:val="00396FD5"/>
    <w:rsid w:val="00397674"/>
    <w:rsid w:val="003979E7"/>
    <w:rsid w:val="00397A61"/>
    <w:rsid w:val="00397C69"/>
    <w:rsid w:val="00397E17"/>
    <w:rsid w:val="00397E76"/>
    <w:rsid w:val="003A00AF"/>
    <w:rsid w:val="003A01F2"/>
    <w:rsid w:val="003A042F"/>
    <w:rsid w:val="003A04DA"/>
    <w:rsid w:val="003A0A66"/>
    <w:rsid w:val="003A0B28"/>
    <w:rsid w:val="003A1047"/>
    <w:rsid w:val="003A106F"/>
    <w:rsid w:val="003A1D23"/>
    <w:rsid w:val="003A1EA8"/>
    <w:rsid w:val="003A295B"/>
    <w:rsid w:val="003A2BE2"/>
    <w:rsid w:val="003A2C53"/>
    <w:rsid w:val="003A2C9D"/>
    <w:rsid w:val="003A31E3"/>
    <w:rsid w:val="003A32EE"/>
    <w:rsid w:val="003A38C4"/>
    <w:rsid w:val="003A4222"/>
    <w:rsid w:val="003A44AE"/>
    <w:rsid w:val="003A4671"/>
    <w:rsid w:val="003A4822"/>
    <w:rsid w:val="003A4E32"/>
    <w:rsid w:val="003A54DF"/>
    <w:rsid w:val="003A58BC"/>
    <w:rsid w:val="003A59A3"/>
    <w:rsid w:val="003A5A6A"/>
    <w:rsid w:val="003A602A"/>
    <w:rsid w:val="003A6660"/>
    <w:rsid w:val="003A70BF"/>
    <w:rsid w:val="003A71AD"/>
    <w:rsid w:val="003A7D95"/>
    <w:rsid w:val="003B023E"/>
    <w:rsid w:val="003B025C"/>
    <w:rsid w:val="003B03B1"/>
    <w:rsid w:val="003B0405"/>
    <w:rsid w:val="003B0491"/>
    <w:rsid w:val="003B119D"/>
    <w:rsid w:val="003B1607"/>
    <w:rsid w:val="003B1931"/>
    <w:rsid w:val="003B1F9B"/>
    <w:rsid w:val="003B22F2"/>
    <w:rsid w:val="003B2453"/>
    <w:rsid w:val="003B2D3E"/>
    <w:rsid w:val="003B305C"/>
    <w:rsid w:val="003B31BF"/>
    <w:rsid w:val="003B3ACC"/>
    <w:rsid w:val="003B3D83"/>
    <w:rsid w:val="003B43D7"/>
    <w:rsid w:val="003B4764"/>
    <w:rsid w:val="003B62AF"/>
    <w:rsid w:val="003B67EA"/>
    <w:rsid w:val="003B6969"/>
    <w:rsid w:val="003B76AD"/>
    <w:rsid w:val="003B7928"/>
    <w:rsid w:val="003B7C19"/>
    <w:rsid w:val="003C0AAC"/>
    <w:rsid w:val="003C0E76"/>
    <w:rsid w:val="003C1191"/>
    <w:rsid w:val="003C153B"/>
    <w:rsid w:val="003C1876"/>
    <w:rsid w:val="003C187A"/>
    <w:rsid w:val="003C18F2"/>
    <w:rsid w:val="003C1AB8"/>
    <w:rsid w:val="003C2517"/>
    <w:rsid w:val="003C2A0F"/>
    <w:rsid w:val="003C31E0"/>
    <w:rsid w:val="003C3281"/>
    <w:rsid w:val="003C32BC"/>
    <w:rsid w:val="003C38AA"/>
    <w:rsid w:val="003C39C7"/>
    <w:rsid w:val="003C3B7C"/>
    <w:rsid w:val="003C41EB"/>
    <w:rsid w:val="003C4375"/>
    <w:rsid w:val="003C47C1"/>
    <w:rsid w:val="003C486E"/>
    <w:rsid w:val="003C49C4"/>
    <w:rsid w:val="003C4F22"/>
    <w:rsid w:val="003C5381"/>
    <w:rsid w:val="003C53CB"/>
    <w:rsid w:val="003C5729"/>
    <w:rsid w:val="003C579C"/>
    <w:rsid w:val="003C6C81"/>
    <w:rsid w:val="003C74F6"/>
    <w:rsid w:val="003C7869"/>
    <w:rsid w:val="003C7A57"/>
    <w:rsid w:val="003C7E75"/>
    <w:rsid w:val="003D0783"/>
    <w:rsid w:val="003D13D1"/>
    <w:rsid w:val="003D192F"/>
    <w:rsid w:val="003D1A82"/>
    <w:rsid w:val="003D1D13"/>
    <w:rsid w:val="003D1DE3"/>
    <w:rsid w:val="003D20ED"/>
    <w:rsid w:val="003D2408"/>
    <w:rsid w:val="003D298E"/>
    <w:rsid w:val="003D2AC5"/>
    <w:rsid w:val="003D2C0A"/>
    <w:rsid w:val="003D334C"/>
    <w:rsid w:val="003D3B9C"/>
    <w:rsid w:val="003D3F13"/>
    <w:rsid w:val="003D427A"/>
    <w:rsid w:val="003D4398"/>
    <w:rsid w:val="003D480B"/>
    <w:rsid w:val="003D53F6"/>
    <w:rsid w:val="003D5CA8"/>
    <w:rsid w:val="003D6142"/>
    <w:rsid w:val="003D62EB"/>
    <w:rsid w:val="003D66B0"/>
    <w:rsid w:val="003D6776"/>
    <w:rsid w:val="003D68B6"/>
    <w:rsid w:val="003D783B"/>
    <w:rsid w:val="003D7A2D"/>
    <w:rsid w:val="003D7ACC"/>
    <w:rsid w:val="003E0135"/>
    <w:rsid w:val="003E02B9"/>
    <w:rsid w:val="003E04CA"/>
    <w:rsid w:val="003E09B3"/>
    <w:rsid w:val="003E0A15"/>
    <w:rsid w:val="003E0C47"/>
    <w:rsid w:val="003E0C81"/>
    <w:rsid w:val="003E1048"/>
    <w:rsid w:val="003E15B8"/>
    <w:rsid w:val="003E1640"/>
    <w:rsid w:val="003E1730"/>
    <w:rsid w:val="003E2191"/>
    <w:rsid w:val="003E22BC"/>
    <w:rsid w:val="003E274B"/>
    <w:rsid w:val="003E2B42"/>
    <w:rsid w:val="003E2BA7"/>
    <w:rsid w:val="003E2F8D"/>
    <w:rsid w:val="003E367A"/>
    <w:rsid w:val="003E3705"/>
    <w:rsid w:val="003E373D"/>
    <w:rsid w:val="003E49A3"/>
    <w:rsid w:val="003E4DDD"/>
    <w:rsid w:val="003E5007"/>
    <w:rsid w:val="003E5267"/>
    <w:rsid w:val="003E57A5"/>
    <w:rsid w:val="003E580F"/>
    <w:rsid w:val="003E5A40"/>
    <w:rsid w:val="003E5D5D"/>
    <w:rsid w:val="003E6494"/>
    <w:rsid w:val="003E656B"/>
    <w:rsid w:val="003E66AF"/>
    <w:rsid w:val="003E748B"/>
    <w:rsid w:val="003E74A8"/>
    <w:rsid w:val="003E762F"/>
    <w:rsid w:val="003E77DB"/>
    <w:rsid w:val="003E7856"/>
    <w:rsid w:val="003E7B6E"/>
    <w:rsid w:val="003F0303"/>
    <w:rsid w:val="003F0369"/>
    <w:rsid w:val="003F0552"/>
    <w:rsid w:val="003F070F"/>
    <w:rsid w:val="003F09EA"/>
    <w:rsid w:val="003F0C1B"/>
    <w:rsid w:val="003F13D0"/>
    <w:rsid w:val="003F19BA"/>
    <w:rsid w:val="003F1AA9"/>
    <w:rsid w:val="003F2425"/>
    <w:rsid w:val="003F259C"/>
    <w:rsid w:val="003F29A3"/>
    <w:rsid w:val="003F2BDA"/>
    <w:rsid w:val="003F32FB"/>
    <w:rsid w:val="003F3E4C"/>
    <w:rsid w:val="003F3FF1"/>
    <w:rsid w:val="003F41A5"/>
    <w:rsid w:val="003F4221"/>
    <w:rsid w:val="003F4255"/>
    <w:rsid w:val="003F451E"/>
    <w:rsid w:val="003F4633"/>
    <w:rsid w:val="003F52FB"/>
    <w:rsid w:val="003F5D8D"/>
    <w:rsid w:val="003F5EC0"/>
    <w:rsid w:val="003F62FA"/>
    <w:rsid w:val="003F65CF"/>
    <w:rsid w:val="003F67EA"/>
    <w:rsid w:val="003F6D9C"/>
    <w:rsid w:val="003F6E2B"/>
    <w:rsid w:val="003F7188"/>
    <w:rsid w:val="003F76EA"/>
    <w:rsid w:val="003F785C"/>
    <w:rsid w:val="003F78B1"/>
    <w:rsid w:val="003F79D9"/>
    <w:rsid w:val="0040051B"/>
    <w:rsid w:val="00400843"/>
    <w:rsid w:val="00400A19"/>
    <w:rsid w:val="00400CA1"/>
    <w:rsid w:val="00400E78"/>
    <w:rsid w:val="00401680"/>
    <w:rsid w:val="004019CD"/>
    <w:rsid w:val="00401C75"/>
    <w:rsid w:val="00401DF4"/>
    <w:rsid w:val="00401FEC"/>
    <w:rsid w:val="00402024"/>
    <w:rsid w:val="004022ED"/>
    <w:rsid w:val="00402741"/>
    <w:rsid w:val="00402788"/>
    <w:rsid w:val="00402C61"/>
    <w:rsid w:val="00402F51"/>
    <w:rsid w:val="004031C5"/>
    <w:rsid w:val="00404070"/>
    <w:rsid w:val="00404530"/>
    <w:rsid w:val="0040488F"/>
    <w:rsid w:val="00404BF5"/>
    <w:rsid w:val="00404D01"/>
    <w:rsid w:val="00404D41"/>
    <w:rsid w:val="00405231"/>
    <w:rsid w:val="004062A4"/>
    <w:rsid w:val="00406783"/>
    <w:rsid w:val="004074B2"/>
    <w:rsid w:val="004078EE"/>
    <w:rsid w:val="00407D17"/>
    <w:rsid w:val="00407F44"/>
    <w:rsid w:val="00410845"/>
    <w:rsid w:val="004109BD"/>
    <w:rsid w:val="00411409"/>
    <w:rsid w:val="00411FFA"/>
    <w:rsid w:val="00412CC2"/>
    <w:rsid w:val="00413054"/>
    <w:rsid w:val="004135D3"/>
    <w:rsid w:val="00413711"/>
    <w:rsid w:val="00413D81"/>
    <w:rsid w:val="004143C9"/>
    <w:rsid w:val="00414F3E"/>
    <w:rsid w:val="004150D6"/>
    <w:rsid w:val="00415177"/>
    <w:rsid w:val="0041559B"/>
    <w:rsid w:val="004158F9"/>
    <w:rsid w:val="00416687"/>
    <w:rsid w:val="004167E5"/>
    <w:rsid w:val="004169F0"/>
    <w:rsid w:val="00417175"/>
    <w:rsid w:val="0041738C"/>
    <w:rsid w:val="00417A30"/>
    <w:rsid w:val="00420138"/>
    <w:rsid w:val="00420917"/>
    <w:rsid w:val="00420EEA"/>
    <w:rsid w:val="0042100F"/>
    <w:rsid w:val="004215E3"/>
    <w:rsid w:val="0042177E"/>
    <w:rsid w:val="0042209D"/>
    <w:rsid w:val="004237AA"/>
    <w:rsid w:val="00423878"/>
    <w:rsid w:val="0042402A"/>
    <w:rsid w:val="004241DC"/>
    <w:rsid w:val="0042427D"/>
    <w:rsid w:val="0042459A"/>
    <w:rsid w:val="004245B0"/>
    <w:rsid w:val="0042487B"/>
    <w:rsid w:val="004248C6"/>
    <w:rsid w:val="00425178"/>
    <w:rsid w:val="00425850"/>
    <w:rsid w:val="00425E1E"/>
    <w:rsid w:val="0042602C"/>
    <w:rsid w:val="0042616B"/>
    <w:rsid w:val="00426A3D"/>
    <w:rsid w:val="0042722D"/>
    <w:rsid w:val="004301A1"/>
    <w:rsid w:val="004303F4"/>
    <w:rsid w:val="00430D0F"/>
    <w:rsid w:val="00430D72"/>
    <w:rsid w:val="00430F13"/>
    <w:rsid w:val="00430F1E"/>
    <w:rsid w:val="004311FC"/>
    <w:rsid w:val="0043149F"/>
    <w:rsid w:val="004318CE"/>
    <w:rsid w:val="00431D2E"/>
    <w:rsid w:val="004327C9"/>
    <w:rsid w:val="00432C9B"/>
    <w:rsid w:val="004331A2"/>
    <w:rsid w:val="004331B7"/>
    <w:rsid w:val="004333E1"/>
    <w:rsid w:val="00433997"/>
    <w:rsid w:val="00433C61"/>
    <w:rsid w:val="00433D9A"/>
    <w:rsid w:val="00433E34"/>
    <w:rsid w:val="00434085"/>
    <w:rsid w:val="00434427"/>
    <w:rsid w:val="00434AD2"/>
    <w:rsid w:val="0043535E"/>
    <w:rsid w:val="00435AC0"/>
    <w:rsid w:val="00435C97"/>
    <w:rsid w:val="00435D43"/>
    <w:rsid w:val="00435E30"/>
    <w:rsid w:val="00435FC9"/>
    <w:rsid w:val="004362BE"/>
    <w:rsid w:val="00436359"/>
    <w:rsid w:val="00436518"/>
    <w:rsid w:val="004365B4"/>
    <w:rsid w:val="004369BA"/>
    <w:rsid w:val="00436C70"/>
    <w:rsid w:val="004374C5"/>
    <w:rsid w:val="004376A6"/>
    <w:rsid w:val="00440401"/>
    <w:rsid w:val="00441BE1"/>
    <w:rsid w:val="004421BD"/>
    <w:rsid w:val="004428E1"/>
    <w:rsid w:val="00442E5E"/>
    <w:rsid w:val="004431A7"/>
    <w:rsid w:val="004433A8"/>
    <w:rsid w:val="00443597"/>
    <w:rsid w:val="00443AF7"/>
    <w:rsid w:val="004442A6"/>
    <w:rsid w:val="0044460B"/>
    <w:rsid w:val="00444ADD"/>
    <w:rsid w:val="0044527E"/>
    <w:rsid w:val="004453EF"/>
    <w:rsid w:val="0044590F"/>
    <w:rsid w:val="0044598E"/>
    <w:rsid w:val="00445ACD"/>
    <w:rsid w:val="00445EA5"/>
    <w:rsid w:val="0044602D"/>
    <w:rsid w:val="004460E9"/>
    <w:rsid w:val="004460FC"/>
    <w:rsid w:val="00446ED3"/>
    <w:rsid w:val="004472BE"/>
    <w:rsid w:val="0044757E"/>
    <w:rsid w:val="004475BC"/>
    <w:rsid w:val="00447711"/>
    <w:rsid w:val="00447ACD"/>
    <w:rsid w:val="00447BBE"/>
    <w:rsid w:val="00450BEC"/>
    <w:rsid w:val="00450FF1"/>
    <w:rsid w:val="0045127F"/>
    <w:rsid w:val="00451EC2"/>
    <w:rsid w:val="00452730"/>
    <w:rsid w:val="00452939"/>
    <w:rsid w:val="004529AA"/>
    <w:rsid w:val="00452C8C"/>
    <w:rsid w:val="00453005"/>
    <w:rsid w:val="0045347F"/>
    <w:rsid w:val="004537F4"/>
    <w:rsid w:val="00453F06"/>
    <w:rsid w:val="004545E9"/>
    <w:rsid w:val="00454759"/>
    <w:rsid w:val="00454768"/>
    <w:rsid w:val="00454AEC"/>
    <w:rsid w:val="004557AF"/>
    <w:rsid w:val="0045607A"/>
    <w:rsid w:val="004560EB"/>
    <w:rsid w:val="004565A4"/>
    <w:rsid w:val="0045696B"/>
    <w:rsid w:val="00456AC6"/>
    <w:rsid w:val="00456E68"/>
    <w:rsid w:val="0045766B"/>
    <w:rsid w:val="004576C7"/>
    <w:rsid w:val="004605CF"/>
    <w:rsid w:val="00460B6C"/>
    <w:rsid w:val="00461013"/>
    <w:rsid w:val="00461229"/>
    <w:rsid w:val="0046154E"/>
    <w:rsid w:val="004615A6"/>
    <w:rsid w:val="00461789"/>
    <w:rsid w:val="00461A70"/>
    <w:rsid w:val="00462219"/>
    <w:rsid w:val="00462338"/>
    <w:rsid w:val="00462896"/>
    <w:rsid w:val="00462F34"/>
    <w:rsid w:val="00463219"/>
    <w:rsid w:val="004636B1"/>
    <w:rsid w:val="004636C5"/>
    <w:rsid w:val="00464823"/>
    <w:rsid w:val="004649B2"/>
    <w:rsid w:val="00465726"/>
    <w:rsid w:val="00465B57"/>
    <w:rsid w:val="00465D7A"/>
    <w:rsid w:val="00465DD1"/>
    <w:rsid w:val="004663BA"/>
    <w:rsid w:val="00466417"/>
    <w:rsid w:val="00466D82"/>
    <w:rsid w:val="004672D5"/>
    <w:rsid w:val="0046773E"/>
    <w:rsid w:val="00470173"/>
    <w:rsid w:val="004701FA"/>
    <w:rsid w:val="0047033C"/>
    <w:rsid w:val="00470401"/>
    <w:rsid w:val="00470412"/>
    <w:rsid w:val="004704E8"/>
    <w:rsid w:val="00470617"/>
    <w:rsid w:val="00470D7E"/>
    <w:rsid w:val="00470F9E"/>
    <w:rsid w:val="00471B8E"/>
    <w:rsid w:val="00471EF9"/>
    <w:rsid w:val="00471F9B"/>
    <w:rsid w:val="00471FAD"/>
    <w:rsid w:val="00472304"/>
    <w:rsid w:val="004728EE"/>
    <w:rsid w:val="00473177"/>
    <w:rsid w:val="0047378F"/>
    <w:rsid w:val="00473E19"/>
    <w:rsid w:val="004743C7"/>
    <w:rsid w:val="004746F3"/>
    <w:rsid w:val="004747C7"/>
    <w:rsid w:val="004747CF"/>
    <w:rsid w:val="0047497A"/>
    <w:rsid w:val="00474E3A"/>
    <w:rsid w:val="00474EB4"/>
    <w:rsid w:val="004756A7"/>
    <w:rsid w:val="00475838"/>
    <w:rsid w:val="00475EFB"/>
    <w:rsid w:val="00476161"/>
    <w:rsid w:val="00476473"/>
    <w:rsid w:val="0047649D"/>
    <w:rsid w:val="00476901"/>
    <w:rsid w:val="0047753C"/>
    <w:rsid w:val="00477681"/>
    <w:rsid w:val="00477B62"/>
    <w:rsid w:val="00477BBC"/>
    <w:rsid w:val="00477D5E"/>
    <w:rsid w:val="00477D7F"/>
    <w:rsid w:val="00477FF6"/>
    <w:rsid w:val="00480250"/>
    <w:rsid w:val="004809D6"/>
    <w:rsid w:val="00480AC1"/>
    <w:rsid w:val="00480C73"/>
    <w:rsid w:val="00480D00"/>
    <w:rsid w:val="00480F54"/>
    <w:rsid w:val="00481005"/>
    <w:rsid w:val="00481335"/>
    <w:rsid w:val="00481661"/>
    <w:rsid w:val="0048171A"/>
    <w:rsid w:val="00481E8D"/>
    <w:rsid w:val="00482394"/>
    <w:rsid w:val="004833EE"/>
    <w:rsid w:val="00483432"/>
    <w:rsid w:val="0048360A"/>
    <w:rsid w:val="00483994"/>
    <w:rsid w:val="0048436C"/>
    <w:rsid w:val="0048437F"/>
    <w:rsid w:val="00484770"/>
    <w:rsid w:val="004848F2"/>
    <w:rsid w:val="00484B76"/>
    <w:rsid w:val="0048516F"/>
    <w:rsid w:val="00485457"/>
    <w:rsid w:val="0048582F"/>
    <w:rsid w:val="00485B24"/>
    <w:rsid w:val="004861C0"/>
    <w:rsid w:val="00486929"/>
    <w:rsid w:val="00486C57"/>
    <w:rsid w:val="0048783D"/>
    <w:rsid w:val="0048783E"/>
    <w:rsid w:val="00487AAA"/>
    <w:rsid w:val="00491281"/>
    <w:rsid w:val="00491324"/>
    <w:rsid w:val="00491504"/>
    <w:rsid w:val="004916B8"/>
    <w:rsid w:val="00491C15"/>
    <w:rsid w:val="00492045"/>
    <w:rsid w:val="004923F6"/>
    <w:rsid w:val="00492620"/>
    <w:rsid w:val="00493542"/>
    <w:rsid w:val="00493787"/>
    <w:rsid w:val="004954EB"/>
    <w:rsid w:val="0049581D"/>
    <w:rsid w:val="00495D97"/>
    <w:rsid w:val="00496180"/>
    <w:rsid w:val="004962F0"/>
    <w:rsid w:val="00496315"/>
    <w:rsid w:val="0049655F"/>
    <w:rsid w:val="0049658A"/>
    <w:rsid w:val="00496FDF"/>
    <w:rsid w:val="004970B5"/>
    <w:rsid w:val="004973E7"/>
    <w:rsid w:val="004975DF"/>
    <w:rsid w:val="004976AE"/>
    <w:rsid w:val="004A00A5"/>
    <w:rsid w:val="004A0C69"/>
    <w:rsid w:val="004A106F"/>
    <w:rsid w:val="004A1511"/>
    <w:rsid w:val="004A1FB3"/>
    <w:rsid w:val="004A2049"/>
    <w:rsid w:val="004A2090"/>
    <w:rsid w:val="004A2F09"/>
    <w:rsid w:val="004A32BA"/>
    <w:rsid w:val="004A3F91"/>
    <w:rsid w:val="004A4BF0"/>
    <w:rsid w:val="004A54C1"/>
    <w:rsid w:val="004A54D3"/>
    <w:rsid w:val="004A551D"/>
    <w:rsid w:val="004A5974"/>
    <w:rsid w:val="004A6812"/>
    <w:rsid w:val="004A6B3F"/>
    <w:rsid w:val="004A7168"/>
    <w:rsid w:val="004B0113"/>
    <w:rsid w:val="004B0BBB"/>
    <w:rsid w:val="004B0EDC"/>
    <w:rsid w:val="004B1E1B"/>
    <w:rsid w:val="004B1FB8"/>
    <w:rsid w:val="004B20EF"/>
    <w:rsid w:val="004B294C"/>
    <w:rsid w:val="004B33BF"/>
    <w:rsid w:val="004B36CE"/>
    <w:rsid w:val="004B36F4"/>
    <w:rsid w:val="004B371D"/>
    <w:rsid w:val="004B37CF"/>
    <w:rsid w:val="004B3920"/>
    <w:rsid w:val="004B3A18"/>
    <w:rsid w:val="004B3BE2"/>
    <w:rsid w:val="004B3E46"/>
    <w:rsid w:val="004B4247"/>
    <w:rsid w:val="004B4256"/>
    <w:rsid w:val="004B42E9"/>
    <w:rsid w:val="004B4668"/>
    <w:rsid w:val="004B46FE"/>
    <w:rsid w:val="004B4727"/>
    <w:rsid w:val="004B4A5D"/>
    <w:rsid w:val="004B4BC6"/>
    <w:rsid w:val="004B4CD5"/>
    <w:rsid w:val="004B4D25"/>
    <w:rsid w:val="004B5831"/>
    <w:rsid w:val="004B599D"/>
    <w:rsid w:val="004B59E1"/>
    <w:rsid w:val="004B59F8"/>
    <w:rsid w:val="004B610A"/>
    <w:rsid w:val="004B68A5"/>
    <w:rsid w:val="004B69A9"/>
    <w:rsid w:val="004B6AB5"/>
    <w:rsid w:val="004B71AF"/>
    <w:rsid w:val="004B7865"/>
    <w:rsid w:val="004B7C02"/>
    <w:rsid w:val="004B7CE0"/>
    <w:rsid w:val="004B7F1F"/>
    <w:rsid w:val="004C0818"/>
    <w:rsid w:val="004C0CE9"/>
    <w:rsid w:val="004C0FD4"/>
    <w:rsid w:val="004C1318"/>
    <w:rsid w:val="004C15F7"/>
    <w:rsid w:val="004C1700"/>
    <w:rsid w:val="004C1B83"/>
    <w:rsid w:val="004C2643"/>
    <w:rsid w:val="004C2C5B"/>
    <w:rsid w:val="004C2C95"/>
    <w:rsid w:val="004C34AE"/>
    <w:rsid w:val="004C367B"/>
    <w:rsid w:val="004C3B16"/>
    <w:rsid w:val="004C3B8F"/>
    <w:rsid w:val="004C40AD"/>
    <w:rsid w:val="004C4334"/>
    <w:rsid w:val="004C4590"/>
    <w:rsid w:val="004C4C7F"/>
    <w:rsid w:val="004C4E53"/>
    <w:rsid w:val="004C55B4"/>
    <w:rsid w:val="004C5B31"/>
    <w:rsid w:val="004C5D71"/>
    <w:rsid w:val="004C5F29"/>
    <w:rsid w:val="004C6660"/>
    <w:rsid w:val="004C6AE7"/>
    <w:rsid w:val="004C7356"/>
    <w:rsid w:val="004C76FD"/>
    <w:rsid w:val="004C789C"/>
    <w:rsid w:val="004D0AE2"/>
    <w:rsid w:val="004D121E"/>
    <w:rsid w:val="004D12B2"/>
    <w:rsid w:val="004D1590"/>
    <w:rsid w:val="004D179D"/>
    <w:rsid w:val="004D1CAB"/>
    <w:rsid w:val="004D1CE9"/>
    <w:rsid w:val="004D1E51"/>
    <w:rsid w:val="004D1EAA"/>
    <w:rsid w:val="004D223F"/>
    <w:rsid w:val="004D2351"/>
    <w:rsid w:val="004D287A"/>
    <w:rsid w:val="004D29CF"/>
    <w:rsid w:val="004D2A3E"/>
    <w:rsid w:val="004D2FC5"/>
    <w:rsid w:val="004D3060"/>
    <w:rsid w:val="004D33A3"/>
    <w:rsid w:val="004D3633"/>
    <w:rsid w:val="004D381C"/>
    <w:rsid w:val="004D3A42"/>
    <w:rsid w:val="004D3EC0"/>
    <w:rsid w:val="004D3F87"/>
    <w:rsid w:val="004D44BF"/>
    <w:rsid w:val="004D4890"/>
    <w:rsid w:val="004D48E2"/>
    <w:rsid w:val="004D4A5B"/>
    <w:rsid w:val="004D4F11"/>
    <w:rsid w:val="004D4F3A"/>
    <w:rsid w:val="004D54EF"/>
    <w:rsid w:val="004D5F3E"/>
    <w:rsid w:val="004D6D65"/>
    <w:rsid w:val="004D6EF5"/>
    <w:rsid w:val="004D7646"/>
    <w:rsid w:val="004D76D6"/>
    <w:rsid w:val="004D7952"/>
    <w:rsid w:val="004E08B4"/>
    <w:rsid w:val="004E0A1A"/>
    <w:rsid w:val="004E0CC4"/>
    <w:rsid w:val="004E15BB"/>
    <w:rsid w:val="004E1840"/>
    <w:rsid w:val="004E1A4D"/>
    <w:rsid w:val="004E1EB5"/>
    <w:rsid w:val="004E1FCD"/>
    <w:rsid w:val="004E202A"/>
    <w:rsid w:val="004E27FB"/>
    <w:rsid w:val="004E3014"/>
    <w:rsid w:val="004E339D"/>
    <w:rsid w:val="004E3B04"/>
    <w:rsid w:val="004E3EC8"/>
    <w:rsid w:val="004E4865"/>
    <w:rsid w:val="004E4CFB"/>
    <w:rsid w:val="004E5121"/>
    <w:rsid w:val="004E575D"/>
    <w:rsid w:val="004E60A0"/>
    <w:rsid w:val="004E60A5"/>
    <w:rsid w:val="004E6221"/>
    <w:rsid w:val="004E6451"/>
    <w:rsid w:val="004E67A6"/>
    <w:rsid w:val="004E6C93"/>
    <w:rsid w:val="004E7418"/>
    <w:rsid w:val="004E7E0C"/>
    <w:rsid w:val="004F0060"/>
    <w:rsid w:val="004F07DB"/>
    <w:rsid w:val="004F0AA8"/>
    <w:rsid w:val="004F0F6C"/>
    <w:rsid w:val="004F178C"/>
    <w:rsid w:val="004F18E0"/>
    <w:rsid w:val="004F1CC9"/>
    <w:rsid w:val="004F1ECF"/>
    <w:rsid w:val="004F2706"/>
    <w:rsid w:val="004F379C"/>
    <w:rsid w:val="004F3C7E"/>
    <w:rsid w:val="004F4060"/>
    <w:rsid w:val="004F489A"/>
    <w:rsid w:val="004F4B81"/>
    <w:rsid w:val="004F4F52"/>
    <w:rsid w:val="004F50D3"/>
    <w:rsid w:val="004F58A5"/>
    <w:rsid w:val="004F5FB9"/>
    <w:rsid w:val="004F600B"/>
    <w:rsid w:val="004F60B3"/>
    <w:rsid w:val="004F6BF4"/>
    <w:rsid w:val="004F752E"/>
    <w:rsid w:val="004F7606"/>
    <w:rsid w:val="004F7D81"/>
    <w:rsid w:val="004F7E27"/>
    <w:rsid w:val="004F7EBA"/>
    <w:rsid w:val="005009C8"/>
    <w:rsid w:val="00500D5B"/>
    <w:rsid w:val="00500FE9"/>
    <w:rsid w:val="00501CFA"/>
    <w:rsid w:val="00501FED"/>
    <w:rsid w:val="0050204B"/>
    <w:rsid w:val="005021B3"/>
    <w:rsid w:val="00502839"/>
    <w:rsid w:val="00502F97"/>
    <w:rsid w:val="005038D6"/>
    <w:rsid w:val="00504100"/>
    <w:rsid w:val="00504AEF"/>
    <w:rsid w:val="00504E54"/>
    <w:rsid w:val="005056C3"/>
    <w:rsid w:val="00505B34"/>
    <w:rsid w:val="00505E17"/>
    <w:rsid w:val="00506276"/>
    <w:rsid w:val="005062A8"/>
    <w:rsid w:val="005064C5"/>
    <w:rsid w:val="005069A5"/>
    <w:rsid w:val="00507613"/>
    <w:rsid w:val="005078B1"/>
    <w:rsid w:val="005103B9"/>
    <w:rsid w:val="00510629"/>
    <w:rsid w:val="00510ECB"/>
    <w:rsid w:val="0051119F"/>
    <w:rsid w:val="005116DD"/>
    <w:rsid w:val="00511D43"/>
    <w:rsid w:val="0051254B"/>
    <w:rsid w:val="00512814"/>
    <w:rsid w:val="00512A91"/>
    <w:rsid w:val="00512F61"/>
    <w:rsid w:val="00512F80"/>
    <w:rsid w:val="00513190"/>
    <w:rsid w:val="0051338B"/>
    <w:rsid w:val="00513484"/>
    <w:rsid w:val="00513964"/>
    <w:rsid w:val="00513AB1"/>
    <w:rsid w:val="005149F9"/>
    <w:rsid w:val="00514B35"/>
    <w:rsid w:val="00514BBF"/>
    <w:rsid w:val="00515428"/>
    <w:rsid w:val="00516373"/>
    <w:rsid w:val="00516C7D"/>
    <w:rsid w:val="00516D15"/>
    <w:rsid w:val="0051759F"/>
    <w:rsid w:val="00517A01"/>
    <w:rsid w:val="00520B05"/>
    <w:rsid w:val="00520E2E"/>
    <w:rsid w:val="005212A2"/>
    <w:rsid w:val="00521856"/>
    <w:rsid w:val="00521937"/>
    <w:rsid w:val="005221B1"/>
    <w:rsid w:val="005221BC"/>
    <w:rsid w:val="00522CBF"/>
    <w:rsid w:val="00522F57"/>
    <w:rsid w:val="00523108"/>
    <w:rsid w:val="0052340B"/>
    <w:rsid w:val="00523BEB"/>
    <w:rsid w:val="00524493"/>
    <w:rsid w:val="00524B29"/>
    <w:rsid w:val="00524C0B"/>
    <w:rsid w:val="00525195"/>
    <w:rsid w:val="00525AD8"/>
    <w:rsid w:val="00526430"/>
    <w:rsid w:val="005266EE"/>
    <w:rsid w:val="00526AB1"/>
    <w:rsid w:val="00526F7C"/>
    <w:rsid w:val="005270F2"/>
    <w:rsid w:val="00527223"/>
    <w:rsid w:val="005275D7"/>
    <w:rsid w:val="005279F2"/>
    <w:rsid w:val="00527A69"/>
    <w:rsid w:val="00530358"/>
    <w:rsid w:val="005308CE"/>
    <w:rsid w:val="00530975"/>
    <w:rsid w:val="00530CF2"/>
    <w:rsid w:val="005312AE"/>
    <w:rsid w:val="005315EC"/>
    <w:rsid w:val="00531B12"/>
    <w:rsid w:val="00531DA0"/>
    <w:rsid w:val="00531DB6"/>
    <w:rsid w:val="005322E2"/>
    <w:rsid w:val="00532984"/>
    <w:rsid w:val="00533461"/>
    <w:rsid w:val="00533E6C"/>
    <w:rsid w:val="005340B3"/>
    <w:rsid w:val="00534270"/>
    <w:rsid w:val="005342C1"/>
    <w:rsid w:val="005346B8"/>
    <w:rsid w:val="00535254"/>
    <w:rsid w:val="00535BE4"/>
    <w:rsid w:val="00535DFB"/>
    <w:rsid w:val="00536D1B"/>
    <w:rsid w:val="005377F5"/>
    <w:rsid w:val="0054051F"/>
    <w:rsid w:val="00540726"/>
    <w:rsid w:val="00541364"/>
    <w:rsid w:val="00541B2D"/>
    <w:rsid w:val="005425AB"/>
    <w:rsid w:val="005425F0"/>
    <w:rsid w:val="00542CC3"/>
    <w:rsid w:val="00542F8A"/>
    <w:rsid w:val="00542FB5"/>
    <w:rsid w:val="00543367"/>
    <w:rsid w:val="00543393"/>
    <w:rsid w:val="00543515"/>
    <w:rsid w:val="00543525"/>
    <w:rsid w:val="00543630"/>
    <w:rsid w:val="005439AA"/>
    <w:rsid w:val="00543D73"/>
    <w:rsid w:val="00544240"/>
    <w:rsid w:val="005442C4"/>
    <w:rsid w:val="00544530"/>
    <w:rsid w:val="0054460D"/>
    <w:rsid w:val="00544B43"/>
    <w:rsid w:val="00544B4C"/>
    <w:rsid w:val="00544C26"/>
    <w:rsid w:val="00545489"/>
    <w:rsid w:val="0054613B"/>
    <w:rsid w:val="005462C8"/>
    <w:rsid w:val="00546BE1"/>
    <w:rsid w:val="00546D8D"/>
    <w:rsid w:val="00547A1B"/>
    <w:rsid w:val="00547C38"/>
    <w:rsid w:val="00547E8F"/>
    <w:rsid w:val="00550520"/>
    <w:rsid w:val="005505BF"/>
    <w:rsid w:val="00550F70"/>
    <w:rsid w:val="00551239"/>
    <w:rsid w:val="00551E18"/>
    <w:rsid w:val="005520ED"/>
    <w:rsid w:val="0055224C"/>
    <w:rsid w:val="005523D0"/>
    <w:rsid w:val="005527C2"/>
    <w:rsid w:val="0055293A"/>
    <w:rsid w:val="00552ACD"/>
    <w:rsid w:val="00552CD1"/>
    <w:rsid w:val="0055329D"/>
    <w:rsid w:val="00553321"/>
    <w:rsid w:val="00553361"/>
    <w:rsid w:val="005533C1"/>
    <w:rsid w:val="00553823"/>
    <w:rsid w:val="005540FE"/>
    <w:rsid w:val="00554BA3"/>
    <w:rsid w:val="00554D5C"/>
    <w:rsid w:val="00555381"/>
    <w:rsid w:val="00555667"/>
    <w:rsid w:val="0055597B"/>
    <w:rsid w:val="00555AB1"/>
    <w:rsid w:val="00555E01"/>
    <w:rsid w:val="00556C70"/>
    <w:rsid w:val="0055711E"/>
    <w:rsid w:val="0055768A"/>
    <w:rsid w:val="00557768"/>
    <w:rsid w:val="00557A2B"/>
    <w:rsid w:val="00557B5E"/>
    <w:rsid w:val="00557C55"/>
    <w:rsid w:val="0056001B"/>
    <w:rsid w:val="00560147"/>
    <w:rsid w:val="005603B7"/>
    <w:rsid w:val="00560959"/>
    <w:rsid w:val="00560B3E"/>
    <w:rsid w:val="00560D51"/>
    <w:rsid w:val="00560E3E"/>
    <w:rsid w:val="005610FF"/>
    <w:rsid w:val="00561321"/>
    <w:rsid w:val="005615FC"/>
    <w:rsid w:val="005619DE"/>
    <w:rsid w:val="00561BB0"/>
    <w:rsid w:val="0056240A"/>
    <w:rsid w:val="00562E78"/>
    <w:rsid w:val="0056370B"/>
    <w:rsid w:val="00564003"/>
    <w:rsid w:val="0056515A"/>
    <w:rsid w:val="00565A07"/>
    <w:rsid w:val="00565A81"/>
    <w:rsid w:val="00565BE4"/>
    <w:rsid w:val="00566058"/>
    <w:rsid w:val="00566377"/>
    <w:rsid w:val="005667C3"/>
    <w:rsid w:val="00567249"/>
    <w:rsid w:val="0056775F"/>
    <w:rsid w:val="0057098E"/>
    <w:rsid w:val="00570BEF"/>
    <w:rsid w:val="00571CA8"/>
    <w:rsid w:val="00571E8D"/>
    <w:rsid w:val="005725D8"/>
    <w:rsid w:val="005725F0"/>
    <w:rsid w:val="005726F7"/>
    <w:rsid w:val="00572D45"/>
    <w:rsid w:val="00573D85"/>
    <w:rsid w:val="00573E13"/>
    <w:rsid w:val="005744B7"/>
    <w:rsid w:val="00574B04"/>
    <w:rsid w:val="00574B2F"/>
    <w:rsid w:val="00574DA5"/>
    <w:rsid w:val="005752AC"/>
    <w:rsid w:val="005758F3"/>
    <w:rsid w:val="005758F5"/>
    <w:rsid w:val="005759EB"/>
    <w:rsid w:val="00575A3D"/>
    <w:rsid w:val="00575B7A"/>
    <w:rsid w:val="00575DD1"/>
    <w:rsid w:val="00576978"/>
    <w:rsid w:val="00576984"/>
    <w:rsid w:val="00576EA4"/>
    <w:rsid w:val="00577641"/>
    <w:rsid w:val="00577730"/>
    <w:rsid w:val="00580492"/>
    <w:rsid w:val="0058069E"/>
    <w:rsid w:val="005808A4"/>
    <w:rsid w:val="00580A30"/>
    <w:rsid w:val="00580AD2"/>
    <w:rsid w:val="005820F0"/>
    <w:rsid w:val="00582931"/>
    <w:rsid w:val="00582D73"/>
    <w:rsid w:val="00583343"/>
    <w:rsid w:val="00583599"/>
    <w:rsid w:val="00583E55"/>
    <w:rsid w:val="005840D4"/>
    <w:rsid w:val="0058446B"/>
    <w:rsid w:val="005847A2"/>
    <w:rsid w:val="00585A35"/>
    <w:rsid w:val="00585B3C"/>
    <w:rsid w:val="00585DB5"/>
    <w:rsid w:val="00586258"/>
    <w:rsid w:val="005870A3"/>
    <w:rsid w:val="00587346"/>
    <w:rsid w:val="00587931"/>
    <w:rsid w:val="00587AEA"/>
    <w:rsid w:val="00587BC4"/>
    <w:rsid w:val="00587C73"/>
    <w:rsid w:val="0059025A"/>
    <w:rsid w:val="00590987"/>
    <w:rsid w:val="00590B25"/>
    <w:rsid w:val="00590DF8"/>
    <w:rsid w:val="0059103D"/>
    <w:rsid w:val="00591284"/>
    <w:rsid w:val="00591513"/>
    <w:rsid w:val="005917AA"/>
    <w:rsid w:val="00591F6B"/>
    <w:rsid w:val="00592170"/>
    <w:rsid w:val="00592221"/>
    <w:rsid w:val="005928E3"/>
    <w:rsid w:val="00592C19"/>
    <w:rsid w:val="00592C8B"/>
    <w:rsid w:val="00593174"/>
    <w:rsid w:val="00593380"/>
    <w:rsid w:val="00593463"/>
    <w:rsid w:val="005938AC"/>
    <w:rsid w:val="00593CF6"/>
    <w:rsid w:val="00593DA8"/>
    <w:rsid w:val="00594347"/>
    <w:rsid w:val="0059436E"/>
    <w:rsid w:val="0059478C"/>
    <w:rsid w:val="00594C4D"/>
    <w:rsid w:val="00595122"/>
    <w:rsid w:val="00595400"/>
    <w:rsid w:val="00595583"/>
    <w:rsid w:val="0059570D"/>
    <w:rsid w:val="00595D42"/>
    <w:rsid w:val="00596430"/>
    <w:rsid w:val="0059698A"/>
    <w:rsid w:val="005972E4"/>
    <w:rsid w:val="005978F7"/>
    <w:rsid w:val="005A0830"/>
    <w:rsid w:val="005A0980"/>
    <w:rsid w:val="005A1C58"/>
    <w:rsid w:val="005A1FF5"/>
    <w:rsid w:val="005A2950"/>
    <w:rsid w:val="005A2DA6"/>
    <w:rsid w:val="005A2EB4"/>
    <w:rsid w:val="005A30C5"/>
    <w:rsid w:val="005A39F8"/>
    <w:rsid w:val="005A4C31"/>
    <w:rsid w:val="005A4DB9"/>
    <w:rsid w:val="005A4FFF"/>
    <w:rsid w:val="005A55A1"/>
    <w:rsid w:val="005A592A"/>
    <w:rsid w:val="005A6454"/>
    <w:rsid w:val="005A6BD8"/>
    <w:rsid w:val="005A705D"/>
    <w:rsid w:val="005A707D"/>
    <w:rsid w:val="005A7497"/>
    <w:rsid w:val="005A770D"/>
    <w:rsid w:val="005A7789"/>
    <w:rsid w:val="005A7847"/>
    <w:rsid w:val="005A7BAE"/>
    <w:rsid w:val="005B0A39"/>
    <w:rsid w:val="005B0B72"/>
    <w:rsid w:val="005B0E2C"/>
    <w:rsid w:val="005B1276"/>
    <w:rsid w:val="005B1410"/>
    <w:rsid w:val="005B1CCC"/>
    <w:rsid w:val="005B24B7"/>
    <w:rsid w:val="005B2AE8"/>
    <w:rsid w:val="005B2E9F"/>
    <w:rsid w:val="005B2F0F"/>
    <w:rsid w:val="005B34C5"/>
    <w:rsid w:val="005B3556"/>
    <w:rsid w:val="005B3C06"/>
    <w:rsid w:val="005B3DC7"/>
    <w:rsid w:val="005B3DDF"/>
    <w:rsid w:val="005B3EA5"/>
    <w:rsid w:val="005B429D"/>
    <w:rsid w:val="005B4312"/>
    <w:rsid w:val="005B43C8"/>
    <w:rsid w:val="005B4523"/>
    <w:rsid w:val="005B4606"/>
    <w:rsid w:val="005B52EF"/>
    <w:rsid w:val="005B542F"/>
    <w:rsid w:val="005B5516"/>
    <w:rsid w:val="005B689D"/>
    <w:rsid w:val="005B7C33"/>
    <w:rsid w:val="005C0253"/>
    <w:rsid w:val="005C0318"/>
    <w:rsid w:val="005C0A6B"/>
    <w:rsid w:val="005C0E0C"/>
    <w:rsid w:val="005C14E6"/>
    <w:rsid w:val="005C246B"/>
    <w:rsid w:val="005C3039"/>
    <w:rsid w:val="005C324D"/>
    <w:rsid w:val="005C3593"/>
    <w:rsid w:val="005C3AD0"/>
    <w:rsid w:val="005C4271"/>
    <w:rsid w:val="005C4359"/>
    <w:rsid w:val="005C4374"/>
    <w:rsid w:val="005C453C"/>
    <w:rsid w:val="005C51CD"/>
    <w:rsid w:val="005C586C"/>
    <w:rsid w:val="005C586F"/>
    <w:rsid w:val="005C5887"/>
    <w:rsid w:val="005C5AE1"/>
    <w:rsid w:val="005C5E05"/>
    <w:rsid w:val="005C60FD"/>
    <w:rsid w:val="005C6117"/>
    <w:rsid w:val="005C6457"/>
    <w:rsid w:val="005C64E5"/>
    <w:rsid w:val="005C6B03"/>
    <w:rsid w:val="005C6C1F"/>
    <w:rsid w:val="005C6C5F"/>
    <w:rsid w:val="005C7505"/>
    <w:rsid w:val="005C7594"/>
    <w:rsid w:val="005C77B5"/>
    <w:rsid w:val="005C7A4F"/>
    <w:rsid w:val="005C7B18"/>
    <w:rsid w:val="005C7BA5"/>
    <w:rsid w:val="005C7DC4"/>
    <w:rsid w:val="005D0132"/>
    <w:rsid w:val="005D0972"/>
    <w:rsid w:val="005D112D"/>
    <w:rsid w:val="005D12A2"/>
    <w:rsid w:val="005D191A"/>
    <w:rsid w:val="005D1EE8"/>
    <w:rsid w:val="005D2162"/>
    <w:rsid w:val="005D3380"/>
    <w:rsid w:val="005D3ABA"/>
    <w:rsid w:val="005D401B"/>
    <w:rsid w:val="005D40A7"/>
    <w:rsid w:val="005D4647"/>
    <w:rsid w:val="005D4CBD"/>
    <w:rsid w:val="005D529F"/>
    <w:rsid w:val="005D59DC"/>
    <w:rsid w:val="005D5A47"/>
    <w:rsid w:val="005D5C63"/>
    <w:rsid w:val="005D667C"/>
    <w:rsid w:val="005D6769"/>
    <w:rsid w:val="005D7195"/>
    <w:rsid w:val="005D71E3"/>
    <w:rsid w:val="005D730E"/>
    <w:rsid w:val="005D7791"/>
    <w:rsid w:val="005E00DD"/>
    <w:rsid w:val="005E03CB"/>
    <w:rsid w:val="005E0400"/>
    <w:rsid w:val="005E09B6"/>
    <w:rsid w:val="005E0C02"/>
    <w:rsid w:val="005E0CE8"/>
    <w:rsid w:val="005E1C1C"/>
    <w:rsid w:val="005E20A0"/>
    <w:rsid w:val="005E2128"/>
    <w:rsid w:val="005E25E8"/>
    <w:rsid w:val="005E2C5E"/>
    <w:rsid w:val="005E34D7"/>
    <w:rsid w:val="005E35E8"/>
    <w:rsid w:val="005E367E"/>
    <w:rsid w:val="005E449F"/>
    <w:rsid w:val="005E47DF"/>
    <w:rsid w:val="005E4AE2"/>
    <w:rsid w:val="005E4BC1"/>
    <w:rsid w:val="005E4F24"/>
    <w:rsid w:val="005E50B8"/>
    <w:rsid w:val="005E51B2"/>
    <w:rsid w:val="005E53B4"/>
    <w:rsid w:val="005E597A"/>
    <w:rsid w:val="005E5E00"/>
    <w:rsid w:val="005E5EC9"/>
    <w:rsid w:val="005E6BF7"/>
    <w:rsid w:val="005E74E0"/>
    <w:rsid w:val="005E7C60"/>
    <w:rsid w:val="005E7D31"/>
    <w:rsid w:val="005E7E29"/>
    <w:rsid w:val="005F02E8"/>
    <w:rsid w:val="005F03D8"/>
    <w:rsid w:val="005F0CDC"/>
    <w:rsid w:val="005F0F0C"/>
    <w:rsid w:val="005F12EB"/>
    <w:rsid w:val="005F14A3"/>
    <w:rsid w:val="005F1B21"/>
    <w:rsid w:val="005F1C67"/>
    <w:rsid w:val="005F2360"/>
    <w:rsid w:val="005F2437"/>
    <w:rsid w:val="005F292D"/>
    <w:rsid w:val="005F2B06"/>
    <w:rsid w:val="005F2D7E"/>
    <w:rsid w:val="005F404A"/>
    <w:rsid w:val="005F497A"/>
    <w:rsid w:val="005F4BFC"/>
    <w:rsid w:val="005F5253"/>
    <w:rsid w:val="005F55DB"/>
    <w:rsid w:val="005F5C2D"/>
    <w:rsid w:val="005F6067"/>
    <w:rsid w:val="005F60C9"/>
    <w:rsid w:val="005F659A"/>
    <w:rsid w:val="005F72F9"/>
    <w:rsid w:val="005F7C75"/>
    <w:rsid w:val="00600340"/>
    <w:rsid w:val="006005D5"/>
    <w:rsid w:val="0060094F"/>
    <w:rsid w:val="00600CD8"/>
    <w:rsid w:val="00600FBC"/>
    <w:rsid w:val="00600FDB"/>
    <w:rsid w:val="00600FEC"/>
    <w:rsid w:val="0060200F"/>
    <w:rsid w:val="006021EB"/>
    <w:rsid w:val="00602B0A"/>
    <w:rsid w:val="006038BF"/>
    <w:rsid w:val="00603B2F"/>
    <w:rsid w:val="00603CCF"/>
    <w:rsid w:val="00604B59"/>
    <w:rsid w:val="00604E86"/>
    <w:rsid w:val="00604FE1"/>
    <w:rsid w:val="00605123"/>
    <w:rsid w:val="00605143"/>
    <w:rsid w:val="00605145"/>
    <w:rsid w:val="0060543A"/>
    <w:rsid w:val="00605931"/>
    <w:rsid w:val="00605DCC"/>
    <w:rsid w:val="006062A8"/>
    <w:rsid w:val="006066E2"/>
    <w:rsid w:val="006067FE"/>
    <w:rsid w:val="0060745E"/>
    <w:rsid w:val="006075A4"/>
    <w:rsid w:val="00607CB6"/>
    <w:rsid w:val="006104DE"/>
    <w:rsid w:val="00611E23"/>
    <w:rsid w:val="0061200A"/>
    <w:rsid w:val="00612961"/>
    <w:rsid w:val="00612C3F"/>
    <w:rsid w:val="00612CDD"/>
    <w:rsid w:val="00613336"/>
    <w:rsid w:val="00613593"/>
    <w:rsid w:val="00613618"/>
    <w:rsid w:val="00613F7B"/>
    <w:rsid w:val="006141C1"/>
    <w:rsid w:val="0061472C"/>
    <w:rsid w:val="00615462"/>
    <w:rsid w:val="006154A0"/>
    <w:rsid w:val="0061607F"/>
    <w:rsid w:val="006163AC"/>
    <w:rsid w:val="006166F7"/>
    <w:rsid w:val="006173E0"/>
    <w:rsid w:val="00617458"/>
    <w:rsid w:val="00617D6E"/>
    <w:rsid w:val="00620341"/>
    <w:rsid w:val="006204D2"/>
    <w:rsid w:val="0062062E"/>
    <w:rsid w:val="00620ACE"/>
    <w:rsid w:val="00620B01"/>
    <w:rsid w:val="006214CD"/>
    <w:rsid w:val="00621B75"/>
    <w:rsid w:val="00622088"/>
    <w:rsid w:val="00622631"/>
    <w:rsid w:val="0062273B"/>
    <w:rsid w:val="00622C96"/>
    <w:rsid w:val="00622D87"/>
    <w:rsid w:val="00622FD4"/>
    <w:rsid w:val="006231C6"/>
    <w:rsid w:val="00623758"/>
    <w:rsid w:val="00623AFC"/>
    <w:rsid w:val="00624431"/>
    <w:rsid w:val="00624446"/>
    <w:rsid w:val="006246D0"/>
    <w:rsid w:val="00624845"/>
    <w:rsid w:val="00624D0E"/>
    <w:rsid w:val="00624F0F"/>
    <w:rsid w:val="00625AB1"/>
    <w:rsid w:val="00625CAE"/>
    <w:rsid w:val="00626A4E"/>
    <w:rsid w:val="00626B6D"/>
    <w:rsid w:val="00626FF8"/>
    <w:rsid w:val="0062734B"/>
    <w:rsid w:val="006277C6"/>
    <w:rsid w:val="006278FE"/>
    <w:rsid w:val="00627AD2"/>
    <w:rsid w:val="00627EB4"/>
    <w:rsid w:val="0063001E"/>
    <w:rsid w:val="006305F2"/>
    <w:rsid w:val="006308DD"/>
    <w:rsid w:val="00630CA5"/>
    <w:rsid w:val="00630CD1"/>
    <w:rsid w:val="00630EC4"/>
    <w:rsid w:val="0063100F"/>
    <w:rsid w:val="00631230"/>
    <w:rsid w:val="00631294"/>
    <w:rsid w:val="00631AB9"/>
    <w:rsid w:val="00631D8A"/>
    <w:rsid w:val="00632038"/>
    <w:rsid w:val="00633E93"/>
    <w:rsid w:val="0063406E"/>
    <w:rsid w:val="006341A8"/>
    <w:rsid w:val="00634D97"/>
    <w:rsid w:val="00634FFA"/>
    <w:rsid w:val="00635662"/>
    <w:rsid w:val="00635820"/>
    <w:rsid w:val="00635D5A"/>
    <w:rsid w:val="006360CB"/>
    <w:rsid w:val="00636562"/>
    <w:rsid w:val="00636625"/>
    <w:rsid w:val="00636B4F"/>
    <w:rsid w:val="00637633"/>
    <w:rsid w:val="006378F6"/>
    <w:rsid w:val="00637BA9"/>
    <w:rsid w:val="00637CFD"/>
    <w:rsid w:val="006401D0"/>
    <w:rsid w:val="00640629"/>
    <w:rsid w:val="006409A1"/>
    <w:rsid w:val="00640AED"/>
    <w:rsid w:val="00641BC1"/>
    <w:rsid w:val="00641D50"/>
    <w:rsid w:val="0064216A"/>
    <w:rsid w:val="0064278E"/>
    <w:rsid w:val="00642EC2"/>
    <w:rsid w:val="00642F3C"/>
    <w:rsid w:val="0064307D"/>
    <w:rsid w:val="00643D43"/>
    <w:rsid w:val="00644263"/>
    <w:rsid w:val="00644358"/>
    <w:rsid w:val="0064463D"/>
    <w:rsid w:val="00645037"/>
    <w:rsid w:val="00645582"/>
    <w:rsid w:val="00645592"/>
    <w:rsid w:val="00645C29"/>
    <w:rsid w:val="00646BA4"/>
    <w:rsid w:val="00646E11"/>
    <w:rsid w:val="00647301"/>
    <w:rsid w:val="0064761F"/>
    <w:rsid w:val="006476C3"/>
    <w:rsid w:val="006500A4"/>
    <w:rsid w:val="006504A9"/>
    <w:rsid w:val="0065050F"/>
    <w:rsid w:val="00650A9F"/>
    <w:rsid w:val="00651219"/>
    <w:rsid w:val="0065135B"/>
    <w:rsid w:val="00651396"/>
    <w:rsid w:val="006519D2"/>
    <w:rsid w:val="00651B4A"/>
    <w:rsid w:val="006520BD"/>
    <w:rsid w:val="00652732"/>
    <w:rsid w:val="00652F85"/>
    <w:rsid w:val="00653187"/>
    <w:rsid w:val="00653A73"/>
    <w:rsid w:val="00655D89"/>
    <w:rsid w:val="00656881"/>
    <w:rsid w:val="00656AD6"/>
    <w:rsid w:val="0065725D"/>
    <w:rsid w:val="0065753B"/>
    <w:rsid w:val="0065779E"/>
    <w:rsid w:val="0065798E"/>
    <w:rsid w:val="006579E2"/>
    <w:rsid w:val="00660014"/>
    <w:rsid w:val="006601D1"/>
    <w:rsid w:val="00660523"/>
    <w:rsid w:val="00660874"/>
    <w:rsid w:val="0066092D"/>
    <w:rsid w:val="00660BAB"/>
    <w:rsid w:val="00660BF5"/>
    <w:rsid w:val="00660F8A"/>
    <w:rsid w:val="00661212"/>
    <w:rsid w:val="00661392"/>
    <w:rsid w:val="00661728"/>
    <w:rsid w:val="006617C3"/>
    <w:rsid w:val="00661822"/>
    <w:rsid w:val="00661A83"/>
    <w:rsid w:val="00661D0A"/>
    <w:rsid w:val="00661F33"/>
    <w:rsid w:val="006624D1"/>
    <w:rsid w:val="006628DD"/>
    <w:rsid w:val="00662A37"/>
    <w:rsid w:val="00662F8B"/>
    <w:rsid w:val="00663983"/>
    <w:rsid w:val="006639A1"/>
    <w:rsid w:val="00663B57"/>
    <w:rsid w:val="00663B73"/>
    <w:rsid w:val="00664100"/>
    <w:rsid w:val="00664247"/>
    <w:rsid w:val="00664337"/>
    <w:rsid w:val="0066446D"/>
    <w:rsid w:val="0066478E"/>
    <w:rsid w:val="006657CF"/>
    <w:rsid w:val="006660DD"/>
    <w:rsid w:val="00666237"/>
    <w:rsid w:val="006663B3"/>
    <w:rsid w:val="0066649E"/>
    <w:rsid w:val="006664A6"/>
    <w:rsid w:val="006666C4"/>
    <w:rsid w:val="006674DD"/>
    <w:rsid w:val="00667B26"/>
    <w:rsid w:val="00667DB0"/>
    <w:rsid w:val="00667E44"/>
    <w:rsid w:val="0067056F"/>
    <w:rsid w:val="0067094A"/>
    <w:rsid w:val="00670AD5"/>
    <w:rsid w:val="006716D3"/>
    <w:rsid w:val="00671DC0"/>
    <w:rsid w:val="00671F9F"/>
    <w:rsid w:val="006723CE"/>
    <w:rsid w:val="0067294C"/>
    <w:rsid w:val="00672A3D"/>
    <w:rsid w:val="00672A7C"/>
    <w:rsid w:val="00672B1C"/>
    <w:rsid w:val="00673772"/>
    <w:rsid w:val="00673940"/>
    <w:rsid w:val="00673CB1"/>
    <w:rsid w:val="00673F9E"/>
    <w:rsid w:val="00674168"/>
    <w:rsid w:val="0067419C"/>
    <w:rsid w:val="00674FA4"/>
    <w:rsid w:val="006754E2"/>
    <w:rsid w:val="00675EED"/>
    <w:rsid w:val="00676101"/>
    <w:rsid w:val="006769B5"/>
    <w:rsid w:val="00676E95"/>
    <w:rsid w:val="0067723A"/>
    <w:rsid w:val="00677297"/>
    <w:rsid w:val="00677471"/>
    <w:rsid w:val="006774C5"/>
    <w:rsid w:val="006775A9"/>
    <w:rsid w:val="00677D76"/>
    <w:rsid w:val="00677E2D"/>
    <w:rsid w:val="006817E0"/>
    <w:rsid w:val="00681E44"/>
    <w:rsid w:val="00681EC4"/>
    <w:rsid w:val="006825EA"/>
    <w:rsid w:val="00682CC6"/>
    <w:rsid w:val="00682D15"/>
    <w:rsid w:val="006833B7"/>
    <w:rsid w:val="006834AB"/>
    <w:rsid w:val="00683BC9"/>
    <w:rsid w:val="00683EFB"/>
    <w:rsid w:val="00684B01"/>
    <w:rsid w:val="00685365"/>
    <w:rsid w:val="006858C3"/>
    <w:rsid w:val="00685CED"/>
    <w:rsid w:val="00685E52"/>
    <w:rsid w:val="006860DA"/>
    <w:rsid w:val="00686332"/>
    <w:rsid w:val="00686367"/>
    <w:rsid w:val="00686B0B"/>
    <w:rsid w:val="00686E4D"/>
    <w:rsid w:val="00686E77"/>
    <w:rsid w:val="0068744D"/>
    <w:rsid w:val="00687A6C"/>
    <w:rsid w:val="00687C1C"/>
    <w:rsid w:val="00687CB4"/>
    <w:rsid w:val="0069027C"/>
    <w:rsid w:val="006902A0"/>
    <w:rsid w:val="00690398"/>
    <w:rsid w:val="006907BE"/>
    <w:rsid w:val="00690993"/>
    <w:rsid w:val="006911CA"/>
    <w:rsid w:val="00691541"/>
    <w:rsid w:val="006915FB"/>
    <w:rsid w:val="00691FF7"/>
    <w:rsid w:val="00692478"/>
    <w:rsid w:val="006929D4"/>
    <w:rsid w:val="00692BB5"/>
    <w:rsid w:val="00693AC6"/>
    <w:rsid w:val="00693F2C"/>
    <w:rsid w:val="00694DC7"/>
    <w:rsid w:val="00695198"/>
    <w:rsid w:val="00695A63"/>
    <w:rsid w:val="00695B6D"/>
    <w:rsid w:val="00695DA2"/>
    <w:rsid w:val="0069618B"/>
    <w:rsid w:val="0069638E"/>
    <w:rsid w:val="00697156"/>
    <w:rsid w:val="00697740"/>
    <w:rsid w:val="006978AC"/>
    <w:rsid w:val="006978EF"/>
    <w:rsid w:val="00697987"/>
    <w:rsid w:val="00697B4E"/>
    <w:rsid w:val="006A019A"/>
    <w:rsid w:val="006A0361"/>
    <w:rsid w:val="006A0DE6"/>
    <w:rsid w:val="006A0E93"/>
    <w:rsid w:val="006A1D2D"/>
    <w:rsid w:val="006A36DC"/>
    <w:rsid w:val="006A4077"/>
    <w:rsid w:val="006A42D7"/>
    <w:rsid w:val="006A4419"/>
    <w:rsid w:val="006A4B41"/>
    <w:rsid w:val="006A4B7F"/>
    <w:rsid w:val="006A541E"/>
    <w:rsid w:val="006A5A44"/>
    <w:rsid w:val="006A5E18"/>
    <w:rsid w:val="006A606F"/>
    <w:rsid w:val="006A642B"/>
    <w:rsid w:val="006A6462"/>
    <w:rsid w:val="006A6696"/>
    <w:rsid w:val="006A74AE"/>
    <w:rsid w:val="006A771D"/>
    <w:rsid w:val="006A7E01"/>
    <w:rsid w:val="006A7F5C"/>
    <w:rsid w:val="006B03BD"/>
    <w:rsid w:val="006B057C"/>
    <w:rsid w:val="006B173D"/>
    <w:rsid w:val="006B1E2D"/>
    <w:rsid w:val="006B1EB7"/>
    <w:rsid w:val="006B205B"/>
    <w:rsid w:val="006B297E"/>
    <w:rsid w:val="006B2C24"/>
    <w:rsid w:val="006B2C5C"/>
    <w:rsid w:val="006B4384"/>
    <w:rsid w:val="006B4457"/>
    <w:rsid w:val="006B466D"/>
    <w:rsid w:val="006B4A93"/>
    <w:rsid w:val="006B54DA"/>
    <w:rsid w:val="006B586C"/>
    <w:rsid w:val="006B5F3C"/>
    <w:rsid w:val="006B6337"/>
    <w:rsid w:val="006B698B"/>
    <w:rsid w:val="006B6A46"/>
    <w:rsid w:val="006B6F32"/>
    <w:rsid w:val="006B7076"/>
    <w:rsid w:val="006B7B31"/>
    <w:rsid w:val="006C03CC"/>
    <w:rsid w:val="006C1C0B"/>
    <w:rsid w:val="006C1D2C"/>
    <w:rsid w:val="006C1F43"/>
    <w:rsid w:val="006C218C"/>
    <w:rsid w:val="006C269E"/>
    <w:rsid w:val="006C2968"/>
    <w:rsid w:val="006C2AA2"/>
    <w:rsid w:val="006C30F1"/>
    <w:rsid w:val="006C312E"/>
    <w:rsid w:val="006C319D"/>
    <w:rsid w:val="006C34E2"/>
    <w:rsid w:val="006C3559"/>
    <w:rsid w:val="006C3BEB"/>
    <w:rsid w:val="006C3C6E"/>
    <w:rsid w:val="006C420A"/>
    <w:rsid w:val="006C428A"/>
    <w:rsid w:val="006C4D4F"/>
    <w:rsid w:val="006C4E89"/>
    <w:rsid w:val="006C4F19"/>
    <w:rsid w:val="006C5045"/>
    <w:rsid w:val="006C51FF"/>
    <w:rsid w:val="006C587E"/>
    <w:rsid w:val="006C5DC4"/>
    <w:rsid w:val="006C5EAF"/>
    <w:rsid w:val="006C6216"/>
    <w:rsid w:val="006C630D"/>
    <w:rsid w:val="006C6681"/>
    <w:rsid w:val="006C6767"/>
    <w:rsid w:val="006C6A1B"/>
    <w:rsid w:val="006C6D18"/>
    <w:rsid w:val="006C728C"/>
    <w:rsid w:val="006C798D"/>
    <w:rsid w:val="006C7BD9"/>
    <w:rsid w:val="006D0293"/>
    <w:rsid w:val="006D0680"/>
    <w:rsid w:val="006D0932"/>
    <w:rsid w:val="006D1371"/>
    <w:rsid w:val="006D13EB"/>
    <w:rsid w:val="006D1B12"/>
    <w:rsid w:val="006D1B35"/>
    <w:rsid w:val="006D1F7C"/>
    <w:rsid w:val="006D2476"/>
    <w:rsid w:val="006D24DB"/>
    <w:rsid w:val="006D2A02"/>
    <w:rsid w:val="006D3666"/>
    <w:rsid w:val="006D3801"/>
    <w:rsid w:val="006D3834"/>
    <w:rsid w:val="006D458D"/>
    <w:rsid w:val="006D46D1"/>
    <w:rsid w:val="006D4D74"/>
    <w:rsid w:val="006D4F76"/>
    <w:rsid w:val="006D60E1"/>
    <w:rsid w:val="006D6601"/>
    <w:rsid w:val="006D6CDB"/>
    <w:rsid w:val="006D6DE9"/>
    <w:rsid w:val="006D7A5B"/>
    <w:rsid w:val="006D7F92"/>
    <w:rsid w:val="006D7FBE"/>
    <w:rsid w:val="006E0339"/>
    <w:rsid w:val="006E0474"/>
    <w:rsid w:val="006E06AB"/>
    <w:rsid w:val="006E0FBB"/>
    <w:rsid w:val="006E12D0"/>
    <w:rsid w:val="006E1A6E"/>
    <w:rsid w:val="006E1FD2"/>
    <w:rsid w:val="006E26A5"/>
    <w:rsid w:val="006E4298"/>
    <w:rsid w:val="006E441D"/>
    <w:rsid w:val="006E4647"/>
    <w:rsid w:val="006E5213"/>
    <w:rsid w:val="006E5A8D"/>
    <w:rsid w:val="006E5CB8"/>
    <w:rsid w:val="006E5E0C"/>
    <w:rsid w:val="006E5F22"/>
    <w:rsid w:val="006E619B"/>
    <w:rsid w:val="006E6986"/>
    <w:rsid w:val="006E6AFB"/>
    <w:rsid w:val="006E6BF9"/>
    <w:rsid w:val="006E6F48"/>
    <w:rsid w:val="006E6FDB"/>
    <w:rsid w:val="006E7465"/>
    <w:rsid w:val="006E7A27"/>
    <w:rsid w:val="006F0199"/>
    <w:rsid w:val="006F0347"/>
    <w:rsid w:val="006F0A64"/>
    <w:rsid w:val="006F0E2A"/>
    <w:rsid w:val="006F1149"/>
    <w:rsid w:val="006F15FE"/>
    <w:rsid w:val="006F174C"/>
    <w:rsid w:val="006F17B1"/>
    <w:rsid w:val="006F1D01"/>
    <w:rsid w:val="006F2E45"/>
    <w:rsid w:val="006F3A50"/>
    <w:rsid w:val="006F3C90"/>
    <w:rsid w:val="006F404C"/>
    <w:rsid w:val="006F41FC"/>
    <w:rsid w:val="006F4426"/>
    <w:rsid w:val="006F48DE"/>
    <w:rsid w:val="006F4D25"/>
    <w:rsid w:val="006F52F7"/>
    <w:rsid w:val="006F58F4"/>
    <w:rsid w:val="006F6276"/>
    <w:rsid w:val="006F62E6"/>
    <w:rsid w:val="006F7BFB"/>
    <w:rsid w:val="006F7F59"/>
    <w:rsid w:val="007002AE"/>
    <w:rsid w:val="007002E1"/>
    <w:rsid w:val="00701224"/>
    <w:rsid w:val="00701393"/>
    <w:rsid w:val="00701591"/>
    <w:rsid w:val="0070194F"/>
    <w:rsid w:val="00702C8D"/>
    <w:rsid w:val="00702CF2"/>
    <w:rsid w:val="00702E92"/>
    <w:rsid w:val="00703057"/>
    <w:rsid w:val="00703107"/>
    <w:rsid w:val="00703C46"/>
    <w:rsid w:val="00703C8B"/>
    <w:rsid w:val="007040C4"/>
    <w:rsid w:val="007042C0"/>
    <w:rsid w:val="00704C20"/>
    <w:rsid w:val="00704D10"/>
    <w:rsid w:val="00704EEB"/>
    <w:rsid w:val="00704F04"/>
    <w:rsid w:val="007050BB"/>
    <w:rsid w:val="007051B0"/>
    <w:rsid w:val="00705637"/>
    <w:rsid w:val="00705B9C"/>
    <w:rsid w:val="00706010"/>
    <w:rsid w:val="0070618B"/>
    <w:rsid w:val="007062FE"/>
    <w:rsid w:val="00706FCD"/>
    <w:rsid w:val="00707105"/>
    <w:rsid w:val="00707481"/>
    <w:rsid w:val="0070782D"/>
    <w:rsid w:val="00707B37"/>
    <w:rsid w:val="00710047"/>
    <w:rsid w:val="0071057B"/>
    <w:rsid w:val="00710A53"/>
    <w:rsid w:val="00710E51"/>
    <w:rsid w:val="00711367"/>
    <w:rsid w:val="0071166B"/>
    <w:rsid w:val="007116BF"/>
    <w:rsid w:val="007118FF"/>
    <w:rsid w:val="0071198C"/>
    <w:rsid w:val="00711C25"/>
    <w:rsid w:val="0071277F"/>
    <w:rsid w:val="00712E1A"/>
    <w:rsid w:val="00712F14"/>
    <w:rsid w:val="00713B18"/>
    <w:rsid w:val="007149FF"/>
    <w:rsid w:val="00714C51"/>
    <w:rsid w:val="007150E5"/>
    <w:rsid w:val="00715C16"/>
    <w:rsid w:val="0071634E"/>
    <w:rsid w:val="007164B6"/>
    <w:rsid w:val="0071663A"/>
    <w:rsid w:val="007166B3"/>
    <w:rsid w:val="00716732"/>
    <w:rsid w:val="00716738"/>
    <w:rsid w:val="00716CDE"/>
    <w:rsid w:val="00716D54"/>
    <w:rsid w:val="007170D7"/>
    <w:rsid w:val="00720166"/>
    <w:rsid w:val="007202B6"/>
    <w:rsid w:val="00720B9B"/>
    <w:rsid w:val="00720D0A"/>
    <w:rsid w:val="00720DE3"/>
    <w:rsid w:val="00720E64"/>
    <w:rsid w:val="00720F1A"/>
    <w:rsid w:val="0072114D"/>
    <w:rsid w:val="0072118D"/>
    <w:rsid w:val="0072122A"/>
    <w:rsid w:val="00721552"/>
    <w:rsid w:val="00721766"/>
    <w:rsid w:val="0072236B"/>
    <w:rsid w:val="00722581"/>
    <w:rsid w:val="00722B85"/>
    <w:rsid w:val="00722CEC"/>
    <w:rsid w:val="00723279"/>
    <w:rsid w:val="00723BC0"/>
    <w:rsid w:val="00723C01"/>
    <w:rsid w:val="00723EA7"/>
    <w:rsid w:val="007242B9"/>
    <w:rsid w:val="007242F5"/>
    <w:rsid w:val="00724566"/>
    <w:rsid w:val="00724AB5"/>
    <w:rsid w:val="00724BAC"/>
    <w:rsid w:val="007252C5"/>
    <w:rsid w:val="007255FA"/>
    <w:rsid w:val="007256BE"/>
    <w:rsid w:val="00725BCA"/>
    <w:rsid w:val="00725D24"/>
    <w:rsid w:val="007262CE"/>
    <w:rsid w:val="0072695B"/>
    <w:rsid w:val="0072764F"/>
    <w:rsid w:val="00727C2E"/>
    <w:rsid w:val="00727C46"/>
    <w:rsid w:val="00727DDA"/>
    <w:rsid w:val="00727EB2"/>
    <w:rsid w:val="00730329"/>
    <w:rsid w:val="007304BD"/>
    <w:rsid w:val="00730506"/>
    <w:rsid w:val="00730E48"/>
    <w:rsid w:val="00731244"/>
    <w:rsid w:val="00731EB5"/>
    <w:rsid w:val="00732644"/>
    <w:rsid w:val="00732D07"/>
    <w:rsid w:val="007330E2"/>
    <w:rsid w:val="007332B9"/>
    <w:rsid w:val="00733554"/>
    <w:rsid w:val="007335CA"/>
    <w:rsid w:val="007345F4"/>
    <w:rsid w:val="007345FA"/>
    <w:rsid w:val="00734850"/>
    <w:rsid w:val="0073485C"/>
    <w:rsid w:val="00734E5A"/>
    <w:rsid w:val="00734F68"/>
    <w:rsid w:val="007358A8"/>
    <w:rsid w:val="00735AAB"/>
    <w:rsid w:val="00735BE3"/>
    <w:rsid w:val="00735C54"/>
    <w:rsid w:val="00735CAE"/>
    <w:rsid w:val="00735E48"/>
    <w:rsid w:val="00735F6B"/>
    <w:rsid w:val="00736185"/>
    <w:rsid w:val="00736255"/>
    <w:rsid w:val="007362E3"/>
    <w:rsid w:val="00736562"/>
    <w:rsid w:val="007366A5"/>
    <w:rsid w:val="007366F1"/>
    <w:rsid w:val="00736837"/>
    <w:rsid w:val="00736B61"/>
    <w:rsid w:val="007377E6"/>
    <w:rsid w:val="00737813"/>
    <w:rsid w:val="00740202"/>
    <w:rsid w:val="00740459"/>
    <w:rsid w:val="0074065C"/>
    <w:rsid w:val="00740896"/>
    <w:rsid w:val="00740A7D"/>
    <w:rsid w:val="00740CC7"/>
    <w:rsid w:val="00740F1E"/>
    <w:rsid w:val="007426B8"/>
    <w:rsid w:val="007427B6"/>
    <w:rsid w:val="007427B8"/>
    <w:rsid w:val="00742903"/>
    <w:rsid w:val="00742F2B"/>
    <w:rsid w:val="0074302C"/>
    <w:rsid w:val="0074306B"/>
    <w:rsid w:val="00743836"/>
    <w:rsid w:val="00743855"/>
    <w:rsid w:val="00743B50"/>
    <w:rsid w:val="00743E6B"/>
    <w:rsid w:val="007442DF"/>
    <w:rsid w:val="0074499B"/>
    <w:rsid w:val="007453FD"/>
    <w:rsid w:val="00745D78"/>
    <w:rsid w:val="00746086"/>
    <w:rsid w:val="007463D5"/>
    <w:rsid w:val="007465AC"/>
    <w:rsid w:val="007466D9"/>
    <w:rsid w:val="00746941"/>
    <w:rsid w:val="00746AE4"/>
    <w:rsid w:val="0074756D"/>
    <w:rsid w:val="007501CC"/>
    <w:rsid w:val="007501F7"/>
    <w:rsid w:val="007513EC"/>
    <w:rsid w:val="00751800"/>
    <w:rsid w:val="00751AF3"/>
    <w:rsid w:val="00751EC4"/>
    <w:rsid w:val="0075236F"/>
    <w:rsid w:val="0075255A"/>
    <w:rsid w:val="007525A8"/>
    <w:rsid w:val="00752622"/>
    <w:rsid w:val="00752D80"/>
    <w:rsid w:val="00753211"/>
    <w:rsid w:val="0075355F"/>
    <w:rsid w:val="007535F5"/>
    <w:rsid w:val="00753CD1"/>
    <w:rsid w:val="00754378"/>
    <w:rsid w:val="00754CD0"/>
    <w:rsid w:val="00755728"/>
    <w:rsid w:val="0075591A"/>
    <w:rsid w:val="00755E00"/>
    <w:rsid w:val="00756152"/>
    <w:rsid w:val="007561D7"/>
    <w:rsid w:val="00756218"/>
    <w:rsid w:val="007567EE"/>
    <w:rsid w:val="00756975"/>
    <w:rsid w:val="007569A5"/>
    <w:rsid w:val="00756F0C"/>
    <w:rsid w:val="00756FDD"/>
    <w:rsid w:val="007570CC"/>
    <w:rsid w:val="007575BB"/>
    <w:rsid w:val="00757992"/>
    <w:rsid w:val="00757B37"/>
    <w:rsid w:val="00757D72"/>
    <w:rsid w:val="007601BE"/>
    <w:rsid w:val="00760B6F"/>
    <w:rsid w:val="00760DA0"/>
    <w:rsid w:val="00761034"/>
    <w:rsid w:val="007610FD"/>
    <w:rsid w:val="00761215"/>
    <w:rsid w:val="0076147B"/>
    <w:rsid w:val="00761C98"/>
    <w:rsid w:val="00761E79"/>
    <w:rsid w:val="00762014"/>
    <w:rsid w:val="007623A1"/>
    <w:rsid w:val="007625E3"/>
    <w:rsid w:val="00762865"/>
    <w:rsid w:val="0076292C"/>
    <w:rsid w:val="00762C7F"/>
    <w:rsid w:val="0076302F"/>
    <w:rsid w:val="00764195"/>
    <w:rsid w:val="00764669"/>
    <w:rsid w:val="007646A4"/>
    <w:rsid w:val="007646DF"/>
    <w:rsid w:val="0076495C"/>
    <w:rsid w:val="00765087"/>
    <w:rsid w:val="00765EA3"/>
    <w:rsid w:val="00765EDE"/>
    <w:rsid w:val="007660DC"/>
    <w:rsid w:val="007661F9"/>
    <w:rsid w:val="00766628"/>
    <w:rsid w:val="00766C64"/>
    <w:rsid w:val="00766C84"/>
    <w:rsid w:val="00766D10"/>
    <w:rsid w:val="007674D3"/>
    <w:rsid w:val="00767FE4"/>
    <w:rsid w:val="00770490"/>
    <w:rsid w:val="0077051E"/>
    <w:rsid w:val="0077136A"/>
    <w:rsid w:val="00772185"/>
    <w:rsid w:val="0077253A"/>
    <w:rsid w:val="007727F7"/>
    <w:rsid w:val="00772DBA"/>
    <w:rsid w:val="00772EDE"/>
    <w:rsid w:val="007735B1"/>
    <w:rsid w:val="007735B7"/>
    <w:rsid w:val="00773AD4"/>
    <w:rsid w:val="00773B8A"/>
    <w:rsid w:val="00773CF5"/>
    <w:rsid w:val="00773DB1"/>
    <w:rsid w:val="00773EFC"/>
    <w:rsid w:val="00773F1D"/>
    <w:rsid w:val="007742DD"/>
    <w:rsid w:val="00774C00"/>
    <w:rsid w:val="007753D5"/>
    <w:rsid w:val="007755B3"/>
    <w:rsid w:val="00775D04"/>
    <w:rsid w:val="00776609"/>
    <w:rsid w:val="007768BD"/>
    <w:rsid w:val="00776A1E"/>
    <w:rsid w:val="00777528"/>
    <w:rsid w:val="007778E4"/>
    <w:rsid w:val="0078045F"/>
    <w:rsid w:val="0078112D"/>
    <w:rsid w:val="007811FC"/>
    <w:rsid w:val="007816E4"/>
    <w:rsid w:val="00781731"/>
    <w:rsid w:val="007819DF"/>
    <w:rsid w:val="00781AE1"/>
    <w:rsid w:val="007824FC"/>
    <w:rsid w:val="00782729"/>
    <w:rsid w:val="00782B14"/>
    <w:rsid w:val="00782B72"/>
    <w:rsid w:val="00782E24"/>
    <w:rsid w:val="00782FCB"/>
    <w:rsid w:val="00783404"/>
    <w:rsid w:val="00783413"/>
    <w:rsid w:val="007834B8"/>
    <w:rsid w:val="00783527"/>
    <w:rsid w:val="00783816"/>
    <w:rsid w:val="007838BD"/>
    <w:rsid w:val="00785015"/>
    <w:rsid w:val="00785124"/>
    <w:rsid w:val="0078524F"/>
    <w:rsid w:val="007853D5"/>
    <w:rsid w:val="00785788"/>
    <w:rsid w:val="0078597A"/>
    <w:rsid w:val="00785F8E"/>
    <w:rsid w:val="007867FA"/>
    <w:rsid w:val="00786C48"/>
    <w:rsid w:val="00786FA6"/>
    <w:rsid w:val="00787321"/>
    <w:rsid w:val="00790B9D"/>
    <w:rsid w:val="00790DC2"/>
    <w:rsid w:val="007915AE"/>
    <w:rsid w:val="00791B68"/>
    <w:rsid w:val="00791D4E"/>
    <w:rsid w:val="00792AD6"/>
    <w:rsid w:val="00792E8B"/>
    <w:rsid w:val="00793240"/>
    <w:rsid w:val="007941C6"/>
    <w:rsid w:val="00794490"/>
    <w:rsid w:val="0079491E"/>
    <w:rsid w:val="00794A95"/>
    <w:rsid w:val="00794EDC"/>
    <w:rsid w:val="00794F49"/>
    <w:rsid w:val="00795178"/>
    <w:rsid w:val="007951EF"/>
    <w:rsid w:val="0079537E"/>
    <w:rsid w:val="007966D5"/>
    <w:rsid w:val="00796CCB"/>
    <w:rsid w:val="0079722A"/>
    <w:rsid w:val="00797555"/>
    <w:rsid w:val="007978A1"/>
    <w:rsid w:val="0079797E"/>
    <w:rsid w:val="00797B6B"/>
    <w:rsid w:val="00797B97"/>
    <w:rsid w:val="00797E86"/>
    <w:rsid w:val="00797ECB"/>
    <w:rsid w:val="007A0468"/>
    <w:rsid w:val="007A062B"/>
    <w:rsid w:val="007A14F7"/>
    <w:rsid w:val="007A167C"/>
    <w:rsid w:val="007A16BF"/>
    <w:rsid w:val="007A184C"/>
    <w:rsid w:val="007A1E68"/>
    <w:rsid w:val="007A21FC"/>
    <w:rsid w:val="007A2405"/>
    <w:rsid w:val="007A2495"/>
    <w:rsid w:val="007A3105"/>
    <w:rsid w:val="007A3609"/>
    <w:rsid w:val="007A374F"/>
    <w:rsid w:val="007A38F7"/>
    <w:rsid w:val="007A3954"/>
    <w:rsid w:val="007A3D00"/>
    <w:rsid w:val="007A3D43"/>
    <w:rsid w:val="007A3E92"/>
    <w:rsid w:val="007A3EE8"/>
    <w:rsid w:val="007A3F92"/>
    <w:rsid w:val="007A4672"/>
    <w:rsid w:val="007A49DB"/>
    <w:rsid w:val="007A4C91"/>
    <w:rsid w:val="007A4FA0"/>
    <w:rsid w:val="007A4FD8"/>
    <w:rsid w:val="007A5231"/>
    <w:rsid w:val="007A55C4"/>
    <w:rsid w:val="007A5C75"/>
    <w:rsid w:val="007A6098"/>
    <w:rsid w:val="007A6826"/>
    <w:rsid w:val="007A70F7"/>
    <w:rsid w:val="007A77CE"/>
    <w:rsid w:val="007A7F48"/>
    <w:rsid w:val="007B09CC"/>
    <w:rsid w:val="007B0D9E"/>
    <w:rsid w:val="007B11A0"/>
    <w:rsid w:val="007B12F2"/>
    <w:rsid w:val="007B17A5"/>
    <w:rsid w:val="007B18E8"/>
    <w:rsid w:val="007B20E0"/>
    <w:rsid w:val="007B20F0"/>
    <w:rsid w:val="007B2622"/>
    <w:rsid w:val="007B2EC1"/>
    <w:rsid w:val="007B4C62"/>
    <w:rsid w:val="007B4FE1"/>
    <w:rsid w:val="007B51DA"/>
    <w:rsid w:val="007B524D"/>
    <w:rsid w:val="007B5751"/>
    <w:rsid w:val="007B5802"/>
    <w:rsid w:val="007B5C02"/>
    <w:rsid w:val="007B5D76"/>
    <w:rsid w:val="007B5DCE"/>
    <w:rsid w:val="007B5E24"/>
    <w:rsid w:val="007B5E9E"/>
    <w:rsid w:val="007B604C"/>
    <w:rsid w:val="007B616E"/>
    <w:rsid w:val="007B6702"/>
    <w:rsid w:val="007B6CD6"/>
    <w:rsid w:val="007B6F01"/>
    <w:rsid w:val="007B75C1"/>
    <w:rsid w:val="007B7A1C"/>
    <w:rsid w:val="007B7E34"/>
    <w:rsid w:val="007B7EA6"/>
    <w:rsid w:val="007C01DA"/>
    <w:rsid w:val="007C08EA"/>
    <w:rsid w:val="007C0E9C"/>
    <w:rsid w:val="007C0F1E"/>
    <w:rsid w:val="007C13EE"/>
    <w:rsid w:val="007C1579"/>
    <w:rsid w:val="007C15CF"/>
    <w:rsid w:val="007C192B"/>
    <w:rsid w:val="007C19A3"/>
    <w:rsid w:val="007C1A8C"/>
    <w:rsid w:val="007C1AF9"/>
    <w:rsid w:val="007C1DCF"/>
    <w:rsid w:val="007C1ED9"/>
    <w:rsid w:val="007C2114"/>
    <w:rsid w:val="007C22A1"/>
    <w:rsid w:val="007C22B2"/>
    <w:rsid w:val="007C2609"/>
    <w:rsid w:val="007C29C8"/>
    <w:rsid w:val="007C30C9"/>
    <w:rsid w:val="007C4584"/>
    <w:rsid w:val="007C45F7"/>
    <w:rsid w:val="007C4D13"/>
    <w:rsid w:val="007C4DBA"/>
    <w:rsid w:val="007C4EDD"/>
    <w:rsid w:val="007C5374"/>
    <w:rsid w:val="007C62F9"/>
    <w:rsid w:val="007C6376"/>
    <w:rsid w:val="007C6567"/>
    <w:rsid w:val="007C6B52"/>
    <w:rsid w:val="007C6D63"/>
    <w:rsid w:val="007C723E"/>
    <w:rsid w:val="007C75C3"/>
    <w:rsid w:val="007C7EE4"/>
    <w:rsid w:val="007D05FC"/>
    <w:rsid w:val="007D0642"/>
    <w:rsid w:val="007D0AE0"/>
    <w:rsid w:val="007D1FA2"/>
    <w:rsid w:val="007D20CC"/>
    <w:rsid w:val="007D2182"/>
    <w:rsid w:val="007D22E7"/>
    <w:rsid w:val="007D24AF"/>
    <w:rsid w:val="007D2689"/>
    <w:rsid w:val="007D2BBE"/>
    <w:rsid w:val="007D3122"/>
    <w:rsid w:val="007D31A5"/>
    <w:rsid w:val="007D35F7"/>
    <w:rsid w:val="007D3B95"/>
    <w:rsid w:val="007D3EBE"/>
    <w:rsid w:val="007D4242"/>
    <w:rsid w:val="007D444C"/>
    <w:rsid w:val="007D4B3A"/>
    <w:rsid w:val="007D5251"/>
    <w:rsid w:val="007D52D7"/>
    <w:rsid w:val="007D5700"/>
    <w:rsid w:val="007D5B0B"/>
    <w:rsid w:val="007D5B91"/>
    <w:rsid w:val="007D5C13"/>
    <w:rsid w:val="007D6602"/>
    <w:rsid w:val="007D6727"/>
    <w:rsid w:val="007D71F1"/>
    <w:rsid w:val="007D7388"/>
    <w:rsid w:val="007D768F"/>
    <w:rsid w:val="007D778A"/>
    <w:rsid w:val="007D7BDF"/>
    <w:rsid w:val="007E0540"/>
    <w:rsid w:val="007E0E44"/>
    <w:rsid w:val="007E1014"/>
    <w:rsid w:val="007E1182"/>
    <w:rsid w:val="007E138B"/>
    <w:rsid w:val="007E13FA"/>
    <w:rsid w:val="007E16BA"/>
    <w:rsid w:val="007E1D85"/>
    <w:rsid w:val="007E21A1"/>
    <w:rsid w:val="007E22D6"/>
    <w:rsid w:val="007E2443"/>
    <w:rsid w:val="007E2593"/>
    <w:rsid w:val="007E2E78"/>
    <w:rsid w:val="007E3D64"/>
    <w:rsid w:val="007E4105"/>
    <w:rsid w:val="007E4D65"/>
    <w:rsid w:val="007E4F7E"/>
    <w:rsid w:val="007E51CC"/>
    <w:rsid w:val="007E52C2"/>
    <w:rsid w:val="007E53BD"/>
    <w:rsid w:val="007E5740"/>
    <w:rsid w:val="007E59DC"/>
    <w:rsid w:val="007E6065"/>
    <w:rsid w:val="007E61B2"/>
    <w:rsid w:val="007E71C0"/>
    <w:rsid w:val="007E742B"/>
    <w:rsid w:val="007E7D37"/>
    <w:rsid w:val="007E7F40"/>
    <w:rsid w:val="007E7F6D"/>
    <w:rsid w:val="007F0059"/>
    <w:rsid w:val="007F064B"/>
    <w:rsid w:val="007F080B"/>
    <w:rsid w:val="007F0BF9"/>
    <w:rsid w:val="007F0EB1"/>
    <w:rsid w:val="007F1BC1"/>
    <w:rsid w:val="007F1F86"/>
    <w:rsid w:val="007F303A"/>
    <w:rsid w:val="007F353F"/>
    <w:rsid w:val="007F3619"/>
    <w:rsid w:val="007F37DC"/>
    <w:rsid w:val="007F415E"/>
    <w:rsid w:val="007F5277"/>
    <w:rsid w:val="007F5D51"/>
    <w:rsid w:val="007F63AF"/>
    <w:rsid w:val="007F6714"/>
    <w:rsid w:val="007F6DFA"/>
    <w:rsid w:val="007F6F87"/>
    <w:rsid w:val="007F7051"/>
    <w:rsid w:val="007F7290"/>
    <w:rsid w:val="007F75ED"/>
    <w:rsid w:val="007F7620"/>
    <w:rsid w:val="007F76EA"/>
    <w:rsid w:val="007F76F7"/>
    <w:rsid w:val="007F7AB2"/>
    <w:rsid w:val="007F7EFA"/>
    <w:rsid w:val="007F7FA6"/>
    <w:rsid w:val="00800FE7"/>
    <w:rsid w:val="0080159E"/>
    <w:rsid w:val="00802149"/>
    <w:rsid w:val="00802532"/>
    <w:rsid w:val="008028B7"/>
    <w:rsid w:val="00802B85"/>
    <w:rsid w:val="00802E21"/>
    <w:rsid w:val="0080316E"/>
    <w:rsid w:val="008031E7"/>
    <w:rsid w:val="00803223"/>
    <w:rsid w:val="0080363C"/>
    <w:rsid w:val="00803DAC"/>
    <w:rsid w:val="008040BE"/>
    <w:rsid w:val="008044CE"/>
    <w:rsid w:val="008045C5"/>
    <w:rsid w:val="00804CB2"/>
    <w:rsid w:val="00804FB5"/>
    <w:rsid w:val="00805504"/>
    <w:rsid w:val="008066A3"/>
    <w:rsid w:val="00806728"/>
    <w:rsid w:val="0080715F"/>
    <w:rsid w:val="008076CA"/>
    <w:rsid w:val="00807ECE"/>
    <w:rsid w:val="00807FEF"/>
    <w:rsid w:val="008103D4"/>
    <w:rsid w:val="00810519"/>
    <w:rsid w:val="00810585"/>
    <w:rsid w:val="0081083B"/>
    <w:rsid w:val="00810AAB"/>
    <w:rsid w:val="00810AB4"/>
    <w:rsid w:val="00810F1E"/>
    <w:rsid w:val="008115F4"/>
    <w:rsid w:val="008116CA"/>
    <w:rsid w:val="00811ED3"/>
    <w:rsid w:val="00812600"/>
    <w:rsid w:val="008128B9"/>
    <w:rsid w:val="00812DC5"/>
    <w:rsid w:val="008135FA"/>
    <w:rsid w:val="008137D1"/>
    <w:rsid w:val="00813891"/>
    <w:rsid w:val="008139E2"/>
    <w:rsid w:val="00813AF7"/>
    <w:rsid w:val="00813B40"/>
    <w:rsid w:val="00813E32"/>
    <w:rsid w:val="008142F0"/>
    <w:rsid w:val="00814749"/>
    <w:rsid w:val="008149A4"/>
    <w:rsid w:val="00814C36"/>
    <w:rsid w:val="00814D70"/>
    <w:rsid w:val="00814E11"/>
    <w:rsid w:val="00814F17"/>
    <w:rsid w:val="0081525A"/>
    <w:rsid w:val="00815270"/>
    <w:rsid w:val="008152AB"/>
    <w:rsid w:val="00815469"/>
    <w:rsid w:val="008156C7"/>
    <w:rsid w:val="00815CF2"/>
    <w:rsid w:val="008162D2"/>
    <w:rsid w:val="0081670D"/>
    <w:rsid w:val="0081680B"/>
    <w:rsid w:val="00816873"/>
    <w:rsid w:val="00816D9D"/>
    <w:rsid w:val="008172C7"/>
    <w:rsid w:val="00817C1E"/>
    <w:rsid w:val="00817FF3"/>
    <w:rsid w:val="00820132"/>
    <w:rsid w:val="00820BD2"/>
    <w:rsid w:val="00821693"/>
    <w:rsid w:val="00821903"/>
    <w:rsid w:val="00821920"/>
    <w:rsid w:val="00821958"/>
    <w:rsid w:val="0082196F"/>
    <w:rsid w:val="00821A14"/>
    <w:rsid w:val="00821BE9"/>
    <w:rsid w:val="008224AC"/>
    <w:rsid w:val="00822502"/>
    <w:rsid w:val="008226A1"/>
    <w:rsid w:val="00822835"/>
    <w:rsid w:val="00822D58"/>
    <w:rsid w:val="0082303C"/>
    <w:rsid w:val="0082319E"/>
    <w:rsid w:val="0082323C"/>
    <w:rsid w:val="00824404"/>
    <w:rsid w:val="008246F2"/>
    <w:rsid w:val="00824A94"/>
    <w:rsid w:val="00824B4C"/>
    <w:rsid w:val="00824C6F"/>
    <w:rsid w:val="0082644A"/>
    <w:rsid w:val="00827017"/>
    <w:rsid w:val="00827466"/>
    <w:rsid w:val="00827B42"/>
    <w:rsid w:val="00827C06"/>
    <w:rsid w:val="008300BB"/>
    <w:rsid w:val="0083049B"/>
    <w:rsid w:val="008307BB"/>
    <w:rsid w:val="00830D3A"/>
    <w:rsid w:val="00830DBD"/>
    <w:rsid w:val="00830F6D"/>
    <w:rsid w:val="00831238"/>
    <w:rsid w:val="008314C8"/>
    <w:rsid w:val="00831B8B"/>
    <w:rsid w:val="00831BB7"/>
    <w:rsid w:val="00831F72"/>
    <w:rsid w:val="008326D4"/>
    <w:rsid w:val="00832A9F"/>
    <w:rsid w:val="00832E65"/>
    <w:rsid w:val="008336D1"/>
    <w:rsid w:val="0083396F"/>
    <w:rsid w:val="00833BE0"/>
    <w:rsid w:val="00833D01"/>
    <w:rsid w:val="00833DDA"/>
    <w:rsid w:val="008340F1"/>
    <w:rsid w:val="008346FB"/>
    <w:rsid w:val="00834906"/>
    <w:rsid w:val="00834F2D"/>
    <w:rsid w:val="008350D4"/>
    <w:rsid w:val="0083541E"/>
    <w:rsid w:val="0083554E"/>
    <w:rsid w:val="00835825"/>
    <w:rsid w:val="00835AC6"/>
    <w:rsid w:val="00835E83"/>
    <w:rsid w:val="0083661E"/>
    <w:rsid w:val="008367E6"/>
    <w:rsid w:val="00836F14"/>
    <w:rsid w:val="00837213"/>
    <w:rsid w:val="008373FD"/>
    <w:rsid w:val="00840061"/>
    <w:rsid w:val="008402EB"/>
    <w:rsid w:val="00840810"/>
    <w:rsid w:val="0084089B"/>
    <w:rsid w:val="008416DD"/>
    <w:rsid w:val="00841864"/>
    <w:rsid w:val="00841B00"/>
    <w:rsid w:val="00841D41"/>
    <w:rsid w:val="0084214F"/>
    <w:rsid w:val="00842A13"/>
    <w:rsid w:val="00843243"/>
    <w:rsid w:val="008435B4"/>
    <w:rsid w:val="00843625"/>
    <w:rsid w:val="008441E7"/>
    <w:rsid w:val="008442E7"/>
    <w:rsid w:val="00844A7F"/>
    <w:rsid w:val="00844F60"/>
    <w:rsid w:val="008466C3"/>
    <w:rsid w:val="008467FC"/>
    <w:rsid w:val="00846E45"/>
    <w:rsid w:val="0084756D"/>
    <w:rsid w:val="00847D71"/>
    <w:rsid w:val="00847FDB"/>
    <w:rsid w:val="0085019E"/>
    <w:rsid w:val="008501CB"/>
    <w:rsid w:val="008501EA"/>
    <w:rsid w:val="008508FB"/>
    <w:rsid w:val="00850A9A"/>
    <w:rsid w:val="0085147F"/>
    <w:rsid w:val="008517A2"/>
    <w:rsid w:val="00851872"/>
    <w:rsid w:val="00851A04"/>
    <w:rsid w:val="00851AB6"/>
    <w:rsid w:val="00851B3E"/>
    <w:rsid w:val="00851DCF"/>
    <w:rsid w:val="00852DFB"/>
    <w:rsid w:val="008533D3"/>
    <w:rsid w:val="0085350F"/>
    <w:rsid w:val="008535E9"/>
    <w:rsid w:val="00853877"/>
    <w:rsid w:val="008542EB"/>
    <w:rsid w:val="00854B05"/>
    <w:rsid w:val="00855208"/>
    <w:rsid w:val="008554FF"/>
    <w:rsid w:val="0085591A"/>
    <w:rsid w:val="008564EC"/>
    <w:rsid w:val="008566C3"/>
    <w:rsid w:val="00856A4E"/>
    <w:rsid w:val="00856E26"/>
    <w:rsid w:val="00856EFA"/>
    <w:rsid w:val="008570DC"/>
    <w:rsid w:val="0085747D"/>
    <w:rsid w:val="00857AF3"/>
    <w:rsid w:val="008609E1"/>
    <w:rsid w:val="00860CB1"/>
    <w:rsid w:val="00860E0E"/>
    <w:rsid w:val="00860F58"/>
    <w:rsid w:val="008615FB"/>
    <w:rsid w:val="00861E7E"/>
    <w:rsid w:val="00862317"/>
    <w:rsid w:val="0086243C"/>
    <w:rsid w:val="008626AD"/>
    <w:rsid w:val="00864583"/>
    <w:rsid w:val="008645F1"/>
    <w:rsid w:val="00864A71"/>
    <w:rsid w:val="00864F62"/>
    <w:rsid w:val="00865162"/>
    <w:rsid w:val="008656DD"/>
    <w:rsid w:val="00865787"/>
    <w:rsid w:val="00865B01"/>
    <w:rsid w:val="00865D26"/>
    <w:rsid w:val="00866762"/>
    <w:rsid w:val="0086722F"/>
    <w:rsid w:val="00867471"/>
    <w:rsid w:val="00870AEF"/>
    <w:rsid w:val="00870CB5"/>
    <w:rsid w:val="00870E6E"/>
    <w:rsid w:val="0087234A"/>
    <w:rsid w:val="0087259D"/>
    <w:rsid w:val="00872614"/>
    <w:rsid w:val="00872674"/>
    <w:rsid w:val="0087354B"/>
    <w:rsid w:val="00873618"/>
    <w:rsid w:val="00873B1A"/>
    <w:rsid w:val="00874B00"/>
    <w:rsid w:val="00874B3A"/>
    <w:rsid w:val="008750D5"/>
    <w:rsid w:val="00875405"/>
    <w:rsid w:val="0087552B"/>
    <w:rsid w:val="00875B83"/>
    <w:rsid w:val="00875FDB"/>
    <w:rsid w:val="0087673C"/>
    <w:rsid w:val="00876FC4"/>
    <w:rsid w:val="00877071"/>
    <w:rsid w:val="008770E5"/>
    <w:rsid w:val="00877138"/>
    <w:rsid w:val="008771BB"/>
    <w:rsid w:val="008776D9"/>
    <w:rsid w:val="00877877"/>
    <w:rsid w:val="0087794F"/>
    <w:rsid w:val="00880191"/>
    <w:rsid w:val="008801FE"/>
    <w:rsid w:val="008804DC"/>
    <w:rsid w:val="0088091A"/>
    <w:rsid w:val="008809B3"/>
    <w:rsid w:val="00881F91"/>
    <w:rsid w:val="00882012"/>
    <w:rsid w:val="00882082"/>
    <w:rsid w:val="00882CDF"/>
    <w:rsid w:val="00883BCF"/>
    <w:rsid w:val="00883DDB"/>
    <w:rsid w:val="00884519"/>
    <w:rsid w:val="0088511D"/>
    <w:rsid w:val="00885A22"/>
    <w:rsid w:val="00885EDC"/>
    <w:rsid w:val="008866D7"/>
    <w:rsid w:val="00886C51"/>
    <w:rsid w:val="008871CE"/>
    <w:rsid w:val="0088726A"/>
    <w:rsid w:val="0088759A"/>
    <w:rsid w:val="008875E8"/>
    <w:rsid w:val="00887C21"/>
    <w:rsid w:val="00890B33"/>
    <w:rsid w:val="00891652"/>
    <w:rsid w:val="00891795"/>
    <w:rsid w:val="008919F5"/>
    <w:rsid w:val="00891ED8"/>
    <w:rsid w:val="00892470"/>
    <w:rsid w:val="00893083"/>
    <w:rsid w:val="0089326B"/>
    <w:rsid w:val="0089354A"/>
    <w:rsid w:val="008937D1"/>
    <w:rsid w:val="00893CEE"/>
    <w:rsid w:val="00893FBB"/>
    <w:rsid w:val="00894039"/>
    <w:rsid w:val="008940FF"/>
    <w:rsid w:val="00894203"/>
    <w:rsid w:val="00894437"/>
    <w:rsid w:val="008945DF"/>
    <w:rsid w:val="00894B88"/>
    <w:rsid w:val="00894CCD"/>
    <w:rsid w:val="00895579"/>
    <w:rsid w:val="0089601E"/>
    <w:rsid w:val="008966E2"/>
    <w:rsid w:val="00896BE4"/>
    <w:rsid w:val="0089759B"/>
    <w:rsid w:val="00897B82"/>
    <w:rsid w:val="00897C7D"/>
    <w:rsid w:val="00897D3A"/>
    <w:rsid w:val="008A0200"/>
    <w:rsid w:val="008A07F5"/>
    <w:rsid w:val="008A110D"/>
    <w:rsid w:val="008A1211"/>
    <w:rsid w:val="008A14D2"/>
    <w:rsid w:val="008A18AC"/>
    <w:rsid w:val="008A1AE5"/>
    <w:rsid w:val="008A2953"/>
    <w:rsid w:val="008A2997"/>
    <w:rsid w:val="008A2A23"/>
    <w:rsid w:val="008A2A78"/>
    <w:rsid w:val="008A373D"/>
    <w:rsid w:val="008A3953"/>
    <w:rsid w:val="008A398D"/>
    <w:rsid w:val="008A42FB"/>
    <w:rsid w:val="008A4304"/>
    <w:rsid w:val="008A43FF"/>
    <w:rsid w:val="008A4540"/>
    <w:rsid w:val="008A4AD2"/>
    <w:rsid w:val="008A5EE5"/>
    <w:rsid w:val="008A6188"/>
    <w:rsid w:val="008A6D22"/>
    <w:rsid w:val="008A6E93"/>
    <w:rsid w:val="008A6F36"/>
    <w:rsid w:val="008A70F0"/>
    <w:rsid w:val="008A755F"/>
    <w:rsid w:val="008A7897"/>
    <w:rsid w:val="008A796B"/>
    <w:rsid w:val="008B0248"/>
    <w:rsid w:val="008B031F"/>
    <w:rsid w:val="008B0C61"/>
    <w:rsid w:val="008B0E6C"/>
    <w:rsid w:val="008B12EB"/>
    <w:rsid w:val="008B19FF"/>
    <w:rsid w:val="008B2DA9"/>
    <w:rsid w:val="008B2DE3"/>
    <w:rsid w:val="008B3CEE"/>
    <w:rsid w:val="008B4BD6"/>
    <w:rsid w:val="008B4E45"/>
    <w:rsid w:val="008B5535"/>
    <w:rsid w:val="008B5564"/>
    <w:rsid w:val="008B583F"/>
    <w:rsid w:val="008B5C7F"/>
    <w:rsid w:val="008B5E23"/>
    <w:rsid w:val="008B6D37"/>
    <w:rsid w:val="008B757D"/>
    <w:rsid w:val="008B7B35"/>
    <w:rsid w:val="008B7F48"/>
    <w:rsid w:val="008B7FFD"/>
    <w:rsid w:val="008C02C6"/>
    <w:rsid w:val="008C074B"/>
    <w:rsid w:val="008C0895"/>
    <w:rsid w:val="008C0AAB"/>
    <w:rsid w:val="008C15F8"/>
    <w:rsid w:val="008C1C0D"/>
    <w:rsid w:val="008C1DA3"/>
    <w:rsid w:val="008C1EA0"/>
    <w:rsid w:val="008C1EA8"/>
    <w:rsid w:val="008C202F"/>
    <w:rsid w:val="008C2D60"/>
    <w:rsid w:val="008C356D"/>
    <w:rsid w:val="008C384E"/>
    <w:rsid w:val="008C457F"/>
    <w:rsid w:val="008C469F"/>
    <w:rsid w:val="008C46F6"/>
    <w:rsid w:val="008C4C8C"/>
    <w:rsid w:val="008C4DA9"/>
    <w:rsid w:val="008C53C6"/>
    <w:rsid w:val="008C5945"/>
    <w:rsid w:val="008C607E"/>
    <w:rsid w:val="008C709A"/>
    <w:rsid w:val="008C7707"/>
    <w:rsid w:val="008C787A"/>
    <w:rsid w:val="008D06C9"/>
    <w:rsid w:val="008D0FF2"/>
    <w:rsid w:val="008D10C6"/>
    <w:rsid w:val="008D1284"/>
    <w:rsid w:val="008D13C2"/>
    <w:rsid w:val="008D159F"/>
    <w:rsid w:val="008D1BC4"/>
    <w:rsid w:val="008D2009"/>
    <w:rsid w:val="008D2147"/>
    <w:rsid w:val="008D2AE3"/>
    <w:rsid w:val="008D2FF7"/>
    <w:rsid w:val="008D304A"/>
    <w:rsid w:val="008D3124"/>
    <w:rsid w:val="008D335F"/>
    <w:rsid w:val="008D374C"/>
    <w:rsid w:val="008D3770"/>
    <w:rsid w:val="008D3B8B"/>
    <w:rsid w:val="008D44A0"/>
    <w:rsid w:val="008D47EF"/>
    <w:rsid w:val="008D4C1D"/>
    <w:rsid w:val="008D5252"/>
    <w:rsid w:val="008D586C"/>
    <w:rsid w:val="008D5CFD"/>
    <w:rsid w:val="008D6318"/>
    <w:rsid w:val="008D6DCB"/>
    <w:rsid w:val="008D6E4D"/>
    <w:rsid w:val="008D7429"/>
    <w:rsid w:val="008D768B"/>
    <w:rsid w:val="008D7CAD"/>
    <w:rsid w:val="008D7F27"/>
    <w:rsid w:val="008E0426"/>
    <w:rsid w:val="008E0C6F"/>
    <w:rsid w:val="008E0F64"/>
    <w:rsid w:val="008E1B3A"/>
    <w:rsid w:val="008E1B80"/>
    <w:rsid w:val="008E1D69"/>
    <w:rsid w:val="008E2619"/>
    <w:rsid w:val="008E2735"/>
    <w:rsid w:val="008E3152"/>
    <w:rsid w:val="008E320C"/>
    <w:rsid w:val="008E3958"/>
    <w:rsid w:val="008E3B17"/>
    <w:rsid w:val="008E410B"/>
    <w:rsid w:val="008E4304"/>
    <w:rsid w:val="008E43B4"/>
    <w:rsid w:val="008E47F9"/>
    <w:rsid w:val="008E497E"/>
    <w:rsid w:val="008E49B7"/>
    <w:rsid w:val="008E5862"/>
    <w:rsid w:val="008E5995"/>
    <w:rsid w:val="008E62D7"/>
    <w:rsid w:val="008E66E4"/>
    <w:rsid w:val="008E71E2"/>
    <w:rsid w:val="008E7306"/>
    <w:rsid w:val="008E7337"/>
    <w:rsid w:val="008E7556"/>
    <w:rsid w:val="008E778F"/>
    <w:rsid w:val="008E79B7"/>
    <w:rsid w:val="008F0FD5"/>
    <w:rsid w:val="008F10D7"/>
    <w:rsid w:val="008F1171"/>
    <w:rsid w:val="008F1E5D"/>
    <w:rsid w:val="008F217C"/>
    <w:rsid w:val="008F24CD"/>
    <w:rsid w:val="008F258F"/>
    <w:rsid w:val="008F29AB"/>
    <w:rsid w:val="008F31D3"/>
    <w:rsid w:val="008F328F"/>
    <w:rsid w:val="008F3789"/>
    <w:rsid w:val="008F3D17"/>
    <w:rsid w:val="008F3DEC"/>
    <w:rsid w:val="008F4160"/>
    <w:rsid w:val="008F472B"/>
    <w:rsid w:val="008F52E6"/>
    <w:rsid w:val="008F5855"/>
    <w:rsid w:val="008F5EDB"/>
    <w:rsid w:val="008F60BE"/>
    <w:rsid w:val="008F6A31"/>
    <w:rsid w:val="008F6B6C"/>
    <w:rsid w:val="008F6C21"/>
    <w:rsid w:val="008F766D"/>
    <w:rsid w:val="008F7AB0"/>
    <w:rsid w:val="008F7AC6"/>
    <w:rsid w:val="00900357"/>
    <w:rsid w:val="00900F39"/>
    <w:rsid w:val="00901370"/>
    <w:rsid w:val="00902318"/>
    <w:rsid w:val="009029D9"/>
    <w:rsid w:val="00902B65"/>
    <w:rsid w:val="00903722"/>
    <w:rsid w:val="00903876"/>
    <w:rsid w:val="00903C68"/>
    <w:rsid w:val="00904260"/>
    <w:rsid w:val="0090449C"/>
    <w:rsid w:val="00904501"/>
    <w:rsid w:val="0090490B"/>
    <w:rsid w:val="00904C95"/>
    <w:rsid w:val="009054C3"/>
    <w:rsid w:val="009055D0"/>
    <w:rsid w:val="00905BB7"/>
    <w:rsid w:val="00906982"/>
    <w:rsid w:val="00907089"/>
    <w:rsid w:val="009074CE"/>
    <w:rsid w:val="009076E3"/>
    <w:rsid w:val="009077A3"/>
    <w:rsid w:val="009079B6"/>
    <w:rsid w:val="00907CDC"/>
    <w:rsid w:val="00907E94"/>
    <w:rsid w:val="009102F9"/>
    <w:rsid w:val="0091047D"/>
    <w:rsid w:val="00910A08"/>
    <w:rsid w:val="00910EF6"/>
    <w:rsid w:val="00911B31"/>
    <w:rsid w:val="00911FA4"/>
    <w:rsid w:val="0091210A"/>
    <w:rsid w:val="0091229A"/>
    <w:rsid w:val="00912350"/>
    <w:rsid w:val="00912583"/>
    <w:rsid w:val="00912CDF"/>
    <w:rsid w:val="00912D4F"/>
    <w:rsid w:val="00913C67"/>
    <w:rsid w:val="00914287"/>
    <w:rsid w:val="0091470A"/>
    <w:rsid w:val="009147B3"/>
    <w:rsid w:val="00915279"/>
    <w:rsid w:val="00915B3F"/>
    <w:rsid w:val="009160DE"/>
    <w:rsid w:val="009163AE"/>
    <w:rsid w:val="009163F8"/>
    <w:rsid w:val="009165B6"/>
    <w:rsid w:val="00916ABC"/>
    <w:rsid w:val="009173F6"/>
    <w:rsid w:val="00917711"/>
    <w:rsid w:val="00917AA8"/>
    <w:rsid w:val="00917F0E"/>
    <w:rsid w:val="00920228"/>
    <w:rsid w:val="00920650"/>
    <w:rsid w:val="00920E73"/>
    <w:rsid w:val="00920FED"/>
    <w:rsid w:val="00921995"/>
    <w:rsid w:val="00921F43"/>
    <w:rsid w:val="009222C4"/>
    <w:rsid w:val="00922C83"/>
    <w:rsid w:val="009231B8"/>
    <w:rsid w:val="00923693"/>
    <w:rsid w:val="009239BC"/>
    <w:rsid w:val="0092408D"/>
    <w:rsid w:val="009243B4"/>
    <w:rsid w:val="009250B2"/>
    <w:rsid w:val="009252FE"/>
    <w:rsid w:val="00925380"/>
    <w:rsid w:val="00925811"/>
    <w:rsid w:val="0092636D"/>
    <w:rsid w:val="009263A4"/>
    <w:rsid w:val="009264DF"/>
    <w:rsid w:val="00926F33"/>
    <w:rsid w:val="0092712C"/>
    <w:rsid w:val="009275A8"/>
    <w:rsid w:val="00927F40"/>
    <w:rsid w:val="00930608"/>
    <w:rsid w:val="00930F0E"/>
    <w:rsid w:val="00931173"/>
    <w:rsid w:val="009316A3"/>
    <w:rsid w:val="00931C11"/>
    <w:rsid w:val="009323CC"/>
    <w:rsid w:val="00932475"/>
    <w:rsid w:val="009324C6"/>
    <w:rsid w:val="0093280C"/>
    <w:rsid w:val="00933AD4"/>
    <w:rsid w:val="00934484"/>
    <w:rsid w:val="009344D5"/>
    <w:rsid w:val="00934FD6"/>
    <w:rsid w:val="00935EBF"/>
    <w:rsid w:val="009364A8"/>
    <w:rsid w:val="00936F54"/>
    <w:rsid w:val="0093728C"/>
    <w:rsid w:val="009373C1"/>
    <w:rsid w:val="00937846"/>
    <w:rsid w:val="009378E5"/>
    <w:rsid w:val="00937A36"/>
    <w:rsid w:val="00940063"/>
    <w:rsid w:val="00940C38"/>
    <w:rsid w:val="00940E3F"/>
    <w:rsid w:val="00941731"/>
    <w:rsid w:val="009418E5"/>
    <w:rsid w:val="00941AFB"/>
    <w:rsid w:val="00941BAE"/>
    <w:rsid w:val="00941CD2"/>
    <w:rsid w:val="00942CE5"/>
    <w:rsid w:val="00943630"/>
    <w:rsid w:val="0094383C"/>
    <w:rsid w:val="00943AD9"/>
    <w:rsid w:val="0094408D"/>
    <w:rsid w:val="009444B2"/>
    <w:rsid w:val="00944618"/>
    <w:rsid w:val="00944782"/>
    <w:rsid w:val="00944F46"/>
    <w:rsid w:val="00945AAB"/>
    <w:rsid w:val="00945F9E"/>
    <w:rsid w:val="00945FEB"/>
    <w:rsid w:val="0094631F"/>
    <w:rsid w:val="0094638D"/>
    <w:rsid w:val="00946432"/>
    <w:rsid w:val="00946510"/>
    <w:rsid w:val="0094691C"/>
    <w:rsid w:val="0094699A"/>
    <w:rsid w:val="00946ED3"/>
    <w:rsid w:val="00947015"/>
    <w:rsid w:val="0094723A"/>
    <w:rsid w:val="0094724B"/>
    <w:rsid w:val="00947DBB"/>
    <w:rsid w:val="009504BA"/>
    <w:rsid w:val="009504C4"/>
    <w:rsid w:val="009506FF"/>
    <w:rsid w:val="009519F8"/>
    <w:rsid w:val="00952A93"/>
    <w:rsid w:val="00952C2A"/>
    <w:rsid w:val="0095356A"/>
    <w:rsid w:val="0095392B"/>
    <w:rsid w:val="00953FFD"/>
    <w:rsid w:val="009540C9"/>
    <w:rsid w:val="009542A6"/>
    <w:rsid w:val="009544EA"/>
    <w:rsid w:val="00954F80"/>
    <w:rsid w:val="009556AD"/>
    <w:rsid w:val="0095588F"/>
    <w:rsid w:val="00955A7D"/>
    <w:rsid w:val="00955B57"/>
    <w:rsid w:val="00955B66"/>
    <w:rsid w:val="00955D54"/>
    <w:rsid w:val="00955E93"/>
    <w:rsid w:val="009568C8"/>
    <w:rsid w:val="00956A0A"/>
    <w:rsid w:val="009600B2"/>
    <w:rsid w:val="00960F61"/>
    <w:rsid w:val="009617A5"/>
    <w:rsid w:val="00962597"/>
    <w:rsid w:val="00963815"/>
    <w:rsid w:val="00964D94"/>
    <w:rsid w:val="00964E71"/>
    <w:rsid w:val="00964F4A"/>
    <w:rsid w:val="0096519E"/>
    <w:rsid w:val="0096555B"/>
    <w:rsid w:val="00965BCB"/>
    <w:rsid w:val="00966615"/>
    <w:rsid w:val="009669DC"/>
    <w:rsid w:val="00966F66"/>
    <w:rsid w:val="009673E0"/>
    <w:rsid w:val="00967A4C"/>
    <w:rsid w:val="00967CA2"/>
    <w:rsid w:val="00970010"/>
    <w:rsid w:val="009703A4"/>
    <w:rsid w:val="009708AB"/>
    <w:rsid w:val="009709A6"/>
    <w:rsid w:val="009709BA"/>
    <w:rsid w:val="00970A1E"/>
    <w:rsid w:val="00970F5D"/>
    <w:rsid w:val="00971072"/>
    <w:rsid w:val="00971278"/>
    <w:rsid w:val="00971641"/>
    <w:rsid w:val="00971CBB"/>
    <w:rsid w:val="00971EAC"/>
    <w:rsid w:val="009723DB"/>
    <w:rsid w:val="00972623"/>
    <w:rsid w:val="00972A6C"/>
    <w:rsid w:val="00973F59"/>
    <w:rsid w:val="0097461D"/>
    <w:rsid w:val="00975C4F"/>
    <w:rsid w:val="0097663A"/>
    <w:rsid w:val="009772E6"/>
    <w:rsid w:val="00980804"/>
    <w:rsid w:val="00980936"/>
    <w:rsid w:val="00980E7B"/>
    <w:rsid w:val="00980F57"/>
    <w:rsid w:val="00981F32"/>
    <w:rsid w:val="009822B7"/>
    <w:rsid w:val="00982B44"/>
    <w:rsid w:val="00982DC8"/>
    <w:rsid w:val="00982F26"/>
    <w:rsid w:val="00983B5A"/>
    <w:rsid w:val="00983C6B"/>
    <w:rsid w:val="009840CB"/>
    <w:rsid w:val="0098424F"/>
    <w:rsid w:val="00984341"/>
    <w:rsid w:val="00984912"/>
    <w:rsid w:val="00984E4F"/>
    <w:rsid w:val="00984E8C"/>
    <w:rsid w:val="00985DDE"/>
    <w:rsid w:val="00986070"/>
    <w:rsid w:val="0098610B"/>
    <w:rsid w:val="00986289"/>
    <w:rsid w:val="00986652"/>
    <w:rsid w:val="00986888"/>
    <w:rsid w:val="00986D39"/>
    <w:rsid w:val="009872B8"/>
    <w:rsid w:val="009873D3"/>
    <w:rsid w:val="00987824"/>
    <w:rsid w:val="00987D47"/>
    <w:rsid w:val="00987FC1"/>
    <w:rsid w:val="0099037E"/>
    <w:rsid w:val="00991310"/>
    <w:rsid w:val="00991317"/>
    <w:rsid w:val="009913D7"/>
    <w:rsid w:val="0099161B"/>
    <w:rsid w:val="009916C4"/>
    <w:rsid w:val="009927B3"/>
    <w:rsid w:val="00993492"/>
    <w:rsid w:val="009937F2"/>
    <w:rsid w:val="00994E00"/>
    <w:rsid w:val="00995242"/>
    <w:rsid w:val="009952C2"/>
    <w:rsid w:val="00995342"/>
    <w:rsid w:val="00995454"/>
    <w:rsid w:val="009954D8"/>
    <w:rsid w:val="00995527"/>
    <w:rsid w:val="00995794"/>
    <w:rsid w:val="009957D6"/>
    <w:rsid w:val="00995882"/>
    <w:rsid w:val="00995C1E"/>
    <w:rsid w:val="00995E63"/>
    <w:rsid w:val="00996902"/>
    <w:rsid w:val="00996E84"/>
    <w:rsid w:val="0099776B"/>
    <w:rsid w:val="009A01CB"/>
    <w:rsid w:val="009A0A60"/>
    <w:rsid w:val="009A0EEF"/>
    <w:rsid w:val="009A154B"/>
    <w:rsid w:val="009A1E2D"/>
    <w:rsid w:val="009A1EA1"/>
    <w:rsid w:val="009A26AF"/>
    <w:rsid w:val="009A29C0"/>
    <w:rsid w:val="009A2A84"/>
    <w:rsid w:val="009A306B"/>
    <w:rsid w:val="009A3142"/>
    <w:rsid w:val="009A3655"/>
    <w:rsid w:val="009A39F4"/>
    <w:rsid w:val="009A3F95"/>
    <w:rsid w:val="009A5E82"/>
    <w:rsid w:val="009A6795"/>
    <w:rsid w:val="009A717F"/>
    <w:rsid w:val="009A75B1"/>
    <w:rsid w:val="009A7626"/>
    <w:rsid w:val="009A7B45"/>
    <w:rsid w:val="009A7CA5"/>
    <w:rsid w:val="009A7FB7"/>
    <w:rsid w:val="009B0547"/>
    <w:rsid w:val="009B0A4C"/>
    <w:rsid w:val="009B119C"/>
    <w:rsid w:val="009B13B3"/>
    <w:rsid w:val="009B184E"/>
    <w:rsid w:val="009B18B5"/>
    <w:rsid w:val="009B18EE"/>
    <w:rsid w:val="009B1A28"/>
    <w:rsid w:val="009B1ACB"/>
    <w:rsid w:val="009B1AFF"/>
    <w:rsid w:val="009B1E97"/>
    <w:rsid w:val="009B200B"/>
    <w:rsid w:val="009B20AE"/>
    <w:rsid w:val="009B2557"/>
    <w:rsid w:val="009B2650"/>
    <w:rsid w:val="009B288B"/>
    <w:rsid w:val="009B2C4D"/>
    <w:rsid w:val="009B2C78"/>
    <w:rsid w:val="009B2EA7"/>
    <w:rsid w:val="009B40D8"/>
    <w:rsid w:val="009B49E9"/>
    <w:rsid w:val="009B4DCE"/>
    <w:rsid w:val="009B5152"/>
    <w:rsid w:val="009B524F"/>
    <w:rsid w:val="009B530D"/>
    <w:rsid w:val="009B562A"/>
    <w:rsid w:val="009B5FD5"/>
    <w:rsid w:val="009B6616"/>
    <w:rsid w:val="009B6706"/>
    <w:rsid w:val="009B67CC"/>
    <w:rsid w:val="009B6A1D"/>
    <w:rsid w:val="009B72FD"/>
    <w:rsid w:val="009B7555"/>
    <w:rsid w:val="009B7D66"/>
    <w:rsid w:val="009C03BD"/>
    <w:rsid w:val="009C0727"/>
    <w:rsid w:val="009C0875"/>
    <w:rsid w:val="009C09F2"/>
    <w:rsid w:val="009C0B1A"/>
    <w:rsid w:val="009C0EBE"/>
    <w:rsid w:val="009C10A9"/>
    <w:rsid w:val="009C1549"/>
    <w:rsid w:val="009C16A0"/>
    <w:rsid w:val="009C1A66"/>
    <w:rsid w:val="009C2598"/>
    <w:rsid w:val="009C260A"/>
    <w:rsid w:val="009C366F"/>
    <w:rsid w:val="009C3E7F"/>
    <w:rsid w:val="009C4E37"/>
    <w:rsid w:val="009C51C9"/>
    <w:rsid w:val="009C567B"/>
    <w:rsid w:val="009C6073"/>
    <w:rsid w:val="009C659C"/>
    <w:rsid w:val="009D0542"/>
    <w:rsid w:val="009D0AEE"/>
    <w:rsid w:val="009D0C64"/>
    <w:rsid w:val="009D0CE1"/>
    <w:rsid w:val="009D1268"/>
    <w:rsid w:val="009D15BC"/>
    <w:rsid w:val="009D171E"/>
    <w:rsid w:val="009D18E7"/>
    <w:rsid w:val="009D24D7"/>
    <w:rsid w:val="009D254E"/>
    <w:rsid w:val="009D2783"/>
    <w:rsid w:val="009D2853"/>
    <w:rsid w:val="009D2891"/>
    <w:rsid w:val="009D2E60"/>
    <w:rsid w:val="009D326D"/>
    <w:rsid w:val="009D34DA"/>
    <w:rsid w:val="009D3606"/>
    <w:rsid w:val="009D3881"/>
    <w:rsid w:val="009D38CC"/>
    <w:rsid w:val="009D3AF4"/>
    <w:rsid w:val="009D3B5D"/>
    <w:rsid w:val="009D43B9"/>
    <w:rsid w:val="009D4459"/>
    <w:rsid w:val="009D464C"/>
    <w:rsid w:val="009D49F8"/>
    <w:rsid w:val="009D5743"/>
    <w:rsid w:val="009D578B"/>
    <w:rsid w:val="009D5AB3"/>
    <w:rsid w:val="009D5C19"/>
    <w:rsid w:val="009D6704"/>
    <w:rsid w:val="009D6812"/>
    <w:rsid w:val="009D68BC"/>
    <w:rsid w:val="009D72A5"/>
    <w:rsid w:val="009D74A9"/>
    <w:rsid w:val="009D75E8"/>
    <w:rsid w:val="009D7C9C"/>
    <w:rsid w:val="009D7E1E"/>
    <w:rsid w:val="009D7F46"/>
    <w:rsid w:val="009E0128"/>
    <w:rsid w:val="009E03B2"/>
    <w:rsid w:val="009E046C"/>
    <w:rsid w:val="009E0646"/>
    <w:rsid w:val="009E06D5"/>
    <w:rsid w:val="009E091D"/>
    <w:rsid w:val="009E1021"/>
    <w:rsid w:val="009E13A6"/>
    <w:rsid w:val="009E14E1"/>
    <w:rsid w:val="009E156A"/>
    <w:rsid w:val="009E232F"/>
    <w:rsid w:val="009E262E"/>
    <w:rsid w:val="009E26C0"/>
    <w:rsid w:val="009E2CE8"/>
    <w:rsid w:val="009E340F"/>
    <w:rsid w:val="009E344D"/>
    <w:rsid w:val="009E3BAA"/>
    <w:rsid w:val="009E3F00"/>
    <w:rsid w:val="009E417B"/>
    <w:rsid w:val="009E4303"/>
    <w:rsid w:val="009E44B6"/>
    <w:rsid w:val="009E46A2"/>
    <w:rsid w:val="009E47BB"/>
    <w:rsid w:val="009E47BC"/>
    <w:rsid w:val="009E49A9"/>
    <w:rsid w:val="009E4AD5"/>
    <w:rsid w:val="009E5F9B"/>
    <w:rsid w:val="009E5FF6"/>
    <w:rsid w:val="009E6175"/>
    <w:rsid w:val="009E6194"/>
    <w:rsid w:val="009E62A7"/>
    <w:rsid w:val="009E6794"/>
    <w:rsid w:val="009E6930"/>
    <w:rsid w:val="009E6A98"/>
    <w:rsid w:val="009E702F"/>
    <w:rsid w:val="009E7290"/>
    <w:rsid w:val="009E761A"/>
    <w:rsid w:val="009E7AAE"/>
    <w:rsid w:val="009F0050"/>
    <w:rsid w:val="009F114C"/>
    <w:rsid w:val="009F1384"/>
    <w:rsid w:val="009F1745"/>
    <w:rsid w:val="009F1F2E"/>
    <w:rsid w:val="009F2461"/>
    <w:rsid w:val="009F315F"/>
    <w:rsid w:val="009F396E"/>
    <w:rsid w:val="009F477F"/>
    <w:rsid w:val="009F47DC"/>
    <w:rsid w:val="009F4930"/>
    <w:rsid w:val="009F5074"/>
    <w:rsid w:val="009F51E8"/>
    <w:rsid w:val="009F55AC"/>
    <w:rsid w:val="009F57D1"/>
    <w:rsid w:val="009F59D3"/>
    <w:rsid w:val="009F5E30"/>
    <w:rsid w:val="009F6401"/>
    <w:rsid w:val="009F6588"/>
    <w:rsid w:val="009F717A"/>
    <w:rsid w:val="009F76A1"/>
    <w:rsid w:val="009F7916"/>
    <w:rsid w:val="009F7FD2"/>
    <w:rsid w:val="00A003D1"/>
    <w:rsid w:val="00A00543"/>
    <w:rsid w:val="00A008B1"/>
    <w:rsid w:val="00A008C0"/>
    <w:rsid w:val="00A00A85"/>
    <w:rsid w:val="00A00C63"/>
    <w:rsid w:val="00A00E8A"/>
    <w:rsid w:val="00A01291"/>
    <w:rsid w:val="00A0141F"/>
    <w:rsid w:val="00A01442"/>
    <w:rsid w:val="00A01541"/>
    <w:rsid w:val="00A01ADF"/>
    <w:rsid w:val="00A01DA0"/>
    <w:rsid w:val="00A01F52"/>
    <w:rsid w:val="00A02279"/>
    <w:rsid w:val="00A02482"/>
    <w:rsid w:val="00A024DB"/>
    <w:rsid w:val="00A02912"/>
    <w:rsid w:val="00A02AF7"/>
    <w:rsid w:val="00A02BD8"/>
    <w:rsid w:val="00A02D98"/>
    <w:rsid w:val="00A03029"/>
    <w:rsid w:val="00A0476D"/>
    <w:rsid w:val="00A049EC"/>
    <w:rsid w:val="00A04B27"/>
    <w:rsid w:val="00A04C97"/>
    <w:rsid w:val="00A04E28"/>
    <w:rsid w:val="00A05276"/>
    <w:rsid w:val="00A05519"/>
    <w:rsid w:val="00A05688"/>
    <w:rsid w:val="00A06322"/>
    <w:rsid w:val="00A06594"/>
    <w:rsid w:val="00A06805"/>
    <w:rsid w:val="00A06CCA"/>
    <w:rsid w:val="00A07E4A"/>
    <w:rsid w:val="00A105A7"/>
    <w:rsid w:val="00A106DC"/>
    <w:rsid w:val="00A10801"/>
    <w:rsid w:val="00A1096F"/>
    <w:rsid w:val="00A10BAA"/>
    <w:rsid w:val="00A10F36"/>
    <w:rsid w:val="00A1132A"/>
    <w:rsid w:val="00A11E46"/>
    <w:rsid w:val="00A12562"/>
    <w:rsid w:val="00A12862"/>
    <w:rsid w:val="00A12F1E"/>
    <w:rsid w:val="00A13150"/>
    <w:rsid w:val="00A1323B"/>
    <w:rsid w:val="00A13BDA"/>
    <w:rsid w:val="00A147F3"/>
    <w:rsid w:val="00A1513E"/>
    <w:rsid w:val="00A154EA"/>
    <w:rsid w:val="00A157E0"/>
    <w:rsid w:val="00A15BB8"/>
    <w:rsid w:val="00A15C05"/>
    <w:rsid w:val="00A15D79"/>
    <w:rsid w:val="00A1668C"/>
    <w:rsid w:val="00A166D5"/>
    <w:rsid w:val="00A16731"/>
    <w:rsid w:val="00A16AAD"/>
    <w:rsid w:val="00A1747F"/>
    <w:rsid w:val="00A17E57"/>
    <w:rsid w:val="00A17E5B"/>
    <w:rsid w:val="00A17F3C"/>
    <w:rsid w:val="00A205EC"/>
    <w:rsid w:val="00A20ACD"/>
    <w:rsid w:val="00A20D3C"/>
    <w:rsid w:val="00A21461"/>
    <w:rsid w:val="00A21488"/>
    <w:rsid w:val="00A21D1F"/>
    <w:rsid w:val="00A21D64"/>
    <w:rsid w:val="00A21E30"/>
    <w:rsid w:val="00A220E7"/>
    <w:rsid w:val="00A222AC"/>
    <w:rsid w:val="00A22573"/>
    <w:rsid w:val="00A2269E"/>
    <w:rsid w:val="00A227FD"/>
    <w:rsid w:val="00A22DB6"/>
    <w:rsid w:val="00A22F74"/>
    <w:rsid w:val="00A22F8F"/>
    <w:rsid w:val="00A23503"/>
    <w:rsid w:val="00A23ABF"/>
    <w:rsid w:val="00A24070"/>
    <w:rsid w:val="00A2447F"/>
    <w:rsid w:val="00A24509"/>
    <w:rsid w:val="00A24A2D"/>
    <w:rsid w:val="00A24B71"/>
    <w:rsid w:val="00A24BF2"/>
    <w:rsid w:val="00A24F3F"/>
    <w:rsid w:val="00A25EE7"/>
    <w:rsid w:val="00A263BC"/>
    <w:rsid w:val="00A26457"/>
    <w:rsid w:val="00A26AD8"/>
    <w:rsid w:val="00A26C82"/>
    <w:rsid w:val="00A2736D"/>
    <w:rsid w:val="00A27739"/>
    <w:rsid w:val="00A300E6"/>
    <w:rsid w:val="00A30B39"/>
    <w:rsid w:val="00A30ECA"/>
    <w:rsid w:val="00A31C5F"/>
    <w:rsid w:val="00A31E02"/>
    <w:rsid w:val="00A31F04"/>
    <w:rsid w:val="00A31F85"/>
    <w:rsid w:val="00A3205B"/>
    <w:rsid w:val="00A321BF"/>
    <w:rsid w:val="00A3236F"/>
    <w:rsid w:val="00A328B8"/>
    <w:rsid w:val="00A3349D"/>
    <w:rsid w:val="00A33FA2"/>
    <w:rsid w:val="00A34446"/>
    <w:rsid w:val="00A34505"/>
    <w:rsid w:val="00A34A22"/>
    <w:rsid w:val="00A35A00"/>
    <w:rsid w:val="00A35A48"/>
    <w:rsid w:val="00A365E9"/>
    <w:rsid w:val="00A36762"/>
    <w:rsid w:val="00A36DE1"/>
    <w:rsid w:val="00A36F6F"/>
    <w:rsid w:val="00A3713A"/>
    <w:rsid w:val="00A37246"/>
    <w:rsid w:val="00A37339"/>
    <w:rsid w:val="00A37C6D"/>
    <w:rsid w:val="00A406D0"/>
    <w:rsid w:val="00A409C4"/>
    <w:rsid w:val="00A4185C"/>
    <w:rsid w:val="00A41A54"/>
    <w:rsid w:val="00A421B1"/>
    <w:rsid w:val="00A426CD"/>
    <w:rsid w:val="00A42837"/>
    <w:rsid w:val="00A42A92"/>
    <w:rsid w:val="00A42E09"/>
    <w:rsid w:val="00A4319B"/>
    <w:rsid w:val="00A43213"/>
    <w:rsid w:val="00A432BB"/>
    <w:rsid w:val="00A4330A"/>
    <w:rsid w:val="00A4332E"/>
    <w:rsid w:val="00A435D1"/>
    <w:rsid w:val="00A43B11"/>
    <w:rsid w:val="00A43E55"/>
    <w:rsid w:val="00A44009"/>
    <w:rsid w:val="00A4435E"/>
    <w:rsid w:val="00A44472"/>
    <w:rsid w:val="00A4460E"/>
    <w:rsid w:val="00A446FC"/>
    <w:rsid w:val="00A452C8"/>
    <w:rsid w:val="00A4537C"/>
    <w:rsid w:val="00A45422"/>
    <w:rsid w:val="00A4542B"/>
    <w:rsid w:val="00A459C0"/>
    <w:rsid w:val="00A45DFE"/>
    <w:rsid w:val="00A46021"/>
    <w:rsid w:val="00A46244"/>
    <w:rsid w:val="00A46329"/>
    <w:rsid w:val="00A46471"/>
    <w:rsid w:val="00A46E5A"/>
    <w:rsid w:val="00A46E67"/>
    <w:rsid w:val="00A47617"/>
    <w:rsid w:val="00A476E1"/>
    <w:rsid w:val="00A477B7"/>
    <w:rsid w:val="00A505F3"/>
    <w:rsid w:val="00A5079E"/>
    <w:rsid w:val="00A5090B"/>
    <w:rsid w:val="00A50DD1"/>
    <w:rsid w:val="00A511FB"/>
    <w:rsid w:val="00A51A28"/>
    <w:rsid w:val="00A51A6A"/>
    <w:rsid w:val="00A52973"/>
    <w:rsid w:val="00A52B07"/>
    <w:rsid w:val="00A52BD5"/>
    <w:rsid w:val="00A52D75"/>
    <w:rsid w:val="00A538B0"/>
    <w:rsid w:val="00A53D6D"/>
    <w:rsid w:val="00A554D1"/>
    <w:rsid w:val="00A554E6"/>
    <w:rsid w:val="00A56292"/>
    <w:rsid w:val="00A565C8"/>
    <w:rsid w:val="00A56770"/>
    <w:rsid w:val="00A57252"/>
    <w:rsid w:val="00A57B16"/>
    <w:rsid w:val="00A601DB"/>
    <w:rsid w:val="00A605FC"/>
    <w:rsid w:val="00A61279"/>
    <w:rsid w:val="00A62102"/>
    <w:rsid w:val="00A627CC"/>
    <w:rsid w:val="00A633DF"/>
    <w:rsid w:val="00A63653"/>
    <w:rsid w:val="00A63695"/>
    <w:rsid w:val="00A64250"/>
    <w:rsid w:val="00A64945"/>
    <w:rsid w:val="00A64F37"/>
    <w:rsid w:val="00A6672B"/>
    <w:rsid w:val="00A6676E"/>
    <w:rsid w:val="00A66885"/>
    <w:rsid w:val="00A70418"/>
    <w:rsid w:val="00A705AB"/>
    <w:rsid w:val="00A70965"/>
    <w:rsid w:val="00A70B66"/>
    <w:rsid w:val="00A70F54"/>
    <w:rsid w:val="00A70F6D"/>
    <w:rsid w:val="00A7159C"/>
    <w:rsid w:val="00A716AC"/>
    <w:rsid w:val="00A7271E"/>
    <w:rsid w:val="00A72BAE"/>
    <w:rsid w:val="00A730A1"/>
    <w:rsid w:val="00A73812"/>
    <w:rsid w:val="00A73A84"/>
    <w:rsid w:val="00A73AC9"/>
    <w:rsid w:val="00A7425A"/>
    <w:rsid w:val="00A7437F"/>
    <w:rsid w:val="00A743D1"/>
    <w:rsid w:val="00A7479A"/>
    <w:rsid w:val="00A75E14"/>
    <w:rsid w:val="00A75ECF"/>
    <w:rsid w:val="00A764AD"/>
    <w:rsid w:val="00A76583"/>
    <w:rsid w:val="00A76817"/>
    <w:rsid w:val="00A76824"/>
    <w:rsid w:val="00A769D6"/>
    <w:rsid w:val="00A76BC4"/>
    <w:rsid w:val="00A76DE5"/>
    <w:rsid w:val="00A77083"/>
    <w:rsid w:val="00A77712"/>
    <w:rsid w:val="00A77979"/>
    <w:rsid w:val="00A77AAB"/>
    <w:rsid w:val="00A77DE8"/>
    <w:rsid w:val="00A80086"/>
    <w:rsid w:val="00A801A6"/>
    <w:rsid w:val="00A807B0"/>
    <w:rsid w:val="00A80879"/>
    <w:rsid w:val="00A80CA2"/>
    <w:rsid w:val="00A81CBA"/>
    <w:rsid w:val="00A82521"/>
    <w:rsid w:val="00A82589"/>
    <w:rsid w:val="00A82956"/>
    <w:rsid w:val="00A82B0B"/>
    <w:rsid w:val="00A83058"/>
    <w:rsid w:val="00A838FC"/>
    <w:rsid w:val="00A84D7C"/>
    <w:rsid w:val="00A8505A"/>
    <w:rsid w:val="00A85133"/>
    <w:rsid w:val="00A8560B"/>
    <w:rsid w:val="00A856C6"/>
    <w:rsid w:val="00A869EA"/>
    <w:rsid w:val="00A86A03"/>
    <w:rsid w:val="00A86D0C"/>
    <w:rsid w:val="00A86DA7"/>
    <w:rsid w:val="00A8740C"/>
    <w:rsid w:val="00A87502"/>
    <w:rsid w:val="00A87797"/>
    <w:rsid w:val="00A877A3"/>
    <w:rsid w:val="00A87CEB"/>
    <w:rsid w:val="00A87DF9"/>
    <w:rsid w:val="00A90092"/>
    <w:rsid w:val="00A90FA9"/>
    <w:rsid w:val="00A910B3"/>
    <w:rsid w:val="00A91358"/>
    <w:rsid w:val="00A91415"/>
    <w:rsid w:val="00A918A9"/>
    <w:rsid w:val="00A91A0E"/>
    <w:rsid w:val="00A91A8C"/>
    <w:rsid w:val="00A91E38"/>
    <w:rsid w:val="00A9215D"/>
    <w:rsid w:val="00A92B0B"/>
    <w:rsid w:val="00A93042"/>
    <w:rsid w:val="00A930D4"/>
    <w:rsid w:val="00A93216"/>
    <w:rsid w:val="00A935DD"/>
    <w:rsid w:val="00A93882"/>
    <w:rsid w:val="00A944E5"/>
    <w:rsid w:val="00A94548"/>
    <w:rsid w:val="00A94A05"/>
    <w:rsid w:val="00A94DA2"/>
    <w:rsid w:val="00A953DC"/>
    <w:rsid w:val="00A95AB1"/>
    <w:rsid w:val="00A95E63"/>
    <w:rsid w:val="00A961B1"/>
    <w:rsid w:val="00A9635C"/>
    <w:rsid w:val="00A969C4"/>
    <w:rsid w:val="00A9710C"/>
    <w:rsid w:val="00A9783F"/>
    <w:rsid w:val="00A979B1"/>
    <w:rsid w:val="00A97C55"/>
    <w:rsid w:val="00A97DAB"/>
    <w:rsid w:val="00A97E76"/>
    <w:rsid w:val="00AA0555"/>
    <w:rsid w:val="00AA080B"/>
    <w:rsid w:val="00AA1532"/>
    <w:rsid w:val="00AA17C9"/>
    <w:rsid w:val="00AA180F"/>
    <w:rsid w:val="00AA182E"/>
    <w:rsid w:val="00AA1DA7"/>
    <w:rsid w:val="00AA2238"/>
    <w:rsid w:val="00AA225E"/>
    <w:rsid w:val="00AA2EA8"/>
    <w:rsid w:val="00AA3477"/>
    <w:rsid w:val="00AA3BA0"/>
    <w:rsid w:val="00AA408B"/>
    <w:rsid w:val="00AA4847"/>
    <w:rsid w:val="00AA4BAF"/>
    <w:rsid w:val="00AA5AE5"/>
    <w:rsid w:val="00AA6815"/>
    <w:rsid w:val="00AA6C73"/>
    <w:rsid w:val="00AA70FA"/>
    <w:rsid w:val="00AA7331"/>
    <w:rsid w:val="00AA743F"/>
    <w:rsid w:val="00AA77D1"/>
    <w:rsid w:val="00AA7AEB"/>
    <w:rsid w:val="00AA7E2C"/>
    <w:rsid w:val="00AB0B2A"/>
    <w:rsid w:val="00AB0B94"/>
    <w:rsid w:val="00AB1566"/>
    <w:rsid w:val="00AB173E"/>
    <w:rsid w:val="00AB1A0E"/>
    <w:rsid w:val="00AB1DD2"/>
    <w:rsid w:val="00AB20EE"/>
    <w:rsid w:val="00AB2D4C"/>
    <w:rsid w:val="00AB313B"/>
    <w:rsid w:val="00AB3EB6"/>
    <w:rsid w:val="00AB4513"/>
    <w:rsid w:val="00AB4D7F"/>
    <w:rsid w:val="00AB50BE"/>
    <w:rsid w:val="00AB5302"/>
    <w:rsid w:val="00AB5730"/>
    <w:rsid w:val="00AB5805"/>
    <w:rsid w:val="00AB6662"/>
    <w:rsid w:val="00AB723A"/>
    <w:rsid w:val="00AB7F0D"/>
    <w:rsid w:val="00AC0224"/>
    <w:rsid w:val="00AC0249"/>
    <w:rsid w:val="00AC0496"/>
    <w:rsid w:val="00AC05BB"/>
    <w:rsid w:val="00AC0808"/>
    <w:rsid w:val="00AC0887"/>
    <w:rsid w:val="00AC0953"/>
    <w:rsid w:val="00AC1012"/>
    <w:rsid w:val="00AC1094"/>
    <w:rsid w:val="00AC1241"/>
    <w:rsid w:val="00AC1352"/>
    <w:rsid w:val="00AC1BF4"/>
    <w:rsid w:val="00AC1C2E"/>
    <w:rsid w:val="00AC1D0D"/>
    <w:rsid w:val="00AC3297"/>
    <w:rsid w:val="00AC3460"/>
    <w:rsid w:val="00AC3C77"/>
    <w:rsid w:val="00AC3E62"/>
    <w:rsid w:val="00AC4010"/>
    <w:rsid w:val="00AC413B"/>
    <w:rsid w:val="00AC42BE"/>
    <w:rsid w:val="00AC4BF4"/>
    <w:rsid w:val="00AC4DBB"/>
    <w:rsid w:val="00AC520F"/>
    <w:rsid w:val="00AC52C0"/>
    <w:rsid w:val="00AC629F"/>
    <w:rsid w:val="00AC6E0F"/>
    <w:rsid w:val="00AC7027"/>
    <w:rsid w:val="00AC7503"/>
    <w:rsid w:val="00AC7E2A"/>
    <w:rsid w:val="00AD0DB4"/>
    <w:rsid w:val="00AD0E90"/>
    <w:rsid w:val="00AD136B"/>
    <w:rsid w:val="00AD14FB"/>
    <w:rsid w:val="00AD1FAD"/>
    <w:rsid w:val="00AD2654"/>
    <w:rsid w:val="00AD28F7"/>
    <w:rsid w:val="00AD29AF"/>
    <w:rsid w:val="00AD2D62"/>
    <w:rsid w:val="00AD2F4A"/>
    <w:rsid w:val="00AD3008"/>
    <w:rsid w:val="00AD33FC"/>
    <w:rsid w:val="00AD36B2"/>
    <w:rsid w:val="00AD384A"/>
    <w:rsid w:val="00AD393F"/>
    <w:rsid w:val="00AD3CBE"/>
    <w:rsid w:val="00AD3F4F"/>
    <w:rsid w:val="00AD42B2"/>
    <w:rsid w:val="00AD4A6C"/>
    <w:rsid w:val="00AD5815"/>
    <w:rsid w:val="00AD5D06"/>
    <w:rsid w:val="00AD6072"/>
    <w:rsid w:val="00AD6D11"/>
    <w:rsid w:val="00AD724F"/>
    <w:rsid w:val="00AD73B5"/>
    <w:rsid w:val="00AD740C"/>
    <w:rsid w:val="00AD770D"/>
    <w:rsid w:val="00AD7954"/>
    <w:rsid w:val="00AD7BED"/>
    <w:rsid w:val="00AE0582"/>
    <w:rsid w:val="00AE0BFF"/>
    <w:rsid w:val="00AE0FF3"/>
    <w:rsid w:val="00AE22E1"/>
    <w:rsid w:val="00AE28F8"/>
    <w:rsid w:val="00AE2C74"/>
    <w:rsid w:val="00AE2D3C"/>
    <w:rsid w:val="00AE3132"/>
    <w:rsid w:val="00AE331E"/>
    <w:rsid w:val="00AE3D7D"/>
    <w:rsid w:val="00AE4681"/>
    <w:rsid w:val="00AE4B32"/>
    <w:rsid w:val="00AE542E"/>
    <w:rsid w:val="00AE5462"/>
    <w:rsid w:val="00AE5901"/>
    <w:rsid w:val="00AE5EBC"/>
    <w:rsid w:val="00AE5ED8"/>
    <w:rsid w:val="00AE6582"/>
    <w:rsid w:val="00AE690D"/>
    <w:rsid w:val="00AE6925"/>
    <w:rsid w:val="00AE6A71"/>
    <w:rsid w:val="00AE6C41"/>
    <w:rsid w:val="00AE6C8F"/>
    <w:rsid w:val="00AE77A1"/>
    <w:rsid w:val="00AE7A70"/>
    <w:rsid w:val="00AE7F29"/>
    <w:rsid w:val="00AF0273"/>
    <w:rsid w:val="00AF143E"/>
    <w:rsid w:val="00AF198A"/>
    <w:rsid w:val="00AF1A9A"/>
    <w:rsid w:val="00AF1B66"/>
    <w:rsid w:val="00AF1F1C"/>
    <w:rsid w:val="00AF2161"/>
    <w:rsid w:val="00AF27C6"/>
    <w:rsid w:val="00AF362C"/>
    <w:rsid w:val="00AF3803"/>
    <w:rsid w:val="00AF38F0"/>
    <w:rsid w:val="00AF3AA7"/>
    <w:rsid w:val="00AF3CBF"/>
    <w:rsid w:val="00AF3DEE"/>
    <w:rsid w:val="00AF459B"/>
    <w:rsid w:val="00AF49C3"/>
    <w:rsid w:val="00AF4DAC"/>
    <w:rsid w:val="00AF5B2D"/>
    <w:rsid w:val="00AF6F45"/>
    <w:rsid w:val="00AF721A"/>
    <w:rsid w:val="00AF7570"/>
    <w:rsid w:val="00AF7986"/>
    <w:rsid w:val="00B00346"/>
    <w:rsid w:val="00B004F2"/>
    <w:rsid w:val="00B01284"/>
    <w:rsid w:val="00B01590"/>
    <w:rsid w:val="00B01BC2"/>
    <w:rsid w:val="00B01E58"/>
    <w:rsid w:val="00B0203F"/>
    <w:rsid w:val="00B0232C"/>
    <w:rsid w:val="00B02499"/>
    <w:rsid w:val="00B02518"/>
    <w:rsid w:val="00B0263E"/>
    <w:rsid w:val="00B02B5B"/>
    <w:rsid w:val="00B02BCE"/>
    <w:rsid w:val="00B04384"/>
    <w:rsid w:val="00B04DD6"/>
    <w:rsid w:val="00B05799"/>
    <w:rsid w:val="00B05958"/>
    <w:rsid w:val="00B05BBA"/>
    <w:rsid w:val="00B06123"/>
    <w:rsid w:val="00B061C5"/>
    <w:rsid w:val="00B06242"/>
    <w:rsid w:val="00B06701"/>
    <w:rsid w:val="00B06DD1"/>
    <w:rsid w:val="00B07393"/>
    <w:rsid w:val="00B07672"/>
    <w:rsid w:val="00B07725"/>
    <w:rsid w:val="00B07C88"/>
    <w:rsid w:val="00B07CE1"/>
    <w:rsid w:val="00B07E78"/>
    <w:rsid w:val="00B07FBE"/>
    <w:rsid w:val="00B10076"/>
    <w:rsid w:val="00B103C5"/>
    <w:rsid w:val="00B105B8"/>
    <w:rsid w:val="00B1073C"/>
    <w:rsid w:val="00B10840"/>
    <w:rsid w:val="00B10B82"/>
    <w:rsid w:val="00B10E82"/>
    <w:rsid w:val="00B11B30"/>
    <w:rsid w:val="00B129FD"/>
    <w:rsid w:val="00B12E6E"/>
    <w:rsid w:val="00B13083"/>
    <w:rsid w:val="00B1325C"/>
    <w:rsid w:val="00B135E3"/>
    <w:rsid w:val="00B13803"/>
    <w:rsid w:val="00B1380E"/>
    <w:rsid w:val="00B13B87"/>
    <w:rsid w:val="00B13C8A"/>
    <w:rsid w:val="00B14215"/>
    <w:rsid w:val="00B1460B"/>
    <w:rsid w:val="00B146CF"/>
    <w:rsid w:val="00B1471E"/>
    <w:rsid w:val="00B1483E"/>
    <w:rsid w:val="00B14FF9"/>
    <w:rsid w:val="00B15CD1"/>
    <w:rsid w:val="00B161C8"/>
    <w:rsid w:val="00B1660E"/>
    <w:rsid w:val="00B166C5"/>
    <w:rsid w:val="00B16F08"/>
    <w:rsid w:val="00B17624"/>
    <w:rsid w:val="00B179A2"/>
    <w:rsid w:val="00B17DAE"/>
    <w:rsid w:val="00B17DD9"/>
    <w:rsid w:val="00B17FA8"/>
    <w:rsid w:val="00B20565"/>
    <w:rsid w:val="00B20585"/>
    <w:rsid w:val="00B20990"/>
    <w:rsid w:val="00B20DBA"/>
    <w:rsid w:val="00B20E1D"/>
    <w:rsid w:val="00B211FA"/>
    <w:rsid w:val="00B21510"/>
    <w:rsid w:val="00B2166B"/>
    <w:rsid w:val="00B21E21"/>
    <w:rsid w:val="00B21F83"/>
    <w:rsid w:val="00B224B7"/>
    <w:rsid w:val="00B22569"/>
    <w:rsid w:val="00B227A3"/>
    <w:rsid w:val="00B22932"/>
    <w:rsid w:val="00B23234"/>
    <w:rsid w:val="00B2352E"/>
    <w:rsid w:val="00B243CE"/>
    <w:rsid w:val="00B2547C"/>
    <w:rsid w:val="00B25D7C"/>
    <w:rsid w:val="00B25FF7"/>
    <w:rsid w:val="00B261BB"/>
    <w:rsid w:val="00B264EF"/>
    <w:rsid w:val="00B26B6D"/>
    <w:rsid w:val="00B26CA4"/>
    <w:rsid w:val="00B27572"/>
    <w:rsid w:val="00B27768"/>
    <w:rsid w:val="00B30848"/>
    <w:rsid w:val="00B3090C"/>
    <w:rsid w:val="00B30C57"/>
    <w:rsid w:val="00B30CC7"/>
    <w:rsid w:val="00B3100A"/>
    <w:rsid w:val="00B31964"/>
    <w:rsid w:val="00B31B28"/>
    <w:rsid w:val="00B3255D"/>
    <w:rsid w:val="00B32634"/>
    <w:rsid w:val="00B327CC"/>
    <w:rsid w:val="00B33295"/>
    <w:rsid w:val="00B332C1"/>
    <w:rsid w:val="00B33305"/>
    <w:rsid w:val="00B338E5"/>
    <w:rsid w:val="00B341DD"/>
    <w:rsid w:val="00B343B0"/>
    <w:rsid w:val="00B34EE0"/>
    <w:rsid w:val="00B34F19"/>
    <w:rsid w:val="00B350AB"/>
    <w:rsid w:val="00B356A7"/>
    <w:rsid w:val="00B359E0"/>
    <w:rsid w:val="00B35B83"/>
    <w:rsid w:val="00B35CE1"/>
    <w:rsid w:val="00B35E03"/>
    <w:rsid w:val="00B364B1"/>
    <w:rsid w:val="00B3692E"/>
    <w:rsid w:val="00B36AD9"/>
    <w:rsid w:val="00B36D8D"/>
    <w:rsid w:val="00B37116"/>
    <w:rsid w:val="00B3723C"/>
    <w:rsid w:val="00B3742E"/>
    <w:rsid w:val="00B37AB1"/>
    <w:rsid w:val="00B37DE6"/>
    <w:rsid w:val="00B37DEB"/>
    <w:rsid w:val="00B40981"/>
    <w:rsid w:val="00B409AE"/>
    <w:rsid w:val="00B40B05"/>
    <w:rsid w:val="00B40D08"/>
    <w:rsid w:val="00B4155F"/>
    <w:rsid w:val="00B41E6C"/>
    <w:rsid w:val="00B42472"/>
    <w:rsid w:val="00B426B0"/>
    <w:rsid w:val="00B42867"/>
    <w:rsid w:val="00B42875"/>
    <w:rsid w:val="00B434A8"/>
    <w:rsid w:val="00B43895"/>
    <w:rsid w:val="00B43C43"/>
    <w:rsid w:val="00B43DC5"/>
    <w:rsid w:val="00B4467B"/>
    <w:rsid w:val="00B44790"/>
    <w:rsid w:val="00B448C4"/>
    <w:rsid w:val="00B44973"/>
    <w:rsid w:val="00B44A14"/>
    <w:rsid w:val="00B44EFD"/>
    <w:rsid w:val="00B45C5B"/>
    <w:rsid w:val="00B45FE3"/>
    <w:rsid w:val="00B46172"/>
    <w:rsid w:val="00B46583"/>
    <w:rsid w:val="00B468F7"/>
    <w:rsid w:val="00B47779"/>
    <w:rsid w:val="00B47A41"/>
    <w:rsid w:val="00B47AEB"/>
    <w:rsid w:val="00B47C65"/>
    <w:rsid w:val="00B47C9D"/>
    <w:rsid w:val="00B47CB0"/>
    <w:rsid w:val="00B50477"/>
    <w:rsid w:val="00B518EB"/>
    <w:rsid w:val="00B519EC"/>
    <w:rsid w:val="00B5234F"/>
    <w:rsid w:val="00B53243"/>
    <w:rsid w:val="00B533D8"/>
    <w:rsid w:val="00B53490"/>
    <w:rsid w:val="00B53B17"/>
    <w:rsid w:val="00B53DD1"/>
    <w:rsid w:val="00B53E23"/>
    <w:rsid w:val="00B53F78"/>
    <w:rsid w:val="00B54B46"/>
    <w:rsid w:val="00B55B84"/>
    <w:rsid w:val="00B56B40"/>
    <w:rsid w:val="00B56D22"/>
    <w:rsid w:val="00B56EE9"/>
    <w:rsid w:val="00B5722D"/>
    <w:rsid w:val="00B57674"/>
    <w:rsid w:val="00B60310"/>
    <w:rsid w:val="00B603DC"/>
    <w:rsid w:val="00B61246"/>
    <w:rsid w:val="00B6153D"/>
    <w:rsid w:val="00B61BB7"/>
    <w:rsid w:val="00B628F4"/>
    <w:rsid w:val="00B62A9B"/>
    <w:rsid w:val="00B637A3"/>
    <w:rsid w:val="00B63EF4"/>
    <w:rsid w:val="00B63FE6"/>
    <w:rsid w:val="00B641CE"/>
    <w:rsid w:val="00B64578"/>
    <w:rsid w:val="00B649F3"/>
    <w:rsid w:val="00B64BE3"/>
    <w:rsid w:val="00B64D65"/>
    <w:rsid w:val="00B64F80"/>
    <w:rsid w:val="00B65C29"/>
    <w:rsid w:val="00B65F87"/>
    <w:rsid w:val="00B66192"/>
    <w:rsid w:val="00B661E3"/>
    <w:rsid w:val="00B665D6"/>
    <w:rsid w:val="00B6665C"/>
    <w:rsid w:val="00B669F1"/>
    <w:rsid w:val="00B67135"/>
    <w:rsid w:val="00B67147"/>
    <w:rsid w:val="00B671A7"/>
    <w:rsid w:val="00B6767C"/>
    <w:rsid w:val="00B679E8"/>
    <w:rsid w:val="00B7028D"/>
    <w:rsid w:val="00B703A2"/>
    <w:rsid w:val="00B70590"/>
    <w:rsid w:val="00B709A0"/>
    <w:rsid w:val="00B70DC4"/>
    <w:rsid w:val="00B70EEC"/>
    <w:rsid w:val="00B7111F"/>
    <w:rsid w:val="00B713E2"/>
    <w:rsid w:val="00B71639"/>
    <w:rsid w:val="00B71BEE"/>
    <w:rsid w:val="00B72047"/>
    <w:rsid w:val="00B72366"/>
    <w:rsid w:val="00B72463"/>
    <w:rsid w:val="00B72C61"/>
    <w:rsid w:val="00B72E89"/>
    <w:rsid w:val="00B72E93"/>
    <w:rsid w:val="00B7333B"/>
    <w:rsid w:val="00B73359"/>
    <w:rsid w:val="00B7336D"/>
    <w:rsid w:val="00B733F3"/>
    <w:rsid w:val="00B73BA1"/>
    <w:rsid w:val="00B7534E"/>
    <w:rsid w:val="00B756C8"/>
    <w:rsid w:val="00B76367"/>
    <w:rsid w:val="00B76A54"/>
    <w:rsid w:val="00B76E85"/>
    <w:rsid w:val="00B76F78"/>
    <w:rsid w:val="00B76F79"/>
    <w:rsid w:val="00B77193"/>
    <w:rsid w:val="00B77265"/>
    <w:rsid w:val="00B7730E"/>
    <w:rsid w:val="00B77577"/>
    <w:rsid w:val="00B7770C"/>
    <w:rsid w:val="00B77982"/>
    <w:rsid w:val="00B804EC"/>
    <w:rsid w:val="00B805A7"/>
    <w:rsid w:val="00B80A27"/>
    <w:rsid w:val="00B810F2"/>
    <w:rsid w:val="00B812D1"/>
    <w:rsid w:val="00B813A0"/>
    <w:rsid w:val="00B81B78"/>
    <w:rsid w:val="00B81BB3"/>
    <w:rsid w:val="00B824AA"/>
    <w:rsid w:val="00B82785"/>
    <w:rsid w:val="00B82E80"/>
    <w:rsid w:val="00B832F6"/>
    <w:rsid w:val="00B832FB"/>
    <w:rsid w:val="00B83E47"/>
    <w:rsid w:val="00B840A1"/>
    <w:rsid w:val="00B841BE"/>
    <w:rsid w:val="00B84817"/>
    <w:rsid w:val="00B8565B"/>
    <w:rsid w:val="00B85B1C"/>
    <w:rsid w:val="00B85B34"/>
    <w:rsid w:val="00B85B87"/>
    <w:rsid w:val="00B86EE2"/>
    <w:rsid w:val="00B87D00"/>
    <w:rsid w:val="00B87E0D"/>
    <w:rsid w:val="00B9034C"/>
    <w:rsid w:val="00B90442"/>
    <w:rsid w:val="00B912CE"/>
    <w:rsid w:val="00B91815"/>
    <w:rsid w:val="00B91A81"/>
    <w:rsid w:val="00B91C3E"/>
    <w:rsid w:val="00B91F1C"/>
    <w:rsid w:val="00B921CA"/>
    <w:rsid w:val="00B92A46"/>
    <w:rsid w:val="00B92E40"/>
    <w:rsid w:val="00B933C1"/>
    <w:rsid w:val="00B93A6D"/>
    <w:rsid w:val="00B93EFF"/>
    <w:rsid w:val="00B941CA"/>
    <w:rsid w:val="00B9426E"/>
    <w:rsid w:val="00B943BF"/>
    <w:rsid w:val="00B943E0"/>
    <w:rsid w:val="00B94F50"/>
    <w:rsid w:val="00B95EE5"/>
    <w:rsid w:val="00B96145"/>
    <w:rsid w:val="00B9641A"/>
    <w:rsid w:val="00B964DD"/>
    <w:rsid w:val="00B96536"/>
    <w:rsid w:val="00B9662C"/>
    <w:rsid w:val="00B969C2"/>
    <w:rsid w:val="00B96BBC"/>
    <w:rsid w:val="00B96D99"/>
    <w:rsid w:val="00B96F6D"/>
    <w:rsid w:val="00B97E8B"/>
    <w:rsid w:val="00BA015F"/>
    <w:rsid w:val="00BA0166"/>
    <w:rsid w:val="00BA05FB"/>
    <w:rsid w:val="00BA09CA"/>
    <w:rsid w:val="00BA0A59"/>
    <w:rsid w:val="00BA0D41"/>
    <w:rsid w:val="00BA110B"/>
    <w:rsid w:val="00BA1418"/>
    <w:rsid w:val="00BA152C"/>
    <w:rsid w:val="00BA184C"/>
    <w:rsid w:val="00BA1857"/>
    <w:rsid w:val="00BA1B56"/>
    <w:rsid w:val="00BA1F68"/>
    <w:rsid w:val="00BA1F69"/>
    <w:rsid w:val="00BA1FA9"/>
    <w:rsid w:val="00BA24F8"/>
    <w:rsid w:val="00BA2DC9"/>
    <w:rsid w:val="00BA32E3"/>
    <w:rsid w:val="00BA3B88"/>
    <w:rsid w:val="00BA3F14"/>
    <w:rsid w:val="00BA4082"/>
    <w:rsid w:val="00BA4650"/>
    <w:rsid w:val="00BA5127"/>
    <w:rsid w:val="00BA52CB"/>
    <w:rsid w:val="00BA5419"/>
    <w:rsid w:val="00BA5E42"/>
    <w:rsid w:val="00BA6D22"/>
    <w:rsid w:val="00BA724C"/>
    <w:rsid w:val="00BA74B3"/>
    <w:rsid w:val="00BA7C8F"/>
    <w:rsid w:val="00BA7F04"/>
    <w:rsid w:val="00BA7F44"/>
    <w:rsid w:val="00BB0119"/>
    <w:rsid w:val="00BB03D7"/>
    <w:rsid w:val="00BB0594"/>
    <w:rsid w:val="00BB0987"/>
    <w:rsid w:val="00BB0A28"/>
    <w:rsid w:val="00BB0D7F"/>
    <w:rsid w:val="00BB19FF"/>
    <w:rsid w:val="00BB1AE8"/>
    <w:rsid w:val="00BB1B25"/>
    <w:rsid w:val="00BB1B59"/>
    <w:rsid w:val="00BB1B7A"/>
    <w:rsid w:val="00BB236E"/>
    <w:rsid w:val="00BB2A44"/>
    <w:rsid w:val="00BB2C9A"/>
    <w:rsid w:val="00BB3617"/>
    <w:rsid w:val="00BB36DA"/>
    <w:rsid w:val="00BB3760"/>
    <w:rsid w:val="00BB3E9A"/>
    <w:rsid w:val="00BB4037"/>
    <w:rsid w:val="00BB40C0"/>
    <w:rsid w:val="00BB518D"/>
    <w:rsid w:val="00BB52F5"/>
    <w:rsid w:val="00BB5486"/>
    <w:rsid w:val="00BB5C9B"/>
    <w:rsid w:val="00BB5CF3"/>
    <w:rsid w:val="00BB6201"/>
    <w:rsid w:val="00BB649B"/>
    <w:rsid w:val="00BB64CE"/>
    <w:rsid w:val="00BB6934"/>
    <w:rsid w:val="00BB694E"/>
    <w:rsid w:val="00BB6988"/>
    <w:rsid w:val="00BB6A1E"/>
    <w:rsid w:val="00BB6AAA"/>
    <w:rsid w:val="00BB716A"/>
    <w:rsid w:val="00BB7996"/>
    <w:rsid w:val="00BB7E12"/>
    <w:rsid w:val="00BB7E9F"/>
    <w:rsid w:val="00BB7FB2"/>
    <w:rsid w:val="00BC087C"/>
    <w:rsid w:val="00BC1360"/>
    <w:rsid w:val="00BC1793"/>
    <w:rsid w:val="00BC1AC6"/>
    <w:rsid w:val="00BC1DD4"/>
    <w:rsid w:val="00BC2622"/>
    <w:rsid w:val="00BC2AFC"/>
    <w:rsid w:val="00BC2E59"/>
    <w:rsid w:val="00BC2EF4"/>
    <w:rsid w:val="00BC33D4"/>
    <w:rsid w:val="00BC36E7"/>
    <w:rsid w:val="00BC3A1E"/>
    <w:rsid w:val="00BC4095"/>
    <w:rsid w:val="00BC4666"/>
    <w:rsid w:val="00BC485E"/>
    <w:rsid w:val="00BC5061"/>
    <w:rsid w:val="00BC5569"/>
    <w:rsid w:val="00BC5AAD"/>
    <w:rsid w:val="00BC5B8C"/>
    <w:rsid w:val="00BC5B98"/>
    <w:rsid w:val="00BC5DE6"/>
    <w:rsid w:val="00BC5F20"/>
    <w:rsid w:val="00BC6B07"/>
    <w:rsid w:val="00BC731F"/>
    <w:rsid w:val="00BC77BB"/>
    <w:rsid w:val="00BD05A4"/>
    <w:rsid w:val="00BD0DEC"/>
    <w:rsid w:val="00BD0EB7"/>
    <w:rsid w:val="00BD13A1"/>
    <w:rsid w:val="00BD160F"/>
    <w:rsid w:val="00BD17A2"/>
    <w:rsid w:val="00BD1BA6"/>
    <w:rsid w:val="00BD1BBE"/>
    <w:rsid w:val="00BD1CE7"/>
    <w:rsid w:val="00BD237D"/>
    <w:rsid w:val="00BD2C18"/>
    <w:rsid w:val="00BD3D1D"/>
    <w:rsid w:val="00BD4066"/>
    <w:rsid w:val="00BD4330"/>
    <w:rsid w:val="00BD4567"/>
    <w:rsid w:val="00BD4667"/>
    <w:rsid w:val="00BD4905"/>
    <w:rsid w:val="00BD57B5"/>
    <w:rsid w:val="00BD585A"/>
    <w:rsid w:val="00BD5A24"/>
    <w:rsid w:val="00BD5B7E"/>
    <w:rsid w:val="00BD5D1E"/>
    <w:rsid w:val="00BD61B2"/>
    <w:rsid w:val="00BD6598"/>
    <w:rsid w:val="00BD65B1"/>
    <w:rsid w:val="00BD6664"/>
    <w:rsid w:val="00BD6C1E"/>
    <w:rsid w:val="00BD7853"/>
    <w:rsid w:val="00BD7E3F"/>
    <w:rsid w:val="00BE04A6"/>
    <w:rsid w:val="00BE07CE"/>
    <w:rsid w:val="00BE093F"/>
    <w:rsid w:val="00BE0EAB"/>
    <w:rsid w:val="00BE11B2"/>
    <w:rsid w:val="00BE1863"/>
    <w:rsid w:val="00BE1D15"/>
    <w:rsid w:val="00BE227C"/>
    <w:rsid w:val="00BE235E"/>
    <w:rsid w:val="00BE2470"/>
    <w:rsid w:val="00BE25FC"/>
    <w:rsid w:val="00BE285F"/>
    <w:rsid w:val="00BE2B91"/>
    <w:rsid w:val="00BE2DDA"/>
    <w:rsid w:val="00BE31AA"/>
    <w:rsid w:val="00BE3860"/>
    <w:rsid w:val="00BE3A87"/>
    <w:rsid w:val="00BE3F54"/>
    <w:rsid w:val="00BE416B"/>
    <w:rsid w:val="00BE4263"/>
    <w:rsid w:val="00BE4407"/>
    <w:rsid w:val="00BE44A5"/>
    <w:rsid w:val="00BE47B4"/>
    <w:rsid w:val="00BE578D"/>
    <w:rsid w:val="00BE5811"/>
    <w:rsid w:val="00BE60EF"/>
    <w:rsid w:val="00BE64B3"/>
    <w:rsid w:val="00BE6616"/>
    <w:rsid w:val="00BE67A0"/>
    <w:rsid w:val="00BE69FA"/>
    <w:rsid w:val="00BE6A59"/>
    <w:rsid w:val="00BE6F0F"/>
    <w:rsid w:val="00BE7263"/>
    <w:rsid w:val="00BE7648"/>
    <w:rsid w:val="00BE77A9"/>
    <w:rsid w:val="00BE790C"/>
    <w:rsid w:val="00BE7B68"/>
    <w:rsid w:val="00BE7CCC"/>
    <w:rsid w:val="00BE7E69"/>
    <w:rsid w:val="00BF039E"/>
    <w:rsid w:val="00BF03BF"/>
    <w:rsid w:val="00BF19DD"/>
    <w:rsid w:val="00BF1FB0"/>
    <w:rsid w:val="00BF2A51"/>
    <w:rsid w:val="00BF33CE"/>
    <w:rsid w:val="00BF3DC4"/>
    <w:rsid w:val="00BF3E2C"/>
    <w:rsid w:val="00BF449A"/>
    <w:rsid w:val="00BF461B"/>
    <w:rsid w:val="00BF48CB"/>
    <w:rsid w:val="00BF4A37"/>
    <w:rsid w:val="00BF4B08"/>
    <w:rsid w:val="00BF4C0C"/>
    <w:rsid w:val="00BF4D9A"/>
    <w:rsid w:val="00BF4F3B"/>
    <w:rsid w:val="00BF50F0"/>
    <w:rsid w:val="00BF58D4"/>
    <w:rsid w:val="00BF5986"/>
    <w:rsid w:val="00BF628E"/>
    <w:rsid w:val="00BF62A2"/>
    <w:rsid w:val="00BF66EC"/>
    <w:rsid w:val="00BF69CD"/>
    <w:rsid w:val="00BF6BFC"/>
    <w:rsid w:val="00BF726D"/>
    <w:rsid w:val="00BF74E9"/>
    <w:rsid w:val="00BF7ADB"/>
    <w:rsid w:val="00BF7FDB"/>
    <w:rsid w:val="00C00B8B"/>
    <w:rsid w:val="00C01456"/>
    <w:rsid w:val="00C02050"/>
    <w:rsid w:val="00C023BA"/>
    <w:rsid w:val="00C024DF"/>
    <w:rsid w:val="00C026C1"/>
    <w:rsid w:val="00C02C22"/>
    <w:rsid w:val="00C047C9"/>
    <w:rsid w:val="00C04B22"/>
    <w:rsid w:val="00C04DD7"/>
    <w:rsid w:val="00C05EA4"/>
    <w:rsid w:val="00C05F5D"/>
    <w:rsid w:val="00C06035"/>
    <w:rsid w:val="00C06DDE"/>
    <w:rsid w:val="00C0726A"/>
    <w:rsid w:val="00C07D82"/>
    <w:rsid w:val="00C1054B"/>
    <w:rsid w:val="00C10793"/>
    <w:rsid w:val="00C10A76"/>
    <w:rsid w:val="00C11265"/>
    <w:rsid w:val="00C11DBE"/>
    <w:rsid w:val="00C12572"/>
    <w:rsid w:val="00C125D9"/>
    <w:rsid w:val="00C125F5"/>
    <w:rsid w:val="00C131B6"/>
    <w:rsid w:val="00C1441E"/>
    <w:rsid w:val="00C14897"/>
    <w:rsid w:val="00C14903"/>
    <w:rsid w:val="00C14A8A"/>
    <w:rsid w:val="00C152FD"/>
    <w:rsid w:val="00C15592"/>
    <w:rsid w:val="00C15855"/>
    <w:rsid w:val="00C15D0F"/>
    <w:rsid w:val="00C16267"/>
    <w:rsid w:val="00C16494"/>
    <w:rsid w:val="00C169FC"/>
    <w:rsid w:val="00C16C06"/>
    <w:rsid w:val="00C16F90"/>
    <w:rsid w:val="00C176AC"/>
    <w:rsid w:val="00C17826"/>
    <w:rsid w:val="00C1782E"/>
    <w:rsid w:val="00C20579"/>
    <w:rsid w:val="00C207BD"/>
    <w:rsid w:val="00C20819"/>
    <w:rsid w:val="00C211CF"/>
    <w:rsid w:val="00C21269"/>
    <w:rsid w:val="00C21850"/>
    <w:rsid w:val="00C219A4"/>
    <w:rsid w:val="00C21B63"/>
    <w:rsid w:val="00C21B66"/>
    <w:rsid w:val="00C21E83"/>
    <w:rsid w:val="00C225CC"/>
    <w:rsid w:val="00C2268B"/>
    <w:rsid w:val="00C22742"/>
    <w:rsid w:val="00C239F1"/>
    <w:rsid w:val="00C242F5"/>
    <w:rsid w:val="00C24361"/>
    <w:rsid w:val="00C24A82"/>
    <w:rsid w:val="00C24C72"/>
    <w:rsid w:val="00C25373"/>
    <w:rsid w:val="00C25544"/>
    <w:rsid w:val="00C2631F"/>
    <w:rsid w:val="00C26432"/>
    <w:rsid w:val="00C267A6"/>
    <w:rsid w:val="00C2696B"/>
    <w:rsid w:val="00C26B39"/>
    <w:rsid w:val="00C26D12"/>
    <w:rsid w:val="00C26E7C"/>
    <w:rsid w:val="00C274EE"/>
    <w:rsid w:val="00C2783F"/>
    <w:rsid w:val="00C27B58"/>
    <w:rsid w:val="00C30050"/>
    <w:rsid w:val="00C30514"/>
    <w:rsid w:val="00C30690"/>
    <w:rsid w:val="00C309D8"/>
    <w:rsid w:val="00C30E07"/>
    <w:rsid w:val="00C31032"/>
    <w:rsid w:val="00C3104D"/>
    <w:rsid w:val="00C3151E"/>
    <w:rsid w:val="00C31F64"/>
    <w:rsid w:val="00C3241C"/>
    <w:rsid w:val="00C32E7C"/>
    <w:rsid w:val="00C330FB"/>
    <w:rsid w:val="00C337EF"/>
    <w:rsid w:val="00C33A39"/>
    <w:rsid w:val="00C34725"/>
    <w:rsid w:val="00C34C53"/>
    <w:rsid w:val="00C34D5F"/>
    <w:rsid w:val="00C34E5A"/>
    <w:rsid w:val="00C35129"/>
    <w:rsid w:val="00C3517D"/>
    <w:rsid w:val="00C35242"/>
    <w:rsid w:val="00C352D8"/>
    <w:rsid w:val="00C35515"/>
    <w:rsid w:val="00C35A9A"/>
    <w:rsid w:val="00C35D10"/>
    <w:rsid w:val="00C35F9C"/>
    <w:rsid w:val="00C377D6"/>
    <w:rsid w:val="00C3795F"/>
    <w:rsid w:val="00C37A01"/>
    <w:rsid w:val="00C40A65"/>
    <w:rsid w:val="00C40A71"/>
    <w:rsid w:val="00C40F43"/>
    <w:rsid w:val="00C41B4F"/>
    <w:rsid w:val="00C423A6"/>
    <w:rsid w:val="00C424CA"/>
    <w:rsid w:val="00C427B2"/>
    <w:rsid w:val="00C4294A"/>
    <w:rsid w:val="00C42A62"/>
    <w:rsid w:val="00C43035"/>
    <w:rsid w:val="00C431CA"/>
    <w:rsid w:val="00C43591"/>
    <w:rsid w:val="00C436F1"/>
    <w:rsid w:val="00C439C3"/>
    <w:rsid w:val="00C43C42"/>
    <w:rsid w:val="00C44056"/>
    <w:rsid w:val="00C4435C"/>
    <w:rsid w:val="00C4449F"/>
    <w:rsid w:val="00C445A2"/>
    <w:rsid w:val="00C448E4"/>
    <w:rsid w:val="00C45013"/>
    <w:rsid w:val="00C45280"/>
    <w:rsid w:val="00C453E1"/>
    <w:rsid w:val="00C45A7E"/>
    <w:rsid w:val="00C46F0E"/>
    <w:rsid w:val="00C47A1A"/>
    <w:rsid w:val="00C50867"/>
    <w:rsid w:val="00C50932"/>
    <w:rsid w:val="00C50A1B"/>
    <w:rsid w:val="00C50BD3"/>
    <w:rsid w:val="00C50CB1"/>
    <w:rsid w:val="00C50CDE"/>
    <w:rsid w:val="00C50D16"/>
    <w:rsid w:val="00C50DC1"/>
    <w:rsid w:val="00C5106C"/>
    <w:rsid w:val="00C513A8"/>
    <w:rsid w:val="00C51587"/>
    <w:rsid w:val="00C51E19"/>
    <w:rsid w:val="00C52C05"/>
    <w:rsid w:val="00C53433"/>
    <w:rsid w:val="00C5367A"/>
    <w:rsid w:val="00C53797"/>
    <w:rsid w:val="00C537EA"/>
    <w:rsid w:val="00C53890"/>
    <w:rsid w:val="00C539F1"/>
    <w:rsid w:val="00C53B39"/>
    <w:rsid w:val="00C545E7"/>
    <w:rsid w:val="00C5482E"/>
    <w:rsid w:val="00C54A2A"/>
    <w:rsid w:val="00C54A7E"/>
    <w:rsid w:val="00C54D8E"/>
    <w:rsid w:val="00C55238"/>
    <w:rsid w:val="00C553BD"/>
    <w:rsid w:val="00C555E8"/>
    <w:rsid w:val="00C55741"/>
    <w:rsid w:val="00C55BE9"/>
    <w:rsid w:val="00C55D24"/>
    <w:rsid w:val="00C56763"/>
    <w:rsid w:val="00C5695E"/>
    <w:rsid w:val="00C56A06"/>
    <w:rsid w:val="00C56AF2"/>
    <w:rsid w:val="00C57495"/>
    <w:rsid w:val="00C574B8"/>
    <w:rsid w:val="00C577E1"/>
    <w:rsid w:val="00C57802"/>
    <w:rsid w:val="00C57CEB"/>
    <w:rsid w:val="00C57CF9"/>
    <w:rsid w:val="00C60593"/>
    <w:rsid w:val="00C606EC"/>
    <w:rsid w:val="00C607BF"/>
    <w:rsid w:val="00C610AE"/>
    <w:rsid w:val="00C616EC"/>
    <w:rsid w:val="00C6234E"/>
    <w:rsid w:val="00C6294E"/>
    <w:rsid w:val="00C638B8"/>
    <w:rsid w:val="00C63BB8"/>
    <w:rsid w:val="00C63F5D"/>
    <w:rsid w:val="00C63FF1"/>
    <w:rsid w:val="00C643BE"/>
    <w:rsid w:val="00C6459F"/>
    <w:rsid w:val="00C6484F"/>
    <w:rsid w:val="00C6588F"/>
    <w:rsid w:val="00C65A77"/>
    <w:rsid w:val="00C65E13"/>
    <w:rsid w:val="00C66C84"/>
    <w:rsid w:val="00C66D92"/>
    <w:rsid w:val="00C67170"/>
    <w:rsid w:val="00C671A3"/>
    <w:rsid w:val="00C67806"/>
    <w:rsid w:val="00C67925"/>
    <w:rsid w:val="00C70127"/>
    <w:rsid w:val="00C70403"/>
    <w:rsid w:val="00C70A76"/>
    <w:rsid w:val="00C70B01"/>
    <w:rsid w:val="00C70DAC"/>
    <w:rsid w:val="00C7220F"/>
    <w:rsid w:val="00C72259"/>
    <w:rsid w:val="00C7256E"/>
    <w:rsid w:val="00C72836"/>
    <w:rsid w:val="00C733A6"/>
    <w:rsid w:val="00C74781"/>
    <w:rsid w:val="00C74BF0"/>
    <w:rsid w:val="00C74EC6"/>
    <w:rsid w:val="00C751F9"/>
    <w:rsid w:val="00C75577"/>
    <w:rsid w:val="00C7584D"/>
    <w:rsid w:val="00C75D89"/>
    <w:rsid w:val="00C7600D"/>
    <w:rsid w:val="00C76E94"/>
    <w:rsid w:val="00C7731A"/>
    <w:rsid w:val="00C77432"/>
    <w:rsid w:val="00C77D4A"/>
    <w:rsid w:val="00C80025"/>
    <w:rsid w:val="00C800A4"/>
    <w:rsid w:val="00C800D5"/>
    <w:rsid w:val="00C808D1"/>
    <w:rsid w:val="00C809F3"/>
    <w:rsid w:val="00C80DCC"/>
    <w:rsid w:val="00C80EFD"/>
    <w:rsid w:val="00C80FB6"/>
    <w:rsid w:val="00C810AA"/>
    <w:rsid w:val="00C810D3"/>
    <w:rsid w:val="00C8112B"/>
    <w:rsid w:val="00C81628"/>
    <w:rsid w:val="00C817D7"/>
    <w:rsid w:val="00C817DA"/>
    <w:rsid w:val="00C8183E"/>
    <w:rsid w:val="00C820B0"/>
    <w:rsid w:val="00C82DA3"/>
    <w:rsid w:val="00C82E1C"/>
    <w:rsid w:val="00C82FB6"/>
    <w:rsid w:val="00C83215"/>
    <w:rsid w:val="00C8405C"/>
    <w:rsid w:val="00C84D41"/>
    <w:rsid w:val="00C84E9A"/>
    <w:rsid w:val="00C84F07"/>
    <w:rsid w:val="00C85061"/>
    <w:rsid w:val="00C85788"/>
    <w:rsid w:val="00C85D15"/>
    <w:rsid w:val="00C869EF"/>
    <w:rsid w:val="00C86C67"/>
    <w:rsid w:val="00C86F81"/>
    <w:rsid w:val="00C87B10"/>
    <w:rsid w:val="00C87DF2"/>
    <w:rsid w:val="00C87E7C"/>
    <w:rsid w:val="00C90319"/>
    <w:rsid w:val="00C906E4"/>
    <w:rsid w:val="00C90873"/>
    <w:rsid w:val="00C90888"/>
    <w:rsid w:val="00C90ED6"/>
    <w:rsid w:val="00C90F14"/>
    <w:rsid w:val="00C91706"/>
    <w:rsid w:val="00C91BFE"/>
    <w:rsid w:val="00C92125"/>
    <w:rsid w:val="00C92462"/>
    <w:rsid w:val="00C9257C"/>
    <w:rsid w:val="00C9271E"/>
    <w:rsid w:val="00C92A07"/>
    <w:rsid w:val="00C92D74"/>
    <w:rsid w:val="00C935CF"/>
    <w:rsid w:val="00C936DF"/>
    <w:rsid w:val="00C93774"/>
    <w:rsid w:val="00C93A6E"/>
    <w:rsid w:val="00C93D0D"/>
    <w:rsid w:val="00C93D47"/>
    <w:rsid w:val="00C93D9B"/>
    <w:rsid w:val="00C94158"/>
    <w:rsid w:val="00C9420A"/>
    <w:rsid w:val="00C94225"/>
    <w:rsid w:val="00C94875"/>
    <w:rsid w:val="00C94A03"/>
    <w:rsid w:val="00C94CCB"/>
    <w:rsid w:val="00C94D94"/>
    <w:rsid w:val="00C95331"/>
    <w:rsid w:val="00C9544E"/>
    <w:rsid w:val="00C9552B"/>
    <w:rsid w:val="00C9596F"/>
    <w:rsid w:val="00C9633B"/>
    <w:rsid w:val="00C966D4"/>
    <w:rsid w:val="00C96FF8"/>
    <w:rsid w:val="00C97421"/>
    <w:rsid w:val="00C975B8"/>
    <w:rsid w:val="00C975CE"/>
    <w:rsid w:val="00C97B6F"/>
    <w:rsid w:val="00C97F23"/>
    <w:rsid w:val="00CA003C"/>
    <w:rsid w:val="00CA026E"/>
    <w:rsid w:val="00CA0480"/>
    <w:rsid w:val="00CA0654"/>
    <w:rsid w:val="00CA0688"/>
    <w:rsid w:val="00CA0698"/>
    <w:rsid w:val="00CA07BD"/>
    <w:rsid w:val="00CA102C"/>
    <w:rsid w:val="00CA19AF"/>
    <w:rsid w:val="00CA1CC6"/>
    <w:rsid w:val="00CA2053"/>
    <w:rsid w:val="00CA2711"/>
    <w:rsid w:val="00CA2B57"/>
    <w:rsid w:val="00CA2D1D"/>
    <w:rsid w:val="00CA2E52"/>
    <w:rsid w:val="00CA2F6A"/>
    <w:rsid w:val="00CA39C2"/>
    <w:rsid w:val="00CA3DF0"/>
    <w:rsid w:val="00CA3EC4"/>
    <w:rsid w:val="00CA483F"/>
    <w:rsid w:val="00CA4A75"/>
    <w:rsid w:val="00CA5001"/>
    <w:rsid w:val="00CA51AB"/>
    <w:rsid w:val="00CA52FB"/>
    <w:rsid w:val="00CA5D7D"/>
    <w:rsid w:val="00CA61B3"/>
    <w:rsid w:val="00CA6508"/>
    <w:rsid w:val="00CA653E"/>
    <w:rsid w:val="00CA694C"/>
    <w:rsid w:val="00CA6AF9"/>
    <w:rsid w:val="00CA6C68"/>
    <w:rsid w:val="00CA6D7B"/>
    <w:rsid w:val="00CA7320"/>
    <w:rsid w:val="00CA78A8"/>
    <w:rsid w:val="00CA79F6"/>
    <w:rsid w:val="00CA7A18"/>
    <w:rsid w:val="00CA7ACB"/>
    <w:rsid w:val="00CB00C2"/>
    <w:rsid w:val="00CB1633"/>
    <w:rsid w:val="00CB1FA6"/>
    <w:rsid w:val="00CB24EF"/>
    <w:rsid w:val="00CB2933"/>
    <w:rsid w:val="00CB29EB"/>
    <w:rsid w:val="00CB2A53"/>
    <w:rsid w:val="00CB2B08"/>
    <w:rsid w:val="00CB38FE"/>
    <w:rsid w:val="00CB3C50"/>
    <w:rsid w:val="00CB3F65"/>
    <w:rsid w:val="00CB405B"/>
    <w:rsid w:val="00CB4282"/>
    <w:rsid w:val="00CB442E"/>
    <w:rsid w:val="00CB44B3"/>
    <w:rsid w:val="00CB46A1"/>
    <w:rsid w:val="00CB50D3"/>
    <w:rsid w:val="00CB59AE"/>
    <w:rsid w:val="00CB5A58"/>
    <w:rsid w:val="00CB5F70"/>
    <w:rsid w:val="00CB627A"/>
    <w:rsid w:val="00CB62C3"/>
    <w:rsid w:val="00CB6426"/>
    <w:rsid w:val="00CB6586"/>
    <w:rsid w:val="00CB67DB"/>
    <w:rsid w:val="00CB680D"/>
    <w:rsid w:val="00CB6AE0"/>
    <w:rsid w:val="00CB6F0A"/>
    <w:rsid w:val="00CB75CA"/>
    <w:rsid w:val="00CB7831"/>
    <w:rsid w:val="00CB7A99"/>
    <w:rsid w:val="00CB7BDB"/>
    <w:rsid w:val="00CC0304"/>
    <w:rsid w:val="00CC03AE"/>
    <w:rsid w:val="00CC0725"/>
    <w:rsid w:val="00CC0828"/>
    <w:rsid w:val="00CC1AB6"/>
    <w:rsid w:val="00CC26DD"/>
    <w:rsid w:val="00CC288C"/>
    <w:rsid w:val="00CC2F72"/>
    <w:rsid w:val="00CC2FFD"/>
    <w:rsid w:val="00CC3050"/>
    <w:rsid w:val="00CC314C"/>
    <w:rsid w:val="00CC3427"/>
    <w:rsid w:val="00CC3836"/>
    <w:rsid w:val="00CC3AA4"/>
    <w:rsid w:val="00CC3D3C"/>
    <w:rsid w:val="00CC408A"/>
    <w:rsid w:val="00CC40F0"/>
    <w:rsid w:val="00CC46D9"/>
    <w:rsid w:val="00CC4B2E"/>
    <w:rsid w:val="00CC4E8F"/>
    <w:rsid w:val="00CC503D"/>
    <w:rsid w:val="00CC520A"/>
    <w:rsid w:val="00CC5DB8"/>
    <w:rsid w:val="00CC5E75"/>
    <w:rsid w:val="00CC5F51"/>
    <w:rsid w:val="00CC6212"/>
    <w:rsid w:val="00CC62BA"/>
    <w:rsid w:val="00CC66EA"/>
    <w:rsid w:val="00CC6C25"/>
    <w:rsid w:val="00CC6ECB"/>
    <w:rsid w:val="00CC6F8F"/>
    <w:rsid w:val="00CC77EA"/>
    <w:rsid w:val="00CC7912"/>
    <w:rsid w:val="00CC7A3F"/>
    <w:rsid w:val="00CD017E"/>
    <w:rsid w:val="00CD0546"/>
    <w:rsid w:val="00CD1345"/>
    <w:rsid w:val="00CD19AB"/>
    <w:rsid w:val="00CD1C96"/>
    <w:rsid w:val="00CD1DB9"/>
    <w:rsid w:val="00CD32EE"/>
    <w:rsid w:val="00CD32F1"/>
    <w:rsid w:val="00CD3467"/>
    <w:rsid w:val="00CD3C1F"/>
    <w:rsid w:val="00CD4378"/>
    <w:rsid w:val="00CD4DC0"/>
    <w:rsid w:val="00CD552A"/>
    <w:rsid w:val="00CD579A"/>
    <w:rsid w:val="00CD594B"/>
    <w:rsid w:val="00CD5B6F"/>
    <w:rsid w:val="00CD66DF"/>
    <w:rsid w:val="00CD686C"/>
    <w:rsid w:val="00CD74BF"/>
    <w:rsid w:val="00CD77A2"/>
    <w:rsid w:val="00CD79A1"/>
    <w:rsid w:val="00CE0536"/>
    <w:rsid w:val="00CE0675"/>
    <w:rsid w:val="00CE0695"/>
    <w:rsid w:val="00CE0769"/>
    <w:rsid w:val="00CE0CDA"/>
    <w:rsid w:val="00CE0E5C"/>
    <w:rsid w:val="00CE1386"/>
    <w:rsid w:val="00CE13D7"/>
    <w:rsid w:val="00CE1D3D"/>
    <w:rsid w:val="00CE1E25"/>
    <w:rsid w:val="00CE21C6"/>
    <w:rsid w:val="00CE22DD"/>
    <w:rsid w:val="00CE262D"/>
    <w:rsid w:val="00CE26EF"/>
    <w:rsid w:val="00CE2BDB"/>
    <w:rsid w:val="00CE2FEB"/>
    <w:rsid w:val="00CE312F"/>
    <w:rsid w:val="00CE32D1"/>
    <w:rsid w:val="00CE3651"/>
    <w:rsid w:val="00CE3961"/>
    <w:rsid w:val="00CE3E60"/>
    <w:rsid w:val="00CE3EED"/>
    <w:rsid w:val="00CE443A"/>
    <w:rsid w:val="00CE556E"/>
    <w:rsid w:val="00CE5701"/>
    <w:rsid w:val="00CE5D2D"/>
    <w:rsid w:val="00CE61AB"/>
    <w:rsid w:val="00CE6532"/>
    <w:rsid w:val="00CE6AEC"/>
    <w:rsid w:val="00CE7568"/>
    <w:rsid w:val="00CE77D5"/>
    <w:rsid w:val="00CE7BC1"/>
    <w:rsid w:val="00CE7CD0"/>
    <w:rsid w:val="00CE7DB1"/>
    <w:rsid w:val="00CF1D30"/>
    <w:rsid w:val="00CF2479"/>
    <w:rsid w:val="00CF289C"/>
    <w:rsid w:val="00CF2C1B"/>
    <w:rsid w:val="00CF2E29"/>
    <w:rsid w:val="00CF2E76"/>
    <w:rsid w:val="00CF2FA2"/>
    <w:rsid w:val="00CF35BD"/>
    <w:rsid w:val="00CF3E4C"/>
    <w:rsid w:val="00CF458B"/>
    <w:rsid w:val="00CF4611"/>
    <w:rsid w:val="00CF4698"/>
    <w:rsid w:val="00CF4935"/>
    <w:rsid w:val="00CF49C1"/>
    <w:rsid w:val="00CF4AE5"/>
    <w:rsid w:val="00CF4C5A"/>
    <w:rsid w:val="00CF51E8"/>
    <w:rsid w:val="00CF5BBB"/>
    <w:rsid w:val="00CF5DBE"/>
    <w:rsid w:val="00CF6800"/>
    <w:rsid w:val="00CF6875"/>
    <w:rsid w:val="00CF68EB"/>
    <w:rsid w:val="00CF71A4"/>
    <w:rsid w:val="00CF7C4F"/>
    <w:rsid w:val="00D00036"/>
    <w:rsid w:val="00D001F3"/>
    <w:rsid w:val="00D00203"/>
    <w:rsid w:val="00D00220"/>
    <w:rsid w:val="00D00408"/>
    <w:rsid w:val="00D00B89"/>
    <w:rsid w:val="00D01281"/>
    <w:rsid w:val="00D012B3"/>
    <w:rsid w:val="00D0183F"/>
    <w:rsid w:val="00D01EFF"/>
    <w:rsid w:val="00D0325A"/>
    <w:rsid w:val="00D033B8"/>
    <w:rsid w:val="00D04244"/>
    <w:rsid w:val="00D04349"/>
    <w:rsid w:val="00D0471B"/>
    <w:rsid w:val="00D051D7"/>
    <w:rsid w:val="00D05A69"/>
    <w:rsid w:val="00D060C3"/>
    <w:rsid w:val="00D0657C"/>
    <w:rsid w:val="00D06966"/>
    <w:rsid w:val="00D06C39"/>
    <w:rsid w:val="00D075F4"/>
    <w:rsid w:val="00D07755"/>
    <w:rsid w:val="00D078FC"/>
    <w:rsid w:val="00D07AFB"/>
    <w:rsid w:val="00D07D9B"/>
    <w:rsid w:val="00D100D4"/>
    <w:rsid w:val="00D104AE"/>
    <w:rsid w:val="00D11A2F"/>
    <w:rsid w:val="00D12102"/>
    <w:rsid w:val="00D123B4"/>
    <w:rsid w:val="00D12570"/>
    <w:rsid w:val="00D12682"/>
    <w:rsid w:val="00D128B9"/>
    <w:rsid w:val="00D12C79"/>
    <w:rsid w:val="00D12FBA"/>
    <w:rsid w:val="00D13102"/>
    <w:rsid w:val="00D13647"/>
    <w:rsid w:val="00D136BF"/>
    <w:rsid w:val="00D146AE"/>
    <w:rsid w:val="00D14A35"/>
    <w:rsid w:val="00D14D06"/>
    <w:rsid w:val="00D14F87"/>
    <w:rsid w:val="00D15010"/>
    <w:rsid w:val="00D15062"/>
    <w:rsid w:val="00D1591E"/>
    <w:rsid w:val="00D15A3F"/>
    <w:rsid w:val="00D167F9"/>
    <w:rsid w:val="00D16ABD"/>
    <w:rsid w:val="00D16DA6"/>
    <w:rsid w:val="00D174FD"/>
    <w:rsid w:val="00D17576"/>
    <w:rsid w:val="00D2004B"/>
    <w:rsid w:val="00D201A2"/>
    <w:rsid w:val="00D204AF"/>
    <w:rsid w:val="00D206E5"/>
    <w:rsid w:val="00D207B8"/>
    <w:rsid w:val="00D20A9D"/>
    <w:rsid w:val="00D20AE1"/>
    <w:rsid w:val="00D21657"/>
    <w:rsid w:val="00D2188E"/>
    <w:rsid w:val="00D21C93"/>
    <w:rsid w:val="00D22450"/>
    <w:rsid w:val="00D22472"/>
    <w:rsid w:val="00D227A6"/>
    <w:rsid w:val="00D22BBE"/>
    <w:rsid w:val="00D22EC7"/>
    <w:rsid w:val="00D23396"/>
    <w:rsid w:val="00D23814"/>
    <w:rsid w:val="00D23E59"/>
    <w:rsid w:val="00D242C2"/>
    <w:rsid w:val="00D24589"/>
    <w:rsid w:val="00D2466C"/>
    <w:rsid w:val="00D246E4"/>
    <w:rsid w:val="00D24B3E"/>
    <w:rsid w:val="00D251F8"/>
    <w:rsid w:val="00D2528F"/>
    <w:rsid w:val="00D25881"/>
    <w:rsid w:val="00D25A09"/>
    <w:rsid w:val="00D25AD1"/>
    <w:rsid w:val="00D25CCA"/>
    <w:rsid w:val="00D25D09"/>
    <w:rsid w:val="00D26120"/>
    <w:rsid w:val="00D26215"/>
    <w:rsid w:val="00D26AC4"/>
    <w:rsid w:val="00D27031"/>
    <w:rsid w:val="00D27282"/>
    <w:rsid w:val="00D27A5B"/>
    <w:rsid w:val="00D27D0B"/>
    <w:rsid w:val="00D27DC1"/>
    <w:rsid w:val="00D301B8"/>
    <w:rsid w:val="00D30D83"/>
    <w:rsid w:val="00D30F55"/>
    <w:rsid w:val="00D3136A"/>
    <w:rsid w:val="00D31B2A"/>
    <w:rsid w:val="00D31C57"/>
    <w:rsid w:val="00D31E58"/>
    <w:rsid w:val="00D320EA"/>
    <w:rsid w:val="00D320FD"/>
    <w:rsid w:val="00D32422"/>
    <w:rsid w:val="00D32E63"/>
    <w:rsid w:val="00D33011"/>
    <w:rsid w:val="00D332B0"/>
    <w:rsid w:val="00D332F7"/>
    <w:rsid w:val="00D336EC"/>
    <w:rsid w:val="00D33992"/>
    <w:rsid w:val="00D344F6"/>
    <w:rsid w:val="00D3499B"/>
    <w:rsid w:val="00D34A1A"/>
    <w:rsid w:val="00D34AC3"/>
    <w:rsid w:val="00D3519D"/>
    <w:rsid w:val="00D356A5"/>
    <w:rsid w:val="00D36359"/>
    <w:rsid w:val="00D368FB"/>
    <w:rsid w:val="00D36D09"/>
    <w:rsid w:val="00D3749D"/>
    <w:rsid w:val="00D3794A"/>
    <w:rsid w:val="00D40562"/>
    <w:rsid w:val="00D40713"/>
    <w:rsid w:val="00D40B5A"/>
    <w:rsid w:val="00D415C4"/>
    <w:rsid w:val="00D41761"/>
    <w:rsid w:val="00D41C3B"/>
    <w:rsid w:val="00D42548"/>
    <w:rsid w:val="00D425CF"/>
    <w:rsid w:val="00D428EA"/>
    <w:rsid w:val="00D42ADF"/>
    <w:rsid w:val="00D42D43"/>
    <w:rsid w:val="00D42EEA"/>
    <w:rsid w:val="00D43072"/>
    <w:rsid w:val="00D43781"/>
    <w:rsid w:val="00D43BB9"/>
    <w:rsid w:val="00D44197"/>
    <w:rsid w:val="00D448F8"/>
    <w:rsid w:val="00D45207"/>
    <w:rsid w:val="00D45611"/>
    <w:rsid w:val="00D45A68"/>
    <w:rsid w:val="00D45B3B"/>
    <w:rsid w:val="00D463C4"/>
    <w:rsid w:val="00D463D9"/>
    <w:rsid w:val="00D46E3A"/>
    <w:rsid w:val="00D47FCF"/>
    <w:rsid w:val="00D50844"/>
    <w:rsid w:val="00D509A7"/>
    <w:rsid w:val="00D50C3F"/>
    <w:rsid w:val="00D511A1"/>
    <w:rsid w:val="00D514E7"/>
    <w:rsid w:val="00D516FF"/>
    <w:rsid w:val="00D5191B"/>
    <w:rsid w:val="00D51960"/>
    <w:rsid w:val="00D51C99"/>
    <w:rsid w:val="00D51FF0"/>
    <w:rsid w:val="00D524EB"/>
    <w:rsid w:val="00D5284A"/>
    <w:rsid w:val="00D528FE"/>
    <w:rsid w:val="00D52972"/>
    <w:rsid w:val="00D53198"/>
    <w:rsid w:val="00D541E2"/>
    <w:rsid w:val="00D54309"/>
    <w:rsid w:val="00D54CC7"/>
    <w:rsid w:val="00D55289"/>
    <w:rsid w:val="00D559C5"/>
    <w:rsid w:val="00D55C37"/>
    <w:rsid w:val="00D5647B"/>
    <w:rsid w:val="00D567CC"/>
    <w:rsid w:val="00D56D34"/>
    <w:rsid w:val="00D57192"/>
    <w:rsid w:val="00D579BF"/>
    <w:rsid w:val="00D57C0D"/>
    <w:rsid w:val="00D57F85"/>
    <w:rsid w:val="00D610FC"/>
    <w:rsid w:val="00D613B7"/>
    <w:rsid w:val="00D619C4"/>
    <w:rsid w:val="00D620EE"/>
    <w:rsid w:val="00D624A4"/>
    <w:rsid w:val="00D625EA"/>
    <w:rsid w:val="00D627E9"/>
    <w:rsid w:val="00D62A3A"/>
    <w:rsid w:val="00D62CA8"/>
    <w:rsid w:val="00D63188"/>
    <w:rsid w:val="00D632AC"/>
    <w:rsid w:val="00D635B2"/>
    <w:rsid w:val="00D63782"/>
    <w:rsid w:val="00D63C70"/>
    <w:rsid w:val="00D63D7F"/>
    <w:rsid w:val="00D63E4B"/>
    <w:rsid w:val="00D63E7F"/>
    <w:rsid w:val="00D6438F"/>
    <w:rsid w:val="00D645B9"/>
    <w:rsid w:val="00D6469E"/>
    <w:rsid w:val="00D6473F"/>
    <w:rsid w:val="00D64CE5"/>
    <w:rsid w:val="00D656D0"/>
    <w:rsid w:val="00D65861"/>
    <w:rsid w:val="00D65920"/>
    <w:rsid w:val="00D6599E"/>
    <w:rsid w:val="00D65ED9"/>
    <w:rsid w:val="00D66596"/>
    <w:rsid w:val="00D666EB"/>
    <w:rsid w:val="00D667B9"/>
    <w:rsid w:val="00D66877"/>
    <w:rsid w:val="00D669CD"/>
    <w:rsid w:val="00D66A4F"/>
    <w:rsid w:val="00D67052"/>
    <w:rsid w:val="00D6729C"/>
    <w:rsid w:val="00D67320"/>
    <w:rsid w:val="00D67831"/>
    <w:rsid w:val="00D67E4D"/>
    <w:rsid w:val="00D70369"/>
    <w:rsid w:val="00D70588"/>
    <w:rsid w:val="00D70594"/>
    <w:rsid w:val="00D70A77"/>
    <w:rsid w:val="00D70F76"/>
    <w:rsid w:val="00D7128E"/>
    <w:rsid w:val="00D714AD"/>
    <w:rsid w:val="00D71822"/>
    <w:rsid w:val="00D720FE"/>
    <w:rsid w:val="00D72B21"/>
    <w:rsid w:val="00D72C00"/>
    <w:rsid w:val="00D72D2F"/>
    <w:rsid w:val="00D73205"/>
    <w:rsid w:val="00D735A3"/>
    <w:rsid w:val="00D7392C"/>
    <w:rsid w:val="00D73A51"/>
    <w:rsid w:val="00D74105"/>
    <w:rsid w:val="00D7437A"/>
    <w:rsid w:val="00D74804"/>
    <w:rsid w:val="00D7583C"/>
    <w:rsid w:val="00D76EDD"/>
    <w:rsid w:val="00D77238"/>
    <w:rsid w:val="00D77487"/>
    <w:rsid w:val="00D77B97"/>
    <w:rsid w:val="00D77F8B"/>
    <w:rsid w:val="00D80047"/>
    <w:rsid w:val="00D8007F"/>
    <w:rsid w:val="00D802AC"/>
    <w:rsid w:val="00D8072D"/>
    <w:rsid w:val="00D80E81"/>
    <w:rsid w:val="00D81032"/>
    <w:rsid w:val="00D8107B"/>
    <w:rsid w:val="00D81972"/>
    <w:rsid w:val="00D82062"/>
    <w:rsid w:val="00D82C91"/>
    <w:rsid w:val="00D82CFD"/>
    <w:rsid w:val="00D82EBA"/>
    <w:rsid w:val="00D83622"/>
    <w:rsid w:val="00D83D8B"/>
    <w:rsid w:val="00D83ED9"/>
    <w:rsid w:val="00D84459"/>
    <w:rsid w:val="00D84D37"/>
    <w:rsid w:val="00D85278"/>
    <w:rsid w:val="00D85326"/>
    <w:rsid w:val="00D85687"/>
    <w:rsid w:val="00D85778"/>
    <w:rsid w:val="00D8601B"/>
    <w:rsid w:val="00D864EA"/>
    <w:rsid w:val="00D86C42"/>
    <w:rsid w:val="00D87079"/>
    <w:rsid w:val="00D8757B"/>
    <w:rsid w:val="00D90025"/>
    <w:rsid w:val="00D90110"/>
    <w:rsid w:val="00D902A3"/>
    <w:rsid w:val="00D903A6"/>
    <w:rsid w:val="00D90865"/>
    <w:rsid w:val="00D90955"/>
    <w:rsid w:val="00D90AFC"/>
    <w:rsid w:val="00D9144D"/>
    <w:rsid w:val="00D91493"/>
    <w:rsid w:val="00D91569"/>
    <w:rsid w:val="00D9196A"/>
    <w:rsid w:val="00D91BA4"/>
    <w:rsid w:val="00D92193"/>
    <w:rsid w:val="00D92799"/>
    <w:rsid w:val="00D929BF"/>
    <w:rsid w:val="00D92AD7"/>
    <w:rsid w:val="00D939F6"/>
    <w:rsid w:val="00D93C57"/>
    <w:rsid w:val="00D93DBA"/>
    <w:rsid w:val="00D94361"/>
    <w:rsid w:val="00D943C5"/>
    <w:rsid w:val="00D9469D"/>
    <w:rsid w:val="00D94AB1"/>
    <w:rsid w:val="00D95088"/>
    <w:rsid w:val="00D955AD"/>
    <w:rsid w:val="00D95A3C"/>
    <w:rsid w:val="00D965AD"/>
    <w:rsid w:val="00D96E12"/>
    <w:rsid w:val="00D9708C"/>
    <w:rsid w:val="00D97247"/>
    <w:rsid w:val="00D97380"/>
    <w:rsid w:val="00D9751B"/>
    <w:rsid w:val="00D97A76"/>
    <w:rsid w:val="00DA0755"/>
    <w:rsid w:val="00DA09A4"/>
    <w:rsid w:val="00DA09C7"/>
    <w:rsid w:val="00DA0DE3"/>
    <w:rsid w:val="00DA1431"/>
    <w:rsid w:val="00DA14BD"/>
    <w:rsid w:val="00DA1533"/>
    <w:rsid w:val="00DA1C54"/>
    <w:rsid w:val="00DA1E0B"/>
    <w:rsid w:val="00DA1E24"/>
    <w:rsid w:val="00DA20B5"/>
    <w:rsid w:val="00DA22E3"/>
    <w:rsid w:val="00DA2399"/>
    <w:rsid w:val="00DA27C5"/>
    <w:rsid w:val="00DA2A9C"/>
    <w:rsid w:val="00DA3842"/>
    <w:rsid w:val="00DA3A8B"/>
    <w:rsid w:val="00DA3F9C"/>
    <w:rsid w:val="00DA404E"/>
    <w:rsid w:val="00DA47CD"/>
    <w:rsid w:val="00DA4B28"/>
    <w:rsid w:val="00DA4BB4"/>
    <w:rsid w:val="00DA52CA"/>
    <w:rsid w:val="00DA5868"/>
    <w:rsid w:val="00DA65A9"/>
    <w:rsid w:val="00DA7A4D"/>
    <w:rsid w:val="00DA7A78"/>
    <w:rsid w:val="00DB046D"/>
    <w:rsid w:val="00DB0573"/>
    <w:rsid w:val="00DB07BA"/>
    <w:rsid w:val="00DB0885"/>
    <w:rsid w:val="00DB0A2F"/>
    <w:rsid w:val="00DB0AC8"/>
    <w:rsid w:val="00DB14A0"/>
    <w:rsid w:val="00DB15E9"/>
    <w:rsid w:val="00DB19DB"/>
    <w:rsid w:val="00DB1A15"/>
    <w:rsid w:val="00DB1D18"/>
    <w:rsid w:val="00DB1EF2"/>
    <w:rsid w:val="00DB23AA"/>
    <w:rsid w:val="00DB2AEB"/>
    <w:rsid w:val="00DB3051"/>
    <w:rsid w:val="00DB31A9"/>
    <w:rsid w:val="00DB3592"/>
    <w:rsid w:val="00DB37D0"/>
    <w:rsid w:val="00DB38F1"/>
    <w:rsid w:val="00DB3D13"/>
    <w:rsid w:val="00DB410C"/>
    <w:rsid w:val="00DB43A1"/>
    <w:rsid w:val="00DB44F6"/>
    <w:rsid w:val="00DB488D"/>
    <w:rsid w:val="00DB49E5"/>
    <w:rsid w:val="00DB5090"/>
    <w:rsid w:val="00DB51D7"/>
    <w:rsid w:val="00DB5901"/>
    <w:rsid w:val="00DB621B"/>
    <w:rsid w:val="00DB6702"/>
    <w:rsid w:val="00DB6AF2"/>
    <w:rsid w:val="00DB6C57"/>
    <w:rsid w:val="00DB6EC7"/>
    <w:rsid w:val="00DB6F1A"/>
    <w:rsid w:val="00DB73C7"/>
    <w:rsid w:val="00DB7CC7"/>
    <w:rsid w:val="00DC0115"/>
    <w:rsid w:val="00DC08D8"/>
    <w:rsid w:val="00DC0F81"/>
    <w:rsid w:val="00DC168F"/>
    <w:rsid w:val="00DC1758"/>
    <w:rsid w:val="00DC18BA"/>
    <w:rsid w:val="00DC1A08"/>
    <w:rsid w:val="00DC1B31"/>
    <w:rsid w:val="00DC1CE8"/>
    <w:rsid w:val="00DC200F"/>
    <w:rsid w:val="00DC21A4"/>
    <w:rsid w:val="00DC2364"/>
    <w:rsid w:val="00DC3745"/>
    <w:rsid w:val="00DC37F2"/>
    <w:rsid w:val="00DC3981"/>
    <w:rsid w:val="00DC3997"/>
    <w:rsid w:val="00DC3EAC"/>
    <w:rsid w:val="00DC417F"/>
    <w:rsid w:val="00DC4693"/>
    <w:rsid w:val="00DC49E6"/>
    <w:rsid w:val="00DC4BC4"/>
    <w:rsid w:val="00DC5901"/>
    <w:rsid w:val="00DC620B"/>
    <w:rsid w:val="00DC6B06"/>
    <w:rsid w:val="00DC7045"/>
    <w:rsid w:val="00DD07C2"/>
    <w:rsid w:val="00DD0CAE"/>
    <w:rsid w:val="00DD0DF8"/>
    <w:rsid w:val="00DD0E7C"/>
    <w:rsid w:val="00DD11D0"/>
    <w:rsid w:val="00DD1DAB"/>
    <w:rsid w:val="00DD2078"/>
    <w:rsid w:val="00DD269B"/>
    <w:rsid w:val="00DD2928"/>
    <w:rsid w:val="00DD2CD3"/>
    <w:rsid w:val="00DD2E60"/>
    <w:rsid w:val="00DD3335"/>
    <w:rsid w:val="00DD35E2"/>
    <w:rsid w:val="00DD4138"/>
    <w:rsid w:val="00DD4C6A"/>
    <w:rsid w:val="00DD5325"/>
    <w:rsid w:val="00DD562C"/>
    <w:rsid w:val="00DD5A7F"/>
    <w:rsid w:val="00DD624E"/>
    <w:rsid w:val="00DD65BD"/>
    <w:rsid w:val="00DD6860"/>
    <w:rsid w:val="00DD6B1E"/>
    <w:rsid w:val="00DD6D82"/>
    <w:rsid w:val="00DD6EB3"/>
    <w:rsid w:val="00DD73D6"/>
    <w:rsid w:val="00DD76A4"/>
    <w:rsid w:val="00DD76EF"/>
    <w:rsid w:val="00DD7924"/>
    <w:rsid w:val="00DD7E5A"/>
    <w:rsid w:val="00DD7EA0"/>
    <w:rsid w:val="00DE007B"/>
    <w:rsid w:val="00DE03CA"/>
    <w:rsid w:val="00DE050F"/>
    <w:rsid w:val="00DE1433"/>
    <w:rsid w:val="00DE19A1"/>
    <w:rsid w:val="00DE1EAF"/>
    <w:rsid w:val="00DE1F16"/>
    <w:rsid w:val="00DE2057"/>
    <w:rsid w:val="00DE2991"/>
    <w:rsid w:val="00DE312F"/>
    <w:rsid w:val="00DE352A"/>
    <w:rsid w:val="00DE35CE"/>
    <w:rsid w:val="00DE3A5D"/>
    <w:rsid w:val="00DE3A64"/>
    <w:rsid w:val="00DE3A9B"/>
    <w:rsid w:val="00DE4120"/>
    <w:rsid w:val="00DE4A06"/>
    <w:rsid w:val="00DE4B2E"/>
    <w:rsid w:val="00DE4BA4"/>
    <w:rsid w:val="00DE4D7A"/>
    <w:rsid w:val="00DE5422"/>
    <w:rsid w:val="00DE60F5"/>
    <w:rsid w:val="00DE6990"/>
    <w:rsid w:val="00DE6B2C"/>
    <w:rsid w:val="00DE712A"/>
    <w:rsid w:val="00DE72A3"/>
    <w:rsid w:val="00DE7726"/>
    <w:rsid w:val="00DE7CEF"/>
    <w:rsid w:val="00DF0435"/>
    <w:rsid w:val="00DF054D"/>
    <w:rsid w:val="00DF0AD4"/>
    <w:rsid w:val="00DF0B0B"/>
    <w:rsid w:val="00DF0B72"/>
    <w:rsid w:val="00DF0E47"/>
    <w:rsid w:val="00DF119E"/>
    <w:rsid w:val="00DF161C"/>
    <w:rsid w:val="00DF1DAB"/>
    <w:rsid w:val="00DF1FED"/>
    <w:rsid w:val="00DF20C9"/>
    <w:rsid w:val="00DF2BEE"/>
    <w:rsid w:val="00DF31AC"/>
    <w:rsid w:val="00DF39A1"/>
    <w:rsid w:val="00DF40C7"/>
    <w:rsid w:val="00DF4A6A"/>
    <w:rsid w:val="00DF4C8A"/>
    <w:rsid w:val="00DF4D3B"/>
    <w:rsid w:val="00DF55AE"/>
    <w:rsid w:val="00DF5CBA"/>
    <w:rsid w:val="00DF5E68"/>
    <w:rsid w:val="00DF6A0B"/>
    <w:rsid w:val="00DF6BF5"/>
    <w:rsid w:val="00DF6F32"/>
    <w:rsid w:val="00DF7BD5"/>
    <w:rsid w:val="00DF7D2A"/>
    <w:rsid w:val="00DF7DCC"/>
    <w:rsid w:val="00DF7FE0"/>
    <w:rsid w:val="00E00389"/>
    <w:rsid w:val="00E003FE"/>
    <w:rsid w:val="00E00695"/>
    <w:rsid w:val="00E02064"/>
    <w:rsid w:val="00E02C2B"/>
    <w:rsid w:val="00E02E7C"/>
    <w:rsid w:val="00E02F6B"/>
    <w:rsid w:val="00E0429F"/>
    <w:rsid w:val="00E042F0"/>
    <w:rsid w:val="00E043EB"/>
    <w:rsid w:val="00E046CA"/>
    <w:rsid w:val="00E04953"/>
    <w:rsid w:val="00E04C1C"/>
    <w:rsid w:val="00E04C5E"/>
    <w:rsid w:val="00E0528D"/>
    <w:rsid w:val="00E05319"/>
    <w:rsid w:val="00E05471"/>
    <w:rsid w:val="00E05E51"/>
    <w:rsid w:val="00E06236"/>
    <w:rsid w:val="00E07284"/>
    <w:rsid w:val="00E0734E"/>
    <w:rsid w:val="00E077AA"/>
    <w:rsid w:val="00E07AA0"/>
    <w:rsid w:val="00E07EAE"/>
    <w:rsid w:val="00E103F8"/>
    <w:rsid w:val="00E10414"/>
    <w:rsid w:val="00E10D9D"/>
    <w:rsid w:val="00E10E11"/>
    <w:rsid w:val="00E11769"/>
    <w:rsid w:val="00E11801"/>
    <w:rsid w:val="00E11DE4"/>
    <w:rsid w:val="00E12353"/>
    <w:rsid w:val="00E12423"/>
    <w:rsid w:val="00E127D6"/>
    <w:rsid w:val="00E1291B"/>
    <w:rsid w:val="00E12C85"/>
    <w:rsid w:val="00E135AF"/>
    <w:rsid w:val="00E13731"/>
    <w:rsid w:val="00E13903"/>
    <w:rsid w:val="00E144E4"/>
    <w:rsid w:val="00E14638"/>
    <w:rsid w:val="00E146A4"/>
    <w:rsid w:val="00E15454"/>
    <w:rsid w:val="00E15A73"/>
    <w:rsid w:val="00E15CAF"/>
    <w:rsid w:val="00E1603A"/>
    <w:rsid w:val="00E16306"/>
    <w:rsid w:val="00E16527"/>
    <w:rsid w:val="00E168E3"/>
    <w:rsid w:val="00E16A49"/>
    <w:rsid w:val="00E1715B"/>
    <w:rsid w:val="00E174A2"/>
    <w:rsid w:val="00E17512"/>
    <w:rsid w:val="00E17561"/>
    <w:rsid w:val="00E1760E"/>
    <w:rsid w:val="00E17C3C"/>
    <w:rsid w:val="00E20165"/>
    <w:rsid w:val="00E209FB"/>
    <w:rsid w:val="00E20AAB"/>
    <w:rsid w:val="00E20FF0"/>
    <w:rsid w:val="00E21934"/>
    <w:rsid w:val="00E21CE6"/>
    <w:rsid w:val="00E221A2"/>
    <w:rsid w:val="00E2250F"/>
    <w:rsid w:val="00E22FEF"/>
    <w:rsid w:val="00E23319"/>
    <w:rsid w:val="00E235AC"/>
    <w:rsid w:val="00E23B32"/>
    <w:rsid w:val="00E23E1C"/>
    <w:rsid w:val="00E24198"/>
    <w:rsid w:val="00E24730"/>
    <w:rsid w:val="00E24878"/>
    <w:rsid w:val="00E25010"/>
    <w:rsid w:val="00E2524C"/>
    <w:rsid w:val="00E254A0"/>
    <w:rsid w:val="00E25770"/>
    <w:rsid w:val="00E25D34"/>
    <w:rsid w:val="00E26A68"/>
    <w:rsid w:val="00E26B86"/>
    <w:rsid w:val="00E26D94"/>
    <w:rsid w:val="00E26DB1"/>
    <w:rsid w:val="00E26F1D"/>
    <w:rsid w:val="00E27013"/>
    <w:rsid w:val="00E272B5"/>
    <w:rsid w:val="00E27760"/>
    <w:rsid w:val="00E301E5"/>
    <w:rsid w:val="00E30516"/>
    <w:rsid w:val="00E30892"/>
    <w:rsid w:val="00E308DF"/>
    <w:rsid w:val="00E3102D"/>
    <w:rsid w:val="00E3116B"/>
    <w:rsid w:val="00E3130C"/>
    <w:rsid w:val="00E3209A"/>
    <w:rsid w:val="00E32A78"/>
    <w:rsid w:val="00E32B42"/>
    <w:rsid w:val="00E32DF0"/>
    <w:rsid w:val="00E3376F"/>
    <w:rsid w:val="00E342CB"/>
    <w:rsid w:val="00E3471C"/>
    <w:rsid w:val="00E34BEB"/>
    <w:rsid w:val="00E34D19"/>
    <w:rsid w:val="00E34D25"/>
    <w:rsid w:val="00E34ED8"/>
    <w:rsid w:val="00E35A98"/>
    <w:rsid w:val="00E35C5E"/>
    <w:rsid w:val="00E35D5E"/>
    <w:rsid w:val="00E369C2"/>
    <w:rsid w:val="00E36E6E"/>
    <w:rsid w:val="00E36F06"/>
    <w:rsid w:val="00E370BD"/>
    <w:rsid w:val="00E37BEB"/>
    <w:rsid w:val="00E37F04"/>
    <w:rsid w:val="00E408EF"/>
    <w:rsid w:val="00E40E9B"/>
    <w:rsid w:val="00E41173"/>
    <w:rsid w:val="00E4181E"/>
    <w:rsid w:val="00E41930"/>
    <w:rsid w:val="00E42286"/>
    <w:rsid w:val="00E426E8"/>
    <w:rsid w:val="00E428AC"/>
    <w:rsid w:val="00E42AB1"/>
    <w:rsid w:val="00E4347E"/>
    <w:rsid w:val="00E43614"/>
    <w:rsid w:val="00E437A6"/>
    <w:rsid w:val="00E437A7"/>
    <w:rsid w:val="00E43A37"/>
    <w:rsid w:val="00E43D40"/>
    <w:rsid w:val="00E43E47"/>
    <w:rsid w:val="00E43E52"/>
    <w:rsid w:val="00E44281"/>
    <w:rsid w:val="00E44871"/>
    <w:rsid w:val="00E44EA2"/>
    <w:rsid w:val="00E4529C"/>
    <w:rsid w:val="00E4534F"/>
    <w:rsid w:val="00E462E9"/>
    <w:rsid w:val="00E46375"/>
    <w:rsid w:val="00E4652C"/>
    <w:rsid w:val="00E4663D"/>
    <w:rsid w:val="00E47148"/>
    <w:rsid w:val="00E476A1"/>
    <w:rsid w:val="00E4782B"/>
    <w:rsid w:val="00E47ECA"/>
    <w:rsid w:val="00E47F14"/>
    <w:rsid w:val="00E502EB"/>
    <w:rsid w:val="00E508D3"/>
    <w:rsid w:val="00E51E43"/>
    <w:rsid w:val="00E52338"/>
    <w:rsid w:val="00E528C4"/>
    <w:rsid w:val="00E52B03"/>
    <w:rsid w:val="00E52D66"/>
    <w:rsid w:val="00E5330E"/>
    <w:rsid w:val="00E535C1"/>
    <w:rsid w:val="00E53635"/>
    <w:rsid w:val="00E537C2"/>
    <w:rsid w:val="00E53EDC"/>
    <w:rsid w:val="00E54249"/>
    <w:rsid w:val="00E54454"/>
    <w:rsid w:val="00E549DD"/>
    <w:rsid w:val="00E55094"/>
    <w:rsid w:val="00E551CC"/>
    <w:rsid w:val="00E55254"/>
    <w:rsid w:val="00E5537A"/>
    <w:rsid w:val="00E55D7A"/>
    <w:rsid w:val="00E55E41"/>
    <w:rsid w:val="00E56140"/>
    <w:rsid w:val="00E564B4"/>
    <w:rsid w:val="00E565ED"/>
    <w:rsid w:val="00E569D8"/>
    <w:rsid w:val="00E57312"/>
    <w:rsid w:val="00E57688"/>
    <w:rsid w:val="00E57A36"/>
    <w:rsid w:val="00E57D5B"/>
    <w:rsid w:val="00E60227"/>
    <w:rsid w:val="00E60562"/>
    <w:rsid w:val="00E61522"/>
    <w:rsid w:val="00E61C47"/>
    <w:rsid w:val="00E61CBD"/>
    <w:rsid w:val="00E625D4"/>
    <w:rsid w:val="00E630E6"/>
    <w:rsid w:val="00E6389B"/>
    <w:rsid w:val="00E63A41"/>
    <w:rsid w:val="00E63B83"/>
    <w:rsid w:val="00E6407B"/>
    <w:rsid w:val="00E6438D"/>
    <w:rsid w:val="00E6446F"/>
    <w:rsid w:val="00E6453D"/>
    <w:rsid w:val="00E64541"/>
    <w:rsid w:val="00E64B42"/>
    <w:rsid w:val="00E65092"/>
    <w:rsid w:val="00E65327"/>
    <w:rsid w:val="00E65455"/>
    <w:rsid w:val="00E6548E"/>
    <w:rsid w:val="00E65E47"/>
    <w:rsid w:val="00E669E5"/>
    <w:rsid w:val="00E67CC5"/>
    <w:rsid w:val="00E702B6"/>
    <w:rsid w:val="00E7039B"/>
    <w:rsid w:val="00E706F3"/>
    <w:rsid w:val="00E70823"/>
    <w:rsid w:val="00E70B78"/>
    <w:rsid w:val="00E70C3E"/>
    <w:rsid w:val="00E70E8C"/>
    <w:rsid w:val="00E70E8D"/>
    <w:rsid w:val="00E714F9"/>
    <w:rsid w:val="00E71A6F"/>
    <w:rsid w:val="00E72648"/>
    <w:rsid w:val="00E726D8"/>
    <w:rsid w:val="00E72A78"/>
    <w:rsid w:val="00E72EC0"/>
    <w:rsid w:val="00E733A4"/>
    <w:rsid w:val="00E734C3"/>
    <w:rsid w:val="00E73D40"/>
    <w:rsid w:val="00E742D0"/>
    <w:rsid w:val="00E74A03"/>
    <w:rsid w:val="00E74A09"/>
    <w:rsid w:val="00E74B05"/>
    <w:rsid w:val="00E74E45"/>
    <w:rsid w:val="00E74E57"/>
    <w:rsid w:val="00E75052"/>
    <w:rsid w:val="00E7552C"/>
    <w:rsid w:val="00E75785"/>
    <w:rsid w:val="00E75820"/>
    <w:rsid w:val="00E75968"/>
    <w:rsid w:val="00E7627F"/>
    <w:rsid w:val="00E76320"/>
    <w:rsid w:val="00E76AFD"/>
    <w:rsid w:val="00E76C0A"/>
    <w:rsid w:val="00E76CC1"/>
    <w:rsid w:val="00E76DBB"/>
    <w:rsid w:val="00E76FF1"/>
    <w:rsid w:val="00E77D08"/>
    <w:rsid w:val="00E77F21"/>
    <w:rsid w:val="00E8019B"/>
    <w:rsid w:val="00E810ED"/>
    <w:rsid w:val="00E81946"/>
    <w:rsid w:val="00E823CC"/>
    <w:rsid w:val="00E82499"/>
    <w:rsid w:val="00E82CE9"/>
    <w:rsid w:val="00E82D93"/>
    <w:rsid w:val="00E82DD5"/>
    <w:rsid w:val="00E82F9B"/>
    <w:rsid w:val="00E83026"/>
    <w:rsid w:val="00E83455"/>
    <w:rsid w:val="00E839C6"/>
    <w:rsid w:val="00E83B80"/>
    <w:rsid w:val="00E83EB7"/>
    <w:rsid w:val="00E84A28"/>
    <w:rsid w:val="00E84BA1"/>
    <w:rsid w:val="00E84DB8"/>
    <w:rsid w:val="00E85275"/>
    <w:rsid w:val="00E85B33"/>
    <w:rsid w:val="00E85B98"/>
    <w:rsid w:val="00E866DE"/>
    <w:rsid w:val="00E86CB3"/>
    <w:rsid w:val="00E86ECC"/>
    <w:rsid w:val="00E874ED"/>
    <w:rsid w:val="00E8794C"/>
    <w:rsid w:val="00E901A6"/>
    <w:rsid w:val="00E909A0"/>
    <w:rsid w:val="00E90BCB"/>
    <w:rsid w:val="00E91446"/>
    <w:rsid w:val="00E9162C"/>
    <w:rsid w:val="00E91765"/>
    <w:rsid w:val="00E91794"/>
    <w:rsid w:val="00E91D99"/>
    <w:rsid w:val="00E92297"/>
    <w:rsid w:val="00E923E2"/>
    <w:rsid w:val="00E926ED"/>
    <w:rsid w:val="00E92708"/>
    <w:rsid w:val="00E9270E"/>
    <w:rsid w:val="00E92938"/>
    <w:rsid w:val="00E93056"/>
    <w:rsid w:val="00E93DCB"/>
    <w:rsid w:val="00E94ECE"/>
    <w:rsid w:val="00E953FF"/>
    <w:rsid w:val="00E95612"/>
    <w:rsid w:val="00E959E4"/>
    <w:rsid w:val="00E95A20"/>
    <w:rsid w:val="00E95B00"/>
    <w:rsid w:val="00E95F51"/>
    <w:rsid w:val="00E965B4"/>
    <w:rsid w:val="00E9678E"/>
    <w:rsid w:val="00E967DB"/>
    <w:rsid w:val="00E96D63"/>
    <w:rsid w:val="00E96F96"/>
    <w:rsid w:val="00E97066"/>
    <w:rsid w:val="00E97661"/>
    <w:rsid w:val="00E976AC"/>
    <w:rsid w:val="00EA0058"/>
    <w:rsid w:val="00EA00A3"/>
    <w:rsid w:val="00EA00B2"/>
    <w:rsid w:val="00EA0206"/>
    <w:rsid w:val="00EA02E1"/>
    <w:rsid w:val="00EA0A9F"/>
    <w:rsid w:val="00EA0D66"/>
    <w:rsid w:val="00EA128D"/>
    <w:rsid w:val="00EA1620"/>
    <w:rsid w:val="00EA1764"/>
    <w:rsid w:val="00EA19A6"/>
    <w:rsid w:val="00EA1AD8"/>
    <w:rsid w:val="00EA1ECF"/>
    <w:rsid w:val="00EA1FF3"/>
    <w:rsid w:val="00EA2010"/>
    <w:rsid w:val="00EA28AC"/>
    <w:rsid w:val="00EA2A51"/>
    <w:rsid w:val="00EA2BDA"/>
    <w:rsid w:val="00EA2CEA"/>
    <w:rsid w:val="00EA4137"/>
    <w:rsid w:val="00EA4320"/>
    <w:rsid w:val="00EA43CC"/>
    <w:rsid w:val="00EA475B"/>
    <w:rsid w:val="00EA49D6"/>
    <w:rsid w:val="00EA4A9E"/>
    <w:rsid w:val="00EA4EA9"/>
    <w:rsid w:val="00EA5958"/>
    <w:rsid w:val="00EA5A37"/>
    <w:rsid w:val="00EA5AB7"/>
    <w:rsid w:val="00EA5E46"/>
    <w:rsid w:val="00EA5F86"/>
    <w:rsid w:val="00EA5FE2"/>
    <w:rsid w:val="00EA6337"/>
    <w:rsid w:val="00EA644B"/>
    <w:rsid w:val="00EA67B6"/>
    <w:rsid w:val="00EA7032"/>
    <w:rsid w:val="00EA73F2"/>
    <w:rsid w:val="00EA74DC"/>
    <w:rsid w:val="00EA7AC0"/>
    <w:rsid w:val="00EB034D"/>
    <w:rsid w:val="00EB0690"/>
    <w:rsid w:val="00EB0A87"/>
    <w:rsid w:val="00EB0CA2"/>
    <w:rsid w:val="00EB0F4B"/>
    <w:rsid w:val="00EB1480"/>
    <w:rsid w:val="00EB1A0A"/>
    <w:rsid w:val="00EB1E2A"/>
    <w:rsid w:val="00EB25A0"/>
    <w:rsid w:val="00EB3679"/>
    <w:rsid w:val="00EB3A97"/>
    <w:rsid w:val="00EB3C35"/>
    <w:rsid w:val="00EB3F24"/>
    <w:rsid w:val="00EB42CC"/>
    <w:rsid w:val="00EB4592"/>
    <w:rsid w:val="00EB48D9"/>
    <w:rsid w:val="00EB4953"/>
    <w:rsid w:val="00EB49DE"/>
    <w:rsid w:val="00EB4F42"/>
    <w:rsid w:val="00EB51D0"/>
    <w:rsid w:val="00EB528C"/>
    <w:rsid w:val="00EB5405"/>
    <w:rsid w:val="00EB595D"/>
    <w:rsid w:val="00EB5E14"/>
    <w:rsid w:val="00EB60C9"/>
    <w:rsid w:val="00EB67C6"/>
    <w:rsid w:val="00EB6C0D"/>
    <w:rsid w:val="00EB6C20"/>
    <w:rsid w:val="00EB72CA"/>
    <w:rsid w:val="00EB7427"/>
    <w:rsid w:val="00EB7FF6"/>
    <w:rsid w:val="00EC0CF0"/>
    <w:rsid w:val="00EC0F57"/>
    <w:rsid w:val="00EC15DA"/>
    <w:rsid w:val="00EC182C"/>
    <w:rsid w:val="00EC276B"/>
    <w:rsid w:val="00EC297D"/>
    <w:rsid w:val="00EC2CA9"/>
    <w:rsid w:val="00EC2F6B"/>
    <w:rsid w:val="00EC31E1"/>
    <w:rsid w:val="00EC322C"/>
    <w:rsid w:val="00EC3B82"/>
    <w:rsid w:val="00EC3E8A"/>
    <w:rsid w:val="00EC44E4"/>
    <w:rsid w:val="00EC4DC9"/>
    <w:rsid w:val="00EC52D2"/>
    <w:rsid w:val="00EC59AE"/>
    <w:rsid w:val="00EC59E3"/>
    <w:rsid w:val="00EC5FCD"/>
    <w:rsid w:val="00EC615E"/>
    <w:rsid w:val="00EC683D"/>
    <w:rsid w:val="00EC6A47"/>
    <w:rsid w:val="00EC74F3"/>
    <w:rsid w:val="00EC7AF7"/>
    <w:rsid w:val="00ED00D1"/>
    <w:rsid w:val="00ED02E4"/>
    <w:rsid w:val="00ED050F"/>
    <w:rsid w:val="00ED07A7"/>
    <w:rsid w:val="00ED087E"/>
    <w:rsid w:val="00ED0ABD"/>
    <w:rsid w:val="00ED0EBA"/>
    <w:rsid w:val="00ED0F45"/>
    <w:rsid w:val="00ED1475"/>
    <w:rsid w:val="00ED1AA4"/>
    <w:rsid w:val="00ED21BB"/>
    <w:rsid w:val="00ED2A47"/>
    <w:rsid w:val="00ED2A5A"/>
    <w:rsid w:val="00ED2E44"/>
    <w:rsid w:val="00ED31C8"/>
    <w:rsid w:val="00ED34E5"/>
    <w:rsid w:val="00ED360B"/>
    <w:rsid w:val="00ED3A63"/>
    <w:rsid w:val="00ED4523"/>
    <w:rsid w:val="00ED4A36"/>
    <w:rsid w:val="00ED4FB8"/>
    <w:rsid w:val="00ED506B"/>
    <w:rsid w:val="00ED5077"/>
    <w:rsid w:val="00ED5E54"/>
    <w:rsid w:val="00ED5E55"/>
    <w:rsid w:val="00ED61CC"/>
    <w:rsid w:val="00ED673F"/>
    <w:rsid w:val="00ED676C"/>
    <w:rsid w:val="00ED69FE"/>
    <w:rsid w:val="00ED6CC6"/>
    <w:rsid w:val="00ED6D66"/>
    <w:rsid w:val="00ED6EBB"/>
    <w:rsid w:val="00ED7128"/>
    <w:rsid w:val="00ED7A5C"/>
    <w:rsid w:val="00ED7E49"/>
    <w:rsid w:val="00EE009E"/>
    <w:rsid w:val="00EE01D6"/>
    <w:rsid w:val="00EE0549"/>
    <w:rsid w:val="00EE1648"/>
    <w:rsid w:val="00EE16D4"/>
    <w:rsid w:val="00EE192C"/>
    <w:rsid w:val="00EE1BB5"/>
    <w:rsid w:val="00EE1D73"/>
    <w:rsid w:val="00EE2573"/>
    <w:rsid w:val="00EE263D"/>
    <w:rsid w:val="00EE2C41"/>
    <w:rsid w:val="00EE2E36"/>
    <w:rsid w:val="00EE2E5B"/>
    <w:rsid w:val="00EE2FCA"/>
    <w:rsid w:val="00EE33AF"/>
    <w:rsid w:val="00EE35F0"/>
    <w:rsid w:val="00EE3AF1"/>
    <w:rsid w:val="00EE3E08"/>
    <w:rsid w:val="00EE476E"/>
    <w:rsid w:val="00EE48D8"/>
    <w:rsid w:val="00EE4E24"/>
    <w:rsid w:val="00EE5986"/>
    <w:rsid w:val="00EE5AFB"/>
    <w:rsid w:val="00EE5BBF"/>
    <w:rsid w:val="00EE615A"/>
    <w:rsid w:val="00EE7444"/>
    <w:rsid w:val="00EE799F"/>
    <w:rsid w:val="00EE79F1"/>
    <w:rsid w:val="00EE7CAA"/>
    <w:rsid w:val="00EE7E8E"/>
    <w:rsid w:val="00EF0EBD"/>
    <w:rsid w:val="00EF1F82"/>
    <w:rsid w:val="00EF2476"/>
    <w:rsid w:val="00EF3108"/>
    <w:rsid w:val="00EF335F"/>
    <w:rsid w:val="00EF393A"/>
    <w:rsid w:val="00EF3AA9"/>
    <w:rsid w:val="00EF3F0E"/>
    <w:rsid w:val="00EF4F18"/>
    <w:rsid w:val="00EF4F8B"/>
    <w:rsid w:val="00EF5EDB"/>
    <w:rsid w:val="00EF635D"/>
    <w:rsid w:val="00EF6586"/>
    <w:rsid w:val="00EF687B"/>
    <w:rsid w:val="00EF6A63"/>
    <w:rsid w:val="00EF6AAC"/>
    <w:rsid w:val="00EF6C48"/>
    <w:rsid w:val="00EF72EE"/>
    <w:rsid w:val="00EF775E"/>
    <w:rsid w:val="00EF7E6D"/>
    <w:rsid w:val="00F0106D"/>
    <w:rsid w:val="00F015CC"/>
    <w:rsid w:val="00F018ED"/>
    <w:rsid w:val="00F01AD9"/>
    <w:rsid w:val="00F01F13"/>
    <w:rsid w:val="00F02BD6"/>
    <w:rsid w:val="00F0317D"/>
    <w:rsid w:val="00F039E7"/>
    <w:rsid w:val="00F03DCC"/>
    <w:rsid w:val="00F04239"/>
    <w:rsid w:val="00F04264"/>
    <w:rsid w:val="00F04659"/>
    <w:rsid w:val="00F04C01"/>
    <w:rsid w:val="00F0519E"/>
    <w:rsid w:val="00F05245"/>
    <w:rsid w:val="00F055BE"/>
    <w:rsid w:val="00F05C5E"/>
    <w:rsid w:val="00F061C4"/>
    <w:rsid w:val="00F06391"/>
    <w:rsid w:val="00F06795"/>
    <w:rsid w:val="00F073A1"/>
    <w:rsid w:val="00F07453"/>
    <w:rsid w:val="00F0762F"/>
    <w:rsid w:val="00F079D4"/>
    <w:rsid w:val="00F10FBA"/>
    <w:rsid w:val="00F10FED"/>
    <w:rsid w:val="00F117C1"/>
    <w:rsid w:val="00F118A7"/>
    <w:rsid w:val="00F11974"/>
    <w:rsid w:val="00F128C2"/>
    <w:rsid w:val="00F12A49"/>
    <w:rsid w:val="00F12C40"/>
    <w:rsid w:val="00F12FD4"/>
    <w:rsid w:val="00F1399D"/>
    <w:rsid w:val="00F13E10"/>
    <w:rsid w:val="00F13F0A"/>
    <w:rsid w:val="00F14359"/>
    <w:rsid w:val="00F14441"/>
    <w:rsid w:val="00F1482D"/>
    <w:rsid w:val="00F14922"/>
    <w:rsid w:val="00F15A69"/>
    <w:rsid w:val="00F1602E"/>
    <w:rsid w:val="00F161AB"/>
    <w:rsid w:val="00F1660D"/>
    <w:rsid w:val="00F166A2"/>
    <w:rsid w:val="00F166FC"/>
    <w:rsid w:val="00F168C3"/>
    <w:rsid w:val="00F16C4E"/>
    <w:rsid w:val="00F17E75"/>
    <w:rsid w:val="00F20189"/>
    <w:rsid w:val="00F20CD7"/>
    <w:rsid w:val="00F20EE0"/>
    <w:rsid w:val="00F21258"/>
    <w:rsid w:val="00F214B6"/>
    <w:rsid w:val="00F217D7"/>
    <w:rsid w:val="00F218E2"/>
    <w:rsid w:val="00F22366"/>
    <w:rsid w:val="00F23018"/>
    <w:rsid w:val="00F231A6"/>
    <w:rsid w:val="00F239E1"/>
    <w:rsid w:val="00F2449A"/>
    <w:rsid w:val="00F249B4"/>
    <w:rsid w:val="00F24D1F"/>
    <w:rsid w:val="00F24F98"/>
    <w:rsid w:val="00F252E1"/>
    <w:rsid w:val="00F254E9"/>
    <w:rsid w:val="00F25586"/>
    <w:rsid w:val="00F25D1F"/>
    <w:rsid w:val="00F262CC"/>
    <w:rsid w:val="00F264B2"/>
    <w:rsid w:val="00F265A2"/>
    <w:rsid w:val="00F267EF"/>
    <w:rsid w:val="00F26B60"/>
    <w:rsid w:val="00F26C1E"/>
    <w:rsid w:val="00F26D88"/>
    <w:rsid w:val="00F27704"/>
    <w:rsid w:val="00F27D15"/>
    <w:rsid w:val="00F30032"/>
    <w:rsid w:val="00F30798"/>
    <w:rsid w:val="00F30CA4"/>
    <w:rsid w:val="00F3157F"/>
    <w:rsid w:val="00F31B0B"/>
    <w:rsid w:val="00F31E1D"/>
    <w:rsid w:val="00F329E5"/>
    <w:rsid w:val="00F32DD2"/>
    <w:rsid w:val="00F32F58"/>
    <w:rsid w:val="00F332AF"/>
    <w:rsid w:val="00F3384D"/>
    <w:rsid w:val="00F339CF"/>
    <w:rsid w:val="00F33FE6"/>
    <w:rsid w:val="00F3456C"/>
    <w:rsid w:val="00F34C35"/>
    <w:rsid w:val="00F34D5A"/>
    <w:rsid w:val="00F34F59"/>
    <w:rsid w:val="00F3560C"/>
    <w:rsid w:val="00F35B01"/>
    <w:rsid w:val="00F35B7E"/>
    <w:rsid w:val="00F36613"/>
    <w:rsid w:val="00F36A6A"/>
    <w:rsid w:val="00F36A6B"/>
    <w:rsid w:val="00F40054"/>
    <w:rsid w:val="00F402AE"/>
    <w:rsid w:val="00F409C9"/>
    <w:rsid w:val="00F40B1C"/>
    <w:rsid w:val="00F40BDC"/>
    <w:rsid w:val="00F4120B"/>
    <w:rsid w:val="00F4147F"/>
    <w:rsid w:val="00F417F7"/>
    <w:rsid w:val="00F41865"/>
    <w:rsid w:val="00F41A2A"/>
    <w:rsid w:val="00F41CC2"/>
    <w:rsid w:val="00F434D3"/>
    <w:rsid w:val="00F43F5E"/>
    <w:rsid w:val="00F440AD"/>
    <w:rsid w:val="00F44CC4"/>
    <w:rsid w:val="00F450E1"/>
    <w:rsid w:val="00F45428"/>
    <w:rsid w:val="00F4569B"/>
    <w:rsid w:val="00F45A88"/>
    <w:rsid w:val="00F45BB1"/>
    <w:rsid w:val="00F45BDB"/>
    <w:rsid w:val="00F45D7C"/>
    <w:rsid w:val="00F4638E"/>
    <w:rsid w:val="00F465DA"/>
    <w:rsid w:val="00F46934"/>
    <w:rsid w:val="00F47B45"/>
    <w:rsid w:val="00F47EDB"/>
    <w:rsid w:val="00F47F6F"/>
    <w:rsid w:val="00F50027"/>
    <w:rsid w:val="00F5044C"/>
    <w:rsid w:val="00F51B9D"/>
    <w:rsid w:val="00F51BFE"/>
    <w:rsid w:val="00F52E2A"/>
    <w:rsid w:val="00F52F3B"/>
    <w:rsid w:val="00F532F8"/>
    <w:rsid w:val="00F538A0"/>
    <w:rsid w:val="00F53D9C"/>
    <w:rsid w:val="00F542AA"/>
    <w:rsid w:val="00F54944"/>
    <w:rsid w:val="00F54D1C"/>
    <w:rsid w:val="00F54D2B"/>
    <w:rsid w:val="00F552BA"/>
    <w:rsid w:val="00F55792"/>
    <w:rsid w:val="00F55A96"/>
    <w:rsid w:val="00F55CB3"/>
    <w:rsid w:val="00F56276"/>
    <w:rsid w:val="00F562C9"/>
    <w:rsid w:val="00F563B4"/>
    <w:rsid w:val="00F56616"/>
    <w:rsid w:val="00F56995"/>
    <w:rsid w:val="00F56A62"/>
    <w:rsid w:val="00F56C99"/>
    <w:rsid w:val="00F572EF"/>
    <w:rsid w:val="00F574E8"/>
    <w:rsid w:val="00F57CD0"/>
    <w:rsid w:val="00F57E4D"/>
    <w:rsid w:val="00F57FC7"/>
    <w:rsid w:val="00F6014A"/>
    <w:rsid w:val="00F602AC"/>
    <w:rsid w:val="00F606D8"/>
    <w:rsid w:val="00F6084F"/>
    <w:rsid w:val="00F608A1"/>
    <w:rsid w:val="00F60EA0"/>
    <w:rsid w:val="00F6109D"/>
    <w:rsid w:val="00F612BF"/>
    <w:rsid w:val="00F618B7"/>
    <w:rsid w:val="00F61A50"/>
    <w:rsid w:val="00F62347"/>
    <w:rsid w:val="00F62429"/>
    <w:rsid w:val="00F62CEB"/>
    <w:rsid w:val="00F63B73"/>
    <w:rsid w:val="00F63DA7"/>
    <w:rsid w:val="00F63E44"/>
    <w:rsid w:val="00F643DF"/>
    <w:rsid w:val="00F6465C"/>
    <w:rsid w:val="00F648DF"/>
    <w:rsid w:val="00F64E6E"/>
    <w:rsid w:val="00F654E9"/>
    <w:rsid w:val="00F654F0"/>
    <w:rsid w:val="00F65642"/>
    <w:rsid w:val="00F662DD"/>
    <w:rsid w:val="00F6697B"/>
    <w:rsid w:val="00F66B54"/>
    <w:rsid w:val="00F671CE"/>
    <w:rsid w:val="00F675BE"/>
    <w:rsid w:val="00F676ED"/>
    <w:rsid w:val="00F67E01"/>
    <w:rsid w:val="00F70058"/>
    <w:rsid w:val="00F700C0"/>
    <w:rsid w:val="00F70543"/>
    <w:rsid w:val="00F70BA1"/>
    <w:rsid w:val="00F70CDB"/>
    <w:rsid w:val="00F70D74"/>
    <w:rsid w:val="00F710F1"/>
    <w:rsid w:val="00F7118F"/>
    <w:rsid w:val="00F712F9"/>
    <w:rsid w:val="00F716E8"/>
    <w:rsid w:val="00F71789"/>
    <w:rsid w:val="00F71EFB"/>
    <w:rsid w:val="00F72743"/>
    <w:rsid w:val="00F72A2C"/>
    <w:rsid w:val="00F72F26"/>
    <w:rsid w:val="00F73037"/>
    <w:rsid w:val="00F73794"/>
    <w:rsid w:val="00F740E4"/>
    <w:rsid w:val="00F74734"/>
    <w:rsid w:val="00F74CC3"/>
    <w:rsid w:val="00F7519A"/>
    <w:rsid w:val="00F7539A"/>
    <w:rsid w:val="00F754A8"/>
    <w:rsid w:val="00F75AA7"/>
    <w:rsid w:val="00F75AB4"/>
    <w:rsid w:val="00F75C87"/>
    <w:rsid w:val="00F75F3D"/>
    <w:rsid w:val="00F7625F"/>
    <w:rsid w:val="00F76436"/>
    <w:rsid w:val="00F768F8"/>
    <w:rsid w:val="00F76A4A"/>
    <w:rsid w:val="00F76F07"/>
    <w:rsid w:val="00F7727A"/>
    <w:rsid w:val="00F772AC"/>
    <w:rsid w:val="00F77B00"/>
    <w:rsid w:val="00F804E2"/>
    <w:rsid w:val="00F80529"/>
    <w:rsid w:val="00F80566"/>
    <w:rsid w:val="00F80584"/>
    <w:rsid w:val="00F8065C"/>
    <w:rsid w:val="00F8089D"/>
    <w:rsid w:val="00F80BAC"/>
    <w:rsid w:val="00F80DD9"/>
    <w:rsid w:val="00F80E40"/>
    <w:rsid w:val="00F80FBF"/>
    <w:rsid w:val="00F81534"/>
    <w:rsid w:val="00F8229D"/>
    <w:rsid w:val="00F82313"/>
    <w:rsid w:val="00F823E5"/>
    <w:rsid w:val="00F82DC5"/>
    <w:rsid w:val="00F831F9"/>
    <w:rsid w:val="00F83273"/>
    <w:rsid w:val="00F836C5"/>
    <w:rsid w:val="00F836E7"/>
    <w:rsid w:val="00F837D8"/>
    <w:rsid w:val="00F83E1A"/>
    <w:rsid w:val="00F84667"/>
    <w:rsid w:val="00F847C9"/>
    <w:rsid w:val="00F8513E"/>
    <w:rsid w:val="00F85612"/>
    <w:rsid w:val="00F857E2"/>
    <w:rsid w:val="00F86267"/>
    <w:rsid w:val="00F8683A"/>
    <w:rsid w:val="00F868D3"/>
    <w:rsid w:val="00F86A77"/>
    <w:rsid w:val="00F86B33"/>
    <w:rsid w:val="00F86BD8"/>
    <w:rsid w:val="00F86E52"/>
    <w:rsid w:val="00F87446"/>
    <w:rsid w:val="00F87CB0"/>
    <w:rsid w:val="00F90328"/>
    <w:rsid w:val="00F9063E"/>
    <w:rsid w:val="00F906CA"/>
    <w:rsid w:val="00F9071B"/>
    <w:rsid w:val="00F908C6"/>
    <w:rsid w:val="00F910FC"/>
    <w:rsid w:val="00F9141D"/>
    <w:rsid w:val="00F91826"/>
    <w:rsid w:val="00F91B29"/>
    <w:rsid w:val="00F91CC3"/>
    <w:rsid w:val="00F92029"/>
    <w:rsid w:val="00F92A06"/>
    <w:rsid w:val="00F92E42"/>
    <w:rsid w:val="00F93446"/>
    <w:rsid w:val="00F93CFA"/>
    <w:rsid w:val="00F93DD8"/>
    <w:rsid w:val="00F93E3F"/>
    <w:rsid w:val="00F93FA9"/>
    <w:rsid w:val="00F948DA"/>
    <w:rsid w:val="00F94DCA"/>
    <w:rsid w:val="00F95055"/>
    <w:rsid w:val="00F952F6"/>
    <w:rsid w:val="00F96434"/>
    <w:rsid w:val="00F96554"/>
    <w:rsid w:val="00F96B1F"/>
    <w:rsid w:val="00F96BA9"/>
    <w:rsid w:val="00F9764A"/>
    <w:rsid w:val="00F977C1"/>
    <w:rsid w:val="00FA0C4D"/>
    <w:rsid w:val="00FA0D25"/>
    <w:rsid w:val="00FA104F"/>
    <w:rsid w:val="00FA126B"/>
    <w:rsid w:val="00FA1A08"/>
    <w:rsid w:val="00FA2191"/>
    <w:rsid w:val="00FA2A95"/>
    <w:rsid w:val="00FA2C7C"/>
    <w:rsid w:val="00FA2EC0"/>
    <w:rsid w:val="00FA3C2D"/>
    <w:rsid w:val="00FA496B"/>
    <w:rsid w:val="00FA4ABD"/>
    <w:rsid w:val="00FA4BA3"/>
    <w:rsid w:val="00FA53FD"/>
    <w:rsid w:val="00FA65F1"/>
    <w:rsid w:val="00FA7552"/>
    <w:rsid w:val="00FA7B5D"/>
    <w:rsid w:val="00FA7FA1"/>
    <w:rsid w:val="00FB01A4"/>
    <w:rsid w:val="00FB047A"/>
    <w:rsid w:val="00FB056E"/>
    <w:rsid w:val="00FB0A3D"/>
    <w:rsid w:val="00FB0B11"/>
    <w:rsid w:val="00FB122A"/>
    <w:rsid w:val="00FB12AF"/>
    <w:rsid w:val="00FB1769"/>
    <w:rsid w:val="00FB1B45"/>
    <w:rsid w:val="00FB2034"/>
    <w:rsid w:val="00FB24F1"/>
    <w:rsid w:val="00FB2A41"/>
    <w:rsid w:val="00FB2AC2"/>
    <w:rsid w:val="00FB311E"/>
    <w:rsid w:val="00FB3839"/>
    <w:rsid w:val="00FB3C06"/>
    <w:rsid w:val="00FB4F9A"/>
    <w:rsid w:val="00FB5203"/>
    <w:rsid w:val="00FB5937"/>
    <w:rsid w:val="00FB5C73"/>
    <w:rsid w:val="00FB5F13"/>
    <w:rsid w:val="00FB5F82"/>
    <w:rsid w:val="00FB5FF9"/>
    <w:rsid w:val="00FB6303"/>
    <w:rsid w:val="00FB635D"/>
    <w:rsid w:val="00FB6877"/>
    <w:rsid w:val="00FB71AE"/>
    <w:rsid w:val="00FB73CE"/>
    <w:rsid w:val="00FC038E"/>
    <w:rsid w:val="00FC075D"/>
    <w:rsid w:val="00FC09D7"/>
    <w:rsid w:val="00FC0FD5"/>
    <w:rsid w:val="00FC1453"/>
    <w:rsid w:val="00FC24D9"/>
    <w:rsid w:val="00FC257A"/>
    <w:rsid w:val="00FC2667"/>
    <w:rsid w:val="00FC283B"/>
    <w:rsid w:val="00FC2AE7"/>
    <w:rsid w:val="00FC2B01"/>
    <w:rsid w:val="00FC2EF8"/>
    <w:rsid w:val="00FC3168"/>
    <w:rsid w:val="00FC34DF"/>
    <w:rsid w:val="00FC36E4"/>
    <w:rsid w:val="00FC3921"/>
    <w:rsid w:val="00FC3A99"/>
    <w:rsid w:val="00FC3B1D"/>
    <w:rsid w:val="00FC3FEB"/>
    <w:rsid w:val="00FC40E8"/>
    <w:rsid w:val="00FC4FD2"/>
    <w:rsid w:val="00FC501C"/>
    <w:rsid w:val="00FC56B3"/>
    <w:rsid w:val="00FC5B5E"/>
    <w:rsid w:val="00FC5E5D"/>
    <w:rsid w:val="00FC6B8B"/>
    <w:rsid w:val="00FC7564"/>
    <w:rsid w:val="00FC765F"/>
    <w:rsid w:val="00FC7891"/>
    <w:rsid w:val="00FD00DD"/>
    <w:rsid w:val="00FD00FE"/>
    <w:rsid w:val="00FD05DF"/>
    <w:rsid w:val="00FD0BBC"/>
    <w:rsid w:val="00FD112F"/>
    <w:rsid w:val="00FD1492"/>
    <w:rsid w:val="00FD1B7F"/>
    <w:rsid w:val="00FD1FC5"/>
    <w:rsid w:val="00FD31F2"/>
    <w:rsid w:val="00FD36F8"/>
    <w:rsid w:val="00FD3FBE"/>
    <w:rsid w:val="00FD4086"/>
    <w:rsid w:val="00FD4127"/>
    <w:rsid w:val="00FD4152"/>
    <w:rsid w:val="00FD4691"/>
    <w:rsid w:val="00FD49E2"/>
    <w:rsid w:val="00FD4A3F"/>
    <w:rsid w:val="00FD4DD4"/>
    <w:rsid w:val="00FD4E16"/>
    <w:rsid w:val="00FD5093"/>
    <w:rsid w:val="00FD547D"/>
    <w:rsid w:val="00FD55F6"/>
    <w:rsid w:val="00FD5819"/>
    <w:rsid w:val="00FD5DCF"/>
    <w:rsid w:val="00FD61B7"/>
    <w:rsid w:val="00FD6988"/>
    <w:rsid w:val="00FD69D8"/>
    <w:rsid w:val="00FD7D3A"/>
    <w:rsid w:val="00FE03D3"/>
    <w:rsid w:val="00FE04D0"/>
    <w:rsid w:val="00FE0596"/>
    <w:rsid w:val="00FE0727"/>
    <w:rsid w:val="00FE085E"/>
    <w:rsid w:val="00FE12E1"/>
    <w:rsid w:val="00FE2928"/>
    <w:rsid w:val="00FE3291"/>
    <w:rsid w:val="00FE32B1"/>
    <w:rsid w:val="00FE38C9"/>
    <w:rsid w:val="00FE3BCD"/>
    <w:rsid w:val="00FE3DC9"/>
    <w:rsid w:val="00FE40C1"/>
    <w:rsid w:val="00FE4110"/>
    <w:rsid w:val="00FE48B7"/>
    <w:rsid w:val="00FE4C30"/>
    <w:rsid w:val="00FE4E24"/>
    <w:rsid w:val="00FE547F"/>
    <w:rsid w:val="00FE5B82"/>
    <w:rsid w:val="00FE64F9"/>
    <w:rsid w:val="00FE6FC5"/>
    <w:rsid w:val="00FE7352"/>
    <w:rsid w:val="00FE75D9"/>
    <w:rsid w:val="00FE79E7"/>
    <w:rsid w:val="00FE7CDB"/>
    <w:rsid w:val="00FE7E16"/>
    <w:rsid w:val="00FF059D"/>
    <w:rsid w:val="00FF0969"/>
    <w:rsid w:val="00FF103A"/>
    <w:rsid w:val="00FF16D4"/>
    <w:rsid w:val="00FF176C"/>
    <w:rsid w:val="00FF1DA1"/>
    <w:rsid w:val="00FF1EDA"/>
    <w:rsid w:val="00FF2A1D"/>
    <w:rsid w:val="00FF2AEF"/>
    <w:rsid w:val="00FF2C6D"/>
    <w:rsid w:val="00FF302C"/>
    <w:rsid w:val="00FF37B2"/>
    <w:rsid w:val="00FF3E9A"/>
    <w:rsid w:val="00FF4072"/>
    <w:rsid w:val="00FF4117"/>
    <w:rsid w:val="00FF4211"/>
    <w:rsid w:val="00FF48A4"/>
    <w:rsid w:val="00FF4F61"/>
    <w:rsid w:val="00FF6116"/>
    <w:rsid w:val="00FF6124"/>
    <w:rsid w:val="00FF6160"/>
    <w:rsid w:val="00FF653D"/>
    <w:rsid w:val="00FF6A7E"/>
    <w:rsid w:val="00FF6BEE"/>
    <w:rsid w:val="00FF6C0D"/>
    <w:rsid w:val="00FF6C38"/>
    <w:rsid w:val="00FF6E39"/>
    <w:rsid w:val="00FF7035"/>
    <w:rsid w:val="00FF7300"/>
    <w:rsid w:val="00FF7D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51553"/>
    <o:shapelayout v:ext="edit">
      <o:idmap v:ext="edit" data="1"/>
    </o:shapelayout>
  </w:shapeDefaults>
  <w:decimalSymbol w:val="."/>
  <w:listSeparator w:val=","/>
  <w15:docId w15:val="{572A1EF8-D80F-4BB1-989B-C777EDEAD8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theme="majorBidi"/>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93C9B"/>
    <w:pPr>
      <w:keepNext/>
      <w:keepLines/>
      <w:spacing w:before="480" w:after="0"/>
      <w:outlineLvl w:val="0"/>
    </w:pPr>
    <w:rPr>
      <w:rFonts w:asciiTheme="majorHAnsi" w:eastAsiaTheme="majorEastAsia" w:hAnsiTheme="majorHAns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026161"/>
    <w:pPr>
      <w:keepNext/>
      <w:keepLines/>
      <w:spacing w:before="200" w:after="0"/>
      <w:outlineLvl w:val="1"/>
    </w:pPr>
    <w:rPr>
      <w:rFonts w:asciiTheme="majorHAnsi" w:eastAsiaTheme="majorEastAsia" w:hAnsiTheme="majorHAns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uiPriority w:val="1"/>
    <w:qFormat/>
    <w:rsid w:val="00A84D7C"/>
    <w:pPr>
      <w:spacing w:after="0" w:line="240" w:lineRule="auto"/>
    </w:pPr>
    <w:rPr>
      <w:rFonts w:asciiTheme="minorHAnsi" w:hAnsiTheme="minorHAnsi" w:cstheme="minorBidi"/>
      <w:sz w:val="22"/>
      <w:szCs w:val="22"/>
    </w:rPr>
  </w:style>
  <w:style w:type="paragraph" w:styleId="ListParagraph">
    <w:name w:val="List Paragraph"/>
    <w:basedOn w:val="Normal"/>
    <w:uiPriority w:val="34"/>
    <w:qFormat/>
    <w:rsid w:val="00A84D7C"/>
    <w:pPr>
      <w:spacing w:after="0" w:line="240" w:lineRule="auto"/>
      <w:ind w:left="720"/>
      <w:contextualSpacing/>
    </w:pPr>
    <w:rPr>
      <w:rFonts w:asciiTheme="minorHAnsi" w:hAnsiTheme="minorHAnsi" w:cstheme="minorBidi"/>
      <w:sz w:val="22"/>
      <w:szCs w:val="22"/>
    </w:rPr>
  </w:style>
  <w:style w:type="paragraph" w:styleId="Header">
    <w:name w:val="header"/>
    <w:basedOn w:val="Normal"/>
    <w:link w:val="HeaderChar"/>
    <w:uiPriority w:val="99"/>
    <w:unhideWhenUsed/>
    <w:rsid w:val="00A372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7246"/>
  </w:style>
  <w:style w:type="paragraph" w:styleId="Footer">
    <w:name w:val="footer"/>
    <w:basedOn w:val="Normal"/>
    <w:link w:val="FooterChar"/>
    <w:uiPriority w:val="99"/>
    <w:unhideWhenUsed/>
    <w:rsid w:val="00A372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7246"/>
  </w:style>
  <w:style w:type="paragraph" w:styleId="BalloonText">
    <w:name w:val="Balloon Text"/>
    <w:basedOn w:val="Normal"/>
    <w:link w:val="BalloonTextChar"/>
    <w:uiPriority w:val="99"/>
    <w:semiHidden/>
    <w:unhideWhenUsed/>
    <w:rsid w:val="00A372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7246"/>
    <w:rPr>
      <w:rFonts w:ascii="Tahoma" w:hAnsi="Tahoma" w:cs="Tahoma"/>
      <w:sz w:val="16"/>
      <w:szCs w:val="16"/>
    </w:rPr>
  </w:style>
  <w:style w:type="character" w:customStyle="1" w:styleId="Heading1Char">
    <w:name w:val="Heading 1 Char"/>
    <w:basedOn w:val="DefaultParagraphFont"/>
    <w:link w:val="Heading1"/>
    <w:uiPriority w:val="9"/>
    <w:rsid w:val="00293C9B"/>
    <w:rPr>
      <w:rFonts w:asciiTheme="majorHAnsi" w:eastAsiaTheme="majorEastAsia" w:hAnsiTheme="majorHAnsi"/>
      <w:b/>
      <w:bCs/>
      <w:color w:val="365F91" w:themeColor="accent1" w:themeShade="BF"/>
      <w:sz w:val="28"/>
      <w:szCs w:val="28"/>
    </w:rPr>
  </w:style>
  <w:style w:type="character" w:customStyle="1" w:styleId="Heading2Char">
    <w:name w:val="Heading 2 Char"/>
    <w:basedOn w:val="DefaultParagraphFont"/>
    <w:link w:val="Heading2"/>
    <w:uiPriority w:val="9"/>
    <w:semiHidden/>
    <w:rsid w:val="00026161"/>
    <w:rPr>
      <w:rFonts w:asciiTheme="majorHAnsi" w:eastAsiaTheme="majorEastAsia" w:hAnsiTheme="majorHAnsi"/>
      <w:b/>
      <w:bCs/>
      <w:color w:val="4F81BD" w:themeColor="accent1"/>
      <w:sz w:val="26"/>
      <w:szCs w:val="26"/>
    </w:rPr>
  </w:style>
  <w:style w:type="character" w:customStyle="1" w:styleId="lrzxr">
    <w:name w:val="lrzxr"/>
    <w:basedOn w:val="DefaultParagraphFont"/>
    <w:rsid w:val="001265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4357342">
      <w:bodyDiv w:val="1"/>
      <w:marLeft w:val="0"/>
      <w:marRight w:val="0"/>
      <w:marTop w:val="0"/>
      <w:marBottom w:val="0"/>
      <w:divBdr>
        <w:top w:val="none" w:sz="0" w:space="0" w:color="auto"/>
        <w:left w:val="none" w:sz="0" w:space="0" w:color="auto"/>
        <w:bottom w:val="none" w:sz="0" w:space="0" w:color="auto"/>
        <w:right w:val="none" w:sz="0" w:space="0" w:color="auto"/>
      </w:divBdr>
      <w:divsChild>
        <w:div w:id="757942197">
          <w:marLeft w:val="0"/>
          <w:marRight w:val="0"/>
          <w:marTop w:val="0"/>
          <w:marBottom w:val="0"/>
          <w:divBdr>
            <w:top w:val="none" w:sz="0" w:space="0" w:color="auto"/>
            <w:left w:val="none" w:sz="0" w:space="0" w:color="auto"/>
            <w:bottom w:val="none" w:sz="0" w:space="0" w:color="auto"/>
            <w:right w:val="none" w:sz="0" w:space="0" w:color="auto"/>
          </w:divBdr>
          <w:divsChild>
            <w:div w:id="1012876681">
              <w:marLeft w:val="0"/>
              <w:marRight w:val="0"/>
              <w:marTop w:val="0"/>
              <w:marBottom w:val="0"/>
              <w:divBdr>
                <w:top w:val="none" w:sz="0" w:space="0" w:color="auto"/>
                <w:left w:val="none" w:sz="0" w:space="0" w:color="auto"/>
                <w:bottom w:val="none" w:sz="0" w:space="0" w:color="auto"/>
                <w:right w:val="none" w:sz="0" w:space="0" w:color="auto"/>
              </w:divBdr>
            </w:div>
          </w:divsChild>
        </w:div>
        <w:div w:id="1135877703">
          <w:marLeft w:val="0"/>
          <w:marRight w:val="0"/>
          <w:marTop w:val="0"/>
          <w:marBottom w:val="0"/>
          <w:divBdr>
            <w:top w:val="none" w:sz="0" w:space="0" w:color="auto"/>
            <w:left w:val="none" w:sz="0" w:space="0" w:color="auto"/>
            <w:bottom w:val="none" w:sz="0" w:space="0" w:color="auto"/>
            <w:right w:val="none" w:sz="0" w:space="0" w:color="auto"/>
          </w:divBdr>
          <w:divsChild>
            <w:div w:id="138230596">
              <w:marLeft w:val="0"/>
              <w:marRight w:val="0"/>
              <w:marTop w:val="0"/>
              <w:marBottom w:val="0"/>
              <w:divBdr>
                <w:top w:val="none" w:sz="0" w:space="0" w:color="auto"/>
                <w:left w:val="none" w:sz="0" w:space="0" w:color="auto"/>
                <w:bottom w:val="none" w:sz="0" w:space="0" w:color="auto"/>
                <w:right w:val="none" w:sz="0" w:space="0" w:color="auto"/>
              </w:divBdr>
              <w:divsChild>
                <w:div w:id="1126311352">
                  <w:marLeft w:val="0"/>
                  <w:marRight w:val="0"/>
                  <w:marTop w:val="0"/>
                  <w:marBottom w:val="0"/>
                  <w:divBdr>
                    <w:top w:val="none" w:sz="0" w:space="0" w:color="auto"/>
                    <w:left w:val="none" w:sz="0" w:space="0" w:color="auto"/>
                    <w:bottom w:val="none" w:sz="0" w:space="0" w:color="auto"/>
                    <w:right w:val="none" w:sz="0" w:space="0" w:color="auto"/>
                  </w:divBdr>
                  <w:divsChild>
                    <w:div w:id="1669627277">
                      <w:marLeft w:val="0"/>
                      <w:marRight w:val="0"/>
                      <w:marTop w:val="0"/>
                      <w:marBottom w:val="0"/>
                      <w:divBdr>
                        <w:top w:val="none" w:sz="0" w:space="0" w:color="auto"/>
                        <w:left w:val="none" w:sz="0" w:space="0" w:color="auto"/>
                        <w:bottom w:val="none" w:sz="0" w:space="0" w:color="auto"/>
                        <w:right w:val="none" w:sz="0" w:space="0" w:color="auto"/>
                      </w:divBdr>
                      <w:divsChild>
                        <w:div w:id="203912409">
                          <w:marLeft w:val="0"/>
                          <w:marRight w:val="0"/>
                          <w:marTop w:val="0"/>
                          <w:marBottom w:val="0"/>
                          <w:divBdr>
                            <w:top w:val="none" w:sz="0" w:space="0" w:color="auto"/>
                            <w:left w:val="none" w:sz="0" w:space="0" w:color="auto"/>
                            <w:bottom w:val="none" w:sz="0" w:space="0" w:color="auto"/>
                            <w:right w:val="none" w:sz="0" w:space="0" w:color="auto"/>
                          </w:divBdr>
                        </w:div>
                        <w:div w:id="383260357">
                          <w:marLeft w:val="0"/>
                          <w:marRight w:val="0"/>
                          <w:marTop w:val="0"/>
                          <w:marBottom w:val="0"/>
                          <w:divBdr>
                            <w:top w:val="none" w:sz="0" w:space="0" w:color="auto"/>
                            <w:left w:val="none" w:sz="0" w:space="0" w:color="auto"/>
                            <w:bottom w:val="none" w:sz="0" w:space="0" w:color="auto"/>
                            <w:right w:val="none" w:sz="0" w:space="0" w:color="auto"/>
                          </w:divBdr>
                          <w:divsChild>
                            <w:div w:id="882835675">
                              <w:marLeft w:val="0"/>
                              <w:marRight w:val="0"/>
                              <w:marTop w:val="0"/>
                              <w:marBottom w:val="0"/>
                              <w:divBdr>
                                <w:top w:val="none" w:sz="0" w:space="0" w:color="auto"/>
                                <w:left w:val="none" w:sz="0" w:space="0" w:color="auto"/>
                                <w:bottom w:val="none" w:sz="0" w:space="0" w:color="auto"/>
                                <w:right w:val="none" w:sz="0" w:space="0" w:color="auto"/>
                              </w:divBdr>
                            </w:div>
                            <w:div w:id="139435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255502">
                  <w:marLeft w:val="0"/>
                  <w:marRight w:val="0"/>
                  <w:marTop w:val="0"/>
                  <w:marBottom w:val="0"/>
                  <w:divBdr>
                    <w:top w:val="none" w:sz="0" w:space="0" w:color="auto"/>
                    <w:left w:val="none" w:sz="0" w:space="0" w:color="auto"/>
                    <w:bottom w:val="none" w:sz="0" w:space="0" w:color="auto"/>
                    <w:right w:val="none" w:sz="0" w:space="0" w:color="auto"/>
                  </w:divBdr>
                  <w:divsChild>
                    <w:div w:id="471602907">
                      <w:marLeft w:val="0"/>
                      <w:marRight w:val="0"/>
                      <w:marTop w:val="0"/>
                      <w:marBottom w:val="0"/>
                      <w:divBdr>
                        <w:top w:val="none" w:sz="0" w:space="0" w:color="auto"/>
                        <w:left w:val="none" w:sz="0" w:space="0" w:color="auto"/>
                        <w:bottom w:val="none" w:sz="0" w:space="0" w:color="auto"/>
                        <w:right w:val="none" w:sz="0" w:space="0" w:color="auto"/>
                      </w:divBdr>
                      <w:divsChild>
                        <w:div w:id="391543517">
                          <w:marLeft w:val="0"/>
                          <w:marRight w:val="0"/>
                          <w:marTop w:val="0"/>
                          <w:marBottom w:val="0"/>
                          <w:divBdr>
                            <w:top w:val="none" w:sz="0" w:space="0" w:color="auto"/>
                            <w:left w:val="none" w:sz="0" w:space="0" w:color="auto"/>
                            <w:bottom w:val="none" w:sz="0" w:space="0" w:color="auto"/>
                            <w:right w:val="none" w:sz="0" w:space="0" w:color="auto"/>
                          </w:divBdr>
                          <w:divsChild>
                            <w:div w:id="197360803">
                              <w:marLeft w:val="0"/>
                              <w:marRight w:val="0"/>
                              <w:marTop w:val="0"/>
                              <w:marBottom w:val="0"/>
                              <w:divBdr>
                                <w:top w:val="none" w:sz="0" w:space="0" w:color="auto"/>
                                <w:left w:val="none" w:sz="0" w:space="0" w:color="auto"/>
                                <w:bottom w:val="none" w:sz="0" w:space="0" w:color="auto"/>
                                <w:right w:val="none" w:sz="0" w:space="0" w:color="auto"/>
                              </w:divBdr>
                            </w:div>
                            <w:div w:id="844976998">
                              <w:marLeft w:val="0"/>
                              <w:marRight w:val="0"/>
                              <w:marTop w:val="0"/>
                              <w:marBottom w:val="0"/>
                              <w:divBdr>
                                <w:top w:val="none" w:sz="0" w:space="0" w:color="auto"/>
                                <w:left w:val="none" w:sz="0" w:space="0" w:color="auto"/>
                                <w:bottom w:val="none" w:sz="0" w:space="0" w:color="auto"/>
                                <w:right w:val="none" w:sz="0" w:space="0" w:color="auto"/>
                              </w:divBdr>
                            </w:div>
                          </w:divsChild>
                        </w:div>
                        <w:div w:id="599533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076669">
                  <w:marLeft w:val="0"/>
                  <w:marRight w:val="0"/>
                  <w:marTop w:val="0"/>
                  <w:marBottom w:val="0"/>
                  <w:divBdr>
                    <w:top w:val="none" w:sz="0" w:space="0" w:color="auto"/>
                    <w:left w:val="none" w:sz="0" w:space="0" w:color="auto"/>
                    <w:bottom w:val="none" w:sz="0" w:space="0" w:color="auto"/>
                    <w:right w:val="none" w:sz="0" w:space="0" w:color="auto"/>
                  </w:divBdr>
                  <w:divsChild>
                    <w:div w:id="1870793411">
                      <w:marLeft w:val="0"/>
                      <w:marRight w:val="0"/>
                      <w:marTop w:val="0"/>
                      <w:marBottom w:val="0"/>
                      <w:divBdr>
                        <w:top w:val="none" w:sz="0" w:space="0" w:color="auto"/>
                        <w:left w:val="none" w:sz="0" w:space="0" w:color="auto"/>
                        <w:bottom w:val="none" w:sz="0" w:space="0" w:color="auto"/>
                        <w:right w:val="none" w:sz="0" w:space="0" w:color="auto"/>
                      </w:divBdr>
                      <w:divsChild>
                        <w:div w:id="1510561037">
                          <w:marLeft w:val="0"/>
                          <w:marRight w:val="0"/>
                          <w:marTop w:val="0"/>
                          <w:marBottom w:val="0"/>
                          <w:divBdr>
                            <w:top w:val="none" w:sz="0" w:space="0" w:color="auto"/>
                            <w:left w:val="none" w:sz="0" w:space="0" w:color="auto"/>
                            <w:bottom w:val="none" w:sz="0" w:space="0" w:color="auto"/>
                            <w:right w:val="none" w:sz="0" w:space="0" w:color="auto"/>
                          </w:divBdr>
                        </w:div>
                        <w:div w:id="1740203765">
                          <w:marLeft w:val="0"/>
                          <w:marRight w:val="0"/>
                          <w:marTop w:val="0"/>
                          <w:marBottom w:val="0"/>
                          <w:divBdr>
                            <w:top w:val="none" w:sz="0" w:space="0" w:color="auto"/>
                            <w:left w:val="none" w:sz="0" w:space="0" w:color="auto"/>
                            <w:bottom w:val="none" w:sz="0" w:space="0" w:color="auto"/>
                            <w:right w:val="none" w:sz="0" w:space="0" w:color="auto"/>
                          </w:divBdr>
                          <w:divsChild>
                            <w:div w:id="153688298">
                              <w:marLeft w:val="0"/>
                              <w:marRight w:val="0"/>
                              <w:marTop w:val="0"/>
                              <w:marBottom w:val="0"/>
                              <w:divBdr>
                                <w:top w:val="none" w:sz="0" w:space="0" w:color="auto"/>
                                <w:left w:val="none" w:sz="0" w:space="0" w:color="auto"/>
                                <w:bottom w:val="none" w:sz="0" w:space="0" w:color="auto"/>
                                <w:right w:val="none" w:sz="0" w:space="0" w:color="auto"/>
                              </w:divBdr>
                            </w:div>
                            <w:div w:id="1801268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642470">
                  <w:marLeft w:val="0"/>
                  <w:marRight w:val="0"/>
                  <w:marTop w:val="0"/>
                  <w:marBottom w:val="0"/>
                  <w:divBdr>
                    <w:top w:val="none" w:sz="0" w:space="0" w:color="auto"/>
                    <w:left w:val="none" w:sz="0" w:space="0" w:color="auto"/>
                    <w:bottom w:val="none" w:sz="0" w:space="0" w:color="auto"/>
                    <w:right w:val="none" w:sz="0" w:space="0" w:color="auto"/>
                  </w:divBdr>
                  <w:divsChild>
                    <w:div w:id="1480683848">
                      <w:marLeft w:val="0"/>
                      <w:marRight w:val="0"/>
                      <w:marTop w:val="0"/>
                      <w:marBottom w:val="0"/>
                      <w:divBdr>
                        <w:top w:val="none" w:sz="0" w:space="0" w:color="auto"/>
                        <w:left w:val="none" w:sz="0" w:space="0" w:color="auto"/>
                        <w:bottom w:val="none" w:sz="0" w:space="0" w:color="auto"/>
                        <w:right w:val="none" w:sz="0" w:space="0" w:color="auto"/>
                      </w:divBdr>
                      <w:divsChild>
                        <w:div w:id="202715475">
                          <w:marLeft w:val="0"/>
                          <w:marRight w:val="0"/>
                          <w:marTop w:val="0"/>
                          <w:marBottom w:val="0"/>
                          <w:divBdr>
                            <w:top w:val="none" w:sz="0" w:space="0" w:color="auto"/>
                            <w:left w:val="none" w:sz="0" w:space="0" w:color="auto"/>
                            <w:bottom w:val="none" w:sz="0" w:space="0" w:color="auto"/>
                            <w:right w:val="none" w:sz="0" w:space="0" w:color="auto"/>
                          </w:divBdr>
                        </w:div>
                        <w:div w:id="827743852">
                          <w:marLeft w:val="0"/>
                          <w:marRight w:val="0"/>
                          <w:marTop w:val="0"/>
                          <w:marBottom w:val="0"/>
                          <w:divBdr>
                            <w:top w:val="none" w:sz="0" w:space="0" w:color="auto"/>
                            <w:left w:val="none" w:sz="0" w:space="0" w:color="auto"/>
                            <w:bottom w:val="none" w:sz="0" w:space="0" w:color="auto"/>
                            <w:right w:val="none" w:sz="0" w:space="0" w:color="auto"/>
                          </w:divBdr>
                          <w:divsChild>
                            <w:div w:id="1677806173">
                              <w:marLeft w:val="0"/>
                              <w:marRight w:val="0"/>
                              <w:marTop w:val="0"/>
                              <w:marBottom w:val="0"/>
                              <w:divBdr>
                                <w:top w:val="none" w:sz="0" w:space="0" w:color="auto"/>
                                <w:left w:val="none" w:sz="0" w:space="0" w:color="auto"/>
                                <w:bottom w:val="none" w:sz="0" w:space="0" w:color="auto"/>
                                <w:right w:val="none" w:sz="0" w:space="0" w:color="auto"/>
                              </w:divBdr>
                            </w:div>
                            <w:div w:id="1864512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1628459">
          <w:marLeft w:val="0"/>
          <w:marRight w:val="0"/>
          <w:marTop w:val="0"/>
          <w:marBottom w:val="0"/>
          <w:divBdr>
            <w:top w:val="none" w:sz="0" w:space="0" w:color="auto"/>
            <w:left w:val="none" w:sz="0" w:space="0" w:color="auto"/>
            <w:bottom w:val="none" w:sz="0" w:space="0" w:color="auto"/>
            <w:right w:val="none" w:sz="0" w:space="0" w:color="auto"/>
          </w:divBdr>
          <w:divsChild>
            <w:div w:id="1603338359">
              <w:marLeft w:val="0"/>
              <w:marRight w:val="0"/>
              <w:marTop w:val="0"/>
              <w:marBottom w:val="0"/>
              <w:divBdr>
                <w:top w:val="none" w:sz="0" w:space="0" w:color="auto"/>
                <w:left w:val="none" w:sz="0" w:space="0" w:color="auto"/>
                <w:bottom w:val="none" w:sz="0" w:space="0" w:color="auto"/>
                <w:right w:val="none" w:sz="0" w:space="0" w:color="auto"/>
              </w:divBdr>
              <w:divsChild>
                <w:div w:id="237138050">
                  <w:marLeft w:val="0"/>
                  <w:marRight w:val="0"/>
                  <w:marTop w:val="0"/>
                  <w:marBottom w:val="0"/>
                  <w:divBdr>
                    <w:top w:val="none" w:sz="0" w:space="0" w:color="auto"/>
                    <w:left w:val="none" w:sz="0" w:space="0" w:color="auto"/>
                    <w:bottom w:val="none" w:sz="0" w:space="0" w:color="auto"/>
                    <w:right w:val="none" w:sz="0" w:space="0" w:color="auto"/>
                  </w:divBdr>
                  <w:divsChild>
                    <w:div w:id="806316577">
                      <w:marLeft w:val="0"/>
                      <w:marRight w:val="0"/>
                      <w:marTop w:val="0"/>
                      <w:marBottom w:val="0"/>
                      <w:divBdr>
                        <w:top w:val="none" w:sz="0" w:space="0" w:color="auto"/>
                        <w:left w:val="none" w:sz="0" w:space="0" w:color="auto"/>
                        <w:bottom w:val="none" w:sz="0" w:space="0" w:color="auto"/>
                        <w:right w:val="none" w:sz="0" w:space="0" w:color="auto"/>
                      </w:divBdr>
                      <w:divsChild>
                        <w:div w:id="338893880">
                          <w:marLeft w:val="0"/>
                          <w:marRight w:val="0"/>
                          <w:marTop w:val="0"/>
                          <w:marBottom w:val="0"/>
                          <w:divBdr>
                            <w:top w:val="none" w:sz="0" w:space="0" w:color="auto"/>
                            <w:left w:val="none" w:sz="0" w:space="0" w:color="auto"/>
                            <w:bottom w:val="none" w:sz="0" w:space="0" w:color="auto"/>
                            <w:right w:val="none" w:sz="0" w:space="0" w:color="auto"/>
                          </w:divBdr>
                        </w:div>
                        <w:div w:id="1400205801">
                          <w:marLeft w:val="0"/>
                          <w:marRight w:val="0"/>
                          <w:marTop w:val="0"/>
                          <w:marBottom w:val="0"/>
                          <w:divBdr>
                            <w:top w:val="none" w:sz="0" w:space="0" w:color="auto"/>
                            <w:left w:val="none" w:sz="0" w:space="0" w:color="auto"/>
                            <w:bottom w:val="none" w:sz="0" w:space="0" w:color="auto"/>
                            <w:right w:val="none" w:sz="0" w:space="0" w:color="auto"/>
                          </w:divBdr>
                          <w:divsChild>
                            <w:div w:id="948002455">
                              <w:marLeft w:val="0"/>
                              <w:marRight w:val="0"/>
                              <w:marTop w:val="0"/>
                              <w:marBottom w:val="0"/>
                              <w:divBdr>
                                <w:top w:val="none" w:sz="0" w:space="0" w:color="auto"/>
                                <w:left w:val="none" w:sz="0" w:space="0" w:color="auto"/>
                                <w:bottom w:val="none" w:sz="0" w:space="0" w:color="auto"/>
                                <w:right w:val="none" w:sz="0" w:space="0" w:color="auto"/>
                              </w:divBdr>
                            </w:div>
                            <w:div w:id="176718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8153353">
                  <w:marLeft w:val="0"/>
                  <w:marRight w:val="0"/>
                  <w:marTop w:val="0"/>
                  <w:marBottom w:val="0"/>
                  <w:divBdr>
                    <w:top w:val="none" w:sz="0" w:space="0" w:color="auto"/>
                    <w:left w:val="none" w:sz="0" w:space="0" w:color="auto"/>
                    <w:bottom w:val="none" w:sz="0" w:space="0" w:color="auto"/>
                    <w:right w:val="none" w:sz="0" w:space="0" w:color="auto"/>
                  </w:divBdr>
                  <w:divsChild>
                    <w:div w:id="862983118">
                      <w:marLeft w:val="0"/>
                      <w:marRight w:val="0"/>
                      <w:marTop w:val="0"/>
                      <w:marBottom w:val="0"/>
                      <w:divBdr>
                        <w:top w:val="none" w:sz="0" w:space="0" w:color="auto"/>
                        <w:left w:val="none" w:sz="0" w:space="0" w:color="auto"/>
                        <w:bottom w:val="none" w:sz="0" w:space="0" w:color="auto"/>
                        <w:right w:val="none" w:sz="0" w:space="0" w:color="auto"/>
                      </w:divBdr>
                      <w:divsChild>
                        <w:div w:id="1544442378">
                          <w:marLeft w:val="0"/>
                          <w:marRight w:val="0"/>
                          <w:marTop w:val="0"/>
                          <w:marBottom w:val="0"/>
                          <w:divBdr>
                            <w:top w:val="none" w:sz="0" w:space="0" w:color="auto"/>
                            <w:left w:val="none" w:sz="0" w:space="0" w:color="auto"/>
                            <w:bottom w:val="none" w:sz="0" w:space="0" w:color="auto"/>
                            <w:right w:val="none" w:sz="0" w:space="0" w:color="auto"/>
                          </w:divBdr>
                          <w:divsChild>
                            <w:div w:id="294456175">
                              <w:marLeft w:val="0"/>
                              <w:marRight w:val="0"/>
                              <w:marTop w:val="0"/>
                              <w:marBottom w:val="0"/>
                              <w:divBdr>
                                <w:top w:val="none" w:sz="0" w:space="0" w:color="auto"/>
                                <w:left w:val="none" w:sz="0" w:space="0" w:color="auto"/>
                                <w:bottom w:val="none" w:sz="0" w:space="0" w:color="auto"/>
                                <w:right w:val="none" w:sz="0" w:space="0" w:color="auto"/>
                              </w:divBdr>
                            </w:div>
                            <w:div w:id="432627944">
                              <w:marLeft w:val="0"/>
                              <w:marRight w:val="0"/>
                              <w:marTop w:val="0"/>
                              <w:marBottom w:val="0"/>
                              <w:divBdr>
                                <w:top w:val="none" w:sz="0" w:space="0" w:color="auto"/>
                                <w:left w:val="none" w:sz="0" w:space="0" w:color="auto"/>
                                <w:bottom w:val="none" w:sz="0" w:space="0" w:color="auto"/>
                                <w:right w:val="none" w:sz="0" w:space="0" w:color="auto"/>
                              </w:divBdr>
                            </w:div>
                          </w:divsChild>
                        </w:div>
                        <w:div w:id="176903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757931">
                  <w:marLeft w:val="0"/>
                  <w:marRight w:val="0"/>
                  <w:marTop w:val="0"/>
                  <w:marBottom w:val="0"/>
                  <w:divBdr>
                    <w:top w:val="none" w:sz="0" w:space="0" w:color="auto"/>
                    <w:left w:val="none" w:sz="0" w:space="0" w:color="auto"/>
                    <w:bottom w:val="none" w:sz="0" w:space="0" w:color="auto"/>
                    <w:right w:val="none" w:sz="0" w:space="0" w:color="auto"/>
                  </w:divBdr>
                  <w:divsChild>
                    <w:div w:id="196622566">
                      <w:marLeft w:val="0"/>
                      <w:marRight w:val="0"/>
                      <w:marTop w:val="0"/>
                      <w:marBottom w:val="0"/>
                      <w:divBdr>
                        <w:top w:val="none" w:sz="0" w:space="0" w:color="auto"/>
                        <w:left w:val="none" w:sz="0" w:space="0" w:color="auto"/>
                        <w:bottom w:val="none" w:sz="0" w:space="0" w:color="auto"/>
                        <w:right w:val="none" w:sz="0" w:space="0" w:color="auto"/>
                      </w:divBdr>
                      <w:divsChild>
                        <w:div w:id="214658516">
                          <w:marLeft w:val="0"/>
                          <w:marRight w:val="0"/>
                          <w:marTop w:val="0"/>
                          <w:marBottom w:val="0"/>
                          <w:divBdr>
                            <w:top w:val="none" w:sz="0" w:space="0" w:color="auto"/>
                            <w:left w:val="none" w:sz="0" w:space="0" w:color="auto"/>
                            <w:bottom w:val="none" w:sz="0" w:space="0" w:color="auto"/>
                            <w:right w:val="none" w:sz="0" w:space="0" w:color="auto"/>
                          </w:divBdr>
                        </w:div>
                        <w:div w:id="1220165870">
                          <w:marLeft w:val="0"/>
                          <w:marRight w:val="0"/>
                          <w:marTop w:val="0"/>
                          <w:marBottom w:val="0"/>
                          <w:divBdr>
                            <w:top w:val="none" w:sz="0" w:space="0" w:color="auto"/>
                            <w:left w:val="none" w:sz="0" w:space="0" w:color="auto"/>
                            <w:bottom w:val="none" w:sz="0" w:space="0" w:color="auto"/>
                            <w:right w:val="none" w:sz="0" w:space="0" w:color="auto"/>
                          </w:divBdr>
                          <w:divsChild>
                            <w:div w:id="389112458">
                              <w:marLeft w:val="0"/>
                              <w:marRight w:val="0"/>
                              <w:marTop w:val="0"/>
                              <w:marBottom w:val="0"/>
                              <w:divBdr>
                                <w:top w:val="none" w:sz="0" w:space="0" w:color="auto"/>
                                <w:left w:val="none" w:sz="0" w:space="0" w:color="auto"/>
                                <w:bottom w:val="none" w:sz="0" w:space="0" w:color="auto"/>
                                <w:right w:val="none" w:sz="0" w:space="0" w:color="auto"/>
                              </w:divBdr>
                            </w:div>
                            <w:div w:id="208636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359141">
                  <w:marLeft w:val="0"/>
                  <w:marRight w:val="0"/>
                  <w:marTop w:val="0"/>
                  <w:marBottom w:val="0"/>
                  <w:divBdr>
                    <w:top w:val="none" w:sz="0" w:space="0" w:color="auto"/>
                    <w:left w:val="none" w:sz="0" w:space="0" w:color="auto"/>
                    <w:bottom w:val="none" w:sz="0" w:space="0" w:color="auto"/>
                    <w:right w:val="none" w:sz="0" w:space="0" w:color="auto"/>
                  </w:divBdr>
                  <w:divsChild>
                    <w:div w:id="1713840957">
                      <w:marLeft w:val="0"/>
                      <w:marRight w:val="0"/>
                      <w:marTop w:val="0"/>
                      <w:marBottom w:val="0"/>
                      <w:divBdr>
                        <w:top w:val="none" w:sz="0" w:space="0" w:color="auto"/>
                        <w:left w:val="none" w:sz="0" w:space="0" w:color="auto"/>
                        <w:bottom w:val="none" w:sz="0" w:space="0" w:color="auto"/>
                        <w:right w:val="none" w:sz="0" w:space="0" w:color="auto"/>
                      </w:divBdr>
                      <w:divsChild>
                        <w:div w:id="301160824">
                          <w:marLeft w:val="0"/>
                          <w:marRight w:val="0"/>
                          <w:marTop w:val="0"/>
                          <w:marBottom w:val="0"/>
                          <w:divBdr>
                            <w:top w:val="none" w:sz="0" w:space="0" w:color="auto"/>
                            <w:left w:val="none" w:sz="0" w:space="0" w:color="auto"/>
                            <w:bottom w:val="none" w:sz="0" w:space="0" w:color="auto"/>
                            <w:right w:val="none" w:sz="0" w:space="0" w:color="auto"/>
                          </w:divBdr>
                        </w:div>
                        <w:div w:id="1562476443">
                          <w:marLeft w:val="0"/>
                          <w:marRight w:val="0"/>
                          <w:marTop w:val="0"/>
                          <w:marBottom w:val="0"/>
                          <w:divBdr>
                            <w:top w:val="none" w:sz="0" w:space="0" w:color="auto"/>
                            <w:left w:val="none" w:sz="0" w:space="0" w:color="auto"/>
                            <w:bottom w:val="none" w:sz="0" w:space="0" w:color="auto"/>
                            <w:right w:val="none" w:sz="0" w:space="0" w:color="auto"/>
                          </w:divBdr>
                          <w:divsChild>
                            <w:div w:id="856577506">
                              <w:marLeft w:val="0"/>
                              <w:marRight w:val="0"/>
                              <w:marTop w:val="0"/>
                              <w:marBottom w:val="0"/>
                              <w:divBdr>
                                <w:top w:val="none" w:sz="0" w:space="0" w:color="auto"/>
                                <w:left w:val="none" w:sz="0" w:space="0" w:color="auto"/>
                                <w:bottom w:val="none" w:sz="0" w:space="0" w:color="auto"/>
                                <w:right w:val="none" w:sz="0" w:space="0" w:color="auto"/>
                              </w:divBdr>
                            </w:div>
                            <w:div w:id="1327250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7983494">
          <w:marLeft w:val="0"/>
          <w:marRight w:val="0"/>
          <w:marTop w:val="0"/>
          <w:marBottom w:val="0"/>
          <w:divBdr>
            <w:top w:val="none" w:sz="0" w:space="0" w:color="auto"/>
            <w:left w:val="none" w:sz="0" w:space="0" w:color="auto"/>
            <w:bottom w:val="none" w:sz="0" w:space="0" w:color="auto"/>
            <w:right w:val="none" w:sz="0" w:space="0" w:color="auto"/>
          </w:divBdr>
        </w:div>
      </w:divsChild>
    </w:div>
    <w:div w:id="803809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2DD4FE-8548-4756-93D6-969D6CAA85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13</Words>
  <Characters>463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City of Wooster</Company>
  <LinksUpToDate>false</LinksUpToDate>
  <CharactersWithSpaces>54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a Jessie</dc:creator>
  <cp:lastModifiedBy>Carla Jessie</cp:lastModifiedBy>
  <cp:revision>4</cp:revision>
  <cp:lastPrinted>2022-05-23T17:56:00Z</cp:lastPrinted>
  <dcterms:created xsi:type="dcterms:W3CDTF">2022-05-23T18:02:00Z</dcterms:created>
  <dcterms:modified xsi:type="dcterms:W3CDTF">2022-05-23T18:03:00Z</dcterms:modified>
</cp:coreProperties>
</file>